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09BE4D" w14:textId="37EE82EE" w:rsidR="00764AD3" w:rsidRDefault="00764AD3" w:rsidP="00764AD3">
      <w:pPr>
        <w:spacing w:line="240" w:lineRule="auto"/>
        <w:jc w:val="left"/>
      </w:pPr>
    </w:p>
    <w:p w14:paraId="5421B3CF" w14:textId="2BFBF3C0" w:rsidR="00502F7F" w:rsidRDefault="00502F7F" w:rsidP="00764AD3">
      <w:pPr>
        <w:spacing w:line="240" w:lineRule="auto"/>
        <w:jc w:val="left"/>
      </w:pPr>
    </w:p>
    <w:p w14:paraId="7BC2E7A2" w14:textId="77777777" w:rsidR="00502F7F" w:rsidRDefault="00502F7F" w:rsidP="00764AD3">
      <w:pPr>
        <w:spacing w:line="240" w:lineRule="auto"/>
        <w:jc w:val="left"/>
      </w:pPr>
    </w:p>
    <w:p w14:paraId="71D67606" w14:textId="77777777" w:rsidR="00764AD3" w:rsidRPr="001C1AE0" w:rsidRDefault="00764AD3" w:rsidP="00764AD3">
      <w:pPr>
        <w:pStyle w:val="TPInstitution"/>
      </w:pPr>
      <w:r w:rsidRPr="001C1AE0">
        <w:t>University of Waterloo</w:t>
      </w:r>
    </w:p>
    <w:p w14:paraId="4B7AAD27" w14:textId="4B76123D" w:rsidR="00764AD3" w:rsidRPr="001C1AE0" w:rsidRDefault="00764AD3" w:rsidP="00764AD3">
      <w:pPr>
        <w:pStyle w:val="TPDivision"/>
      </w:pPr>
      <w:r w:rsidRPr="001C1AE0">
        <w:t xml:space="preserve">Faculty of </w:t>
      </w:r>
      <w:r w:rsidR="0090413F">
        <w:t>Mathematics</w:t>
      </w:r>
      <w:r w:rsidRPr="001C1AE0">
        <w:br/>
        <w:t xml:space="preserve">Department of </w:t>
      </w:r>
      <w:r w:rsidR="0090413F">
        <w:t>Computer Science</w:t>
      </w:r>
    </w:p>
    <w:p w14:paraId="4BC66310" w14:textId="6B10D6CE" w:rsidR="0090413F" w:rsidRDefault="0090413F" w:rsidP="00764AD3">
      <w:pPr>
        <w:pStyle w:val="TPEmployer"/>
        <w:rPr>
          <w:rFonts w:eastAsiaTheme="majorEastAsia" w:cstheme="majorBidi"/>
          <w:spacing w:val="5"/>
          <w:sz w:val="36"/>
          <w:szCs w:val="52"/>
        </w:rPr>
      </w:pPr>
      <w:r>
        <w:rPr>
          <w:rFonts w:eastAsiaTheme="majorEastAsia" w:cstheme="majorBidi"/>
          <w:spacing w:val="5"/>
          <w:sz w:val="36"/>
          <w:szCs w:val="52"/>
        </w:rPr>
        <w:t>S</w:t>
      </w:r>
      <w:r w:rsidRPr="0090413F">
        <w:rPr>
          <w:rFonts w:eastAsiaTheme="majorEastAsia" w:cstheme="majorBidi"/>
          <w:spacing w:val="5"/>
          <w:sz w:val="36"/>
          <w:szCs w:val="52"/>
        </w:rPr>
        <w:t xml:space="preserve">oftware </w:t>
      </w:r>
      <w:r>
        <w:rPr>
          <w:rFonts w:eastAsiaTheme="majorEastAsia" w:cstheme="majorBidi"/>
          <w:spacing w:val="5"/>
          <w:sz w:val="36"/>
          <w:szCs w:val="52"/>
        </w:rPr>
        <w:t>R</w:t>
      </w:r>
      <w:r w:rsidRPr="0090413F">
        <w:rPr>
          <w:rFonts w:eastAsiaTheme="majorEastAsia" w:cstheme="majorBidi"/>
          <w:spacing w:val="5"/>
          <w:sz w:val="36"/>
          <w:szCs w:val="52"/>
        </w:rPr>
        <w:t xml:space="preserve">equirements </w:t>
      </w:r>
      <w:r>
        <w:rPr>
          <w:rFonts w:eastAsiaTheme="majorEastAsia" w:cstheme="majorBidi"/>
          <w:spacing w:val="5"/>
          <w:sz w:val="36"/>
          <w:szCs w:val="52"/>
        </w:rPr>
        <w:t>S</w:t>
      </w:r>
      <w:r w:rsidRPr="0090413F">
        <w:rPr>
          <w:rFonts w:eastAsiaTheme="majorEastAsia" w:cstheme="majorBidi"/>
          <w:spacing w:val="5"/>
          <w:sz w:val="36"/>
          <w:szCs w:val="52"/>
        </w:rPr>
        <w:t>pecification</w:t>
      </w:r>
      <w:r>
        <w:rPr>
          <w:rFonts w:eastAsiaTheme="majorEastAsia" w:cstheme="majorBidi"/>
          <w:spacing w:val="5"/>
          <w:sz w:val="36"/>
          <w:szCs w:val="52"/>
        </w:rPr>
        <w:t xml:space="preserve"> Document</w:t>
      </w:r>
    </w:p>
    <w:p w14:paraId="049FA4F5" w14:textId="77777777" w:rsidR="0090413F" w:rsidRDefault="0090413F" w:rsidP="00764AD3">
      <w:pPr>
        <w:pStyle w:val="TPEmployer"/>
        <w:rPr>
          <w:rFonts w:eastAsiaTheme="majorEastAsia" w:cstheme="majorBidi"/>
          <w:spacing w:val="5"/>
          <w:sz w:val="36"/>
          <w:szCs w:val="52"/>
        </w:rPr>
      </w:pPr>
    </w:p>
    <w:p w14:paraId="2BF55DF3" w14:textId="77777777" w:rsidR="0090413F" w:rsidRDefault="0090413F" w:rsidP="00764AD3">
      <w:pPr>
        <w:pStyle w:val="TPEmployer"/>
        <w:rPr>
          <w:rFonts w:eastAsiaTheme="majorEastAsia" w:cstheme="majorBidi"/>
          <w:spacing w:val="5"/>
          <w:sz w:val="36"/>
          <w:szCs w:val="52"/>
        </w:rPr>
      </w:pPr>
    </w:p>
    <w:p w14:paraId="2211BD96" w14:textId="7B880359" w:rsidR="00764AD3" w:rsidRPr="008F3E6C" w:rsidRDefault="0090413F" w:rsidP="00764AD3">
      <w:pPr>
        <w:pStyle w:val="TPEmployer"/>
        <w:contextualSpacing/>
      </w:pPr>
      <w:r>
        <w:t>Design Lab</w:t>
      </w:r>
    </w:p>
    <w:p w14:paraId="01D76AF0" w14:textId="492B7A99" w:rsidR="00CB4588" w:rsidRDefault="0090413F" w:rsidP="0090413F">
      <w:pPr>
        <w:pStyle w:val="TPEmployerAddress"/>
      </w:pPr>
      <w:r>
        <w:t>Waterloo, Ontario</w:t>
      </w:r>
      <w:r w:rsidR="00764AD3">
        <w:t xml:space="preserve">, </w:t>
      </w:r>
      <w:r>
        <w:t>Canada</w:t>
      </w:r>
    </w:p>
    <w:p w14:paraId="4803D575" w14:textId="419D9BF8" w:rsidR="00CB4588" w:rsidRDefault="0090413F" w:rsidP="00CB4588">
      <w:pPr>
        <w:pStyle w:val="TPRestrictions"/>
      </w:pPr>
      <w:r w:rsidRPr="00905130">
        <w:t>Prepared</w:t>
      </w:r>
      <w:r>
        <w:t xml:space="preserve"> by</w:t>
      </w:r>
      <w:r>
        <w:br/>
        <w:t>Youjing Li</w:t>
      </w:r>
      <w:r>
        <w:br/>
        <w:t>20602178</w:t>
      </w:r>
      <w:r>
        <w:br/>
        <w:t>y864li@uwaterloo.ca</w:t>
      </w:r>
      <w:r>
        <w:br/>
        <w:t>4B Electrical Engineering</w:t>
      </w:r>
    </w:p>
    <w:p w14:paraId="3FF8EF67" w14:textId="4C051836" w:rsidR="00CB4588" w:rsidRDefault="00CB4588" w:rsidP="00CB4588">
      <w:pPr>
        <w:pStyle w:val="TPRestrictions"/>
      </w:pPr>
    </w:p>
    <w:p w14:paraId="7A7EA8A1" w14:textId="02816A8D" w:rsidR="00CB4588" w:rsidRDefault="0090413F" w:rsidP="00CB4588">
      <w:pPr>
        <w:pStyle w:val="TPRestrictions"/>
      </w:pPr>
      <w:r w:rsidRPr="00905130">
        <w:t>Prepared</w:t>
      </w:r>
      <w:r>
        <w:t xml:space="preserve"> by</w:t>
      </w:r>
      <w:r>
        <w:br/>
      </w:r>
      <w:r w:rsidR="002229A1">
        <w:t>Daniel</w:t>
      </w:r>
      <w:r>
        <w:t xml:space="preserve"> </w:t>
      </w:r>
      <w:r w:rsidR="002229A1">
        <w:t>Francisco</w:t>
      </w:r>
      <w:r>
        <w:br/>
        <w:t>2060</w:t>
      </w:r>
      <w:r w:rsidR="002229A1">
        <w:t>1939</w:t>
      </w:r>
      <w:r>
        <w:br/>
      </w:r>
      <w:r w:rsidR="002229A1">
        <w:t>de3franc</w:t>
      </w:r>
      <w:r>
        <w:t>@uwaterloo.ca</w:t>
      </w:r>
      <w:r>
        <w:br/>
        <w:t xml:space="preserve">4B </w:t>
      </w:r>
      <w:r w:rsidR="002229A1">
        <w:t>Computer Engineering</w:t>
      </w:r>
    </w:p>
    <w:p w14:paraId="00A76E05" w14:textId="32346087" w:rsidR="00CB4588" w:rsidRDefault="00CB4588" w:rsidP="00CB4588">
      <w:pPr>
        <w:pStyle w:val="TPRestrictions"/>
      </w:pPr>
    </w:p>
    <w:p w14:paraId="584B5C5F" w14:textId="2704F5B8" w:rsidR="0090413F" w:rsidRDefault="0090413F" w:rsidP="0090413F">
      <w:pPr>
        <w:pStyle w:val="TPRestrictions"/>
      </w:pPr>
      <w:r w:rsidRPr="00905130">
        <w:t>Prepared</w:t>
      </w:r>
      <w:r>
        <w:t xml:space="preserve"> by</w:t>
      </w:r>
      <w:r>
        <w:br/>
      </w:r>
      <w:r w:rsidR="002229A1">
        <w:t>Zack Zhan</w:t>
      </w:r>
      <w:r>
        <w:br/>
        <w:t>206</w:t>
      </w:r>
      <w:r w:rsidR="002229A1">
        <w:t>28898</w:t>
      </w:r>
      <w:r>
        <w:br/>
      </w:r>
      <w:r w:rsidR="002229A1">
        <w:t>z4zhan</w:t>
      </w:r>
      <w:r>
        <w:t>@uwaterloo.ca</w:t>
      </w:r>
      <w:r>
        <w:br/>
        <w:t xml:space="preserve">4B </w:t>
      </w:r>
      <w:r w:rsidR="002229A1">
        <w:t>Computer Science</w:t>
      </w:r>
    </w:p>
    <w:p w14:paraId="155D7093" w14:textId="77777777" w:rsidR="0090413F" w:rsidRDefault="0090413F" w:rsidP="0090413F">
      <w:pPr>
        <w:pStyle w:val="TPRestrictions"/>
      </w:pPr>
    </w:p>
    <w:p w14:paraId="0E599486" w14:textId="6CE806A0" w:rsidR="00764AD3" w:rsidRDefault="00764AD3" w:rsidP="0090413F">
      <w:pPr>
        <w:pStyle w:val="TPRestrictions"/>
      </w:pPr>
      <w:r w:rsidRPr="00905130">
        <w:t>Prepared</w:t>
      </w:r>
      <w:r>
        <w:t xml:space="preserve"> by</w:t>
      </w:r>
      <w:r>
        <w:br/>
      </w:r>
      <w:proofErr w:type="spellStart"/>
      <w:r w:rsidR="002229A1">
        <w:t>Shuangyou</w:t>
      </w:r>
      <w:proofErr w:type="spellEnd"/>
      <w:r w:rsidR="002229A1">
        <w:t xml:space="preserve"> Huang</w:t>
      </w:r>
      <w:r>
        <w:br/>
        <w:t>206</w:t>
      </w:r>
      <w:r w:rsidR="002229A1">
        <w:t>83839</w:t>
      </w:r>
      <w:r>
        <w:br/>
      </w:r>
      <w:r w:rsidR="002229A1">
        <w:t>s257huan</w:t>
      </w:r>
      <w:r>
        <w:t>@uwaterloo.ca</w:t>
      </w:r>
      <w:r>
        <w:br/>
        <w:t>4</w:t>
      </w:r>
      <w:r w:rsidR="0090413F">
        <w:t>B</w:t>
      </w:r>
      <w:r>
        <w:t xml:space="preserve"> </w:t>
      </w:r>
      <w:r w:rsidR="002229A1">
        <w:t>Computer Science</w:t>
      </w:r>
      <w:r>
        <w:br/>
      </w:r>
      <w:r>
        <w:br/>
      </w:r>
      <w:r w:rsidR="0090413F">
        <w:t>05</w:t>
      </w:r>
      <w:r>
        <w:t xml:space="preserve"> </w:t>
      </w:r>
      <w:r w:rsidR="0090413F">
        <w:t>April</w:t>
      </w:r>
      <w:r>
        <w:t xml:space="preserve"> </w:t>
      </w:r>
      <w:r w:rsidR="0090413F">
        <w:t>2020</w:t>
      </w:r>
    </w:p>
    <w:p w14:paraId="514270BA" w14:textId="19D4EC56" w:rsidR="00FA2C6C" w:rsidRPr="0090413F" w:rsidRDefault="00764AD3" w:rsidP="0090413F">
      <w:pPr>
        <w:pStyle w:val="TPRestrictions"/>
      </w:pPr>
      <w:r>
        <w:t xml:space="preserve"> </w:t>
      </w:r>
    </w:p>
    <w:sdt>
      <w:sdtPr>
        <w:rPr>
          <w:rFonts w:eastAsiaTheme="minorEastAsia" w:cstheme="minorBidi"/>
          <w:b w:val="0"/>
          <w:bCs w:val="0"/>
          <w:sz w:val="22"/>
          <w:szCs w:val="22"/>
          <w:lang w:bidi="ar-SA"/>
        </w:rPr>
        <w:id w:val="581487816"/>
        <w:docPartObj>
          <w:docPartGallery w:val="Table of Contents"/>
          <w:docPartUnique/>
        </w:docPartObj>
      </w:sdtPr>
      <w:sdtEndPr>
        <w:rPr>
          <w:noProof/>
        </w:rPr>
      </w:sdtEndPr>
      <w:sdtContent>
        <w:p w14:paraId="0E7F9D48" w14:textId="56A8E86B" w:rsidR="00D82CA3" w:rsidRDefault="00B41253" w:rsidP="00196638">
          <w:pPr>
            <w:pStyle w:val="TOC"/>
            <w:spacing w:after="120" w:afterAutospacing="0"/>
          </w:pPr>
          <w:r>
            <w:t xml:space="preserve">Table of </w:t>
          </w:r>
          <w:r w:rsidR="00D82CA3">
            <w:t>Contents</w:t>
          </w:r>
        </w:p>
        <w:p w14:paraId="471B4F28" w14:textId="07D5BF7D" w:rsidR="00133F5C" w:rsidRDefault="00D82CA3">
          <w:pPr>
            <w:pStyle w:val="TOC1"/>
            <w:rPr>
              <w:rFonts w:asciiTheme="minorHAnsi" w:hAnsiTheme="minorHAnsi"/>
              <w:noProof/>
              <w:lang w:eastAsia="zh-CN"/>
            </w:rPr>
          </w:pPr>
          <w:r>
            <w:fldChar w:fldCharType="begin"/>
          </w:r>
          <w:r>
            <w:instrText xml:space="preserve"> TOC \o "1-3" \h \z \u </w:instrText>
          </w:r>
          <w:r>
            <w:fldChar w:fldCharType="separate"/>
          </w:r>
          <w:hyperlink w:anchor="_Toc37012867" w:history="1">
            <w:r w:rsidR="00133F5C" w:rsidRPr="00411993">
              <w:rPr>
                <w:rStyle w:val="aff0"/>
                <w:noProof/>
              </w:rPr>
              <w:t>1 Introduction</w:t>
            </w:r>
            <w:r w:rsidR="00133F5C">
              <w:rPr>
                <w:noProof/>
                <w:webHidden/>
              </w:rPr>
              <w:tab/>
            </w:r>
            <w:r w:rsidR="00133F5C">
              <w:rPr>
                <w:noProof/>
                <w:webHidden/>
              </w:rPr>
              <w:fldChar w:fldCharType="begin"/>
            </w:r>
            <w:r w:rsidR="00133F5C">
              <w:rPr>
                <w:noProof/>
                <w:webHidden/>
              </w:rPr>
              <w:instrText xml:space="preserve"> PAGEREF _Toc37012867 \h </w:instrText>
            </w:r>
            <w:r w:rsidR="00133F5C">
              <w:rPr>
                <w:noProof/>
                <w:webHidden/>
              </w:rPr>
            </w:r>
            <w:r w:rsidR="00133F5C">
              <w:rPr>
                <w:noProof/>
                <w:webHidden/>
              </w:rPr>
              <w:fldChar w:fldCharType="separate"/>
            </w:r>
            <w:r w:rsidR="00371BBE">
              <w:rPr>
                <w:noProof/>
                <w:webHidden/>
              </w:rPr>
              <w:t>1</w:t>
            </w:r>
            <w:r w:rsidR="00133F5C">
              <w:rPr>
                <w:noProof/>
                <w:webHidden/>
              </w:rPr>
              <w:fldChar w:fldCharType="end"/>
            </w:r>
          </w:hyperlink>
        </w:p>
        <w:p w14:paraId="7DB88526" w14:textId="3A027817" w:rsidR="00133F5C" w:rsidRDefault="0077481E">
          <w:pPr>
            <w:pStyle w:val="TOC2"/>
            <w:rPr>
              <w:rFonts w:asciiTheme="minorHAnsi" w:hAnsiTheme="minorHAnsi"/>
              <w:noProof/>
              <w:lang w:eastAsia="zh-CN"/>
            </w:rPr>
          </w:pPr>
          <w:hyperlink w:anchor="_Toc37012868" w:history="1">
            <w:r w:rsidR="00133F5C" w:rsidRPr="00411993">
              <w:rPr>
                <w:rStyle w:val="aff0"/>
                <w:noProof/>
              </w:rPr>
              <w:t>1.1 Purpose</w:t>
            </w:r>
            <w:r w:rsidR="00133F5C">
              <w:rPr>
                <w:noProof/>
                <w:webHidden/>
              </w:rPr>
              <w:tab/>
            </w:r>
            <w:r w:rsidR="00133F5C">
              <w:rPr>
                <w:noProof/>
                <w:webHidden/>
              </w:rPr>
              <w:fldChar w:fldCharType="begin"/>
            </w:r>
            <w:r w:rsidR="00133F5C">
              <w:rPr>
                <w:noProof/>
                <w:webHidden/>
              </w:rPr>
              <w:instrText xml:space="preserve"> PAGEREF _Toc37012868 \h </w:instrText>
            </w:r>
            <w:r w:rsidR="00133F5C">
              <w:rPr>
                <w:noProof/>
                <w:webHidden/>
              </w:rPr>
            </w:r>
            <w:r w:rsidR="00133F5C">
              <w:rPr>
                <w:noProof/>
                <w:webHidden/>
              </w:rPr>
              <w:fldChar w:fldCharType="separate"/>
            </w:r>
            <w:r w:rsidR="00371BBE">
              <w:rPr>
                <w:noProof/>
                <w:webHidden/>
              </w:rPr>
              <w:t>1</w:t>
            </w:r>
            <w:r w:rsidR="00133F5C">
              <w:rPr>
                <w:noProof/>
                <w:webHidden/>
              </w:rPr>
              <w:fldChar w:fldCharType="end"/>
            </w:r>
          </w:hyperlink>
        </w:p>
        <w:p w14:paraId="2AD8F7EB" w14:textId="42B3399F" w:rsidR="00133F5C" w:rsidRDefault="0077481E">
          <w:pPr>
            <w:pStyle w:val="TOC2"/>
            <w:rPr>
              <w:rFonts w:asciiTheme="minorHAnsi" w:hAnsiTheme="minorHAnsi"/>
              <w:noProof/>
              <w:lang w:eastAsia="zh-CN"/>
            </w:rPr>
          </w:pPr>
          <w:hyperlink w:anchor="_Toc37012869" w:history="1">
            <w:r w:rsidR="00133F5C" w:rsidRPr="00411993">
              <w:rPr>
                <w:rStyle w:val="aff0"/>
                <w:noProof/>
              </w:rPr>
              <w:t>1.2 Document Conventions</w:t>
            </w:r>
            <w:r w:rsidR="00133F5C">
              <w:rPr>
                <w:noProof/>
                <w:webHidden/>
              </w:rPr>
              <w:tab/>
            </w:r>
            <w:r w:rsidR="00133F5C">
              <w:rPr>
                <w:noProof/>
                <w:webHidden/>
              </w:rPr>
              <w:fldChar w:fldCharType="begin"/>
            </w:r>
            <w:r w:rsidR="00133F5C">
              <w:rPr>
                <w:noProof/>
                <w:webHidden/>
              </w:rPr>
              <w:instrText xml:space="preserve"> PAGEREF _Toc37012869 \h </w:instrText>
            </w:r>
            <w:r w:rsidR="00133F5C">
              <w:rPr>
                <w:noProof/>
                <w:webHidden/>
              </w:rPr>
            </w:r>
            <w:r w:rsidR="00133F5C">
              <w:rPr>
                <w:noProof/>
                <w:webHidden/>
              </w:rPr>
              <w:fldChar w:fldCharType="separate"/>
            </w:r>
            <w:r w:rsidR="00371BBE">
              <w:rPr>
                <w:noProof/>
                <w:webHidden/>
              </w:rPr>
              <w:t>1</w:t>
            </w:r>
            <w:r w:rsidR="00133F5C">
              <w:rPr>
                <w:noProof/>
                <w:webHidden/>
              </w:rPr>
              <w:fldChar w:fldCharType="end"/>
            </w:r>
          </w:hyperlink>
        </w:p>
        <w:p w14:paraId="60ABC89D" w14:textId="1D148099" w:rsidR="00133F5C" w:rsidRDefault="0077481E">
          <w:pPr>
            <w:pStyle w:val="TOC2"/>
            <w:rPr>
              <w:rFonts w:asciiTheme="minorHAnsi" w:hAnsiTheme="minorHAnsi"/>
              <w:noProof/>
              <w:lang w:eastAsia="zh-CN"/>
            </w:rPr>
          </w:pPr>
          <w:hyperlink w:anchor="_Toc37012870" w:history="1">
            <w:r w:rsidR="00133F5C" w:rsidRPr="00411993">
              <w:rPr>
                <w:rStyle w:val="aff0"/>
                <w:noProof/>
              </w:rPr>
              <w:t>1.3 Project Scope</w:t>
            </w:r>
            <w:r w:rsidR="00133F5C">
              <w:rPr>
                <w:noProof/>
                <w:webHidden/>
              </w:rPr>
              <w:tab/>
            </w:r>
            <w:r w:rsidR="00133F5C">
              <w:rPr>
                <w:noProof/>
                <w:webHidden/>
              </w:rPr>
              <w:fldChar w:fldCharType="begin"/>
            </w:r>
            <w:r w:rsidR="00133F5C">
              <w:rPr>
                <w:noProof/>
                <w:webHidden/>
              </w:rPr>
              <w:instrText xml:space="preserve"> PAGEREF _Toc37012870 \h </w:instrText>
            </w:r>
            <w:r w:rsidR="00133F5C">
              <w:rPr>
                <w:noProof/>
                <w:webHidden/>
              </w:rPr>
            </w:r>
            <w:r w:rsidR="00133F5C">
              <w:rPr>
                <w:noProof/>
                <w:webHidden/>
              </w:rPr>
              <w:fldChar w:fldCharType="separate"/>
            </w:r>
            <w:r w:rsidR="00371BBE">
              <w:rPr>
                <w:noProof/>
                <w:webHidden/>
              </w:rPr>
              <w:t>1</w:t>
            </w:r>
            <w:r w:rsidR="00133F5C">
              <w:rPr>
                <w:noProof/>
                <w:webHidden/>
              </w:rPr>
              <w:fldChar w:fldCharType="end"/>
            </w:r>
          </w:hyperlink>
        </w:p>
        <w:p w14:paraId="393C0B7F" w14:textId="3AB274C6" w:rsidR="00133F5C" w:rsidRDefault="0077481E">
          <w:pPr>
            <w:pStyle w:val="TOC2"/>
            <w:rPr>
              <w:rFonts w:asciiTheme="minorHAnsi" w:hAnsiTheme="minorHAnsi"/>
              <w:noProof/>
              <w:lang w:eastAsia="zh-CN"/>
            </w:rPr>
          </w:pPr>
          <w:hyperlink w:anchor="_Toc37012871" w:history="1">
            <w:r w:rsidR="00133F5C" w:rsidRPr="00411993">
              <w:rPr>
                <w:rStyle w:val="aff0"/>
                <w:noProof/>
              </w:rPr>
              <w:t>1.4 References</w:t>
            </w:r>
            <w:r w:rsidR="00133F5C">
              <w:rPr>
                <w:noProof/>
                <w:webHidden/>
              </w:rPr>
              <w:tab/>
            </w:r>
            <w:r w:rsidR="00133F5C">
              <w:rPr>
                <w:noProof/>
                <w:webHidden/>
              </w:rPr>
              <w:fldChar w:fldCharType="begin"/>
            </w:r>
            <w:r w:rsidR="00133F5C">
              <w:rPr>
                <w:noProof/>
                <w:webHidden/>
              </w:rPr>
              <w:instrText xml:space="preserve"> PAGEREF _Toc37012871 \h </w:instrText>
            </w:r>
            <w:r w:rsidR="00133F5C">
              <w:rPr>
                <w:noProof/>
                <w:webHidden/>
              </w:rPr>
            </w:r>
            <w:r w:rsidR="00133F5C">
              <w:rPr>
                <w:noProof/>
                <w:webHidden/>
              </w:rPr>
              <w:fldChar w:fldCharType="separate"/>
            </w:r>
            <w:r w:rsidR="00371BBE">
              <w:rPr>
                <w:noProof/>
                <w:webHidden/>
              </w:rPr>
              <w:t>2</w:t>
            </w:r>
            <w:r w:rsidR="00133F5C">
              <w:rPr>
                <w:noProof/>
                <w:webHidden/>
              </w:rPr>
              <w:fldChar w:fldCharType="end"/>
            </w:r>
          </w:hyperlink>
        </w:p>
        <w:p w14:paraId="4F91E685" w14:textId="2ABA00A3" w:rsidR="00133F5C" w:rsidRDefault="0077481E">
          <w:pPr>
            <w:pStyle w:val="TOC1"/>
            <w:rPr>
              <w:rFonts w:asciiTheme="minorHAnsi" w:hAnsiTheme="minorHAnsi"/>
              <w:noProof/>
              <w:lang w:eastAsia="zh-CN"/>
            </w:rPr>
          </w:pPr>
          <w:hyperlink w:anchor="_Toc37012872" w:history="1">
            <w:r w:rsidR="00133F5C" w:rsidRPr="00411993">
              <w:rPr>
                <w:rStyle w:val="aff0"/>
                <w:noProof/>
              </w:rPr>
              <w:t>2 Overall Description</w:t>
            </w:r>
            <w:r w:rsidR="00133F5C">
              <w:rPr>
                <w:noProof/>
                <w:webHidden/>
              </w:rPr>
              <w:tab/>
            </w:r>
            <w:r w:rsidR="00133F5C">
              <w:rPr>
                <w:noProof/>
                <w:webHidden/>
              </w:rPr>
              <w:fldChar w:fldCharType="begin"/>
            </w:r>
            <w:r w:rsidR="00133F5C">
              <w:rPr>
                <w:noProof/>
                <w:webHidden/>
              </w:rPr>
              <w:instrText xml:space="preserve"> PAGEREF _Toc37012872 \h </w:instrText>
            </w:r>
            <w:r w:rsidR="00133F5C">
              <w:rPr>
                <w:noProof/>
                <w:webHidden/>
              </w:rPr>
            </w:r>
            <w:r w:rsidR="00133F5C">
              <w:rPr>
                <w:noProof/>
                <w:webHidden/>
              </w:rPr>
              <w:fldChar w:fldCharType="separate"/>
            </w:r>
            <w:r w:rsidR="00371BBE">
              <w:rPr>
                <w:noProof/>
                <w:webHidden/>
              </w:rPr>
              <w:t>3</w:t>
            </w:r>
            <w:r w:rsidR="00133F5C">
              <w:rPr>
                <w:noProof/>
                <w:webHidden/>
              </w:rPr>
              <w:fldChar w:fldCharType="end"/>
            </w:r>
          </w:hyperlink>
        </w:p>
        <w:p w14:paraId="2B455EEC" w14:textId="5C1CCD8D" w:rsidR="00133F5C" w:rsidRDefault="0077481E">
          <w:pPr>
            <w:pStyle w:val="TOC2"/>
            <w:rPr>
              <w:rFonts w:asciiTheme="minorHAnsi" w:hAnsiTheme="minorHAnsi"/>
              <w:noProof/>
              <w:lang w:eastAsia="zh-CN"/>
            </w:rPr>
          </w:pPr>
          <w:hyperlink w:anchor="_Toc37012873" w:history="1">
            <w:r w:rsidR="00133F5C" w:rsidRPr="00411993">
              <w:rPr>
                <w:rStyle w:val="aff0"/>
                <w:noProof/>
              </w:rPr>
              <w:t>2.1 Product Perspective</w:t>
            </w:r>
            <w:r w:rsidR="00133F5C">
              <w:rPr>
                <w:noProof/>
                <w:webHidden/>
              </w:rPr>
              <w:tab/>
            </w:r>
            <w:r w:rsidR="00133F5C">
              <w:rPr>
                <w:noProof/>
                <w:webHidden/>
              </w:rPr>
              <w:fldChar w:fldCharType="begin"/>
            </w:r>
            <w:r w:rsidR="00133F5C">
              <w:rPr>
                <w:noProof/>
                <w:webHidden/>
              </w:rPr>
              <w:instrText xml:space="preserve"> PAGEREF _Toc37012873 \h </w:instrText>
            </w:r>
            <w:r w:rsidR="00133F5C">
              <w:rPr>
                <w:noProof/>
                <w:webHidden/>
              </w:rPr>
            </w:r>
            <w:r w:rsidR="00133F5C">
              <w:rPr>
                <w:noProof/>
                <w:webHidden/>
              </w:rPr>
              <w:fldChar w:fldCharType="separate"/>
            </w:r>
            <w:r w:rsidR="00371BBE">
              <w:rPr>
                <w:noProof/>
                <w:webHidden/>
              </w:rPr>
              <w:t>3</w:t>
            </w:r>
            <w:r w:rsidR="00133F5C">
              <w:rPr>
                <w:noProof/>
                <w:webHidden/>
              </w:rPr>
              <w:fldChar w:fldCharType="end"/>
            </w:r>
          </w:hyperlink>
        </w:p>
        <w:p w14:paraId="1F575F13" w14:textId="0EF4E991" w:rsidR="00133F5C" w:rsidRDefault="0077481E">
          <w:pPr>
            <w:pStyle w:val="TOC2"/>
            <w:rPr>
              <w:rFonts w:asciiTheme="minorHAnsi" w:hAnsiTheme="minorHAnsi"/>
              <w:noProof/>
              <w:lang w:eastAsia="zh-CN"/>
            </w:rPr>
          </w:pPr>
          <w:hyperlink w:anchor="_Toc37012874" w:history="1">
            <w:r w:rsidR="00133F5C" w:rsidRPr="00411993">
              <w:rPr>
                <w:rStyle w:val="aff0"/>
                <w:noProof/>
              </w:rPr>
              <w:t>2.2 User Classes and Characteristics</w:t>
            </w:r>
            <w:r w:rsidR="00133F5C">
              <w:rPr>
                <w:noProof/>
                <w:webHidden/>
              </w:rPr>
              <w:tab/>
            </w:r>
            <w:r w:rsidR="00133F5C">
              <w:rPr>
                <w:noProof/>
                <w:webHidden/>
              </w:rPr>
              <w:fldChar w:fldCharType="begin"/>
            </w:r>
            <w:r w:rsidR="00133F5C">
              <w:rPr>
                <w:noProof/>
                <w:webHidden/>
              </w:rPr>
              <w:instrText xml:space="preserve"> PAGEREF _Toc37012874 \h </w:instrText>
            </w:r>
            <w:r w:rsidR="00133F5C">
              <w:rPr>
                <w:noProof/>
                <w:webHidden/>
              </w:rPr>
            </w:r>
            <w:r w:rsidR="00133F5C">
              <w:rPr>
                <w:noProof/>
                <w:webHidden/>
              </w:rPr>
              <w:fldChar w:fldCharType="separate"/>
            </w:r>
            <w:r w:rsidR="00371BBE">
              <w:rPr>
                <w:noProof/>
                <w:webHidden/>
              </w:rPr>
              <w:t>3</w:t>
            </w:r>
            <w:r w:rsidR="00133F5C">
              <w:rPr>
                <w:noProof/>
                <w:webHidden/>
              </w:rPr>
              <w:fldChar w:fldCharType="end"/>
            </w:r>
          </w:hyperlink>
        </w:p>
        <w:p w14:paraId="75E71F7C" w14:textId="7B3AEE2D" w:rsidR="00133F5C" w:rsidRDefault="0077481E">
          <w:pPr>
            <w:pStyle w:val="TOC2"/>
            <w:rPr>
              <w:rFonts w:asciiTheme="minorHAnsi" w:hAnsiTheme="minorHAnsi"/>
              <w:noProof/>
              <w:lang w:eastAsia="zh-CN"/>
            </w:rPr>
          </w:pPr>
          <w:hyperlink w:anchor="_Toc37012875" w:history="1">
            <w:r w:rsidR="00133F5C" w:rsidRPr="00411993">
              <w:rPr>
                <w:rStyle w:val="aff0"/>
                <w:noProof/>
              </w:rPr>
              <w:t>2.3 Operating Environment</w:t>
            </w:r>
            <w:r w:rsidR="00133F5C">
              <w:rPr>
                <w:noProof/>
                <w:webHidden/>
              </w:rPr>
              <w:tab/>
            </w:r>
            <w:r w:rsidR="00133F5C">
              <w:rPr>
                <w:noProof/>
                <w:webHidden/>
              </w:rPr>
              <w:fldChar w:fldCharType="begin"/>
            </w:r>
            <w:r w:rsidR="00133F5C">
              <w:rPr>
                <w:noProof/>
                <w:webHidden/>
              </w:rPr>
              <w:instrText xml:space="preserve"> PAGEREF _Toc37012875 \h </w:instrText>
            </w:r>
            <w:r w:rsidR="00133F5C">
              <w:rPr>
                <w:noProof/>
                <w:webHidden/>
              </w:rPr>
            </w:r>
            <w:r w:rsidR="00133F5C">
              <w:rPr>
                <w:noProof/>
                <w:webHidden/>
              </w:rPr>
              <w:fldChar w:fldCharType="separate"/>
            </w:r>
            <w:r w:rsidR="00371BBE">
              <w:rPr>
                <w:noProof/>
                <w:webHidden/>
              </w:rPr>
              <w:t>4</w:t>
            </w:r>
            <w:r w:rsidR="00133F5C">
              <w:rPr>
                <w:noProof/>
                <w:webHidden/>
              </w:rPr>
              <w:fldChar w:fldCharType="end"/>
            </w:r>
          </w:hyperlink>
        </w:p>
        <w:p w14:paraId="3EAFD21B" w14:textId="35A209C7" w:rsidR="00133F5C" w:rsidRDefault="0077481E">
          <w:pPr>
            <w:pStyle w:val="TOC2"/>
            <w:rPr>
              <w:rFonts w:asciiTheme="minorHAnsi" w:hAnsiTheme="minorHAnsi"/>
              <w:noProof/>
              <w:lang w:eastAsia="zh-CN"/>
            </w:rPr>
          </w:pPr>
          <w:hyperlink w:anchor="_Toc37012876" w:history="1">
            <w:r w:rsidR="00133F5C" w:rsidRPr="00411993">
              <w:rPr>
                <w:rStyle w:val="aff0"/>
                <w:noProof/>
              </w:rPr>
              <w:t>2.4 Design and Implementation Constraints</w:t>
            </w:r>
            <w:r w:rsidR="00133F5C">
              <w:rPr>
                <w:noProof/>
                <w:webHidden/>
              </w:rPr>
              <w:tab/>
            </w:r>
            <w:r w:rsidR="00133F5C">
              <w:rPr>
                <w:noProof/>
                <w:webHidden/>
              </w:rPr>
              <w:fldChar w:fldCharType="begin"/>
            </w:r>
            <w:r w:rsidR="00133F5C">
              <w:rPr>
                <w:noProof/>
                <w:webHidden/>
              </w:rPr>
              <w:instrText xml:space="preserve"> PAGEREF _Toc37012876 \h </w:instrText>
            </w:r>
            <w:r w:rsidR="00133F5C">
              <w:rPr>
                <w:noProof/>
                <w:webHidden/>
              </w:rPr>
            </w:r>
            <w:r w:rsidR="00133F5C">
              <w:rPr>
                <w:noProof/>
                <w:webHidden/>
              </w:rPr>
              <w:fldChar w:fldCharType="separate"/>
            </w:r>
            <w:r w:rsidR="00371BBE">
              <w:rPr>
                <w:noProof/>
                <w:webHidden/>
              </w:rPr>
              <w:t>4</w:t>
            </w:r>
            <w:r w:rsidR="00133F5C">
              <w:rPr>
                <w:noProof/>
                <w:webHidden/>
              </w:rPr>
              <w:fldChar w:fldCharType="end"/>
            </w:r>
          </w:hyperlink>
        </w:p>
        <w:p w14:paraId="7A1C2B99" w14:textId="4431C8ED" w:rsidR="00133F5C" w:rsidRDefault="0077481E">
          <w:pPr>
            <w:pStyle w:val="TOC2"/>
            <w:rPr>
              <w:rFonts w:asciiTheme="minorHAnsi" w:hAnsiTheme="minorHAnsi"/>
              <w:noProof/>
              <w:lang w:eastAsia="zh-CN"/>
            </w:rPr>
          </w:pPr>
          <w:hyperlink w:anchor="_Toc37012877" w:history="1">
            <w:r w:rsidR="00133F5C" w:rsidRPr="00411993">
              <w:rPr>
                <w:rStyle w:val="aff0"/>
                <w:noProof/>
              </w:rPr>
              <w:t>2.5 Assumptions and Dependencies</w:t>
            </w:r>
            <w:r w:rsidR="00133F5C">
              <w:rPr>
                <w:noProof/>
                <w:webHidden/>
              </w:rPr>
              <w:tab/>
            </w:r>
            <w:r w:rsidR="00133F5C">
              <w:rPr>
                <w:noProof/>
                <w:webHidden/>
              </w:rPr>
              <w:fldChar w:fldCharType="begin"/>
            </w:r>
            <w:r w:rsidR="00133F5C">
              <w:rPr>
                <w:noProof/>
                <w:webHidden/>
              </w:rPr>
              <w:instrText xml:space="preserve"> PAGEREF _Toc37012877 \h </w:instrText>
            </w:r>
            <w:r w:rsidR="00133F5C">
              <w:rPr>
                <w:noProof/>
                <w:webHidden/>
              </w:rPr>
            </w:r>
            <w:r w:rsidR="00133F5C">
              <w:rPr>
                <w:noProof/>
                <w:webHidden/>
              </w:rPr>
              <w:fldChar w:fldCharType="separate"/>
            </w:r>
            <w:r w:rsidR="00371BBE">
              <w:rPr>
                <w:noProof/>
                <w:webHidden/>
              </w:rPr>
              <w:t>4</w:t>
            </w:r>
            <w:r w:rsidR="00133F5C">
              <w:rPr>
                <w:noProof/>
                <w:webHidden/>
              </w:rPr>
              <w:fldChar w:fldCharType="end"/>
            </w:r>
          </w:hyperlink>
        </w:p>
        <w:p w14:paraId="25C18BF6" w14:textId="2EE9A75E" w:rsidR="00133F5C" w:rsidRDefault="0077481E">
          <w:pPr>
            <w:pStyle w:val="TOC1"/>
            <w:rPr>
              <w:rFonts w:asciiTheme="minorHAnsi" w:hAnsiTheme="minorHAnsi"/>
              <w:noProof/>
              <w:lang w:eastAsia="zh-CN"/>
            </w:rPr>
          </w:pPr>
          <w:hyperlink w:anchor="_Toc37012878" w:history="1">
            <w:r w:rsidR="00133F5C" w:rsidRPr="00411993">
              <w:rPr>
                <w:rStyle w:val="aff0"/>
                <w:noProof/>
              </w:rPr>
              <w:t>3 System Features</w:t>
            </w:r>
            <w:r w:rsidR="00133F5C">
              <w:rPr>
                <w:noProof/>
                <w:webHidden/>
              </w:rPr>
              <w:tab/>
            </w:r>
            <w:r w:rsidR="00133F5C">
              <w:rPr>
                <w:noProof/>
                <w:webHidden/>
              </w:rPr>
              <w:fldChar w:fldCharType="begin"/>
            </w:r>
            <w:r w:rsidR="00133F5C">
              <w:rPr>
                <w:noProof/>
                <w:webHidden/>
              </w:rPr>
              <w:instrText xml:space="preserve"> PAGEREF _Toc37012878 \h </w:instrText>
            </w:r>
            <w:r w:rsidR="00133F5C">
              <w:rPr>
                <w:noProof/>
                <w:webHidden/>
              </w:rPr>
            </w:r>
            <w:r w:rsidR="00133F5C">
              <w:rPr>
                <w:noProof/>
                <w:webHidden/>
              </w:rPr>
              <w:fldChar w:fldCharType="separate"/>
            </w:r>
            <w:r w:rsidR="00371BBE">
              <w:rPr>
                <w:noProof/>
                <w:webHidden/>
              </w:rPr>
              <w:t>4</w:t>
            </w:r>
            <w:r w:rsidR="00133F5C">
              <w:rPr>
                <w:noProof/>
                <w:webHidden/>
              </w:rPr>
              <w:fldChar w:fldCharType="end"/>
            </w:r>
          </w:hyperlink>
        </w:p>
        <w:p w14:paraId="0D232E1E" w14:textId="600FA648" w:rsidR="00133F5C" w:rsidRDefault="0077481E">
          <w:pPr>
            <w:pStyle w:val="TOC2"/>
            <w:rPr>
              <w:rFonts w:asciiTheme="minorHAnsi" w:hAnsiTheme="minorHAnsi"/>
              <w:noProof/>
              <w:lang w:eastAsia="zh-CN"/>
            </w:rPr>
          </w:pPr>
          <w:hyperlink w:anchor="_Toc37012879" w:history="1">
            <w:r w:rsidR="00133F5C" w:rsidRPr="00411993">
              <w:rPr>
                <w:rStyle w:val="aff0"/>
                <w:noProof/>
              </w:rPr>
              <w:t>3.1 System Feature Descriptions and Requirements</w:t>
            </w:r>
            <w:r w:rsidR="00133F5C">
              <w:rPr>
                <w:noProof/>
                <w:webHidden/>
              </w:rPr>
              <w:tab/>
            </w:r>
            <w:r w:rsidR="00133F5C">
              <w:rPr>
                <w:noProof/>
                <w:webHidden/>
              </w:rPr>
              <w:fldChar w:fldCharType="begin"/>
            </w:r>
            <w:r w:rsidR="00133F5C">
              <w:rPr>
                <w:noProof/>
                <w:webHidden/>
              </w:rPr>
              <w:instrText xml:space="preserve"> PAGEREF _Toc37012879 \h </w:instrText>
            </w:r>
            <w:r w:rsidR="00133F5C">
              <w:rPr>
                <w:noProof/>
                <w:webHidden/>
              </w:rPr>
            </w:r>
            <w:r w:rsidR="00133F5C">
              <w:rPr>
                <w:noProof/>
                <w:webHidden/>
              </w:rPr>
              <w:fldChar w:fldCharType="separate"/>
            </w:r>
            <w:r w:rsidR="00371BBE">
              <w:rPr>
                <w:noProof/>
                <w:webHidden/>
              </w:rPr>
              <w:t>4</w:t>
            </w:r>
            <w:r w:rsidR="00133F5C">
              <w:rPr>
                <w:noProof/>
                <w:webHidden/>
              </w:rPr>
              <w:fldChar w:fldCharType="end"/>
            </w:r>
          </w:hyperlink>
        </w:p>
        <w:p w14:paraId="19ACEEE5" w14:textId="4BBB13D0" w:rsidR="00133F5C" w:rsidRDefault="0077481E">
          <w:pPr>
            <w:pStyle w:val="TOC1"/>
            <w:rPr>
              <w:rFonts w:asciiTheme="minorHAnsi" w:hAnsiTheme="minorHAnsi"/>
              <w:noProof/>
              <w:lang w:eastAsia="zh-CN"/>
            </w:rPr>
          </w:pPr>
          <w:hyperlink w:anchor="_Toc37012880" w:history="1">
            <w:r w:rsidR="00133F5C" w:rsidRPr="00411993">
              <w:rPr>
                <w:rStyle w:val="aff0"/>
                <w:noProof/>
              </w:rPr>
              <w:t>4 Data Requirements</w:t>
            </w:r>
            <w:r w:rsidR="00133F5C">
              <w:rPr>
                <w:noProof/>
                <w:webHidden/>
              </w:rPr>
              <w:tab/>
            </w:r>
            <w:r w:rsidR="00133F5C">
              <w:rPr>
                <w:noProof/>
                <w:webHidden/>
              </w:rPr>
              <w:fldChar w:fldCharType="begin"/>
            </w:r>
            <w:r w:rsidR="00133F5C">
              <w:rPr>
                <w:noProof/>
                <w:webHidden/>
              </w:rPr>
              <w:instrText xml:space="preserve"> PAGEREF _Toc37012880 \h </w:instrText>
            </w:r>
            <w:r w:rsidR="00133F5C">
              <w:rPr>
                <w:noProof/>
                <w:webHidden/>
              </w:rPr>
            </w:r>
            <w:r w:rsidR="00133F5C">
              <w:rPr>
                <w:noProof/>
                <w:webHidden/>
              </w:rPr>
              <w:fldChar w:fldCharType="separate"/>
            </w:r>
            <w:r w:rsidR="00371BBE">
              <w:rPr>
                <w:noProof/>
                <w:webHidden/>
              </w:rPr>
              <w:t>8</w:t>
            </w:r>
            <w:r w:rsidR="00133F5C">
              <w:rPr>
                <w:noProof/>
                <w:webHidden/>
              </w:rPr>
              <w:fldChar w:fldCharType="end"/>
            </w:r>
          </w:hyperlink>
        </w:p>
        <w:p w14:paraId="1A55914C" w14:textId="43B55219" w:rsidR="00133F5C" w:rsidRDefault="0077481E">
          <w:pPr>
            <w:pStyle w:val="TOC2"/>
            <w:rPr>
              <w:rFonts w:asciiTheme="minorHAnsi" w:hAnsiTheme="minorHAnsi"/>
              <w:noProof/>
              <w:lang w:eastAsia="zh-CN"/>
            </w:rPr>
          </w:pPr>
          <w:hyperlink w:anchor="_Toc37012881" w:history="1">
            <w:r w:rsidR="00133F5C" w:rsidRPr="00411993">
              <w:rPr>
                <w:rStyle w:val="aff0"/>
                <w:noProof/>
              </w:rPr>
              <w:t>4.1 Logical Data Model</w:t>
            </w:r>
            <w:r w:rsidR="00133F5C">
              <w:rPr>
                <w:noProof/>
                <w:webHidden/>
              </w:rPr>
              <w:tab/>
            </w:r>
            <w:r w:rsidR="00133F5C">
              <w:rPr>
                <w:noProof/>
                <w:webHidden/>
              </w:rPr>
              <w:fldChar w:fldCharType="begin"/>
            </w:r>
            <w:r w:rsidR="00133F5C">
              <w:rPr>
                <w:noProof/>
                <w:webHidden/>
              </w:rPr>
              <w:instrText xml:space="preserve"> PAGEREF _Toc37012881 \h </w:instrText>
            </w:r>
            <w:r w:rsidR="00133F5C">
              <w:rPr>
                <w:noProof/>
                <w:webHidden/>
              </w:rPr>
            </w:r>
            <w:r w:rsidR="00133F5C">
              <w:rPr>
                <w:noProof/>
                <w:webHidden/>
              </w:rPr>
              <w:fldChar w:fldCharType="separate"/>
            </w:r>
            <w:r w:rsidR="00371BBE">
              <w:rPr>
                <w:noProof/>
                <w:webHidden/>
              </w:rPr>
              <w:t>8</w:t>
            </w:r>
            <w:r w:rsidR="00133F5C">
              <w:rPr>
                <w:noProof/>
                <w:webHidden/>
              </w:rPr>
              <w:fldChar w:fldCharType="end"/>
            </w:r>
          </w:hyperlink>
        </w:p>
        <w:p w14:paraId="5FB3DCBC" w14:textId="1ADCF2D9" w:rsidR="00133F5C" w:rsidRDefault="0077481E">
          <w:pPr>
            <w:pStyle w:val="TOC2"/>
            <w:rPr>
              <w:rFonts w:asciiTheme="minorHAnsi" w:hAnsiTheme="minorHAnsi"/>
              <w:noProof/>
              <w:lang w:eastAsia="zh-CN"/>
            </w:rPr>
          </w:pPr>
          <w:hyperlink w:anchor="_Toc37012882" w:history="1">
            <w:r w:rsidR="00133F5C" w:rsidRPr="00411993">
              <w:rPr>
                <w:rStyle w:val="aff0"/>
                <w:noProof/>
              </w:rPr>
              <w:t>4.2 Data Dictionary</w:t>
            </w:r>
            <w:r w:rsidR="00133F5C">
              <w:rPr>
                <w:noProof/>
                <w:webHidden/>
              </w:rPr>
              <w:tab/>
            </w:r>
            <w:r w:rsidR="00133F5C">
              <w:rPr>
                <w:noProof/>
                <w:webHidden/>
              </w:rPr>
              <w:fldChar w:fldCharType="begin"/>
            </w:r>
            <w:r w:rsidR="00133F5C">
              <w:rPr>
                <w:noProof/>
                <w:webHidden/>
              </w:rPr>
              <w:instrText xml:space="preserve"> PAGEREF _Toc37012882 \h </w:instrText>
            </w:r>
            <w:r w:rsidR="00133F5C">
              <w:rPr>
                <w:noProof/>
                <w:webHidden/>
              </w:rPr>
            </w:r>
            <w:r w:rsidR="00133F5C">
              <w:rPr>
                <w:noProof/>
                <w:webHidden/>
              </w:rPr>
              <w:fldChar w:fldCharType="separate"/>
            </w:r>
            <w:r w:rsidR="00371BBE">
              <w:rPr>
                <w:noProof/>
                <w:webHidden/>
              </w:rPr>
              <w:t>9</w:t>
            </w:r>
            <w:r w:rsidR="00133F5C">
              <w:rPr>
                <w:noProof/>
                <w:webHidden/>
              </w:rPr>
              <w:fldChar w:fldCharType="end"/>
            </w:r>
          </w:hyperlink>
        </w:p>
        <w:p w14:paraId="1228071E" w14:textId="79BFAB68" w:rsidR="00133F5C" w:rsidRDefault="0077481E">
          <w:pPr>
            <w:pStyle w:val="TOC2"/>
            <w:rPr>
              <w:rFonts w:asciiTheme="minorHAnsi" w:hAnsiTheme="minorHAnsi"/>
              <w:noProof/>
              <w:lang w:eastAsia="zh-CN"/>
            </w:rPr>
          </w:pPr>
          <w:hyperlink w:anchor="_Toc37012883" w:history="1">
            <w:r w:rsidR="00133F5C" w:rsidRPr="00411993">
              <w:rPr>
                <w:rStyle w:val="aff0"/>
                <w:noProof/>
              </w:rPr>
              <w:t>4.3 Data Acquisition, Integrity, Retention, and Disposal</w:t>
            </w:r>
            <w:r w:rsidR="00133F5C">
              <w:rPr>
                <w:noProof/>
                <w:webHidden/>
              </w:rPr>
              <w:tab/>
            </w:r>
            <w:r w:rsidR="00133F5C">
              <w:rPr>
                <w:noProof/>
                <w:webHidden/>
              </w:rPr>
              <w:fldChar w:fldCharType="begin"/>
            </w:r>
            <w:r w:rsidR="00133F5C">
              <w:rPr>
                <w:noProof/>
                <w:webHidden/>
              </w:rPr>
              <w:instrText xml:space="preserve"> PAGEREF _Toc37012883 \h </w:instrText>
            </w:r>
            <w:r w:rsidR="00133F5C">
              <w:rPr>
                <w:noProof/>
                <w:webHidden/>
              </w:rPr>
            </w:r>
            <w:r w:rsidR="00133F5C">
              <w:rPr>
                <w:noProof/>
                <w:webHidden/>
              </w:rPr>
              <w:fldChar w:fldCharType="separate"/>
            </w:r>
            <w:r w:rsidR="00371BBE">
              <w:rPr>
                <w:noProof/>
                <w:webHidden/>
              </w:rPr>
              <w:t>15</w:t>
            </w:r>
            <w:r w:rsidR="00133F5C">
              <w:rPr>
                <w:noProof/>
                <w:webHidden/>
              </w:rPr>
              <w:fldChar w:fldCharType="end"/>
            </w:r>
          </w:hyperlink>
        </w:p>
        <w:p w14:paraId="24A5D62D" w14:textId="5C9AC578" w:rsidR="00133F5C" w:rsidRDefault="0077481E">
          <w:pPr>
            <w:pStyle w:val="TOC1"/>
            <w:rPr>
              <w:rFonts w:asciiTheme="minorHAnsi" w:hAnsiTheme="minorHAnsi"/>
              <w:noProof/>
              <w:lang w:eastAsia="zh-CN"/>
            </w:rPr>
          </w:pPr>
          <w:hyperlink w:anchor="_Toc37012884" w:history="1">
            <w:r w:rsidR="00133F5C" w:rsidRPr="00411993">
              <w:rPr>
                <w:rStyle w:val="aff0"/>
                <w:noProof/>
              </w:rPr>
              <w:t>5 External Interface Requirements</w:t>
            </w:r>
            <w:r w:rsidR="00133F5C">
              <w:rPr>
                <w:noProof/>
                <w:webHidden/>
              </w:rPr>
              <w:tab/>
            </w:r>
            <w:r w:rsidR="00133F5C">
              <w:rPr>
                <w:noProof/>
                <w:webHidden/>
              </w:rPr>
              <w:fldChar w:fldCharType="begin"/>
            </w:r>
            <w:r w:rsidR="00133F5C">
              <w:rPr>
                <w:noProof/>
                <w:webHidden/>
              </w:rPr>
              <w:instrText xml:space="preserve"> PAGEREF _Toc37012884 \h </w:instrText>
            </w:r>
            <w:r w:rsidR="00133F5C">
              <w:rPr>
                <w:noProof/>
                <w:webHidden/>
              </w:rPr>
            </w:r>
            <w:r w:rsidR="00133F5C">
              <w:rPr>
                <w:noProof/>
                <w:webHidden/>
              </w:rPr>
              <w:fldChar w:fldCharType="separate"/>
            </w:r>
            <w:r w:rsidR="00371BBE">
              <w:rPr>
                <w:noProof/>
                <w:webHidden/>
              </w:rPr>
              <w:t>16</w:t>
            </w:r>
            <w:r w:rsidR="00133F5C">
              <w:rPr>
                <w:noProof/>
                <w:webHidden/>
              </w:rPr>
              <w:fldChar w:fldCharType="end"/>
            </w:r>
          </w:hyperlink>
        </w:p>
        <w:p w14:paraId="091652BE" w14:textId="7CCAA328" w:rsidR="00133F5C" w:rsidRDefault="0077481E">
          <w:pPr>
            <w:pStyle w:val="TOC2"/>
            <w:rPr>
              <w:rFonts w:asciiTheme="minorHAnsi" w:hAnsiTheme="minorHAnsi"/>
              <w:noProof/>
              <w:lang w:eastAsia="zh-CN"/>
            </w:rPr>
          </w:pPr>
          <w:hyperlink w:anchor="_Toc37012885" w:history="1">
            <w:r w:rsidR="00133F5C" w:rsidRPr="00411993">
              <w:rPr>
                <w:rStyle w:val="aff0"/>
                <w:noProof/>
              </w:rPr>
              <w:t>5.1 User Interfaces</w:t>
            </w:r>
            <w:r w:rsidR="00133F5C">
              <w:rPr>
                <w:noProof/>
                <w:webHidden/>
              </w:rPr>
              <w:tab/>
            </w:r>
            <w:r w:rsidR="00133F5C">
              <w:rPr>
                <w:noProof/>
                <w:webHidden/>
              </w:rPr>
              <w:fldChar w:fldCharType="begin"/>
            </w:r>
            <w:r w:rsidR="00133F5C">
              <w:rPr>
                <w:noProof/>
                <w:webHidden/>
              </w:rPr>
              <w:instrText xml:space="preserve"> PAGEREF _Toc37012885 \h </w:instrText>
            </w:r>
            <w:r w:rsidR="00133F5C">
              <w:rPr>
                <w:noProof/>
                <w:webHidden/>
              </w:rPr>
            </w:r>
            <w:r w:rsidR="00133F5C">
              <w:rPr>
                <w:noProof/>
                <w:webHidden/>
              </w:rPr>
              <w:fldChar w:fldCharType="separate"/>
            </w:r>
            <w:r w:rsidR="00371BBE">
              <w:rPr>
                <w:noProof/>
                <w:webHidden/>
              </w:rPr>
              <w:t>16</w:t>
            </w:r>
            <w:r w:rsidR="00133F5C">
              <w:rPr>
                <w:noProof/>
                <w:webHidden/>
              </w:rPr>
              <w:fldChar w:fldCharType="end"/>
            </w:r>
          </w:hyperlink>
        </w:p>
        <w:p w14:paraId="3871070F" w14:textId="74F221F1" w:rsidR="00133F5C" w:rsidRDefault="0077481E">
          <w:pPr>
            <w:pStyle w:val="TOC2"/>
            <w:rPr>
              <w:rFonts w:asciiTheme="minorHAnsi" w:hAnsiTheme="minorHAnsi"/>
              <w:noProof/>
              <w:lang w:eastAsia="zh-CN"/>
            </w:rPr>
          </w:pPr>
          <w:hyperlink w:anchor="_Toc37012886" w:history="1">
            <w:r w:rsidR="00133F5C" w:rsidRPr="00411993">
              <w:rPr>
                <w:rStyle w:val="aff0"/>
                <w:noProof/>
              </w:rPr>
              <w:t>5.2 Software Interfaces</w:t>
            </w:r>
            <w:r w:rsidR="00133F5C">
              <w:rPr>
                <w:noProof/>
                <w:webHidden/>
              </w:rPr>
              <w:tab/>
            </w:r>
            <w:r w:rsidR="00133F5C">
              <w:rPr>
                <w:noProof/>
                <w:webHidden/>
              </w:rPr>
              <w:fldChar w:fldCharType="begin"/>
            </w:r>
            <w:r w:rsidR="00133F5C">
              <w:rPr>
                <w:noProof/>
                <w:webHidden/>
              </w:rPr>
              <w:instrText xml:space="preserve"> PAGEREF _Toc37012886 \h </w:instrText>
            </w:r>
            <w:r w:rsidR="00133F5C">
              <w:rPr>
                <w:noProof/>
                <w:webHidden/>
              </w:rPr>
            </w:r>
            <w:r w:rsidR="00133F5C">
              <w:rPr>
                <w:noProof/>
                <w:webHidden/>
              </w:rPr>
              <w:fldChar w:fldCharType="separate"/>
            </w:r>
            <w:r w:rsidR="00371BBE">
              <w:rPr>
                <w:noProof/>
                <w:webHidden/>
              </w:rPr>
              <w:t>18</w:t>
            </w:r>
            <w:r w:rsidR="00133F5C">
              <w:rPr>
                <w:noProof/>
                <w:webHidden/>
              </w:rPr>
              <w:fldChar w:fldCharType="end"/>
            </w:r>
          </w:hyperlink>
        </w:p>
        <w:p w14:paraId="6328A197" w14:textId="76ABF3C1" w:rsidR="00133F5C" w:rsidRDefault="0077481E">
          <w:pPr>
            <w:pStyle w:val="TOC2"/>
            <w:rPr>
              <w:rFonts w:asciiTheme="minorHAnsi" w:hAnsiTheme="minorHAnsi"/>
              <w:noProof/>
              <w:lang w:eastAsia="zh-CN"/>
            </w:rPr>
          </w:pPr>
          <w:hyperlink w:anchor="_Toc37012887" w:history="1">
            <w:r w:rsidR="00133F5C" w:rsidRPr="00411993">
              <w:rPr>
                <w:rStyle w:val="aff0"/>
                <w:noProof/>
              </w:rPr>
              <w:t>5.3 Hardware Interfaces</w:t>
            </w:r>
            <w:r w:rsidR="00133F5C">
              <w:rPr>
                <w:noProof/>
                <w:webHidden/>
              </w:rPr>
              <w:tab/>
            </w:r>
            <w:r w:rsidR="00133F5C">
              <w:rPr>
                <w:noProof/>
                <w:webHidden/>
              </w:rPr>
              <w:fldChar w:fldCharType="begin"/>
            </w:r>
            <w:r w:rsidR="00133F5C">
              <w:rPr>
                <w:noProof/>
                <w:webHidden/>
              </w:rPr>
              <w:instrText xml:space="preserve"> PAGEREF _Toc37012887 \h </w:instrText>
            </w:r>
            <w:r w:rsidR="00133F5C">
              <w:rPr>
                <w:noProof/>
                <w:webHidden/>
              </w:rPr>
            </w:r>
            <w:r w:rsidR="00133F5C">
              <w:rPr>
                <w:noProof/>
                <w:webHidden/>
              </w:rPr>
              <w:fldChar w:fldCharType="separate"/>
            </w:r>
            <w:r w:rsidR="00371BBE">
              <w:rPr>
                <w:noProof/>
                <w:webHidden/>
              </w:rPr>
              <w:t>19</w:t>
            </w:r>
            <w:r w:rsidR="00133F5C">
              <w:rPr>
                <w:noProof/>
                <w:webHidden/>
              </w:rPr>
              <w:fldChar w:fldCharType="end"/>
            </w:r>
          </w:hyperlink>
        </w:p>
        <w:p w14:paraId="28CC0136" w14:textId="1F629523" w:rsidR="00133F5C" w:rsidRDefault="0077481E">
          <w:pPr>
            <w:pStyle w:val="TOC2"/>
            <w:rPr>
              <w:rFonts w:asciiTheme="minorHAnsi" w:hAnsiTheme="minorHAnsi"/>
              <w:noProof/>
              <w:lang w:eastAsia="zh-CN"/>
            </w:rPr>
          </w:pPr>
          <w:hyperlink w:anchor="_Toc37012888" w:history="1">
            <w:r w:rsidR="00133F5C" w:rsidRPr="00411993">
              <w:rPr>
                <w:rStyle w:val="aff0"/>
                <w:noProof/>
              </w:rPr>
              <w:t>5.4 Communication Interfaces</w:t>
            </w:r>
            <w:r w:rsidR="00133F5C">
              <w:rPr>
                <w:noProof/>
                <w:webHidden/>
              </w:rPr>
              <w:tab/>
            </w:r>
            <w:r w:rsidR="00133F5C">
              <w:rPr>
                <w:noProof/>
                <w:webHidden/>
              </w:rPr>
              <w:fldChar w:fldCharType="begin"/>
            </w:r>
            <w:r w:rsidR="00133F5C">
              <w:rPr>
                <w:noProof/>
                <w:webHidden/>
              </w:rPr>
              <w:instrText xml:space="preserve"> PAGEREF _Toc37012888 \h </w:instrText>
            </w:r>
            <w:r w:rsidR="00133F5C">
              <w:rPr>
                <w:noProof/>
                <w:webHidden/>
              </w:rPr>
            </w:r>
            <w:r w:rsidR="00133F5C">
              <w:rPr>
                <w:noProof/>
                <w:webHidden/>
              </w:rPr>
              <w:fldChar w:fldCharType="separate"/>
            </w:r>
            <w:r w:rsidR="00371BBE">
              <w:rPr>
                <w:noProof/>
                <w:webHidden/>
              </w:rPr>
              <w:t>19</w:t>
            </w:r>
            <w:r w:rsidR="00133F5C">
              <w:rPr>
                <w:noProof/>
                <w:webHidden/>
              </w:rPr>
              <w:fldChar w:fldCharType="end"/>
            </w:r>
          </w:hyperlink>
        </w:p>
        <w:p w14:paraId="355748EA" w14:textId="3479931E" w:rsidR="00133F5C" w:rsidRDefault="0077481E">
          <w:pPr>
            <w:pStyle w:val="TOC1"/>
            <w:rPr>
              <w:rFonts w:asciiTheme="minorHAnsi" w:hAnsiTheme="minorHAnsi"/>
              <w:noProof/>
              <w:lang w:eastAsia="zh-CN"/>
            </w:rPr>
          </w:pPr>
          <w:hyperlink w:anchor="_Toc37012889" w:history="1">
            <w:r w:rsidR="00133F5C" w:rsidRPr="00411993">
              <w:rPr>
                <w:rStyle w:val="aff0"/>
                <w:noProof/>
              </w:rPr>
              <w:t>6 Quality Attributes</w:t>
            </w:r>
            <w:r w:rsidR="00133F5C">
              <w:rPr>
                <w:noProof/>
                <w:webHidden/>
              </w:rPr>
              <w:tab/>
            </w:r>
            <w:r w:rsidR="00133F5C">
              <w:rPr>
                <w:noProof/>
                <w:webHidden/>
              </w:rPr>
              <w:fldChar w:fldCharType="begin"/>
            </w:r>
            <w:r w:rsidR="00133F5C">
              <w:rPr>
                <w:noProof/>
                <w:webHidden/>
              </w:rPr>
              <w:instrText xml:space="preserve"> PAGEREF _Toc37012889 \h </w:instrText>
            </w:r>
            <w:r w:rsidR="00133F5C">
              <w:rPr>
                <w:noProof/>
                <w:webHidden/>
              </w:rPr>
            </w:r>
            <w:r w:rsidR="00133F5C">
              <w:rPr>
                <w:noProof/>
                <w:webHidden/>
              </w:rPr>
              <w:fldChar w:fldCharType="separate"/>
            </w:r>
            <w:r w:rsidR="00371BBE">
              <w:rPr>
                <w:noProof/>
                <w:webHidden/>
              </w:rPr>
              <w:t>20</w:t>
            </w:r>
            <w:r w:rsidR="00133F5C">
              <w:rPr>
                <w:noProof/>
                <w:webHidden/>
              </w:rPr>
              <w:fldChar w:fldCharType="end"/>
            </w:r>
          </w:hyperlink>
        </w:p>
        <w:p w14:paraId="7094F9BE" w14:textId="233A0196" w:rsidR="00133F5C" w:rsidRDefault="0077481E">
          <w:pPr>
            <w:pStyle w:val="TOC2"/>
            <w:rPr>
              <w:rFonts w:asciiTheme="minorHAnsi" w:hAnsiTheme="minorHAnsi"/>
              <w:noProof/>
              <w:lang w:eastAsia="zh-CN"/>
            </w:rPr>
          </w:pPr>
          <w:hyperlink w:anchor="_Toc37012890" w:history="1">
            <w:r w:rsidR="00133F5C" w:rsidRPr="00411993">
              <w:rPr>
                <w:rStyle w:val="aff0"/>
                <w:noProof/>
              </w:rPr>
              <w:t>6.1 Usability</w:t>
            </w:r>
            <w:r w:rsidR="00133F5C">
              <w:rPr>
                <w:noProof/>
                <w:webHidden/>
              </w:rPr>
              <w:tab/>
            </w:r>
            <w:r w:rsidR="00133F5C">
              <w:rPr>
                <w:noProof/>
                <w:webHidden/>
              </w:rPr>
              <w:fldChar w:fldCharType="begin"/>
            </w:r>
            <w:r w:rsidR="00133F5C">
              <w:rPr>
                <w:noProof/>
                <w:webHidden/>
              </w:rPr>
              <w:instrText xml:space="preserve"> PAGEREF _Toc37012890 \h </w:instrText>
            </w:r>
            <w:r w:rsidR="00133F5C">
              <w:rPr>
                <w:noProof/>
                <w:webHidden/>
              </w:rPr>
            </w:r>
            <w:r w:rsidR="00133F5C">
              <w:rPr>
                <w:noProof/>
                <w:webHidden/>
              </w:rPr>
              <w:fldChar w:fldCharType="separate"/>
            </w:r>
            <w:r w:rsidR="00371BBE">
              <w:rPr>
                <w:noProof/>
                <w:webHidden/>
              </w:rPr>
              <w:t>20</w:t>
            </w:r>
            <w:r w:rsidR="00133F5C">
              <w:rPr>
                <w:noProof/>
                <w:webHidden/>
              </w:rPr>
              <w:fldChar w:fldCharType="end"/>
            </w:r>
          </w:hyperlink>
        </w:p>
        <w:p w14:paraId="1E3DEBD5" w14:textId="6E810921" w:rsidR="00133F5C" w:rsidRDefault="0077481E">
          <w:pPr>
            <w:pStyle w:val="TOC2"/>
            <w:rPr>
              <w:rFonts w:asciiTheme="minorHAnsi" w:hAnsiTheme="minorHAnsi"/>
              <w:noProof/>
              <w:lang w:eastAsia="zh-CN"/>
            </w:rPr>
          </w:pPr>
          <w:hyperlink w:anchor="_Toc37012891" w:history="1">
            <w:r w:rsidR="00133F5C" w:rsidRPr="00411993">
              <w:rPr>
                <w:rStyle w:val="aff0"/>
                <w:noProof/>
              </w:rPr>
              <w:t>6.2 Performance</w:t>
            </w:r>
            <w:r w:rsidR="00133F5C">
              <w:rPr>
                <w:noProof/>
                <w:webHidden/>
              </w:rPr>
              <w:tab/>
            </w:r>
            <w:r w:rsidR="00133F5C">
              <w:rPr>
                <w:noProof/>
                <w:webHidden/>
              </w:rPr>
              <w:fldChar w:fldCharType="begin"/>
            </w:r>
            <w:r w:rsidR="00133F5C">
              <w:rPr>
                <w:noProof/>
                <w:webHidden/>
              </w:rPr>
              <w:instrText xml:space="preserve"> PAGEREF _Toc37012891 \h </w:instrText>
            </w:r>
            <w:r w:rsidR="00133F5C">
              <w:rPr>
                <w:noProof/>
                <w:webHidden/>
              </w:rPr>
            </w:r>
            <w:r w:rsidR="00133F5C">
              <w:rPr>
                <w:noProof/>
                <w:webHidden/>
              </w:rPr>
              <w:fldChar w:fldCharType="separate"/>
            </w:r>
            <w:r w:rsidR="00371BBE">
              <w:rPr>
                <w:noProof/>
                <w:webHidden/>
              </w:rPr>
              <w:t>20</w:t>
            </w:r>
            <w:r w:rsidR="00133F5C">
              <w:rPr>
                <w:noProof/>
                <w:webHidden/>
              </w:rPr>
              <w:fldChar w:fldCharType="end"/>
            </w:r>
          </w:hyperlink>
        </w:p>
        <w:p w14:paraId="488CFCF5" w14:textId="544434F8" w:rsidR="00133F5C" w:rsidRDefault="0077481E">
          <w:pPr>
            <w:pStyle w:val="TOC2"/>
            <w:rPr>
              <w:rFonts w:asciiTheme="minorHAnsi" w:hAnsiTheme="minorHAnsi"/>
              <w:noProof/>
              <w:lang w:eastAsia="zh-CN"/>
            </w:rPr>
          </w:pPr>
          <w:hyperlink w:anchor="_Toc37012892" w:history="1">
            <w:r w:rsidR="00133F5C" w:rsidRPr="00411993">
              <w:rPr>
                <w:rStyle w:val="aff0"/>
                <w:noProof/>
              </w:rPr>
              <w:t>6.3 Security</w:t>
            </w:r>
            <w:r w:rsidR="00133F5C">
              <w:rPr>
                <w:noProof/>
                <w:webHidden/>
              </w:rPr>
              <w:tab/>
            </w:r>
            <w:r w:rsidR="00133F5C">
              <w:rPr>
                <w:noProof/>
                <w:webHidden/>
              </w:rPr>
              <w:fldChar w:fldCharType="begin"/>
            </w:r>
            <w:r w:rsidR="00133F5C">
              <w:rPr>
                <w:noProof/>
                <w:webHidden/>
              </w:rPr>
              <w:instrText xml:space="preserve"> PAGEREF _Toc37012892 \h </w:instrText>
            </w:r>
            <w:r w:rsidR="00133F5C">
              <w:rPr>
                <w:noProof/>
                <w:webHidden/>
              </w:rPr>
            </w:r>
            <w:r w:rsidR="00133F5C">
              <w:rPr>
                <w:noProof/>
                <w:webHidden/>
              </w:rPr>
              <w:fldChar w:fldCharType="separate"/>
            </w:r>
            <w:r w:rsidR="00371BBE">
              <w:rPr>
                <w:noProof/>
                <w:webHidden/>
              </w:rPr>
              <w:t>21</w:t>
            </w:r>
            <w:r w:rsidR="00133F5C">
              <w:rPr>
                <w:noProof/>
                <w:webHidden/>
              </w:rPr>
              <w:fldChar w:fldCharType="end"/>
            </w:r>
          </w:hyperlink>
        </w:p>
        <w:p w14:paraId="63D10DC8" w14:textId="3A4E1B85" w:rsidR="00133F5C" w:rsidRDefault="0077481E">
          <w:pPr>
            <w:pStyle w:val="TOC2"/>
            <w:rPr>
              <w:rFonts w:asciiTheme="minorHAnsi" w:hAnsiTheme="minorHAnsi"/>
              <w:noProof/>
              <w:lang w:eastAsia="zh-CN"/>
            </w:rPr>
          </w:pPr>
          <w:hyperlink w:anchor="_Toc37012893" w:history="1">
            <w:r w:rsidR="00133F5C" w:rsidRPr="00411993">
              <w:rPr>
                <w:rStyle w:val="aff0"/>
                <w:noProof/>
              </w:rPr>
              <w:t>6.4 Safety</w:t>
            </w:r>
            <w:r w:rsidR="00133F5C">
              <w:rPr>
                <w:noProof/>
                <w:webHidden/>
              </w:rPr>
              <w:tab/>
            </w:r>
            <w:r w:rsidR="00133F5C">
              <w:rPr>
                <w:noProof/>
                <w:webHidden/>
              </w:rPr>
              <w:fldChar w:fldCharType="begin"/>
            </w:r>
            <w:r w:rsidR="00133F5C">
              <w:rPr>
                <w:noProof/>
                <w:webHidden/>
              </w:rPr>
              <w:instrText xml:space="preserve"> PAGEREF _Toc37012893 \h </w:instrText>
            </w:r>
            <w:r w:rsidR="00133F5C">
              <w:rPr>
                <w:noProof/>
                <w:webHidden/>
              </w:rPr>
            </w:r>
            <w:r w:rsidR="00133F5C">
              <w:rPr>
                <w:noProof/>
                <w:webHidden/>
              </w:rPr>
              <w:fldChar w:fldCharType="separate"/>
            </w:r>
            <w:r w:rsidR="00371BBE">
              <w:rPr>
                <w:noProof/>
                <w:webHidden/>
              </w:rPr>
              <w:t>21</w:t>
            </w:r>
            <w:r w:rsidR="00133F5C">
              <w:rPr>
                <w:noProof/>
                <w:webHidden/>
              </w:rPr>
              <w:fldChar w:fldCharType="end"/>
            </w:r>
          </w:hyperlink>
        </w:p>
        <w:p w14:paraId="660A9622" w14:textId="6A410773" w:rsidR="00133F5C" w:rsidRDefault="0077481E">
          <w:pPr>
            <w:pStyle w:val="TOC2"/>
            <w:rPr>
              <w:rFonts w:asciiTheme="minorHAnsi" w:hAnsiTheme="minorHAnsi"/>
              <w:noProof/>
              <w:lang w:eastAsia="zh-CN"/>
            </w:rPr>
          </w:pPr>
          <w:hyperlink w:anchor="_Toc37012894" w:history="1">
            <w:r w:rsidR="00133F5C" w:rsidRPr="00411993">
              <w:rPr>
                <w:rStyle w:val="aff0"/>
                <w:noProof/>
              </w:rPr>
              <w:t>6.5 Efficiency</w:t>
            </w:r>
            <w:r w:rsidR="00133F5C">
              <w:rPr>
                <w:noProof/>
                <w:webHidden/>
              </w:rPr>
              <w:tab/>
            </w:r>
            <w:r w:rsidR="00133F5C">
              <w:rPr>
                <w:noProof/>
                <w:webHidden/>
              </w:rPr>
              <w:fldChar w:fldCharType="begin"/>
            </w:r>
            <w:r w:rsidR="00133F5C">
              <w:rPr>
                <w:noProof/>
                <w:webHidden/>
              </w:rPr>
              <w:instrText xml:space="preserve"> PAGEREF _Toc37012894 \h </w:instrText>
            </w:r>
            <w:r w:rsidR="00133F5C">
              <w:rPr>
                <w:noProof/>
                <w:webHidden/>
              </w:rPr>
            </w:r>
            <w:r w:rsidR="00133F5C">
              <w:rPr>
                <w:noProof/>
                <w:webHidden/>
              </w:rPr>
              <w:fldChar w:fldCharType="separate"/>
            </w:r>
            <w:r w:rsidR="00371BBE">
              <w:rPr>
                <w:noProof/>
                <w:webHidden/>
              </w:rPr>
              <w:t>21</w:t>
            </w:r>
            <w:r w:rsidR="00133F5C">
              <w:rPr>
                <w:noProof/>
                <w:webHidden/>
              </w:rPr>
              <w:fldChar w:fldCharType="end"/>
            </w:r>
          </w:hyperlink>
        </w:p>
        <w:p w14:paraId="3F2E8672" w14:textId="196E8544" w:rsidR="00133F5C" w:rsidRDefault="0077481E">
          <w:pPr>
            <w:pStyle w:val="TOC2"/>
            <w:rPr>
              <w:rFonts w:asciiTheme="minorHAnsi" w:hAnsiTheme="minorHAnsi"/>
              <w:noProof/>
              <w:lang w:eastAsia="zh-CN"/>
            </w:rPr>
          </w:pPr>
          <w:hyperlink w:anchor="_Toc37012895" w:history="1">
            <w:r w:rsidR="00133F5C" w:rsidRPr="00411993">
              <w:rPr>
                <w:rStyle w:val="aff0"/>
                <w:noProof/>
              </w:rPr>
              <w:t>6.6 Portability</w:t>
            </w:r>
            <w:r w:rsidR="00133F5C">
              <w:rPr>
                <w:noProof/>
                <w:webHidden/>
              </w:rPr>
              <w:tab/>
            </w:r>
            <w:r w:rsidR="00133F5C">
              <w:rPr>
                <w:noProof/>
                <w:webHidden/>
              </w:rPr>
              <w:fldChar w:fldCharType="begin"/>
            </w:r>
            <w:r w:rsidR="00133F5C">
              <w:rPr>
                <w:noProof/>
                <w:webHidden/>
              </w:rPr>
              <w:instrText xml:space="preserve"> PAGEREF _Toc37012895 \h </w:instrText>
            </w:r>
            <w:r w:rsidR="00133F5C">
              <w:rPr>
                <w:noProof/>
                <w:webHidden/>
              </w:rPr>
            </w:r>
            <w:r w:rsidR="00133F5C">
              <w:rPr>
                <w:noProof/>
                <w:webHidden/>
              </w:rPr>
              <w:fldChar w:fldCharType="separate"/>
            </w:r>
            <w:r w:rsidR="00371BBE">
              <w:rPr>
                <w:noProof/>
                <w:webHidden/>
              </w:rPr>
              <w:t>22</w:t>
            </w:r>
            <w:r w:rsidR="00133F5C">
              <w:rPr>
                <w:noProof/>
                <w:webHidden/>
              </w:rPr>
              <w:fldChar w:fldCharType="end"/>
            </w:r>
          </w:hyperlink>
        </w:p>
        <w:p w14:paraId="76E8930F" w14:textId="2308D953" w:rsidR="00133F5C" w:rsidRDefault="0077481E">
          <w:pPr>
            <w:pStyle w:val="TOC1"/>
            <w:rPr>
              <w:rFonts w:asciiTheme="minorHAnsi" w:hAnsiTheme="minorHAnsi"/>
              <w:noProof/>
              <w:lang w:eastAsia="zh-CN"/>
            </w:rPr>
          </w:pPr>
          <w:hyperlink w:anchor="_Toc37012896" w:history="1">
            <w:r w:rsidR="00133F5C" w:rsidRPr="00411993">
              <w:rPr>
                <w:rStyle w:val="aff0"/>
                <w:noProof/>
              </w:rPr>
              <w:t>7 Internationalization and Localization Requirements</w:t>
            </w:r>
            <w:r w:rsidR="00133F5C">
              <w:rPr>
                <w:noProof/>
                <w:webHidden/>
              </w:rPr>
              <w:tab/>
            </w:r>
            <w:r w:rsidR="00133F5C">
              <w:rPr>
                <w:noProof/>
                <w:webHidden/>
              </w:rPr>
              <w:fldChar w:fldCharType="begin"/>
            </w:r>
            <w:r w:rsidR="00133F5C">
              <w:rPr>
                <w:noProof/>
                <w:webHidden/>
              </w:rPr>
              <w:instrText xml:space="preserve"> PAGEREF _Toc37012896 \h </w:instrText>
            </w:r>
            <w:r w:rsidR="00133F5C">
              <w:rPr>
                <w:noProof/>
                <w:webHidden/>
              </w:rPr>
            </w:r>
            <w:r w:rsidR="00133F5C">
              <w:rPr>
                <w:noProof/>
                <w:webHidden/>
              </w:rPr>
              <w:fldChar w:fldCharType="separate"/>
            </w:r>
            <w:r w:rsidR="00371BBE">
              <w:rPr>
                <w:noProof/>
                <w:webHidden/>
              </w:rPr>
              <w:t>22</w:t>
            </w:r>
            <w:r w:rsidR="00133F5C">
              <w:rPr>
                <w:noProof/>
                <w:webHidden/>
              </w:rPr>
              <w:fldChar w:fldCharType="end"/>
            </w:r>
          </w:hyperlink>
        </w:p>
        <w:p w14:paraId="535EA9DF" w14:textId="23128276" w:rsidR="00133F5C" w:rsidRDefault="0077481E">
          <w:pPr>
            <w:pStyle w:val="TOC1"/>
            <w:rPr>
              <w:rFonts w:asciiTheme="minorHAnsi" w:hAnsiTheme="minorHAnsi"/>
              <w:noProof/>
              <w:lang w:eastAsia="zh-CN"/>
            </w:rPr>
          </w:pPr>
          <w:hyperlink w:anchor="_Toc37012897" w:history="1">
            <w:r w:rsidR="00133F5C" w:rsidRPr="00411993">
              <w:rPr>
                <w:rStyle w:val="aff0"/>
                <w:noProof/>
              </w:rPr>
              <w:t>8 Other Requirements</w:t>
            </w:r>
            <w:r w:rsidR="00133F5C">
              <w:rPr>
                <w:noProof/>
                <w:webHidden/>
              </w:rPr>
              <w:tab/>
            </w:r>
            <w:r w:rsidR="00133F5C">
              <w:rPr>
                <w:noProof/>
                <w:webHidden/>
              </w:rPr>
              <w:fldChar w:fldCharType="begin"/>
            </w:r>
            <w:r w:rsidR="00133F5C">
              <w:rPr>
                <w:noProof/>
                <w:webHidden/>
              </w:rPr>
              <w:instrText xml:space="preserve"> PAGEREF _Toc37012897 \h </w:instrText>
            </w:r>
            <w:r w:rsidR="00133F5C">
              <w:rPr>
                <w:noProof/>
                <w:webHidden/>
              </w:rPr>
            </w:r>
            <w:r w:rsidR="00133F5C">
              <w:rPr>
                <w:noProof/>
                <w:webHidden/>
              </w:rPr>
              <w:fldChar w:fldCharType="separate"/>
            </w:r>
            <w:r w:rsidR="00371BBE">
              <w:rPr>
                <w:noProof/>
                <w:webHidden/>
              </w:rPr>
              <w:t>22</w:t>
            </w:r>
            <w:r w:rsidR="00133F5C">
              <w:rPr>
                <w:noProof/>
                <w:webHidden/>
              </w:rPr>
              <w:fldChar w:fldCharType="end"/>
            </w:r>
          </w:hyperlink>
        </w:p>
        <w:p w14:paraId="71A7C0ED" w14:textId="29400CFF" w:rsidR="00133F5C" w:rsidRDefault="0077481E">
          <w:pPr>
            <w:pStyle w:val="TOC1"/>
            <w:rPr>
              <w:rFonts w:asciiTheme="minorHAnsi" w:hAnsiTheme="minorHAnsi"/>
              <w:noProof/>
              <w:lang w:eastAsia="zh-CN"/>
            </w:rPr>
          </w:pPr>
          <w:hyperlink w:anchor="_Toc37012898" w:history="1">
            <w:r w:rsidR="00133F5C" w:rsidRPr="00411993">
              <w:rPr>
                <w:rStyle w:val="aff0"/>
                <w:noProof/>
                <w:lang w:eastAsia="en-CA"/>
              </w:rPr>
              <w:t>Appendix A: Glossary</w:t>
            </w:r>
            <w:r w:rsidR="00133F5C">
              <w:rPr>
                <w:noProof/>
                <w:webHidden/>
              </w:rPr>
              <w:tab/>
            </w:r>
            <w:r w:rsidR="00133F5C">
              <w:rPr>
                <w:noProof/>
                <w:webHidden/>
              </w:rPr>
              <w:fldChar w:fldCharType="begin"/>
            </w:r>
            <w:r w:rsidR="00133F5C">
              <w:rPr>
                <w:noProof/>
                <w:webHidden/>
              </w:rPr>
              <w:instrText xml:space="preserve"> PAGEREF _Toc37012898 \h </w:instrText>
            </w:r>
            <w:r w:rsidR="00133F5C">
              <w:rPr>
                <w:noProof/>
                <w:webHidden/>
              </w:rPr>
            </w:r>
            <w:r w:rsidR="00133F5C">
              <w:rPr>
                <w:noProof/>
                <w:webHidden/>
              </w:rPr>
              <w:fldChar w:fldCharType="separate"/>
            </w:r>
            <w:r w:rsidR="00371BBE">
              <w:rPr>
                <w:noProof/>
                <w:webHidden/>
              </w:rPr>
              <w:t>24</w:t>
            </w:r>
            <w:r w:rsidR="00133F5C">
              <w:rPr>
                <w:noProof/>
                <w:webHidden/>
              </w:rPr>
              <w:fldChar w:fldCharType="end"/>
            </w:r>
          </w:hyperlink>
        </w:p>
        <w:p w14:paraId="4BA13A09" w14:textId="2E099A56" w:rsidR="00133F5C" w:rsidRDefault="0077481E">
          <w:pPr>
            <w:pStyle w:val="TOC1"/>
            <w:rPr>
              <w:rFonts w:asciiTheme="minorHAnsi" w:hAnsiTheme="minorHAnsi"/>
              <w:noProof/>
              <w:lang w:eastAsia="zh-CN"/>
            </w:rPr>
          </w:pPr>
          <w:hyperlink w:anchor="_Toc37012899" w:history="1">
            <w:r w:rsidR="00133F5C" w:rsidRPr="00411993">
              <w:rPr>
                <w:rStyle w:val="aff0"/>
                <w:noProof/>
                <w:lang w:eastAsia="en-CA" w:bidi="en-US"/>
              </w:rPr>
              <w:t>Appendix B: Analysis Models</w:t>
            </w:r>
            <w:r w:rsidR="00133F5C">
              <w:rPr>
                <w:noProof/>
                <w:webHidden/>
              </w:rPr>
              <w:tab/>
            </w:r>
            <w:r w:rsidR="00133F5C">
              <w:rPr>
                <w:noProof/>
                <w:webHidden/>
              </w:rPr>
              <w:fldChar w:fldCharType="begin"/>
            </w:r>
            <w:r w:rsidR="00133F5C">
              <w:rPr>
                <w:noProof/>
                <w:webHidden/>
              </w:rPr>
              <w:instrText xml:space="preserve"> PAGEREF _Toc37012899 \h </w:instrText>
            </w:r>
            <w:r w:rsidR="00133F5C">
              <w:rPr>
                <w:noProof/>
                <w:webHidden/>
              </w:rPr>
            </w:r>
            <w:r w:rsidR="00133F5C">
              <w:rPr>
                <w:noProof/>
                <w:webHidden/>
              </w:rPr>
              <w:fldChar w:fldCharType="separate"/>
            </w:r>
            <w:r w:rsidR="00371BBE">
              <w:rPr>
                <w:noProof/>
                <w:webHidden/>
              </w:rPr>
              <w:t>26</w:t>
            </w:r>
            <w:r w:rsidR="00133F5C">
              <w:rPr>
                <w:noProof/>
                <w:webHidden/>
              </w:rPr>
              <w:fldChar w:fldCharType="end"/>
            </w:r>
          </w:hyperlink>
        </w:p>
        <w:p w14:paraId="50C18103" w14:textId="1690ABCB" w:rsidR="00D82CA3" w:rsidRDefault="00D82CA3">
          <w:r>
            <w:rPr>
              <w:b/>
              <w:bCs/>
              <w:noProof/>
            </w:rPr>
            <w:fldChar w:fldCharType="end"/>
          </w:r>
        </w:p>
      </w:sdtContent>
    </w:sdt>
    <w:p w14:paraId="2F5ECE4D" w14:textId="77777777" w:rsidR="00005442" w:rsidRDefault="00005442" w:rsidP="004912DC">
      <w:pPr>
        <w:rPr>
          <w:noProof/>
        </w:rPr>
      </w:pPr>
      <w:r>
        <w:rPr>
          <w:noProof/>
        </w:rPr>
        <w:br w:type="page"/>
      </w:r>
    </w:p>
    <w:p w14:paraId="65B43FF7" w14:textId="77777777" w:rsidR="004D5FB1" w:rsidRDefault="004D5FB1" w:rsidP="004912DC">
      <w:pPr>
        <w:sectPr w:rsidR="004D5FB1" w:rsidSect="004912DC">
          <w:footerReference w:type="default" r:id="rId8"/>
          <w:pgSz w:w="12240" w:h="15840"/>
          <w:pgMar w:top="1440" w:right="1440" w:bottom="1440" w:left="2160" w:header="708" w:footer="708" w:gutter="0"/>
          <w:pgNumType w:fmt="lowerRoman" w:start="3"/>
          <w:cols w:space="708"/>
          <w:docGrid w:linePitch="360"/>
        </w:sectPr>
      </w:pPr>
    </w:p>
    <w:p w14:paraId="4F06C4FD" w14:textId="6283E69F" w:rsidR="00BB0EA6" w:rsidRDefault="00BB0EA6" w:rsidP="002229A1">
      <w:pPr>
        <w:pStyle w:val="Bdy1Heading"/>
        <w:spacing w:before="0"/>
        <w:jc w:val="both"/>
      </w:pPr>
      <w:bookmarkStart w:id="0" w:name="_Toc259646366"/>
      <w:bookmarkStart w:id="1" w:name="_Ref259775044"/>
      <w:bookmarkStart w:id="2" w:name="_Toc259794062"/>
      <w:bookmarkStart w:id="3" w:name="_Ref260124914"/>
      <w:bookmarkStart w:id="4" w:name="_Toc289765310"/>
      <w:bookmarkStart w:id="5" w:name="_Toc37012867"/>
      <w:r w:rsidRPr="001A5504">
        <w:lastRenderedPageBreak/>
        <w:t>Introduction</w:t>
      </w:r>
      <w:bookmarkEnd w:id="0"/>
      <w:bookmarkEnd w:id="1"/>
      <w:bookmarkEnd w:id="2"/>
      <w:bookmarkEnd w:id="3"/>
      <w:bookmarkEnd w:id="4"/>
      <w:bookmarkEnd w:id="5"/>
    </w:p>
    <w:p w14:paraId="1EE2DF67" w14:textId="39C45AEE" w:rsidR="0090413F" w:rsidRDefault="0090413F" w:rsidP="00133F5C">
      <w:pPr>
        <w:pStyle w:val="Bdy2Heading"/>
        <w:spacing w:line="360" w:lineRule="auto"/>
        <w:jc w:val="both"/>
      </w:pPr>
      <w:bookmarkStart w:id="6" w:name="_Toc37012868"/>
      <w:r>
        <w:t>Purpose</w:t>
      </w:r>
      <w:bookmarkEnd w:id="6"/>
    </w:p>
    <w:p w14:paraId="0C32DCE4" w14:textId="77777777" w:rsidR="0090413F" w:rsidRDefault="0090413F" w:rsidP="00133F5C">
      <w:r w:rsidRPr="0090413F">
        <w:t>This SRS document will outline the behaviour of the smartphone app, Review Trips, and will explain the required functionality for Review Trips to operate. The smartphone app being described in this document is an initial iteration and represents the first potential release candidate of Review Trips. Lastly, this document is intended for consumption by all types of readers who are interested in better understanding the Review Trips product. The document is written such that it is understandable to all people regardless of technical background, who are interested in better understanding the Review Trips product.</w:t>
      </w:r>
    </w:p>
    <w:p w14:paraId="271A914E" w14:textId="4A8C1F51" w:rsidR="0090413F" w:rsidRDefault="0090413F" w:rsidP="00133F5C">
      <w:pPr>
        <w:pStyle w:val="Bdy2Heading"/>
        <w:spacing w:line="360" w:lineRule="auto"/>
        <w:jc w:val="both"/>
      </w:pPr>
      <w:bookmarkStart w:id="7" w:name="_Toc37012869"/>
      <w:r>
        <w:t>Document Conventions</w:t>
      </w:r>
      <w:bookmarkEnd w:id="7"/>
    </w:p>
    <w:p w14:paraId="246DE6FF" w14:textId="57FF3314" w:rsidR="0090413F" w:rsidRDefault="0090413F" w:rsidP="00133F5C">
      <w:r w:rsidRPr="0090413F">
        <w:t xml:space="preserve">An important document convention followed throughout this document is a standard for which bulletin points for a topic are made. For points under a header such as “Project Scope”, the first point will be named “PS-1” and the second “PS-2”, etc. Secondly, any sub-points are to be named “PS-1.1”, “PS-1.2”, etc. </w:t>
      </w:r>
      <w:r w:rsidR="00371BBE">
        <w:t xml:space="preserve">The entire document uses size 11 Times New Roman font, and 1.5 spacing with text evenly distributed between margins. </w:t>
      </w:r>
      <w:r w:rsidRPr="0090413F">
        <w:t xml:space="preserve">A second convention followed throughout this document is the numbering, bolding and increased font size of all headers, such as </w:t>
      </w:r>
      <w:r>
        <w:t xml:space="preserve">section titles “1. Introduction” using </w:t>
      </w:r>
      <w:r w:rsidRPr="0090413F">
        <w:rPr>
          <w:b/>
          <w:bCs/>
          <w:sz w:val="28"/>
          <w:szCs w:val="28"/>
        </w:rPr>
        <w:t xml:space="preserve">size 14, bold </w:t>
      </w:r>
      <w:r>
        <w:rPr>
          <w:b/>
          <w:bCs/>
          <w:sz w:val="28"/>
          <w:szCs w:val="28"/>
        </w:rPr>
        <w:t xml:space="preserve">Times New Roman </w:t>
      </w:r>
      <w:r w:rsidRPr="0090413F">
        <w:t xml:space="preserve">font and </w:t>
      </w:r>
      <w:proofErr w:type="spellStart"/>
      <w:r w:rsidRPr="0090413F">
        <w:t>and</w:t>
      </w:r>
      <w:proofErr w:type="spellEnd"/>
      <w:r>
        <w:rPr>
          <w:b/>
          <w:bCs/>
          <w:sz w:val="28"/>
          <w:szCs w:val="28"/>
        </w:rPr>
        <w:t xml:space="preserve"> </w:t>
      </w:r>
      <w:r w:rsidRPr="0090413F">
        <w:t xml:space="preserve">“1.2 Document Conventions” using </w:t>
      </w:r>
      <w:r w:rsidRPr="0090413F">
        <w:rPr>
          <w:b/>
          <w:bCs/>
          <w:sz w:val="26"/>
          <w:szCs w:val="26"/>
        </w:rPr>
        <w:t>size 1</w:t>
      </w:r>
      <w:r>
        <w:rPr>
          <w:b/>
          <w:bCs/>
          <w:sz w:val="26"/>
          <w:szCs w:val="26"/>
        </w:rPr>
        <w:t>3</w:t>
      </w:r>
      <w:r w:rsidRPr="0090413F">
        <w:rPr>
          <w:b/>
          <w:bCs/>
          <w:sz w:val="26"/>
          <w:szCs w:val="26"/>
        </w:rPr>
        <w:t xml:space="preserve">, bold </w:t>
      </w:r>
      <w:r>
        <w:rPr>
          <w:b/>
          <w:bCs/>
          <w:sz w:val="26"/>
          <w:szCs w:val="26"/>
        </w:rPr>
        <w:t>Times New Roman</w:t>
      </w:r>
      <w:r w:rsidRPr="0090413F">
        <w:t xml:space="preserve"> font compared to the standard text used throughout the document that is size 11, </w:t>
      </w:r>
      <w:r>
        <w:t>Times New Roman</w:t>
      </w:r>
      <w:r w:rsidRPr="0090413F">
        <w:t xml:space="preserve"> font. All headers in tables utilize the same </w:t>
      </w:r>
      <w:r w:rsidRPr="0090413F">
        <w:rPr>
          <w:b/>
          <w:bCs/>
        </w:rPr>
        <w:t xml:space="preserve">Times New Roman size 11 </w:t>
      </w:r>
      <w:r w:rsidR="003C4070" w:rsidRPr="0090413F">
        <w:rPr>
          <w:b/>
          <w:bCs/>
        </w:rPr>
        <w:t>font but</w:t>
      </w:r>
      <w:r w:rsidRPr="0090413F">
        <w:rPr>
          <w:b/>
          <w:bCs/>
        </w:rPr>
        <w:t xml:space="preserve"> utilize bold to emphasize them as headers</w:t>
      </w:r>
      <w:r w:rsidRPr="0090413F">
        <w:t xml:space="preserve">. Lastly, all table and figure numbers utilize a </w:t>
      </w:r>
      <w:r w:rsidRPr="0090413F">
        <w:rPr>
          <w:b/>
          <w:bCs/>
        </w:rPr>
        <w:t>bold Times New Roman size 11</w:t>
      </w:r>
      <w:r w:rsidRPr="0090413F">
        <w:t xml:space="preserve"> font to emphasize them as unique and differentiate them for the other text. This entire SRS document is structured and based on the examples and explanations provided in the CS 445 / CS 645 / ECE 451 lecture on SRS documentation [1].</w:t>
      </w:r>
    </w:p>
    <w:p w14:paraId="372AC482" w14:textId="46E24833" w:rsidR="0090413F" w:rsidRDefault="0090413F" w:rsidP="00133F5C">
      <w:pPr>
        <w:pStyle w:val="Bdy2Heading"/>
        <w:spacing w:line="360" w:lineRule="auto"/>
        <w:jc w:val="both"/>
      </w:pPr>
      <w:bookmarkStart w:id="8" w:name="_Toc37012870"/>
      <w:r>
        <w:t>Project Scope</w:t>
      </w:r>
      <w:bookmarkEnd w:id="8"/>
    </w:p>
    <w:p w14:paraId="664658F6" w14:textId="77777777" w:rsidR="0090413F" w:rsidRDefault="0090413F" w:rsidP="00133F5C">
      <w:r>
        <w:t xml:space="preserve">Review Trips is a smartphone app that will allow travellers with interesting travel experiences to be able to share them with others. The system will be designed to encourage sharing travel itineraries for every type of trip, from casual walks to backpacking adventures and intercontinental travel. There are two main roles a user can take on while using Review Trips. </w:t>
      </w:r>
      <w:r>
        <w:lastRenderedPageBreak/>
        <w:t>Registered Users who have an account can choose to post itineraries and share their experiences. Both Registered and Unregistered Users can also choose to browse content on the system, optionally by searching and filtering other user’s content by many parameters, including but not limited to, duration of trip, location, difficulty and budget. Registered users can also comment, rank and review other users' itineraries, to either critique them, or add to another user's trip experience.</w:t>
      </w:r>
    </w:p>
    <w:p w14:paraId="6B9D7AE1" w14:textId="77777777" w:rsidR="0090413F" w:rsidRDefault="0090413F" w:rsidP="00133F5C">
      <w:r>
        <w:t>In addition to the primary user experience, Review Trips also offers a moderation system that employs both artificial intelligence and human driven moderation. Every post when uploaded or edited, is automatically scanned by the artificial intelligence moderator system, which flags potentially inappropriate content such as text, photos or videos. Additionally, all users whether registered or unregistered are also allowed to report posted itineraries they feel are inappropriate. All reported itineraries enter a queue to be reviewed by a human moderator employee of Review Trips. This professional moderator will decide whether or not the content posted in the reported itinerary breaches our terms and conditions, and will either remove the itinerary and send a message to the author warning them why their post was removed, or will confirm the itinerary is acceptable and remove it from the reported queue.</w:t>
      </w:r>
    </w:p>
    <w:p w14:paraId="27EC50CE" w14:textId="54040965" w:rsidR="0090413F" w:rsidRDefault="0090413F" w:rsidP="00133F5C">
      <w:pPr>
        <w:pStyle w:val="Bdy2Heading"/>
        <w:spacing w:line="360" w:lineRule="auto"/>
        <w:jc w:val="both"/>
      </w:pPr>
      <w:bookmarkStart w:id="9" w:name="_Toc37012871"/>
      <w:r>
        <w:t>References</w:t>
      </w:r>
      <w:bookmarkEnd w:id="9"/>
    </w:p>
    <w:p w14:paraId="15B857EB" w14:textId="1C01338E" w:rsidR="0090413F" w:rsidRDefault="0090413F" w:rsidP="00133F5C">
      <w:r>
        <w:t>1.Sakhnini,Victoria.13_Documentation-SRS, https://learn.uwaterloo.ca/d2l/le/content/508963/viewContent/2889098/View</w:t>
      </w:r>
    </w:p>
    <w:p w14:paraId="5C119D26" w14:textId="77777777" w:rsidR="0090413F" w:rsidRDefault="0090413F" w:rsidP="00133F5C">
      <w:r>
        <w:t xml:space="preserve">2. Tim Hickman &amp; Dr. </w:t>
      </w:r>
      <w:proofErr w:type="spellStart"/>
      <w:r>
        <w:t>Detlev</w:t>
      </w:r>
      <w:proofErr w:type="spellEnd"/>
      <w:r>
        <w:t>. The International Comparative Legal Guide to: Data Protection 2018, https://www.osler.com/osler/media/Osler/reports/privacy-data/Data-Protection-Laws-in-Canada-2018.pdf</w:t>
      </w:r>
    </w:p>
    <w:p w14:paraId="2AC69F49" w14:textId="22CF2E0A" w:rsidR="0090413F" w:rsidRDefault="0090413F" w:rsidP="00133F5C">
      <w:r>
        <w:t xml:space="preserve">3. </w:t>
      </w:r>
      <w:r w:rsidR="00DC72A3">
        <w:t>Crunchbase</w:t>
      </w:r>
      <w:r>
        <w:t xml:space="preserve">. AutoNavi, </w:t>
      </w:r>
      <w:r w:rsidR="00DC72A3" w:rsidRPr="00DC72A3">
        <w:t>https://www.crunchbase.com/organization/autonavi#section-overview</w:t>
      </w:r>
    </w:p>
    <w:p w14:paraId="20D97D40" w14:textId="3E571446" w:rsidR="0090413F" w:rsidRDefault="0090413F" w:rsidP="00133F5C">
      <w:r>
        <w:t xml:space="preserve">4. </w:t>
      </w:r>
      <w:r w:rsidR="00DC72A3">
        <w:t>Google</w:t>
      </w:r>
      <w:r>
        <w:t xml:space="preserve">. Google Maps, </w:t>
      </w:r>
      <w:r w:rsidR="00DC72A3" w:rsidRPr="00DC72A3">
        <w:t>https://www.google.ca/maps/about/mymaps/</w:t>
      </w:r>
    </w:p>
    <w:p w14:paraId="52A6CFE6" w14:textId="57220333" w:rsidR="0090413F" w:rsidRDefault="0090413F" w:rsidP="00133F5C">
      <w:r>
        <w:t>5. W</w:t>
      </w:r>
      <w:r w:rsidR="00DC72A3">
        <w:t>3Schools</w:t>
      </w:r>
      <w:r>
        <w:t xml:space="preserve">. SQL, </w:t>
      </w:r>
      <w:r w:rsidR="00DC72A3" w:rsidRPr="00DC72A3">
        <w:t>https://www.w3schools.com/sql/</w:t>
      </w:r>
    </w:p>
    <w:p w14:paraId="13906FB8" w14:textId="493541D7" w:rsidR="0090413F" w:rsidRDefault="0090413F" w:rsidP="00133F5C">
      <w:r>
        <w:t xml:space="preserve">6. </w:t>
      </w:r>
      <w:r w:rsidR="00DC72A3">
        <w:t>W3Schools</w:t>
      </w:r>
      <w:r>
        <w:t xml:space="preserve">. </w:t>
      </w:r>
      <w:r w:rsidR="00DC72A3">
        <w:t xml:space="preserve">PHP </w:t>
      </w:r>
      <w:r>
        <w:t>MySQL</w:t>
      </w:r>
      <w:r w:rsidR="00DC72A3">
        <w:t xml:space="preserve"> Database</w:t>
      </w:r>
      <w:r>
        <w:t xml:space="preserve">, </w:t>
      </w:r>
      <w:r w:rsidR="00DC72A3" w:rsidRPr="00DC72A3">
        <w:t>https://www.w3schools.com/php/php_mysql_intro.asp</w:t>
      </w:r>
    </w:p>
    <w:p w14:paraId="068E232A" w14:textId="7F39764F" w:rsidR="005C2D69" w:rsidRDefault="0090413F" w:rsidP="00133F5C">
      <w:pPr>
        <w:pStyle w:val="Bdy1Heading"/>
        <w:spacing w:line="360" w:lineRule="auto"/>
        <w:jc w:val="both"/>
      </w:pPr>
      <w:bookmarkStart w:id="10" w:name="_Toc37012872"/>
      <w:r>
        <w:lastRenderedPageBreak/>
        <w:t>Overall Description</w:t>
      </w:r>
      <w:bookmarkEnd w:id="10"/>
    </w:p>
    <w:p w14:paraId="62E5A961" w14:textId="296ED475" w:rsidR="004B27BE" w:rsidRDefault="0090413F" w:rsidP="00133F5C">
      <w:pPr>
        <w:pStyle w:val="Bdy2Heading"/>
        <w:spacing w:line="360" w:lineRule="auto"/>
        <w:jc w:val="both"/>
      </w:pPr>
      <w:bookmarkStart w:id="11" w:name="_Toc37012873"/>
      <w:r>
        <w:t>Product Perspective</w:t>
      </w:r>
      <w:bookmarkEnd w:id="11"/>
    </w:p>
    <w:p w14:paraId="12413EAA" w14:textId="77777777" w:rsidR="0090413F" w:rsidRDefault="0090413F" w:rsidP="00133F5C">
      <w:r w:rsidRPr="0090413F">
        <w:t>Review Trips is an entirely new smartphone application that builds a community where users can share their travel experiences and look at other’s posts. This software provides a platform for those who want to go on a trip but don’t know where to go and those who had a wonderful experience on the trip and feel eager to share with others.</w:t>
      </w:r>
    </w:p>
    <w:p w14:paraId="69381019" w14:textId="4DF3F48A" w:rsidR="00406A98" w:rsidRPr="00A959E9" w:rsidRDefault="009978DE" w:rsidP="00133F5C">
      <w:pPr>
        <w:pStyle w:val="Bdy2Heading"/>
        <w:spacing w:line="360" w:lineRule="auto"/>
        <w:jc w:val="both"/>
      </w:pPr>
      <w:bookmarkStart w:id="12" w:name="_Toc37012874"/>
      <w:r>
        <w:t>User Classes and Characteristics</w:t>
      </w:r>
      <w:bookmarkEnd w:id="12"/>
    </w:p>
    <w:p w14:paraId="4CBFE628" w14:textId="77777777" w:rsidR="009978DE" w:rsidRDefault="009978DE" w:rsidP="00133F5C">
      <w:r>
        <w:t>UC-1: Administrators</w:t>
      </w:r>
    </w:p>
    <w:p w14:paraId="78ED5C1A" w14:textId="77777777" w:rsidR="009978DE" w:rsidRDefault="009978DE" w:rsidP="00133F5C">
      <w:r>
        <w:tab/>
        <w:t>UC-1.1: Human moderators.</w:t>
      </w:r>
    </w:p>
    <w:p w14:paraId="44F34DE7" w14:textId="77777777" w:rsidR="009978DE" w:rsidRDefault="009978DE" w:rsidP="00133F5C">
      <w:pPr>
        <w:ind w:left="1440"/>
      </w:pPr>
      <w:r>
        <w:t>Human moderators are in charge of deciding whether the reported posts contain inappropriate content and need to be banned.</w:t>
      </w:r>
    </w:p>
    <w:p w14:paraId="45006585" w14:textId="77777777" w:rsidR="009978DE" w:rsidRDefault="009978DE" w:rsidP="00133F5C">
      <w:r>
        <w:tab/>
        <w:t>UC-1.2: Official accounts</w:t>
      </w:r>
    </w:p>
    <w:p w14:paraId="3B43678C" w14:textId="77777777" w:rsidR="009978DE" w:rsidRDefault="009978DE" w:rsidP="00133F5C">
      <w:pPr>
        <w:ind w:left="1440"/>
      </w:pPr>
      <w:r>
        <w:t>There should exist official accounts to post important information and to give advice to new users.</w:t>
      </w:r>
    </w:p>
    <w:p w14:paraId="23E84399" w14:textId="77777777" w:rsidR="009978DE" w:rsidRDefault="009978DE" w:rsidP="00133F5C">
      <w:r>
        <w:t>UC-2: Regular users</w:t>
      </w:r>
    </w:p>
    <w:p w14:paraId="207600FA" w14:textId="77777777" w:rsidR="009978DE" w:rsidRDefault="009978DE" w:rsidP="00133F5C">
      <w:pPr>
        <w:ind w:left="720"/>
      </w:pPr>
      <w:r>
        <w:t>UC-2.1: Users who are interested in travelling.</w:t>
      </w:r>
    </w:p>
    <w:p w14:paraId="6A1039BB" w14:textId="77777777" w:rsidR="009978DE" w:rsidRDefault="009978DE" w:rsidP="00133F5C">
      <w:pPr>
        <w:ind w:left="1440"/>
      </w:pPr>
      <w:r>
        <w:t>People who are interested in travelling use our APP to look at other travellers' travel experience and discuss their opinions with others.</w:t>
      </w:r>
    </w:p>
    <w:p w14:paraId="0B839CA5" w14:textId="77777777" w:rsidR="009978DE" w:rsidRDefault="009978DE" w:rsidP="00133F5C">
      <w:pPr>
        <w:ind w:left="720"/>
      </w:pPr>
      <w:r>
        <w:t>UC-2.2: Users plan to travel recently.</w:t>
      </w:r>
    </w:p>
    <w:p w14:paraId="531D1405" w14:textId="77777777" w:rsidR="009978DE" w:rsidRDefault="009978DE" w:rsidP="00133F5C">
      <w:pPr>
        <w:ind w:left="1440"/>
      </w:pPr>
      <w:r>
        <w:t>People who plan to travel use our APP to seek ideas for their destinations, schedules, and must-do activities etc.</w:t>
      </w:r>
    </w:p>
    <w:p w14:paraId="1D95F8DB" w14:textId="77777777" w:rsidR="009978DE" w:rsidRDefault="009978DE" w:rsidP="00133F5C">
      <w:pPr>
        <w:ind w:left="720"/>
      </w:pPr>
      <w:r>
        <w:t>UC-2.3: Professional travel bloggers.</w:t>
      </w:r>
    </w:p>
    <w:p w14:paraId="2724D3CD" w14:textId="64B325FB" w:rsidR="009978DE" w:rsidRDefault="009978DE" w:rsidP="00133F5C">
      <w:pPr>
        <w:ind w:left="1440"/>
      </w:pPr>
      <w:r>
        <w:t>Professional travel bloggers use this travel application to get more fans/subscribers in order to raise their popularity.</w:t>
      </w:r>
    </w:p>
    <w:p w14:paraId="70CD0B72" w14:textId="04751C02" w:rsidR="009978DE" w:rsidRPr="00A959E9" w:rsidRDefault="009978DE" w:rsidP="00133F5C">
      <w:pPr>
        <w:pStyle w:val="Bdy2Heading"/>
        <w:spacing w:line="360" w:lineRule="auto"/>
        <w:jc w:val="both"/>
      </w:pPr>
      <w:bookmarkStart w:id="13" w:name="_Toc37012875"/>
      <w:r w:rsidRPr="00A959E9">
        <w:lastRenderedPageBreak/>
        <w:t>O</w:t>
      </w:r>
      <w:r>
        <w:t>perating Environment</w:t>
      </w:r>
      <w:bookmarkEnd w:id="13"/>
    </w:p>
    <w:p w14:paraId="78556D1C" w14:textId="77777777" w:rsidR="009978DE" w:rsidRDefault="009978DE" w:rsidP="00133F5C">
      <w:r>
        <w:t>OE-1: The software shall operate correctly with the following operating system: Android version 5.0 through 10.0, IOS version 7 through 13.</w:t>
      </w:r>
    </w:p>
    <w:p w14:paraId="170573CC" w14:textId="0047D079" w:rsidR="009978DE" w:rsidRDefault="009978DE" w:rsidP="00133F5C">
      <w:r>
        <w:t>OE-2: The application should be permitted by the user to access the internet and GPS.UC-2.3: Professional travel bloggers.</w:t>
      </w:r>
    </w:p>
    <w:p w14:paraId="4BA0EFAA" w14:textId="2EBB8C79" w:rsidR="009978DE" w:rsidRPr="00A959E9" w:rsidRDefault="009978DE" w:rsidP="00133F5C">
      <w:pPr>
        <w:pStyle w:val="Bdy2Heading"/>
        <w:spacing w:line="360" w:lineRule="auto"/>
        <w:jc w:val="both"/>
      </w:pPr>
      <w:bookmarkStart w:id="14" w:name="_Toc37012876"/>
      <w:r>
        <w:t>Design and Implementation Constraints</w:t>
      </w:r>
      <w:bookmarkEnd w:id="14"/>
    </w:p>
    <w:p w14:paraId="60B426B5" w14:textId="002E9E87" w:rsidR="009978DE" w:rsidRDefault="009978DE" w:rsidP="00133F5C">
      <w:r>
        <w:t xml:space="preserve">CO-1: All important data should be stored in MySQL </w:t>
      </w:r>
      <w:r w:rsidR="003C4070">
        <w:t>database [</w:t>
      </w:r>
      <w:r w:rsidR="00DC72A3">
        <w:t>6]</w:t>
      </w:r>
      <w:r>
        <w:t>.</w:t>
      </w:r>
    </w:p>
    <w:p w14:paraId="55505EF3" w14:textId="1C2999D4" w:rsidR="009978DE" w:rsidRDefault="009978DE" w:rsidP="00133F5C">
      <w:r>
        <w:t xml:space="preserve">CO-2: All database operations should only use SQL </w:t>
      </w:r>
      <w:r w:rsidR="003C4070">
        <w:t>commands [</w:t>
      </w:r>
      <w:r w:rsidR="00DC72A3">
        <w:t>5]</w:t>
      </w:r>
      <w:r>
        <w:t xml:space="preserve">. </w:t>
      </w:r>
    </w:p>
    <w:p w14:paraId="07577D60" w14:textId="123CF1F7" w:rsidR="009978DE" w:rsidRPr="00A959E9" w:rsidRDefault="009978DE" w:rsidP="00133F5C">
      <w:pPr>
        <w:pStyle w:val="Bdy2Heading"/>
        <w:spacing w:line="360" w:lineRule="auto"/>
        <w:jc w:val="both"/>
      </w:pPr>
      <w:bookmarkStart w:id="15" w:name="_Toc37012877"/>
      <w:r>
        <w:t>Assumptions and Dependencies</w:t>
      </w:r>
      <w:bookmarkEnd w:id="15"/>
    </w:p>
    <w:p w14:paraId="53C2852B" w14:textId="77777777" w:rsidR="009978DE" w:rsidRDefault="009978DE" w:rsidP="00133F5C">
      <w:r>
        <w:t>AS-1: User does not use VPN to change his/her real location.</w:t>
      </w:r>
    </w:p>
    <w:p w14:paraId="687BA261" w14:textId="77777777" w:rsidR="009978DE" w:rsidRDefault="009978DE" w:rsidP="00133F5C">
      <w:r>
        <w:t>AS-2: Human moderators are expected to deal with reported posts everyday.</w:t>
      </w:r>
    </w:p>
    <w:p w14:paraId="6A114252" w14:textId="77777777" w:rsidR="009978DE" w:rsidRDefault="009978DE" w:rsidP="00133F5C">
      <w:r>
        <w:t>DE-1: To find a travel place on a map depends on the Google Map API which is expected to work properly.</w:t>
      </w:r>
    </w:p>
    <w:p w14:paraId="488917E9" w14:textId="332A30E3" w:rsidR="009978DE" w:rsidRDefault="009978DE" w:rsidP="00133F5C">
      <w:r>
        <w:t>DE-2: Reviewing reported posts depends on the change being made by human moderator to decide whether these posts contain inappropriate content or not.</w:t>
      </w:r>
    </w:p>
    <w:p w14:paraId="11481901" w14:textId="783F2D4F" w:rsidR="001C5099" w:rsidRPr="00A873B2" w:rsidRDefault="009978DE" w:rsidP="00133F5C">
      <w:pPr>
        <w:pStyle w:val="Bdy1Heading"/>
        <w:spacing w:line="360" w:lineRule="auto"/>
        <w:jc w:val="both"/>
      </w:pPr>
      <w:bookmarkStart w:id="16" w:name="_Toc37012878"/>
      <w:r>
        <w:t>System Features</w:t>
      </w:r>
      <w:bookmarkEnd w:id="16"/>
    </w:p>
    <w:p w14:paraId="23D4E888" w14:textId="688A201F" w:rsidR="00B466D0" w:rsidRPr="00455FA3" w:rsidRDefault="00390426" w:rsidP="00133F5C">
      <w:pPr>
        <w:pStyle w:val="Bdy2Heading"/>
        <w:spacing w:line="360" w:lineRule="auto"/>
        <w:jc w:val="both"/>
      </w:pPr>
      <w:bookmarkStart w:id="17" w:name="_Toc37012879"/>
      <w:r>
        <w:t>System Feature Descriptions and Requirements</w:t>
      </w:r>
      <w:bookmarkEnd w:id="17"/>
    </w:p>
    <w:p w14:paraId="5801F130" w14:textId="2998BA15" w:rsidR="00390426" w:rsidRDefault="00390426" w:rsidP="00D27A67">
      <w:r w:rsidRPr="00390426">
        <w:rPr>
          <w:b/>
          <w:bCs/>
        </w:rPr>
        <w:t>Table 3-1</w:t>
      </w:r>
      <w:r>
        <w:t xml:space="preserve"> presents</w:t>
      </w:r>
      <w:r w:rsidRPr="00390426">
        <w:t xml:space="preserve"> all the features</w:t>
      </w:r>
      <w:r>
        <w:t xml:space="preserve"> defined by Review Trips.</w:t>
      </w:r>
    </w:p>
    <w:p w14:paraId="6327919E" w14:textId="0D604847" w:rsidR="00D27A67" w:rsidRPr="00D27A67" w:rsidRDefault="00D27A67" w:rsidP="00D27A67">
      <w:pPr>
        <w:jc w:val="center"/>
      </w:pPr>
      <w:r w:rsidRPr="00390426">
        <w:rPr>
          <w:b/>
          <w:bCs/>
        </w:rPr>
        <w:t>Table 3-1</w:t>
      </w:r>
      <w:r>
        <w:rPr>
          <w:b/>
          <w:bCs/>
        </w:rPr>
        <w:t xml:space="preserve"> </w:t>
      </w:r>
      <w:r>
        <w:rPr>
          <w:color w:val="000000"/>
        </w:rPr>
        <w:t>Features Table</w:t>
      </w:r>
      <w:r w:rsidRPr="00657266">
        <w:rPr>
          <w:color w:val="000000"/>
        </w:rPr>
        <w:t xml:space="preserve"> of the Review Trips System</w:t>
      </w:r>
    </w:p>
    <w:tbl>
      <w:tblPr>
        <w:tblW w:w="9215" w:type="dxa"/>
        <w:tblInd w:w="-176" w:type="dxa"/>
        <w:tblCellMar>
          <w:top w:w="15" w:type="dxa"/>
          <w:left w:w="15" w:type="dxa"/>
          <w:bottom w:w="15" w:type="dxa"/>
          <w:right w:w="15" w:type="dxa"/>
        </w:tblCellMar>
        <w:tblLook w:val="04A0" w:firstRow="1" w:lastRow="0" w:firstColumn="1" w:lastColumn="0" w:noHBand="0" w:noVBand="1"/>
      </w:tblPr>
      <w:tblGrid>
        <w:gridCol w:w="2552"/>
        <w:gridCol w:w="3511"/>
        <w:gridCol w:w="3152"/>
      </w:tblGrid>
      <w:tr w:rsidR="00390426" w:rsidRPr="00390426" w14:paraId="72F4F350"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BBF88C" w14:textId="77777777" w:rsidR="00390426" w:rsidRPr="00390426" w:rsidRDefault="00390426" w:rsidP="00133F5C">
            <w:pPr>
              <w:spacing w:after="0"/>
              <w:ind w:left="425"/>
              <w:rPr>
                <w:rFonts w:eastAsia="Times New Roman" w:cs="Times New Roman"/>
                <w:lang w:eastAsia="zh-CN"/>
              </w:rPr>
            </w:pPr>
            <w:r w:rsidRPr="00390426">
              <w:rPr>
                <w:rFonts w:eastAsia="Times New Roman" w:cs="Times New Roman"/>
                <w:b/>
                <w:bCs/>
                <w:color w:val="000000"/>
                <w:lang w:eastAsia="zh-CN"/>
              </w:rPr>
              <w:t>System Feature</w:t>
            </w: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ADBD7" w14:textId="77777777" w:rsidR="00390426" w:rsidRPr="00390426" w:rsidRDefault="00390426" w:rsidP="00133F5C">
            <w:pPr>
              <w:spacing w:after="0"/>
              <w:ind w:left="425"/>
              <w:rPr>
                <w:rFonts w:eastAsia="Times New Roman" w:cs="Times New Roman"/>
                <w:lang w:eastAsia="zh-CN"/>
              </w:rPr>
            </w:pPr>
            <w:r w:rsidRPr="00390426">
              <w:rPr>
                <w:rFonts w:eastAsia="Times New Roman" w:cs="Times New Roman"/>
                <w:b/>
                <w:bCs/>
                <w:color w:val="000000"/>
                <w:lang w:eastAsia="zh-CN"/>
              </w:rPr>
              <w:t>Descriptions</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0B4CD" w14:textId="77777777" w:rsidR="00390426" w:rsidRPr="00390426" w:rsidRDefault="00390426" w:rsidP="00133F5C">
            <w:pPr>
              <w:spacing w:after="0"/>
              <w:ind w:left="425"/>
              <w:rPr>
                <w:rFonts w:eastAsia="Times New Roman" w:cs="Times New Roman"/>
                <w:lang w:eastAsia="zh-CN"/>
              </w:rPr>
            </w:pPr>
            <w:r w:rsidRPr="00390426">
              <w:rPr>
                <w:rFonts w:eastAsia="Times New Roman" w:cs="Times New Roman"/>
                <w:b/>
                <w:bCs/>
                <w:color w:val="000000"/>
                <w:lang w:eastAsia="zh-CN"/>
              </w:rPr>
              <w:t>Requirements</w:t>
            </w:r>
          </w:p>
        </w:tc>
      </w:tr>
      <w:tr w:rsidR="00390426" w:rsidRPr="00390426" w14:paraId="5010114F"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731E8" w14:textId="42AFA256" w:rsidR="00390426" w:rsidRPr="00390426" w:rsidRDefault="00390426" w:rsidP="00D27A67">
            <w:pPr>
              <w:spacing w:after="0"/>
              <w:ind w:hanging="283"/>
              <w:jc w:val="left"/>
              <w:rPr>
                <w:rFonts w:eastAsia="Times New Roman" w:cs="Times New Roman"/>
                <w:lang w:eastAsia="zh-CN"/>
              </w:rPr>
            </w:pPr>
            <w:r>
              <w:rPr>
                <w:rFonts w:eastAsia="Times New Roman" w:cs="Times New Roman"/>
                <w:b/>
                <w:bCs/>
                <w:color w:val="000000"/>
                <w:lang w:eastAsia="zh-CN"/>
              </w:rPr>
              <w:t xml:space="preserve">     </w:t>
            </w:r>
            <w:r w:rsidRPr="00390426">
              <w:rPr>
                <w:rFonts w:eastAsia="Times New Roman" w:cs="Times New Roman"/>
                <w:b/>
                <w:bCs/>
                <w:color w:val="000000"/>
                <w:lang w:eastAsia="zh-CN"/>
              </w:rPr>
              <w:t>H</w:t>
            </w:r>
            <w:r>
              <w:rPr>
                <w:rFonts w:eastAsia="Times New Roman" w:cs="Times New Roman"/>
                <w:b/>
                <w:bCs/>
                <w:color w:val="000000"/>
                <w:lang w:eastAsia="zh-CN"/>
              </w:rPr>
              <w:t>o</w:t>
            </w:r>
            <w:r w:rsidRPr="00390426">
              <w:rPr>
                <w:rFonts w:eastAsia="Times New Roman" w:cs="Times New Roman"/>
                <w:b/>
                <w:bCs/>
                <w:color w:val="000000"/>
                <w:lang w:eastAsia="zh-CN"/>
              </w:rPr>
              <w:t>mepage:</w:t>
            </w:r>
          </w:p>
          <w:p w14:paraId="0CB27637" w14:textId="5ADD7A5F" w:rsidR="00390426" w:rsidRPr="00390426" w:rsidRDefault="00390426" w:rsidP="00D27A67">
            <w:pPr>
              <w:numPr>
                <w:ilvl w:val="0"/>
                <w:numId w:val="32"/>
              </w:numPr>
              <w:spacing w:after="0"/>
              <w:ind w:left="360"/>
              <w:jc w:val="left"/>
              <w:textAlignment w:val="baseline"/>
              <w:rPr>
                <w:rFonts w:eastAsia="Times New Roman" w:cs="Times New Roman"/>
                <w:color w:val="000000"/>
                <w:lang w:eastAsia="zh-CN"/>
              </w:rPr>
            </w:pPr>
            <w:r>
              <w:rPr>
                <w:rFonts w:eastAsia="Times New Roman" w:cs="Times New Roman"/>
                <w:color w:val="000000"/>
                <w:lang w:eastAsia="zh-CN"/>
              </w:rPr>
              <w:t xml:space="preserve">     </w:t>
            </w:r>
            <w:r w:rsidRPr="00390426">
              <w:rPr>
                <w:rFonts w:eastAsia="Times New Roman" w:cs="Times New Roman"/>
                <w:color w:val="000000"/>
                <w:lang w:eastAsia="zh-CN"/>
              </w:rPr>
              <w:t>Sign up</w:t>
            </w:r>
          </w:p>
          <w:p w14:paraId="356DC2CB"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lastRenderedPageBreak/>
              <w:br/>
            </w:r>
            <w:r w:rsidRPr="00390426">
              <w:rPr>
                <w:rFonts w:eastAsia="Times New Roman" w:cs="Times New Roman"/>
                <w:lang w:eastAsia="zh-CN"/>
              </w:rPr>
              <w:br/>
            </w:r>
            <w:r w:rsidRPr="00390426">
              <w:rPr>
                <w:rFonts w:eastAsia="Times New Roman" w:cs="Times New Roman"/>
                <w:lang w:eastAsia="zh-CN"/>
              </w:rPr>
              <w:br/>
            </w:r>
          </w:p>
          <w:p w14:paraId="4ED6C308" w14:textId="77777777" w:rsidR="00390426" w:rsidRPr="00390426" w:rsidRDefault="00390426" w:rsidP="00D27A67">
            <w:pPr>
              <w:numPr>
                <w:ilvl w:val="0"/>
                <w:numId w:val="33"/>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Login</w:t>
            </w:r>
          </w:p>
          <w:p w14:paraId="2004E938" w14:textId="23BF7400"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7773BE9D" w14:textId="77777777" w:rsidR="00390426" w:rsidRPr="00390426" w:rsidRDefault="00390426" w:rsidP="00D27A67">
            <w:pPr>
              <w:numPr>
                <w:ilvl w:val="0"/>
                <w:numId w:val="34"/>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Find posts</w:t>
            </w:r>
          </w:p>
          <w:p w14:paraId="2E6492DC" w14:textId="5F1D8072" w:rsid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09D5837D" w14:textId="77777777" w:rsidR="00D27A67" w:rsidRPr="00390426" w:rsidRDefault="00D27A67" w:rsidP="00D27A67">
            <w:pPr>
              <w:spacing w:after="0"/>
              <w:jc w:val="left"/>
              <w:rPr>
                <w:rFonts w:eastAsia="Times New Roman" w:cs="Times New Roman"/>
                <w:lang w:eastAsia="zh-CN"/>
              </w:rPr>
            </w:pPr>
          </w:p>
          <w:p w14:paraId="6362C548" w14:textId="77777777" w:rsidR="00390426" w:rsidRPr="00390426" w:rsidRDefault="00390426" w:rsidP="00D27A67">
            <w:pPr>
              <w:numPr>
                <w:ilvl w:val="0"/>
                <w:numId w:val="35"/>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User agreement</w:t>
            </w: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37404F"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b/>
                <w:bCs/>
                <w:color w:val="000000"/>
                <w:lang w:eastAsia="zh-CN"/>
              </w:rPr>
              <w:lastRenderedPageBreak/>
              <w:t>Default initial page to be displayed</w:t>
            </w:r>
          </w:p>
          <w:p w14:paraId="65AAF8C7" w14:textId="2E8CBF65"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A user entered in the homepage can choose to sign up for a trip-reviewing account to access more </w:t>
            </w:r>
            <w:r w:rsidR="00D27A67" w:rsidRPr="00390426">
              <w:rPr>
                <w:rFonts w:eastAsia="Times New Roman" w:cs="Times New Roman"/>
                <w:color w:val="000000"/>
                <w:lang w:eastAsia="zh-CN"/>
              </w:rPr>
              <w:lastRenderedPageBreak/>
              <w:t>features (</w:t>
            </w:r>
            <w:r w:rsidRPr="00390426">
              <w:rPr>
                <w:rFonts w:eastAsia="Times New Roman" w:cs="Times New Roman"/>
                <w:color w:val="000000"/>
                <w:lang w:eastAsia="zh-CN"/>
              </w:rPr>
              <w:t>draft, post, logout, edit, score, delete, review) about itineraries. </w:t>
            </w:r>
          </w:p>
          <w:p w14:paraId="6B16E194" w14:textId="41C17621" w:rsidR="00390426" w:rsidRPr="00390426" w:rsidRDefault="00390426" w:rsidP="00D27A67">
            <w:pPr>
              <w:spacing w:after="0"/>
              <w:jc w:val="left"/>
              <w:rPr>
                <w:rFonts w:eastAsia="Times New Roman" w:cs="Times New Roman"/>
                <w:lang w:eastAsia="zh-CN"/>
              </w:rPr>
            </w:pPr>
          </w:p>
          <w:p w14:paraId="67D8CB32" w14:textId="24ADF6A8"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A user can choose to sign in for an existing registered account to access more </w:t>
            </w:r>
            <w:r w:rsidR="00D27A67" w:rsidRPr="00390426">
              <w:rPr>
                <w:rFonts w:eastAsia="Times New Roman" w:cs="Times New Roman"/>
                <w:color w:val="000000"/>
                <w:lang w:eastAsia="zh-CN"/>
              </w:rPr>
              <w:t>features (</w:t>
            </w:r>
            <w:r w:rsidRPr="00390426">
              <w:rPr>
                <w:rFonts w:eastAsia="Times New Roman" w:cs="Times New Roman"/>
                <w:color w:val="000000"/>
                <w:lang w:eastAsia="zh-CN"/>
              </w:rPr>
              <w:t>draft, post, logout, edit, score, delete, review) exclusive to registered users.</w:t>
            </w:r>
          </w:p>
          <w:p w14:paraId="02F834AE" w14:textId="02D1E15F" w:rsidR="00390426" w:rsidRPr="00390426" w:rsidRDefault="00390426" w:rsidP="00D27A67">
            <w:pPr>
              <w:spacing w:after="0"/>
              <w:jc w:val="left"/>
              <w:rPr>
                <w:rFonts w:eastAsia="Times New Roman" w:cs="Times New Roman"/>
                <w:lang w:eastAsia="zh-CN"/>
              </w:rPr>
            </w:pPr>
          </w:p>
          <w:p w14:paraId="07099FD3" w14:textId="18D1BC29"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t the homepage a user can attempt to find specific posts with either a search sequence of keywords or a one-to-one mapping between a field in the form with options (duration, location, difficulty, objectives, transportation,</w:t>
            </w:r>
            <w:r>
              <w:rPr>
                <w:rFonts w:eastAsia="Times New Roman" w:cs="Times New Roman"/>
                <w:color w:val="000000"/>
                <w:lang w:eastAsia="zh-CN"/>
              </w:rPr>
              <w:t xml:space="preserve"> </w:t>
            </w:r>
            <w:r w:rsidRPr="00390426">
              <w:rPr>
                <w:rFonts w:eastAsia="Times New Roman" w:cs="Times New Roman"/>
                <w:color w:val="000000"/>
                <w:lang w:eastAsia="zh-CN"/>
              </w:rPr>
              <w:t>budget, number of reviews, ranking).</w:t>
            </w:r>
          </w:p>
          <w:p w14:paraId="1745265E" w14:textId="77777777" w:rsidR="00390426" w:rsidRPr="00390426" w:rsidRDefault="00390426" w:rsidP="00D27A67">
            <w:pPr>
              <w:spacing w:after="0"/>
              <w:jc w:val="left"/>
              <w:rPr>
                <w:rFonts w:eastAsia="Times New Roman" w:cs="Times New Roman"/>
                <w:lang w:eastAsia="zh-CN"/>
              </w:rPr>
            </w:pPr>
          </w:p>
          <w:p w14:paraId="52DD9DE8"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who just installed the application must agree to this user agreement about retaining necessary user data (email, address, name).</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FFBFF6" w14:textId="77777777" w:rsidR="00390426" w:rsidRPr="00390426" w:rsidRDefault="00390426" w:rsidP="00D27A67">
            <w:pPr>
              <w:spacing w:after="0"/>
              <w:jc w:val="left"/>
              <w:rPr>
                <w:rFonts w:eastAsia="Times New Roman" w:cs="Times New Roman"/>
                <w:lang w:eastAsia="zh-CN"/>
              </w:rPr>
            </w:pPr>
          </w:p>
          <w:p w14:paraId="60740719" w14:textId="10087E3D"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Only available for an unregistered user. Need to fill in the form with necessary fields </w:t>
            </w:r>
            <w:r w:rsidRPr="00390426">
              <w:rPr>
                <w:rFonts w:eastAsia="Times New Roman" w:cs="Times New Roman"/>
                <w:color w:val="000000"/>
                <w:lang w:eastAsia="zh-CN"/>
              </w:rPr>
              <w:lastRenderedPageBreak/>
              <w:t>(username, password, email)</w:t>
            </w:r>
            <w:r w:rsidR="0077481E">
              <w:rPr>
                <w:rFonts w:eastAsia="Times New Roman" w:cs="Times New Roman"/>
                <w:color w:val="000000"/>
                <w:lang w:eastAsia="zh-CN"/>
              </w:rPr>
              <w:t>.</w:t>
            </w:r>
            <w:bookmarkStart w:id="18" w:name="_GoBack"/>
            <w:bookmarkEnd w:id="18"/>
          </w:p>
          <w:p w14:paraId="5E4135E7" w14:textId="77777777" w:rsidR="00390426" w:rsidRPr="00390426" w:rsidRDefault="00390426" w:rsidP="00D27A67">
            <w:pPr>
              <w:spacing w:after="0"/>
              <w:jc w:val="left"/>
              <w:rPr>
                <w:rFonts w:eastAsia="Times New Roman" w:cs="Times New Roman"/>
                <w:lang w:eastAsia="zh-CN"/>
              </w:rPr>
            </w:pPr>
          </w:p>
          <w:p w14:paraId="11A3F464" w14:textId="77777777" w:rsidR="00D27A67" w:rsidRDefault="00D27A67" w:rsidP="00D27A67">
            <w:pPr>
              <w:spacing w:after="0"/>
              <w:jc w:val="left"/>
              <w:rPr>
                <w:rFonts w:eastAsia="Times New Roman" w:cs="Times New Roman"/>
                <w:color w:val="000000"/>
                <w:lang w:eastAsia="zh-CN"/>
              </w:rPr>
            </w:pPr>
          </w:p>
          <w:p w14:paraId="03FB5604" w14:textId="77777777" w:rsidR="00D27A67" w:rsidRDefault="00D27A67" w:rsidP="00D27A67">
            <w:pPr>
              <w:spacing w:after="0"/>
              <w:jc w:val="left"/>
              <w:rPr>
                <w:rFonts w:eastAsia="Times New Roman" w:cs="Times New Roman"/>
                <w:color w:val="000000"/>
                <w:lang w:eastAsia="zh-CN"/>
              </w:rPr>
            </w:pPr>
          </w:p>
          <w:p w14:paraId="06BDC75F" w14:textId="59E36736"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enter correct password</w:t>
            </w:r>
          </w:p>
          <w:p w14:paraId="399642EE"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nd username to access an account.</w:t>
            </w:r>
          </w:p>
          <w:p w14:paraId="4215F324" w14:textId="77777777" w:rsidR="00D27A67" w:rsidRPr="0077481E" w:rsidRDefault="00D27A67" w:rsidP="00D27A67">
            <w:pPr>
              <w:spacing w:after="0"/>
              <w:jc w:val="left"/>
              <w:rPr>
                <w:rFonts w:cs="Times New Roman" w:hint="eastAsia"/>
                <w:color w:val="000000"/>
                <w:lang w:eastAsia="zh-CN"/>
              </w:rPr>
            </w:pPr>
          </w:p>
          <w:p w14:paraId="13407EEF" w14:textId="5C1F914C"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vailable for both an unregistered user and a registered user. Need to enter a sequence of key words or select with options.</w:t>
            </w:r>
          </w:p>
          <w:p w14:paraId="2C524009" w14:textId="77777777" w:rsidR="00390426" w:rsidRPr="00390426" w:rsidRDefault="00390426" w:rsidP="00D27A67">
            <w:pPr>
              <w:spacing w:after="0"/>
              <w:jc w:val="left"/>
              <w:rPr>
                <w:rFonts w:eastAsia="Times New Roman" w:cs="Times New Roman"/>
                <w:lang w:eastAsia="zh-CN"/>
              </w:rPr>
            </w:pPr>
          </w:p>
          <w:p w14:paraId="364E9264" w14:textId="77777777" w:rsidR="00D27A67" w:rsidRDefault="00D27A67" w:rsidP="00D27A67">
            <w:pPr>
              <w:spacing w:after="0"/>
              <w:jc w:val="left"/>
              <w:rPr>
                <w:rFonts w:eastAsia="Times New Roman" w:cs="Times New Roman"/>
                <w:color w:val="000000"/>
                <w:lang w:eastAsia="zh-CN"/>
              </w:rPr>
            </w:pPr>
          </w:p>
          <w:p w14:paraId="259A6F65" w14:textId="77777777" w:rsidR="00D27A67" w:rsidRDefault="00D27A67" w:rsidP="00D27A67">
            <w:pPr>
              <w:spacing w:after="0"/>
              <w:jc w:val="left"/>
              <w:rPr>
                <w:rFonts w:eastAsia="Times New Roman" w:cs="Times New Roman"/>
                <w:color w:val="000000"/>
                <w:lang w:eastAsia="zh-CN"/>
              </w:rPr>
            </w:pPr>
          </w:p>
          <w:p w14:paraId="74BA3F2A" w14:textId="77777777" w:rsidR="00D27A67" w:rsidRDefault="00D27A67" w:rsidP="00D27A67">
            <w:pPr>
              <w:spacing w:after="0"/>
              <w:jc w:val="left"/>
              <w:rPr>
                <w:rFonts w:eastAsia="Times New Roman" w:cs="Times New Roman"/>
                <w:color w:val="000000"/>
                <w:lang w:eastAsia="zh-CN"/>
              </w:rPr>
            </w:pPr>
          </w:p>
          <w:p w14:paraId="6A6F6F5C" w14:textId="30B040FF"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vailable for both an unregistered user and a registered user. Only for a user who just installed the application on a device.</w:t>
            </w:r>
          </w:p>
        </w:tc>
      </w:tr>
      <w:tr w:rsidR="00390426" w:rsidRPr="00390426" w14:paraId="066C3490"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74EB54" w14:textId="54E8E1C6" w:rsidR="00390426" w:rsidRPr="00390426" w:rsidRDefault="00390426" w:rsidP="00D27A67">
            <w:pPr>
              <w:spacing w:after="0"/>
              <w:jc w:val="left"/>
              <w:rPr>
                <w:rFonts w:eastAsia="Times New Roman" w:cs="Times New Roman"/>
                <w:lang w:eastAsia="zh-CN"/>
              </w:rPr>
            </w:pPr>
            <w:r>
              <w:rPr>
                <w:rFonts w:eastAsia="Times New Roman" w:cs="Times New Roman"/>
                <w:b/>
                <w:bCs/>
                <w:color w:val="000000"/>
                <w:lang w:eastAsia="zh-CN"/>
              </w:rPr>
              <w:lastRenderedPageBreak/>
              <w:t>I</w:t>
            </w:r>
            <w:r w:rsidRPr="00390426">
              <w:rPr>
                <w:rFonts w:eastAsia="Times New Roman" w:cs="Times New Roman"/>
                <w:b/>
                <w:bCs/>
                <w:color w:val="000000"/>
                <w:lang w:eastAsia="zh-CN"/>
              </w:rPr>
              <w:t>tinerary Description:</w:t>
            </w:r>
          </w:p>
          <w:p w14:paraId="0774B103" w14:textId="77777777" w:rsidR="00390426" w:rsidRPr="00390426" w:rsidRDefault="00390426" w:rsidP="00D27A67">
            <w:pPr>
              <w:spacing w:after="0"/>
              <w:jc w:val="left"/>
              <w:rPr>
                <w:rFonts w:eastAsia="Times New Roman" w:cs="Times New Roman"/>
                <w:lang w:eastAsia="zh-CN"/>
              </w:rPr>
            </w:pPr>
          </w:p>
          <w:p w14:paraId="22B77C1C" w14:textId="1913A5BB" w:rsidR="00390426" w:rsidRPr="00390426" w:rsidRDefault="00390426" w:rsidP="00D27A67">
            <w:pPr>
              <w:numPr>
                <w:ilvl w:val="0"/>
                <w:numId w:val="36"/>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Rank posts</w:t>
            </w:r>
          </w:p>
          <w:p w14:paraId="7421049A"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31BA7E42" w14:textId="6D628524" w:rsidR="00390426" w:rsidRPr="00390426" w:rsidRDefault="00390426" w:rsidP="00D27A67">
            <w:pPr>
              <w:numPr>
                <w:ilvl w:val="0"/>
                <w:numId w:val="37"/>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Report post</w:t>
            </w:r>
            <w:r>
              <w:rPr>
                <w:rFonts w:eastAsia="Times New Roman" w:cs="Times New Roman"/>
                <w:color w:val="000000"/>
                <w:lang w:eastAsia="zh-CN"/>
              </w:rPr>
              <w:t>s</w:t>
            </w:r>
            <w:r w:rsidRPr="00390426">
              <w:rPr>
                <w:rFonts w:eastAsia="Times New Roman" w:cs="Times New Roman"/>
                <w:color w:val="000000"/>
                <w:lang w:eastAsia="zh-CN"/>
              </w:rPr>
              <w:t> </w:t>
            </w:r>
          </w:p>
          <w:p w14:paraId="5A8A7C9F" w14:textId="0C3AE905" w:rsidR="00390426" w:rsidRDefault="00390426" w:rsidP="00D27A67">
            <w:pPr>
              <w:spacing w:after="0"/>
              <w:jc w:val="left"/>
              <w:rPr>
                <w:rFonts w:eastAsia="Times New Roman" w:cs="Times New Roman"/>
                <w:lang w:eastAsia="zh-CN"/>
              </w:rPr>
            </w:pPr>
            <w:r w:rsidRPr="00390426">
              <w:rPr>
                <w:rFonts w:eastAsia="Times New Roman" w:cs="Times New Roman"/>
                <w:lang w:eastAsia="zh-CN"/>
              </w:rPr>
              <w:lastRenderedPageBreak/>
              <w:br/>
            </w:r>
            <w:r w:rsidRPr="00390426">
              <w:rPr>
                <w:rFonts w:eastAsia="Times New Roman" w:cs="Times New Roman"/>
                <w:lang w:eastAsia="zh-CN"/>
              </w:rPr>
              <w:br/>
            </w:r>
          </w:p>
          <w:p w14:paraId="4B0A1D16" w14:textId="77777777" w:rsidR="00D27A67" w:rsidRPr="00390426" w:rsidRDefault="00D27A67" w:rsidP="00D27A67">
            <w:pPr>
              <w:spacing w:after="0"/>
              <w:jc w:val="left"/>
              <w:rPr>
                <w:rFonts w:eastAsia="Times New Roman" w:cs="Times New Roman"/>
                <w:lang w:eastAsia="zh-CN"/>
              </w:rPr>
            </w:pPr>
          </w:p>
          <w:p w14:paraId="0DDBC704" w14:textId="4C1A2F6F" w:rsidR="00390426" w:rsidRPr="00390426" w:rsidRDefault="00390426" w:rsidP="00D27A67">
            <w:pPr>
              <w:numPr>
                <w:ilvl w:val="0"/>
                <w:numId w:val="38"/>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Score posts</w:t>
            </w:r>
          </w:p>
          <w:p w14:paraId="436EA378" w14:textId="48BFA3EC"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06820338" w14:textId="5D57A965" w:rsidR="00390426" w:rsidRPr="00390426" w:rsidRDefault="00390426" w:rsidP="00D27A67">
            <w:pPr>
              <w:numPr>
                <w:ilvl w:val="0"/>
                <w:numId w:val="39"/>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Review posts</w:t>
            </w: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C23FE7"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b/>
                <w:bCs/>
                <w:color w:val="000000"/>
                <w:lang w:eastAsia="zh-CN"/>
              </w:rPr>
              <w:lastRenderedPageBreak/>
              <w:t>Displaying page for entering a specific post</w:t>
            </w:r>
          </w:p>
          <w:p w14:paraId="6B1A6279" w14:textId="3F649F04"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A user can submit the ranking options (duration, location, difficulty, objectives, </w:t>
            </w:r>
            <w:r w:rsidR="00D27A67" w:rsidRPr="00390426">
              <w:rPr>
                <w:rFonts w:eastAsia="Times New Roman" w:cs="Times New Roman"/>
                <w:color w:val="000000"/>
                <w:lang w:eastAsia="zh-CN"/>
              </w:rPr>
              <w:t>transportation, budget</w:t>
            </w:r>
            <w:r w:rsidRPr="00390426">
              <w:rPr>
                <w:rFonts w:eastAsia="Times New Roman" w:cs="Times New Roman"/>
                <w:color w:val="000000"/>
                <w:lang w:eastAsia="zh-CN"/>
              </w:rPr>
              <w:t>, number of reviews, ranking) based on preference to filter the posts accordingly.</w:t>
            </w:r>
          </w:p>
          <w:p w14:paraId="4199A402" w14:textId="45133090"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color w:val="000000"/>
                <w:lang w:eastAsia="zh-CN"/>
              </w:rPr>
              <w:t xml:space="preserve">A user can choose to report a </w:t>
            </w:r>
            <w:r w:rsidRPr="00390426">
              <w:rPr>
                <w:rFonts w:eastAsia="Times New Roman" w:cs="Times New Roman"/>
                <w:color w:val="000000"/>
                <w:lang w:eastAsia="zh-CN"/>
              </w:rPr>
              <w:lastRenderedPageBreak/>
              <w:t>specific post for detecting potential inappropriate content through a report button in the post.</w:t>
            </w:r>
          </w:p>
          <w:p w14:paraId="3E35B638" w14:textId="77777777" w:rsidR="00390426" w:rsidRPr="00390426" w:rsidRDefault="00390426" w:rsidP="00D27A67">
            <w:pPr>
              <w:spacing w:after="0"/>
              <w:jc w:val="left"/>
              <w:rPr>
                <w:rFonts w:eastAsia="Times New Roman" w:cs="Times New Roman"/>
                <w:lang w:eastAsia="zh-CN"/>
              </w:rPr>
            </w:pPr>
          </w:p>
          <w:p w14:paraId="2D9C65DA"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can express his/ her preference through submitting the score (like or</w:t>
            </w:r>
          </w:p>
          <w:p w14:paraId="63FC1810"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dislike) in the selected post.</w:t>
            </w:r>
          </w:p>
          <w:p w14:paraId="5933FCAC" w14:textId="7B00673B" w:rsidR="00390426" w:rsidRPr="00390426" w:rsidRDefault="00390426" w:rsidP="00D27A67">
            <w:pPr>
              <w:spacing w:after="0"/>
              <w:jc w:val="left"/>
              <w:rPr>
                <w:rFonts w:eastAsia="Times New Roman" w:cs="Times New Roman"/>
                <w:lang w:eastAsia="zh-CN"/>
              </w:rPr>
            </w:pPr>
          </w:p>
          <w:p w14:paraId="3A712AAD"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can add a comment with a selected post to share the thoughts and opinions.</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F00AC" w14:textId="12352C1B" w:rsidR="00390426" w:rsidRDefault="00390426" w:rsidP="00D27A67">
            <w:pPr>
              <w:spacing w:after="0"/>
              <w:jc w:val="left"/>
              <w:rPr>
                <w:rFonts w:cs="Times New Roman"/>
                <w:lang w:eastAsia="zh-CN"/>
              </w:rPr>
            </w:pPr>
          </w:p>
          <w:p w14:paraId="1CE9BE82" w14:textId="77777777" w:rsidR="00D27A67" w:rsidRPr="00D27A67" w:rsidRDefault="00D27A67" w:rsidP="00D27A67">
            <w:pPr>
              <w:spacing w:after="0"/>
              <w:jc w:val="left"/>
              <w:rPr>
                <w:rFonts w:cs="Times New Roman"/>
                <w:lang w:eastAsia="zh-CN"/>
              </w:rPr>
            </w:pPr>
          </w:p>
          <w:p w14:paraId="7D498772"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vailable for both an unregistered user and a registered user. Need to select the given ranking options.</w:t>
            </w:r>
          </w:p>
          <w:p w14:paraId="08DE0CC4" w14:textId="4E3E4BA1" w:rsidR="00390426" w:rsidRDefault="00390426" w:rsidP="00D27A67">
            <w:pPr>
              <w:spacing w:after="0"/>
              <w:jc w:val="left"/>
              <w:rPr>
                <w:rFonts w:cs="Times New Roman"/>
                <w:lang w:eastAsia="zh-CN"/>
              </w:rPr>
            </w:pPr>
          </w:p>
          <w:p w14:paraId="46E8477D" w14:textId="580B64BE" w:rsidR="00D27A67" w:rsidRDefault="00D27A67" w:rsidP="00D27A67">
            <w:pPr>
              <w:spacing w:after="0"/>
              <w:jc w:val="left"/>
              <w:rPr>
                <w:rFonts w:cs="Times New Roman"/>
                <w:lang w:eastAsia="zh-CN"/>
              </w:rPr>
            </w:pPr>
          </w:p>
          <w:p w14:paraId="4824C12A" w14:textId="77777777" w:rsidR="00D27A67" w:rsidRPr="00D27A67" w:rsidRDefault="00D27A67" w:rsidP="00D27A67">
            <w:pPr>
              <w:spacing w:after="0"/>
              <w:jc w:val="left"/>
              <w:rPr>
                <w:rFonts w:cs="Times New Roman"/>
                <w:lang w:eastAsia="zh-CN"/>
              </w:rPr>
            </w:pPr>
          </w:p>
          <w:p w14:paraId="499C617E"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Available for both an </w:t>
            </w:r>
            <w:r w:rsidRPr="00390426">
              <w:rPr>
                <w:rFonts w:eastAsia="Times New Roman" w:cs="Times New Roman"/>
                <w:color w:val="000000"/>
                <w:lang w:eastAsia="zh-CN"/>
              </w:rPr>
              <w:lastRenderedPageBreak/>
              <w:t>unregistered user and a registered user.</w:t>
            </w:r>
          </w:p>
          <w:p w14:paraId="0F54F1A6" w14:textId="5E0ABEA4" w:rsidR="00390426" w:rsidRDefault="00390426" w:rsidP="00D27A67">
            <w:pPr>
              <w:spacing w:after="0"/>
              <w:jc w:val="left"/>
              <w:rPr>
                <w:rFonts w:cs="Times New Roman"/>
                <w:lang w:eastAsia="zh-CN"/>
              </w:rPr>
            </w:pPr>
          </w:p>
          <w:p w14:paraId="526E288B" w14:textId="77777777" w:rsidR="00D27A67" w:rsidRPr="00D27A67" w:rsidRDefault="00D27A67" w:rsidP="00D27A67">
            <w:pPr>
              <w:spacing w:after="0"/>
              <w:jc w:val="left"/>
              <w:rPr>
                <w:rFonts w:cs="Times New Roman"/>
                <w:lang w:eastAsia="zh-CN"/>
              </w:rPr>
            </w:pPr>
          </w:p>
          <w:p w14:paraId="48C71CBC"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enter a given score options (like or dislike).</w:t>
            </w:r>
          </w:p>
          <w:p w14:paraId="19A63150" w14:textId="5BB36174" w:rsidR="00390426" w:rsidRDefault="00390426" w:rsidP="00D27A67">
            <w:pPr>
              <w:spacing w:after="0"/>
              <w:jc w:val="left"/>
              <w:rPr>
                <w:rFonts w:cs="Times New Roman"/>
                <w:lang w:eastAsia="zh-CN"/>
              </w:rPr>
            </w:pPr>
          </w:p>
          <w:p w14:paraId="3DE4D7B9" w14:textId="77777777" w:rsidR="00D27A67" w:rsidRPr="00D27A67" w:rsidRDefault="00D27A67" w:rsidP="00D27A67">
            <w:pPr>
              <w:spacing w:after="0"/>
              <w:jc w:val="left"/>
              <w:rPr>
                <w:rFonts w:cs="Times New Roman" w:hint="eastAsia"/>
                <w:lang w:eastAsia="zh-CN"/>
              </w:rPr>
            </w:pPr>
          </w:p>
          <w:p w14:paraId="17BE9BD0"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enter a sequence of words.</w:t>
            </w:r>
          </w:p>
        </w:tc>
      </w:tr>
      <w:tr w:rsidR="00390426" w:rsidRPr="00390426" w14:paraId="737D40F7"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291C0F" w14:textId="0F34B2FF" w:rsidR="00390426" w:rsidRDefault="00390426" w:rsidP="00D27A67">
            <w:pPr>
              <w:spacing w:after="0"/>
              <w:ind w:hanging="283"/>
              <w:jc w:val="left"/>
              <w:rPr>
                <w:rFonts w:eastAsia="Times New Roman" w:cs="Times New Roman"/>
                <w:b/>
                <w:bCs/>
                <w:color w:val="000000"/>
                <w:lang w:eastAsia="zh-CN"/>
              </w:rPr>
            </w:pPr>
            <w:r>
              <w:rPr>
                <w:rFonts w:eastAsia="Times New Roman" w:cs="Times New Roman"/>
                <w:b/>
                <w:bCs/>
                <w:color w:val="000000"/>
                <w:lang w:eastAsia="zh-CN"/>
              </w:rPr>
              <w:lastRenderedPageBreak/>
              <w:t xml:space="preserve">    </w:t>
            </w:r>
            <w:r w:rsidRPr="00390426">
              <w:rPr>
                <w:rFonts w:eastAsia="Times New Roman" w:cs="Times New Roman"/>
                <w:b/>
                <w:bCs/>
                <w:color w:val="000000"/>
                <w:lang w:eastAsia="zh-CN"/>
              </w:rPr>
              <w:t>Manage my Itineraries:</w:t>
            </w:r>
          </w:p>
          <w:p w14:paraId="73C38B7E" w14:textId="77777777" w:rsidR="00D27A67" w:rsidRPr="00390426" w:rsidRDefault="00D27A67" w:rsidP="00D27A67">
            <w:pPr>
              <w:spacing w:after="0"/>
              <w:ind w:hanging="283"/>
              <w:jc w:val="left"/>
              <w:rPr>
                <w:rFonts w:eastAsia="Times New Roman" w:cs="Times New Roman"/>
                <w:lang w:eastAsia="zh-CN"/>
              </w:rPr>
            </w:pPr>
          </w:p>
          <w:p w14:paraId="44261137" w14:textId="77777777" w:rsidR="00390426" w:rsidRPr="00390426" w:rsidRDefault="00390426" w:rsidP="00D27A67">
            <w:pPr>
              <w:numPr>
                <w:ilvl w:val="0"/>
                <w:numId w:val="40"/>
              </w:numPr>
              <w:spacing w:after="0"/>
              <w:jc w:val="left"/>
              <w:textAlignment w:val="baseline"/>
              <w:rPr>
                <w:rFonts w:eastAsia="Times New Roman" w:cs="Times New Roman"/>
                <w:color w:val="000000"/>
                <w:lang w:eastAsia="zh-CN"/>
              </w:rPr>
            </w:pPr>
            <w:r w:rsidRPr="00390426">
              <w:rPr>
                <w:rFonts w:eastAsia="Times New Roman" w:cs="Times New Roman"/>
                <w:color w:val="000000"/>
                <w:lang w:eastAsia="zh-CN"/>
              </w:rPr>
              <w:t>Post an itinerary</w:t>
            </w:r>
          </w:p>
          <w:p w14:paraId="036F3371" w14:textId="2DA394AF"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5C152A59" w14:textId="0E4CC215"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10. </w:t>
            </w:r>
            <w:r>
              <w:rPr>
                <w:rFonts w:eastAsia="Times New Roman" w:cs="Times New Roman"/>
                <w:color w:val="000000"/>
                <w:lang w:eastAsia="zh-CN"/>
              </w:rPr>
              <w:t xml:space="preserve">      </w:t>
            </w:r>
            <w:r w:rsidRPr="00390426">
              <w:rPr>
                <w:rFonts w:eastAsia="Times New Roman" w:cs="Times New Roman"/>
                <w:color w:val="000000"/>
                <w:lang w:eastAsia="zh-CN"/>
              </w:rPr>
              <w:t>Edit an itinerary</w:t>
            </w:r>
          </w:p>
          <w:p w14:paraId="3306904B" w14:textId="2154EA32"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1DDA5FAB" w14:textId="0EF029DC"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11. Delete posts</w:t>
            </w:r>
          </w:p>
          <w:p w14:paraId="40C43261" w14:textId="7CA0BEB8" w:rsidR="00D27A67" w:rsidRPr="00D27A67" w:rsidRDefault="00390426" w:rsidP="00D27A67">
            <w:pPr>
              <w:spacing w:after="0"/>
              <w:jc w:val="left"/>
              <w:rPr>
                <w:rFonts w:cs="Times New Roman"/>
                <w:lang w:eastAsia="zh-CN"/>
              </w:rPr>
            </w:pPr>
            <w:r w:rsidRPr="00390426">
              <w:rPr>
                <w:rFonts w:eastAsia="Times New Roman" w:cs="Times New Roman"/>
                <w:lang w:eastAsia="zh-CN"/>
              </w:rPr>
              <w:br/>
            </w:r>
            <w:r w:rsidRPr="00390426">
              <w:rPr>
                <w:rFonts w:eastAsia="Times New Roman" w:cs="Times New Roman"/>
                <w:lang w:eastAsia="zh-CN"/>
              </w:rPr>
              <w:br/>
            </w:r>
          </w:p>
          <w:p w14:paraId="3699C7F9"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12. Create a draft post</w:t>
            </w:r>
          </w:p>
          <w:p w14:paraId="44996AF5" w14:textId="77777777" w:rsidR="00390426" w:rsidRPr="00390426" w:rsidRDefault="00390426" w:rsidP="00D27A67">
            <w:pPr>
              <w:spacing w:after="0"/>
              <w:jc w:val="left"/>
              <w:rPr>
                <w:rFonts w:eastAsia="Times New Roman" w:cs="Times New Roman"/>
                <w:lang w:eastAsia="zh-CN"/>
              </w:rPr>
            </w:pP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90821"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b/>
                <w:bCs/>
                <w:color w:val="000000"/>
                <w:lang w:eastAsia="zh-CN"/>
              </w:rPr>
              <w:t>Displaying page for managing itineraries</w:t>
            </w:r>
          </w:p>
          <w:p w14:paraId="0BA9ACA3"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can share the travelling experience by posting new content at the page of managing my Itineraries.</w:t>
            </w:r>
          </w:p>
          <w:p w14:paraId="0750AA1B" w14:textId="25F95BB2"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p>
          <w:p w14:paraId="3C9A8CD3"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fter posting an itinerary, a user may wish to edit the itinerary, potentially to make large changes, or fix spelling mistakes.</w:t>
            </w:r>
          </w:p>
          <w:p w14:paraId="10194B47" w14:textId="0BA2CD20" w:rsidR="00390426" w:rsidRPr="00390426" w:rsidRDefault="00390426" w:rsidP="00D27A67">
            <w:pPr>
              <w:spacing w:after="0"/>
              <w:jc w:val="left"/>
              <w:rPr>
                <w:rFonts w:eastAsia="Times New Roman" w:cs="Times New Roman"/>
                <w:lang w:eastAsia="zh-CN"/>
              </w:rPr>
            </w:pPr>
          </w:p>
          <w:p w14:paraId="3569A75A"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may wish to delete posts from the application when the posts may be outdated or inappropriate.</w:t>
            </w:r>
          </w:p>
          <w:p w14:paraId="31460941" w14:textId="41CD8848" w:rsidR="00390426" w:rsidRDefault="00390426" w:rsidP="00D27A67">
            <w:pPr>
              <w:spacing w:after="0"/>
              <w:jc w:val="left"/>
              <w:rPr>
                <w:rFonts w:cs="Times New Roman"/>
                <w:lang w:eastAsia="zh-CN"/>
              </w:rPr>
            </w:pPr>
          </w:p>
          <w:p w14:paraId="66DDC91E"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may wish to create a draft of a post that eventually wants to add to the system but want to save on the device for future editing.</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79812D" w14:textId="77777777" w:rsidR="00390426" w:rsidRPr="00390426" w:rsidRDefault="00390426" w:rsidP="00D27A67">
            <w:pPr>
              <w:spacing w:after="0"/>
              <w:jc w:val="left"/>
              <w:rPr>
                <w:rFonts w:eastAsia="Times New Roman" w:cs="Times New Roman"/>
                <w:lang w:eastAsia="zh-CN"/>
              </w:rPr>
            </w:pPr>
          </w:p>
          <w:p w14:paraId="27BEAF4B" w14:textId="77777777" w:rsidR="00D27A67" w:rsidRDefault="00D27A67" w:rsidP="00D27A67">
            <w:pPr>
              <w:spacing w:after="0"/>
              <w:jc w:val="left"/>
              <w:rPr>
                <w:rFonts w:eastAsia="Times New Roman" w:cs="Times New Roman"/>
                <w:color w:val="000000"/>
                <w:lang w:eastAsia="zh-CN"/>
              </w:rPr>
            </w:pPr>
          </w:p>
          <w:p w14:paraId="015D902A" w14:textId="2FCB5D15"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fill in the form with necessary fields (location, duration, purpose, transportation, budget, reviews)</w:t>
            </w:r>
          </w:p>
          <w:p w14:paraId="7D70558C" w14:textId="77777777" w:rsidR="00390426" w:rsidRPr="00390426" w:rsidRDefault="00390426" w:rsidP="00D27A67">
            <w:pPr>
              <w:spacing w:after="0"/>
              <w:jc w:val="left"/>
              <w:rPr>
                <w:rFonts w:eastAsia="Times New Roman" w:cs="Times New Roman"/>
                <w:lang w:eastAsia="zh-CN"/>
              </w:rPr>
            </w:pPr>
          </w:p>
          <w:p w14:paraId="598EE833"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post an itinerary to be edited, and the user must be the owner.</w:t>
            </w:r>
          </w:p>
          <w:p w14:paraId="5A6EDA25" w14:textId="77777777" w:rsidR="00390426" w:rsidRPr="00390426" w:rsidRDefault="00390426" w:rsidP="00D27A67">
            <w:pPr>
              <w:spacing w:after="0"/>
              <w:jc w:val="left"/>
              <w:rPr>
                <w:rFonts w:eastAsia="Times New Roman" w:cs="Times New Roman"/>
                <w:lang w:eastAsia="zh-CN"/>
              </w:rPr>
            </w:pPr>
          </w:p>
          <w:p w14:paraId="69B3B3AD"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make a confirmation for the deletion.</w:t>
            </w:r>
          </w:p>
          <w:p w14:paraId="287070B6" w14:textId="77777777" w:rsidR="00D27A67" w:rsidRDefault="00D27A67" w:rsidP="00D27A67">
            <w:pPr>
              <w:spacing w:after="0"/>
              <w:jc w:val="left"/>
              <w:rPr>
                <w:rFonts w:eastAsia="Times New Roman" w:cs="Times New Roman"/>
                <w:color w:val="000000"/>
                <w:lang w:eastAsia="zh-CN"/>
              </w:rPr>
            </w:pPr>
          </w:p>
          <w:p w14:paraId="2E00E5D1" w14:textId="11BA05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 Need to submit a request of creating a draft (i.e.: make changes to its post).</w:t>
            </w:r>
          </w:p>
        </w:tc>
      </w:tr>
      <w:tr w:rsidR="00390426" w:rsidRPr="00390426" w14:paraId="085B58EE"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22CDB" w14:textId="5427A4C0" w:rsidR="00390426" w:rsidRDefault="00390426" w:rsidP="00D27A67">
            <w:pPr>
              <w:spacing w:after="0"/>
              <w:jc w:val="left"/>
              <w:rPr>
                <w:rFonts w:eastAsia="Times New Roman" w:cs="Times New Roman"/>
                <w:b/>
                <w:bCs/>
                <w:color w:val="000000"/>
                <w:lang w:eastAsia="zh-CN"/>
              </w:rPr>
            </w:pPr>
            <w:r w:rsidRPr="00390426">
              <w:rPr>
                <w:rFonts w:eastAsia="Times New Roman" w:cs="Times New Roman"/>
                <w:b/>
                <w:bCs/>
                <w:color w:val="000000"/>
                <w:lang w:eastAsia="zh-CN"/>
              </w:rPr>
              <w:t>AI Scan Queue:</w:t>
            </w:r>
          </w:p>
          <w:p w14:paraId="0FE829DA" w14:textId="77777777" w:rsidR="00D27A67" w:rsidRPr="00390426" w:rsidRDefault="00D27A67" w:rsidP="00D27A67">
            <w:pPr>
              <w:spacing w:after="0"/>
              <w:jc w:val="left"/>
              <w:rPr>
                <w:rFonts w:eastAsia="Times New Roman" w:cs="Times New Roman"/>
                <w:lang w:eastAsia="zh-CN"/>
              </w:rPr>
            </w:pPr>
          </w:p>
          <w:p w14:paraId="4AEFA167"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13. AI Scan</w:t>
            </w: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FD012"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b/>
                <w:bCs/>
                <w:color w:val="000000"/>
                <w:lang w:eastAsia="zh-CN"/>
              </w:rPr>
              <w:lastRenderedPageBreak/>
              <w:t xml:space="preserve">System queue for storing AI scan </w:t>
            </w:r>
            <w:r w:rsidRPr="00390426">
              <w:rPr>
                <w:rFonts w:eastAsia="Times New Roman" w:cs="Times New Roman"/>
                <w:b/>
                <w:bCs/>
                <w:color w:val="000000"/>
                <w:lang w:eastAsia="zh-CN"/>
              </w:rPr>
              <w:lastRenderedPageBreak/>
              <w:t>items</w:t>
            </w:r>
          </w:p>
          <w:p w14:paraId="07AE32B6"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Every post that is added to the system will be scanned by the artificial intelligence moderator that tries to find the inappropriate content. </w:t>
            </w:r>
          </w:p>
          <w:p w14:paraId="40DC205F"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If such content is detected, the post will be removed from the system;</w:t>
            </w:r>
          </w:p>
          <w:p w14:paraId="57D2B573"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If content is undetermined, it will be added to the reported queue.</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7EDEB" w14:textId="589A4A57" w:rsidR="00390426" w:rsidRDefault="00390426" w:rsidP="00D27A67">
            <w:pPr>
              <w:spacing w:after="0"/>
              <w:jc w:val="left"/>
              <w:rPr>
                <w:rFonts w:cs="Times New Roman"/>
                <w:lang w:eastAsia="zh-CN"/>
              </w:rPr>
            </w:pPr>
          </w:p>
          <w:p w14:paraId="3222C3A6" w14:textId="77777777" w:rsidR="00D27A67" w:rsidRPr="00D27A67" w:rsidRDefault="00D27A67" w:rsidP="00D27A67">
            <w:pPr>
              <w:spacing w:after="0"/>
              <w:jc w:val="left"/>
              <w:rPr>
                <w:rFonts w:cs="Times New Roman"/>
                <w:lang w:eastAsia="zh-CN"/>
              </w:rPr>
            </w:pPr>
          </w:p>
          <w:p w14:paraId="7EBF34D9" w14:textId="47279262"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 xml:space="preserve">Only available for </w:t>
            </w:r>
            <w:r w:rsidR="00D27A67" w:rsidRPr="00390426">
              <w:rPr>
                <w:rFonts w:eastAsia="Times New Roman" w:cs="Times New Roman"/>
                <w:color w:val="000000"/>
                <w:lang w:eastAsia="zh-CN"/>
              </w:rPr>
              <w:t>an AI</w:t>
            </w:r>
            <w:r w:rsidRPr="00390426">
              <w:rPr>
                <w:rFonts w:eastAsia="Times New Roman" w:cs="Times New Roman"/>
                <w:color w:val="000000"/>
                <w:lang w:eastAsia="zh-CN"/>
              </w:rPr>
              <w:t xml:space="preserve"> moderator. Posts must be added to the AI queue to be scanned.</w:t>
            </w:r>
          </w:p>
        </w:tc>
      </w:tr>
      <w:tr w:rsidR="00390426" w:rsidRPr="00390426" w14:paraId="03589A53"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6F4BBF" w14:textId="7AB87B30" w:rsidR="00390426" w:rsidRDefault="00390426" w:rsidP="00D27A67">
            <w:pPr>
              <w:spacing w:after="0"/>
              <w:jc w:val="left"/>
              <w:rPr>
                <w:rFonts w:eastAsia="Times New Roman" w:cs="Times New Roman"/>
                <w:b/>
                <w:bCs/>
                <w:color w:val="000000"/>
                <w:lang w:eastAsia="zh-CN"/>
              </w:rPr>
            </w:pPr>
            <w:r w:rsidRPr="00390426">
              <w:rPr>
                <w:rFonts w:eastAsia="Times New Roman" w:cs="Times New Roman"/>
                <w:b/>
                <w:bCs/>
                <w:color w:val="000000"/>
                <w:lang w:eastAsia="zh-CN"/>
              </w:rPr>
              <w:lastRenderedPageBreak/>
              <w:t>Reported Queue:</w:t>
            </w:r>
          </w:p>
          <w:p w14:paraId="125AD002" w14:textId="77777777" w:rsidR="00D27A67" w:rsidRPr="00390426" w:rsidRDefault="00D27A67" w:rsidP="00D27A67">
            <w:pPr>
              <w:spacing w:after="0"/>
              <w:jc w:val="left"/>
              <w:rPr>
                <w:rFonts w:eastAsia="Times New Roman" w:cs="Times New Roman"/>
                <w:lang w:eastAsia="zh-CN"/>
              </w:rPr>
            </w:pPr>
          </w:p>
          <w:p w14:paraId="4FB9BB72" w14:textId="2E8285FC"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14. View reported post</w:t>
            </w:r>
            <w:r>
              <w:rPr>
                <w:rFonts w:eastAsia="Times New Roman" w:cs="Times New Roman"/>
                <w:color w:val="000000"/>
                <w:lang w:eastAsia="zh-CN"/>
              </w:rPr>
              <w:t>s</w:t>
            </w:r>
          </w:p>
          <w:p w14:paraId="2358F52F"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lang w:eastAsia="zh-CN"/>
              </w:rPr>
              <w:br/>
            </w:r>
            <w:r w:rsidRPr="00390426">
              <w:rPr>
                <w:rFonts w:eastAsia="Times New Roman" w:cs="Times New Roman"/>
                <w:lang w:eastAsia="zh-CN"/>
              </w:rPr>
              <w:br/>
            </w:r>
            <w:r w:rsidRPr="00390426">
              <w:rPr>
                <w:rFonts w:eastAsia="Times New Roman" w:cs="Times New Roman"/>
                <w:lang w:eastAsia="zh-CN"/>
              </w:rPr>
              <w:br/>
            </w:r>
          </w:p>
          <w:p w14:paraId="26C2CDB7" w14:textId="605ADCB4"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15. Approve or remove reported post</w:t>
            </w:r>
            <w:r>
              <w:rPr>
                <w:rFonts w:eastAsia="Times New Roman" w:cs="Times New Roman"/>
                <w:color w:val="000000"/>
                <w:lang w:eastAsia="zh-CN"/>
              </w:rPr>
              <w:t>s</w:t>
            </w: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5A9D74"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b/>
                <w:bCs/>
                <w:color w:val="000000"/>
                <w:lang w:eastAsia="zh-CN"/>
              </w:rPr>
              <w:t>System queue for storing reported items</w:t>
            </w:r>
          </w:p>
          <w:p w14:paraId="215738EB"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Posts that have been flagged by AI or human users for inappropriate content enter a queue that then must be checked by human moderators.</w:t>
            </w:r>
          </w:p>
          <w:p w14:paraId="2A2F57AE" w14:textId="77777777" w:rsidR="00390426" w:rsidRPr="00390426" w:rsidRDefault="00390426" w:rsidP="00D27A67">
            <w:pPr>
              <w:spacing w:after="0"/>
              <w:jc w:val="left"/>
              <w:rPr>
                <w:rFonts w:eastAsia="Times New Roman" w:cs="Times New Roman"/>
                <w:lang w:eastAsia="zh-CN"/>
              </w:rPr>
            </w:pPr>
          </w:p>
          <w:p w14:paraId="75436C8C"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ce human moderators look at a flagged post in the reported queue, they must decide based on their personal judgment whether to take down or leave the post up.</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A83BDC" w14:textId="40EAA209" w:rsidR="00390426" w:rsidRDefault="00390426" w:rsidP="00D27A67">
            <w:pPr>
              <w:spacing w:after="0"/>
              <w:jc w:val="left"/>
              <w:rPr>
                <w:rFonts w:cs="Times New Roman"/>
                <w:lang w:eastAsia="zh-CN"/>
              </w:rPr>
            </w:pPr>
          </w:p>
          <w:p w14:paraId="04570DC9" w14:textId="77777777" w:rsidR="00D27A67" w:rsidRPr="00D27A67" w:rsidRDefault="00D27A67" w:rsidP="00D27A67">
            <w:pPr>
              <w:spacing w:after="0"/>
              <w:jc w:val="left"/>
              <w:rPr>
                <w:rFonts w:cs="Times New Roman"/>
                <w:lang w:eastAsia="zh-CN"/>
              </w:rPr>
            </w:pPr>
          </w:p>
          <w:p w14:paraId="6F0D2A48"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human moderator. Need to login as an admin to access this feature.</w:t>
            </w:r>
          </w:p>
          <w:p w14:paraId="671BF14F" w14:textId="1AB89BAF" w:rsidR="00390426" w:rsidRDefault="00390426" w:rsidP="00D27A67">
            <w:pPr>
              <w:spacing w:after="0"/>
              <w:jc w:val="left"/>
              <w:rPr>
                <w:rFonts w:cs="Times New Roman"/>
                <w:lang w:eastAsia="zh-CN"/>
              </w:rPr>
            </w:pPr>
          </w:p>
          <w:p w14:paraId="37393CE0" w14:textId="77777777" w:rsidR="00D27A67" w:rsidRPr="00D27A67" w:rsidRDefault="00D27A67" w:rsidP="00D27A67">
            <w:pPr>
              <w:spacing w:after="0"/>
              <w:jc w:val="left"/>
              <w:rPr>
                <w:rFonts w:cs="Times New Roman"/>
                <w:lang w:eastAsia="zh-CN"/>
              </w:rPr>
            </w:pPr>
          </w:p>
          <w:p w14:paraId="360545EE"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human moderator. Need to login as an admin to access this feature. Need to submit a request for removal or approving.</w:t>
            </w:r>
          </w:p>
        </w:tc>
      </w:tr>
      <w:tr w:rsidR="00390426" w:rsidRPr="00390426" w14:paraId="7E1C3C05" w14:textId="77777777" w:rsidTr="00390426">
        <w:tc>
          <w:tcPr>
            <w:tcW w:w="25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2513FA"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16. Logout</w:t>
            </w:r>
          </w:p>
        </w:tc>
        <w:tc>
          <w:tcPr>
            <w:tcW w:w="35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7C5602"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can logout from the account at any displayed pages for privacy and security reasons, as well as potentially to allow another user to login to the same account.</w:t>
            </w:r>
          </w:p>
        </w:tc>
        <w:tc>
          <w:tcPr>
            <w:tcW w:w="315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FC4BB1"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Only available for a registered user.</w:t>
            </w:r>
          </w:p>
          <w:p w14:paraId="43F08B49" w14:textId="77777777" w:rsidR="00390426" w:rsidRPr="00390426" w:rsidRDefault="00390426" w:rsidP="00D27A67">
            <w:pPr>
              <w:spacing w:after="0"/>
              <w:jc w:val="left"/>
              <w:rPr>
                <w:rFonts w:eastAsia="Times New Roman" w:cs="Times New Roman"/>
                <w:lang w:eastAsia="zh-CN"/>
              </w:rPr>
            </w:pPr>
            <w:r w:rsidRPr="00390426">
              <w:rPr>
                <w:rFonts w:eastAsia="Times New Roman" w:cs="Times New Roman"/>
                <w:color w:val="000000"/>
                <w:lang w:eastAsia="zh-CN"/>
              </w:rPr>
              <w:t>A user needs to submit a logout request.</w:t>
            </w:r>
          </w:p>
        </w:tc>
      </w:tr>
    </w:tbl>
    <w:p w14:paraId="4AB3F90D" w14:textId="7E1803F4" w:rsidR="00EA4ECE" w:rsidRDefault="00DC72A3" w:rsidP="00133F5C">
      <w:pPr>
        <w:pStyle w:val="Bdy1Heading"/>
        <w:spacing w:line="360" w:lineRule="auto"/>
        <w:jc w:val="both"/>
      </w:pPr>
      <w:bookmarkStart w:id="19" w:name="_Toc37012880"/>
      <w:r>
        <w:lastRenderedPageBreak/>
        <w:t>Data Requirements</w:t>
      </w:r>
      <w:bookmarkEnd w:id="19"/>
    </w:p>
    <w:p w14:paraId="5E2B85CD" w14:textId="48E9D7C5" w:rsidR="008B62F4" w:rsidRPr="005E0C5F" w:rsidRDefault="00DC72A3" w:rsidP="00133F5C">
      <w:pPr>
        <w:pStyle w:val="Bdy2Heading"/>
        <w:spacing w:line="360" w:lineRule="auto"/>
        <w:jc w:val="both"/>
      </w:pPr>
      <w:bookmarkStart w:id="20" w:name="_Toc37012881"/>
      <w:r>
        <w:t>Logical Data Model</w:t>
      </w:r>
      <w:bookmarkEnd w:id="20"/>
    </w:p>
    <w:p w14:paraId="2FCD9EBC" w14:textId="60340215" w:rsidR="00DC72A3" w:rsidRDefault="00DC72A3" w:rsidP="00133F5C">
      <w:pPr>
        <w:rPr>
          <w:lang w:bidi="fa-IR"/>
        </w:rPr>
      </w:pPr>
      <w:r w:rsidRPr="00DC72A3">
        <w:rPr>
          <w:lang w:bidi="fa-IR"/>
        </w:rPr>
        <w:t xml:space="preserve">The standard operations being addressed by the Review Trips System is shown in Figure 4-1. The data model is a high-level representation of the logical data flow presented in the domain </w:t>
      </w:r>
      <w:r w:rsidR="00D27A67" w:rsidRPr="00DC72A3">
        <w:rPr>
          <w:lang w:bidi="fa-IR"/>
        </w:rPr>
        <w:t>model (</w:t>
      </w:r>
      <w:r w:rsidRPr="00DC72A3">
        <w:rPr>
          <w:lang w:bidi="fa-IR"/>
        </w:rPr>
        <w:t xml:space="preserve">see Appendix B). </w:t>
      </w:r>
    </w:p>
    <w:p w14:paraId="6EBA13A9" w14:textId="3B4FF9C1" w:rsidR="00657266" w:rsidRPr="00657266" w:rsidRDefault="00657266" w:rsidP="00133F5C">
      <w:pPr>
        <w:spacing w:before="240" w:after="240"/>
        <w:rPr>
          <w:rFonts w:eastAsia="Times New Roman" w:cs="Times New Roman"/>
          <w:sz w:val="24"/>
          <w:szCs w:val="24"/>
          <w:lang w:eastAsia="zh-CN"/>
        </w:rPr>
      </w:pPr>
      <w:r w:rsidRPr="00657266">
        <w:rPr>
          <w:rFonts w:eastAsia="Times New Roman" w:cs="Times New Roman"/>
          <w:noProof/>
          <w:color w:val="000000"/>
          <w:bdr w:val="none" w:sz="0" w:space="0" w:color="auto" w:frame="1"/>
          <w:lang w:eastAsia="zh-CN"/>
        </w:rPr>
        <w:drawing>
          <wp:inline distT="0" distB="0" distL="0" distR="0" wp14:anchorId="1A55F58E" wp14:editId="1E67FE2C">
            <wp:extent cx="5485186" cy="255820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7839" cy="2564107"/>
                    </a:xfrm>
                    <a:prstGeom prst="rect">
                      <a:avLst/>
                    </a:prstGeom>
                    <a:noFill/>
                    <a:ln>
                      <a:noFill/>
                    </a:ln>
                  </pic:spPr>
                </pic:pic>
              </a:graphicData>
            </a:graphic>
          </wp:inline>
        </w:drawing>
      </w:r>
    </w:p>
    <w:p w14:paraId="414AFBEC" w14:textId="73913ABE" w:rsidR="00657266" w:rsidRPr="00657266" w:rsidRDefault="00657266" w:rsidP="00133F5C">
      <w:pPr>
        <w:jc w:val="center"/>
        <w:rPr>
          <w:rFonts w:cs="Times New Roman"/>
          <w:lang w:bidi="fa-IR"/>
        </w:rPr>
      </w:pPr>
      <w:r w:rsidRPr="00657266">
        <w:rPr>
          <w:rFonts w:eastAsia="Times New Roman" w:cs="Times New Roman"/>
          <w:b/>
          <w:bCs/>
          <w:color w:val="000000"/>
          <w:lang w:eastAsia="zh-CN"/>
        </w:rPr>
        <w:t>Figure 4-1</w:t>
      </w:r>
      <w:r w:rsidRPr="00657266">
        <w:rPr>
          <w:rFonts w:eastAsia="Times New Roman" w:cs="Times New Roman"/>
          <w:color w:val="000000"/>
          <w:lang w:eastAsia="zh-CN"/>
        </w:rPr>
        <w:t xml:space="preserve"> Data model of the Review Trips System</w:t>
      </w:r>
    </w:p>
    <w:p w14:paraId="1A42263E" w14:textId="50233AE2" w:rsidR="00E95EC8" w:rsidRDefault="00657266" w:rsidP="00133F5C">
      <w:pPr>
        <w:pStyle w:val="Bdy2Heading"/>
        <w:spacing w:line="360" w:lineRule="auto"/>
        <w:jc w:val="both"/>
      </w:pPr>
      <w:bookmarkStart w:id="21" w:name="_Toc37012882"/>
      <w:r>
        <w:t>Data Dictionary</w:t>
      </w:r>
      <w:bookmarkEnd w:id="21"/>
    </w:p>
    <w:p w14:paraId="0142C2E7" w14:textId="69D9B736" w:rsidR="00657266" w:rsidRDefault="00657266" w:rsidP="00133F5C">
      <w:r w:rsidRPr="00657266">
        <w:rPr>
          <w:b/>
          <w:bCs/>
        </w:rPr>
        <w:t>Table 4-1</w:t>
      </w:r>
      <w:r w:rsidRPr="00657266">
        <w:t xml:space="preserve"> defines the composition of data structures and the meeting, data type, length, format, and allowed values for the data elements presented in the domain </w:t>
      </w:r>
      <w:r w:rsidR="00D27A67" w:rsidRPr="00657266">
        <w:t>model (</w:t>
      </w:r>
      <w:r w:rsidRPr="00657266">
        <w:t xml:space="preserve">see Appendix B). </w:t>
      </w:r>
    </w:p>
    <w:p w14:paraId="58F66FE9" w14:textId="77777777" w:rsidR="00657266" w:rsidRPr="00657266" w:rsidRDefault="00657266" w:rsidP="00133F5C">
      <w:pPr>
        <w:pStyle w:val="affc"/>
        <w:spacing w:before="240" w:beforeAutospacing="0" w:after="240" w:afterAutospacing="0" w:line="360" w:lineRule="auto"/>
        <w:jc w:val="center"/>
        <w:rPr>
          <w:sz w:val="22"/>
          <w:szCs w:val="22"/>
        </w:rPr>
      </w:pPr>
      <w:r w:rsidRPr="00657266">
        <w:rPr>
          <w:b/>
          <w:bCs/>
          <w:color w:val="000000"/>
          <w:sz w:val="22"/>
          <w:szCs w:val="22"/>
        </w:rPr>
        <w:t>Table 4-1</w:t>
      </w:r>
      <w:r w:rsidRPr="00657266">
        <w:rPr>
          <w:color w:val="000000"/>
          <w:sz w:val="22"/>
          <w:szCs w:val="22"/>
        </w:rPr>
        <w:t xml:space="preserve"> Data dictionary of the Review Trips System</w:t>
      </w:r>
    </w:p>
    <w:tbl>
      <w:tblPr>
        <w:tblW w:w="0" w:type="auto"/>
        <w:tblCellMar>
          <w:top w:w="15" w:type="dxa"/>
          <w:left w:w="15" w:type="dxa"/>
          <w:bottom w:w="15" w:type="dxa"/>
          <w:right w:w="15" w:type="dxa"/>
        </w:tblCellMar>
        <w:tblLook w:val="04A0" w:firstRow="1" w:lastRow="0" w:firstColumn="1" w:lastColumn="0" w:noHBand="0" w:noVBand="1"/>
      </w:tblPr>
      <w:tblGrid>
        <w:gridCol w:w="1838"/>
        <w:gridCol w:w="1888"/>
        <w:gridCol w:w="2018"/>
        <w:gridCol w:w="1296"/>
        <w:gridCol w:w="1800"/>
      </w:tblGrid>
      <w:tr w:rsidR="00657266" w:rsidRPr="00657266" w14:paraId="2B1C16B0"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013AB"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rPr>
              <w:t>Data el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F2851"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A70D0"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shd w:val="clear" w:color="auto" w:fill="D9EAD3"/>
              </w:rPr>
              <w:t>Composition </w:t>
            </w:r>
          </w:p>
          <w:p w14:paraId="7176A22E"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rPr>
              <w:t>or data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8B34C"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rPr>
              <w:t>Max length</w:t>
            </w:r>
          </w:p>
          <w:p w14:paraId="6D435CB9"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rPr>
              <w:t>(in # of characters if not specifi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9179F" w14:textId="77777777" w:rsidR="00657266" w:rsidRPr="00657266" w:rsidRDefault="00657266" w:rsidP="00133F5C">
            <w:pPr>
              <w:pStyle w:val="affc"/>
              <w:spacing w:before="0" w:beforeAutospacing="0" w:after="0" w:afterAutospacing="0" w:line="360" w:lineRule="auto"/>
              <w:jc w:val="both"/>
              <w:rPr>
                <w:sz w:val="22"/>
                <w:szCs w:val="22"/>
              </w:rPr>
            </w:pPr>
            <w:r w:rsidRPr="00657266">
              <w:rPr>
                <w:b/>
                <w:bCs/>
                <w:color w:val="000000"/>
                <w:sz w:val="22"/>
                <w:szCs w:val="22"/>
              </w:rPr>
              <w:t>Values</w:t>
            </w:r>
          </w:p>
        </w:tc>
      </w:tr>
      <w:tr w:rsidR="00657266" w:rsidRPr="00657266" w14:paraId="32A9C8D9"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F354D"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lastRenderedPageBreak/>
              <w:t>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CC33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user accounts that are used to differentiate users and to restrict activities for certain user grou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A9CCD"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3C4043"/>
                <w:sz w:val="22"/>
                <w:szCs w:val="22"/>
                <w:shd w:val="clear" w:color="auto" w:fill="FFFFFF"/>
              </w:rPr>
              <w:t>•</w:t>
            </w:r>
            <w:r w:rsidRPr="00657266">
              <w:rPr>
                <w:color w:val="000000"/>
                <w:sz w:val="22"/>
                <w:szCs w:val="22"/>
              </w:rPr>
              <w:t>Username: String</w:t>
            </w:r>
          </w:p>
          <w:p w14:paraId="480E53AB" w14:textId="77777777" w:rsidR="00657266" w:rsidRPr="00657266" w:rsidRDefault="00657266" w:rsidP="00133F5C">
            <w:pPr>
              <w:rPr>
                <w:rFonts w:cs="Times New Roman"/>
              </w:rPr>
            </w:pPr>
          </w:p>
          <w:p w14:paraId="68AC8FE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untry: String</w:t>
            </w:r>
          </w:p>
          <w:p w14:paraId="3F186C87" w14:textId="77777777" w:rsidR="00657266" w:rsidRPr="00657266" w:rsidRDefault="00657266" w:rsidP="00133F5C">
            <w:pPr>
              <w:rPr>
                <w:rFonts w:cs="Times New Roman"/>
              </w:rPr>
            </w:pPr>
          </w:p>
          <w:p w14:paraId="27083CF4"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Email: String</w:t>
            </w:r>
          </w:p>
          <w:p w14:paraId="0217222E" w14:textId="77777777" w:rsidR="00657266" w:rsidRPr="00657266" w:rsidRDefault="00657266" w:rsidP="00133F5C">
            <w:pPr>
              <w:rPr>
                <w:rFonts w:cs="Times New Roman"/>
              </w:rPr>
            </w:pPr>
          </w:p>
          <w:p w14:paraId="4C86E16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Password: String</w:t>
            </w:r>
          </w:p>
          <w:p w14:paraId="6D820A14" w14:textId="77777777" w:rsidR="00657266" w:rsidRPr="00657266" w:rsidRDefault="00657266" w:rsidP="00133F5C">
            <w:pPr>
              <w:rPr>
                <w:rFonts w:cs="Times New Roman"/>
              </w:rPr>
            </w:pPr>
          </w:p>
          <w:p w14:paraId="30C9940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hasConsent</w:t>
            </w:r>
            <w:proofErr w:type="spellEnd"/>
            <w:r w:rsidRPr="00657266">
              <w:rPr>
                <w:color w:val="000000"/>
                <w:sz w:val="22"/>
                <w:szCs w:val="22"/>
              </w:rPr>
              <w:t>: Boolean</w:t>
            </w:r>
          </w:p>
          <w:p w14:paraId="4041C16A" w14:textId="77777777" w:rsidR="00657266" w:rsidRPr="00657266" w:rsidRDefault="00657266" w:rsidP="00133F5C">
            <w:pPr>
              <w:rPr>
                <w:rFonts w:cs="Times New Roman"/>
              </w:rPr>
            </w:pPr>
          </w:p>
          <w:p w14:paraId="35A5E1A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isModerator</w:t>
            </w:r>
            <w:proofErr w:type="spellEnd"/>
            <w:r w:rsidRPr="00657266">
              <w:rPr>
                <w:color w:val="000000"/>
                <w:sz w:val="22"/>
                <w:szCs w:val="22"/>
              </w:rPr>
              <w:t>: Boolean</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37CF0EA6"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D71D29E" w14:textId="77777777" w:rsidR="00657266" w:rsidRPr="00657266" w:rsidRDefault="00657266" w:rsidP="00133F5C">
            <w:pPr>
              <w:rPr>
                <w:rFonts w:cs="Times New Roman"/>
              </w:rPr>
            </w:pPr>
          </w:p>
        </w:tc>
      </w:tr>
      <w:tr w:rsidR="00657266" w:rsidRPr="00657266" w14:paraId="68B9335D"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AF15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e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88B0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evices used by users to access itinerary listing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E31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untry: String</w:t>
            </w:r>
          </w:p>
          <w:p w14:paraId="67E9732B" w14:textId="77777777" w:rsidR="00657266" w:rsidRPr="00657266" w:rsidRDefault="00657266" w:rsidP="00133F5C">
            <w:pPr>
              <w:rPr>
                <w:rFonts w:cs="Times New Roman"/>
              </w:rPr>
            </w:pPr>
          </w:p>
          <w:p w14:paraId="01F430F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S: {Android, IOS}</w:t>
            </w:r>
          </w:p>
          <w:p w14:paraId="1006F5E8" w14:textId="77777777" w:rsidR="00657266" w:rsidRPr="00657266" w:rsidRDefault="00657266" w:rsidP="00133F5C">
            <w:pPr>
              <w:rPr>
                <w:rFonts w:cs="Times New Roman"/>
              </w:rPr>
            </w:pPr>
          </w:p>
          <w:p w14:paraId="7614830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ongitude: float</w:t>
            </w:r>
          </w:p>
          <w:p w14:paraId="0BF36170" w14:textId="77777777" w:rsidR="00657266" w:rsidRPr="00657266" w:rsidRDefault="00657266" w:rsidP="00133F5C">
            <w:pPr>
              <w:rPr>
                <w:rFonts w:cs="Times New Roman"/>
              </w:rPr>
            </w:pPr>
          </w:p>
          <w:p w14:paraId="12EDBAA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atitude: float</w:t>
            </w:r>
          </w:p>
          <w:p w14:paraId="451ECF58"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A0536AA"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50EED7A" w14:textId="77777777" w:rsidR="00657266" w:rsidRPr="00657266" w:rsidRDefault="00657266" w:rsidP="00133F5C">
            <w:pPr>
              <w:rPr>
                <w:rFonts w:cs="Times New Roman"/>
              </w:rPr>
            </w:pPr>
          </w:p>
        </w:tc>
      </w:tr>
      <w:tr w:rsidR="00657266" w:rsidRPr="00657266" w14:paraId="3A438670"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4730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raf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D406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rafted saved locally for users prior to post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DD65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contentSaved</w:t>
            </w:r>
            <w:proofErr w:type="spellEnd"/>
            <w:r w:rsidRPr="00657266">
              <w:rPr>
                <w:color w:val="000000"/>
                <w:sz w:val="22"/>
                <w:szCs w:val="22"/>
              </w:rPr>
              <w:t>: String</w:t>
            </w:r>
          </w:p>
          <w:p w14:paraId="46A39BCB" w14:textId="77777777" w:rsidR="00657266" w:rsidRPr="00657266" w:rsidRDefault="00657266" w:rsidP="00133F5C">
            <w:pPr>
              <w:rPr>
                <w:rFonts w:cs="Times New Roman"/>
              </w:rPr>
            </w:pPr>
          </w:p>
          <w:p w14:paraId="0D9CA7C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timeSaved</w:t>
            </w:r>
            <w:proofErr w:type="spellEnd"/>
            <w:r w:rsidRPr="00657266">
              <w:rPr>
                <w:color w:val="000000"/>
                <w:sz w:val="22"/>
                <w:szCs w:val="22"/>
              </w:rPr>
              <w:t>: Timestamp</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DDCEF0E"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FCBD8A9" w14:textId="77777777" w:rsidR="00657266" w:rsidRPr="00657266" w:rsidRDefault="00657266" w:rsidP="00133F5C">
            <w:pPr>
              <w:rPr>
                <w:rFonts w:cs="Times New Roman"/>
              </w:rPr>
            </w:pPr>
          </w:p>
        </w:tc>
      </w:tr>
      <w:tr w:rsidR="00657266" w:rsidRPr="00657266" w14:paraId="2ECE3DA6"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559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Itinera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693E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 xml:space="preserve">itineraries are shared travelling </w:t>
            </w:r>
            <w:r w:rsidRPr="00657266">
              <w:rPr>
                <w:color w:val="000000"/>
                <w:sz w:val="22"/>
                <w:szCs w:val="22"/>
              </w:rPr>
              <w:lastRenderedPageBreak/>
              <w:t>experiences that people can view and learn fro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5927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lastRenderedPageBreak/>
              <w:t>•Title: String</w:t>
            </w:r>
          </w:p>
          <w:p w14:paraId="2A4F941A" w14:textId="77777777" w:rsidR="00657266" w:rsidRPr="00657266" w:rsidRDefault="00657266" w:rsidP="00133F5C">
            <w:pPr>
              <w:rPr>
                <w:rFonts w:cs="Times New Roman"/>
              </w:rPr>
            </w:pPr>
          </w:p>
          <w:p w14:paraId="49F172E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lastRenderedPageBreak/>
              <w:t>•Description: String</w:t>
            </w:r>
          </w:p>
          <w:p w14:paraId="4ED0D583" w14:textId="77777777" w:rsidR="00657266" w:rsidRPr="00657266" w:rsidRDefault="00657266" w:rsidP="00133F5C">
            <w:pPr>
              <w:rPr>
                <w:rFonts w:cs="Times New Roman"/>
              </w:rPr>
            </w:pPr>
          </w:p>
          <w:p w14:paraId="3C9BF02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Photos: List&lt;BLOB&gt;</w:t>
            </w:r>
          </w:p>
          <w:p w14:paraId="4558379F" w14:textId="77777777" w:rsidR="00657266" w:rsidRPr="00657266" w:rsidRDefault="00657266" w:rsidP="00133F5C">
            <w:pPr>
              <w:rPr>
                <w:rFonts w:cs="Times New Roman"/>
              </w:rPr>
            </w:pPr>
          </w:p>
          <w:p w14:paraId="645A9E7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Videos: List&lt;String&gt;</w:t>
            </w:r>
          </w:p>
          <w:p w14:paraId="037EDF15" w14:textId="77777777" w:rsidR="00657266" w:rsidRPr="00657266" w:rsidRDefault="00657266" w:rsidP="00133F5C">
            <w:pPr>
              <w:rPr>
                <w:rFonts w:cs="Times New Roman"/>
              </w:rPr>
            </w:pPr>
          </w:p>
          <w:p w14:paraId="3540C88D"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untry: String</w:t>
            </w:r>
          </w:p>
          <w:p w14:paraId="115A8B3D" w14:textId="77777777" w:rsidR="00657266" w:rsidRPr="00657266" w:rsidRDefault="00657266" w:rsidP="00133F5C">
            <w:pPr>
              <w:rPr>
                <w:rFonts w:cs="Times New Roman"/>
              </w:rPr>
            </w:pPr>
          </w:p>
          <w:p w14:paraId="599C579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ifficulty: int</w:t>
            </w:r>
          </w:p>
          <w:p w14:paraId="5DD9DB34" w14:textId="77777777" w:rsidR="00657266" w:rsidRPr="00657266" w:rsidRDefault="00657266" w:rsidP="00133F5C">
            <w:pPr>
              <w:rPr>
                <w:rFonts w:cs="Times New Roman"/>
              </w:rPr>
            </w:pPr>
          </w:p>
          <w:p w14:paraId="09BB4A7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isVehicleRequired</w:t>
            </w:r>
            <w:proofErr w:type="spellEnd"/>
            <w:r w:rsidRPr="00657266">
              <w:rPr>
                <w:color w:val="000000"/>
                <w:sz w:val="22"/>
                <w:szCs w:val="22"/>
              </w:rPr>
              <w:t>: Boolean</w:t>
            </w:r>
          </w:p>
          <w:p w14:paraId="7123576B" w14:textId="77777777" w:rsidR="00657266" w:rsidRPr="00657266" w:rsidRDefault="00657266" w:rsidP="00133F5C">
            <w:pPr>
              <w:rPr>
                <w:rFonts w:cs="Times New Roman"/>
              </w:rPr>
            </w:pPr>
          </w:p>
          <w:p w14:paraId="73DD8E9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Ranking: int</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5B343B2"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1938B040" w14:textId="77777777" w:rsidR="00657266" w:rsidRPr="00657266" w:rsidRDefault="00657266" w:rsidP="00133F5C">
            <w:pPr>
              <w:rPr>
                <w:rFonts w:cs="Times New Roman"/>
              </w:rPr>
            </w:pPr>
          </w:p>
        </w:tc>
      </w:tr>
      <w:tr w:rsidR="00657266" w:rsidRPr="00657266" w14:paraId="6E9199A1"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FDE3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ctiv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C1CA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racked itinerary activ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3E92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itle: String</w:t>
            </w:r>
          </w:p>
          <w:p w14:paraId="7713E5F0" w14:textId="77777777" w:rsidR="00657266" w:rsidRPr="00657266" w:rsidRDefault="00657266" w:rsidP="00133F5C">
            <w:pPr>
              <w:rPr>
                <w:rFonts w:cs="Times New Roman"/>
              </w:rPr>
            </w:pPr>
          </w:p>
          <w:p w14:paraId="51691CB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Photos: List&lt;BLOB&gt;</w:t>
            </w:r>
          </w:p>
          <w:p w14:paraId="487EEA40" w14:textId="77777777" w:rsidR="00657266" w:rsidRPr="00657266" w:rsidRDefault="00657266" w:rsidP="00133F5C">
            <w:pPr>
              <w:rPr>
                <w:rFonts w:cs="Times New Roman"/>
              </w:rPr>
            </w:pPr>
          </w:p>
          <w:p w14:paraId="47ED705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Videos: List&lt;String&gt;</w:t>
            </w:r>
          </w:p>
          <w:p w14:paraId="7AFAAFCF" w14:textId="77777777" w:rsidR="00657266" w:rsidRPr="00657266" w:rsidRDefault="00657266" w:rsidP="00133F5C">
            <w:pPr>
              <w:rPr>
                <w:rFonts w:cs="Times New Roman"/>
              </w:rPr>
            </w:pPr>
          </w:p>
          <w:p w14:paraId="7E3796F9"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Ranking: int</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35A7DB8C"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039E64E7" w14:textId="77777777" w:rsidR="00657266" w:rsidRPr="00657266" w:rsidRDefault="00657266" w:rsidP="00133F5C">
            <w:pPr>
              <w:rPr>
                <w:rFonts w:cs="Times New Roman"/>
              </w:rPr>
            </w:pPr>
          </w:p>
        </w:tc>
      </w:tr>
      <w:tr w:rsidR="00657266" w:rsidRPr="00657266" w14:paraId="0DD4362C"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F99A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7096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mments and reviews of itinerary from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10E9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Username: String</w:t>
            </w:r>
          </w:p>
          <w:p w14:paraId="338A4E1D" w14:textId="77777777" w:rsidR="00657266" w:rsidRPr="00657266" w:rsidRDefault="00657266" w:rsidP="00133F5C">
            <w:pPr>
              <w:rPr>
                <w:rFonts w:cs="Times New Roman"/>
              </w:rPr>
            </w:pPr>
          </w:p>
          <w:p w14:paraId="5BE3876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Body: String</w:t>
            </w:r>
          </w:p>
          <w:p w14:paraId="42CE3E3A" w14:textId="77777777" w:rsidR="00657266" w:rsidRPr="00657266" w:rsidRDefault="00657266" w:rsidP="00133F5C">
            <w:pPr>
              <w:rPr>
                <w:rFonts w:cs="Times New Roman"/>
              </w:rPr>
            </w:pPr>
          </w:p>
          <w:p w14:paraId="7D361FA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iked: Int</w:t>
            </w:r>
          </w:p>
          <w:p w14:paraId="2069D2D7" w14:textId="77777777" w:rsidR="00657266" w:rsidRPr="00657266" w:rsidRDefault="00657266" w:rsidP="00133F5C">
            <w:pPr>
              <w:rPr>
                <w:rFonts w:cs="Times New Roman"/>
              </w:rPr>
            </w:pPr>
          </w:p>
          <w:p w14:paraId="16CA555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isliked: Int</w:t>
            </w:r>
          </w:p>
          <w:p w14:paraId="6B392FF7" w14:textId="77777777" w:rsidR="00657266" w:rsidRPr="00657266" w:rsidRDefault="00657266" w:rsidP="00133F5C">
            <w:pPr>
              <w:rPr>
                <w:rFonts w:cs="Times New Roman"/>
              </w:rPr>
            </w:pPr>
          </w:p>
          <w:p w14:paraId="0BF2018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ate: Timestamp</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5E30858F"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068094AC" w14:textId="77777777" w:rsidR="00657266" w:rsidRPr="00657266" w:rsidRDefault="00657266" w:rsidP="00133F5C">
            <w:pPr>
              <w:rPr>
                <w:rFonts w:cs="Times New Roman"/>
              </w:rPr>
            </w:pPr>
          </w:p>
        </w:tc>
      </w:tr>
      <w:tr w:rsidR="00657266" w:rsidRPr="00657266" w14:paraId="36B50E19"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EE57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Re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6CC6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potentially inappropriate content filed by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C0C5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timeReported</w:t>
            </w:r>
            <w:proofErr w:type="spellEnd"/>
            <w:r w:rsidRPr="00657266">
              <w:rPr>
                <w:color w:val="000000"/>
                <w:sz w:val="22"/>
                <w:szCs w:val="22"/>
              </w:rPr>
              <w:t>: Timestamp</w:t>
            </w:r>
          </w:p>
          <w:p w14:paraId="67F16028" w14:textId="77777777" w:rsidR="00657266" w:rsidRPr="00657266" w:rsidRDefault="00657266" w:rsidP="00133F5C">
            <w:pPr>
              <w:rPr>
                <w:rFonts w:cs="Times New Roman"/>
              </w:rPr>
            </w:pPr>
          </w:p>
          <w:p w14:paraId="3202CB7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Reporter: String</w:t>
            </w:r>
          </w:p>
          <w:p w14:paraId="3044E535" w14:textId="77777777" w:rsidR="00657266" w:rsidRPr="00657266" w:rsidRDefault="00657266" w:rsidP="00133F5C">
            <w:pPr>
              <w:rPr>
                <w:rFonts w:cs="Times New Roman"/>
              </w:rPr>
            </w:pPr>
          </w:p>
          <w:p w14:paraId="5E19EC9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itle: String</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395F12A"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A51945A" w14:textId="77777777" w:rsidR="00657266" w:rsidRPr="00657266" w:rsidRDefault="00657266" w:rsidP="00133F5C">
            <w:pPr>
              <w:rPr>
                <w:rFonts w:cs="Times New Roman"/>
              </w:rPr>
            </w:pPr>
          </w:p>
        </w:tc>
      </w:tr>
      <w:tr w:rsidR="00657266" w:rsidRPr="00657266" w14:paraId="35F9B8E2"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AA0E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Ran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BDD9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verage of ranking scores submitted by users submitted by use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E0C69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usersRanked</w:t>
            </w:r>
            <w:proofErr w:type="spellEnd"/>
            <w:r w:rsidRPr="00657266">
              <w:rPr>
                <w:color w:val="000000"/>
                <w:sz w:val="22"/>
                <w:szCs w:val="22"/>
              </w:rPr>
              <w:t>: List&lt;Account&gt;</w:t>
            </w:r>
          </w:p>
          <w:p w14:paraId="49307071" w14:textId="77777777" w:rsidR="00657266" w:rsidRPr="00657266" w:rsidRDefault="00657266" w:rsidP="00133F5C">
            <w:pPr>
              <w:rPr>
                <w:rFonts w:cs="Times New Roman"/>
              </w:rPr>
            </w:pPr>
          </w:p>
          <w:p w14:paraId="62567F1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w:t>
            </w:r>
            <w:proofErr w:type="spellStart"/>
            <w:r w:rsidRPr="00657266">
              <w:rPr>
                <w:color w:val="000000"/>
                <w:sz w:val="22"/>
                <w:szCs w:val="22"/>
              </w:rPr>
              <w:t>rankScore</w:t>
            </w:r>
            <w:proofErr w:type="spellEnd"/>
            <w:r w:rsidRPr="00657266">
              <w:rPr>
                <w:color w:val="000000"/>
                <w:sz w:val="22"/>
                <w:szCs w:val="22"/>
              </w:rPr>
              <w:t>: List&lt;int&gt;</w:t>
            </w: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2B5729C4" w14:textId="77777777" w:rsidR="00657266" w:rsidRPr="00657266" w:rsidRDefault="00657266" w:rsidP="00133F5C">
            <w:pPr>
              <w:rPr>
                <w:rFonts w:cs="Times New Roman"/>
              </w:rPr>
            </w:pPr>
          </w:p>
        </w:tc>
        <w:tc>
          <w:tcPr>
            <w:tcW w:w="0" w:type="auto"/>
            <w:tcBorders>
              <w:top w:val="single" w:sz="8" w:space="0" w:color="000000"/>
              <w:left w:val="single" w:sz="8" w:space="0" w:color="000000"/>
              <w:bottom w:val="single" w:sz="8" w:space="0" w:color="000000"/>
              <w:right w:val="single" w:sz="8" w:space="0" w:color="000000"/>
            </w:tcBorders>
            <w:shd w:val="clear" w:color="auto" w:fill="D9EAD3"/>
            <w:tcMar>
              <w:top w:w="100" w:type="dxa"/>
              <w:left w:w="100" w:type="dxa"/>
              <w:bottom w:w="100" w:type="dxa"/>
              <w:right w:w="100" w:type="dxa"/>
            </w:tcMar>
            <w:hideMark/>
          </w:tcPr>
          <w:p w14:paraId="49EA20D0" w14:textId="77777777" w:rsidR="00657266" w:rsidRPr="00657266" w:rsidRDefault="00657266" w:rsidP="00133F5C">
            <w:pPr>
              <w:rPr>
                <w:rFonts w:cs="Times New Roman"/>
              </w:rPr>
            </w:pPr>
          </w:p>
        </w:tc>
      </w:tr>
      <w:tr w:rsidR="00657266" w:rsidRPr="00657266" w14:paraId="4B30E755"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6907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51015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unique identification defined by individual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C6354"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6B84B9"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CFAD1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characters permitted </w:t>
            </w:r>
          </w:p>
        </w:tc>
      </w:tr>
      <w:tr w:rsidR="00657266" w:rsidRPr="00657266" w14:paraId="03BE1A55"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2791C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un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F65D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ocation of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2C2F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BD8F9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A46E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nly letters </w:t>
            </w:r>
          </w:p>
        </w:tc>
      </w:tr>
      <w:tr w:rsidR="00657266" w:rsidRPr="00657266" w14:paraId="44DD34EA"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4D44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0270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ntact information of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F6B1E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2D94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58E9F"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222222"/>
                <w:sz w:val="22"/>
                <w:szCs w:val="22"/>
                <w:shd w:val="clear" w:color="auto" w:fill="FFFFFF"/>
              </w:rPr>
              <w:t>local-part@domain</w:t>
            </w:r>
            <w:proofErr w:type="spellEnd"/>
            <w:r w:rsidRPr="00657266">
              <w:rPr>
                <w:color w:val="222222"/>
                <w:sz w:val="22"/>
                <w:szCs w:val="22"/>
                <w:shd w:val="clear" w:color="auto" w:fill="FFFFFF"/>
              </w:rPr>
              <w:t xml:space="preserve"> where “local-part” and “domain” can be any combinations </w:t>
            </w:r>
            <w:r w:rsidRPr="00657266">
              <w:rPr>
                <w:color w:val="222222"/>
                <w:sz w:val="22"/>
                <w:szCs w:val="22"/>
                <w:shd w:val="clear" w:color="auto" w:fill="FFFFFF"/>
              </w:rPr>
              <w:lastRenderedPageBreak/>
              <w:t>of characters</w:t>
            </w:r>
          </w:p>
        </w:tc>
      </w:tr>
      <w:tr w:rsidR="00657266" w:rsidRPr="00657266" w14:paraId="4AC6F44A"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3D5F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lastRenderedPageBreak/>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4403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information used for authentic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075F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970F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FD2C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characters permitted </w:t>
            </w:r>
          </w:p>
        </w:tc>
      </w:tr>
      <w:tr w:rsidR="00657266" w:rsidRPr="00657266" w14:paraId="1BBFBD7D"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69159"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hasConsen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2F4B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ndition to specify the presence of user agreement to data u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824A0D"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Bool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F921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44D2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rue, false}</w:t>
            </w:r>
          </w:p>
        </w:tc>
      </w:tr>
      <w:tr w:rsidR="00657266" w:rsidRPr="00657266" w14:paraId="2238C598"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5175D"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isModerato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E120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condition to specify if a user has moderator righ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6FFD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Bool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2D9C4"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9002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rue, false}</w:t>
            </w:r>
          </w:p>
        </w:tc>
      </w:tr>
      <w:tr w:rsidR="00657266" w:rsidRPr="00657266" w14:paraId="31CE8B09"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12CB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E244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perating system of mobile device being u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38F7D"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848F5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CFBA4"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ndroid, IOS}</w:t>
            </w:r>
          </w:p>
        </w:tc>
      </w:tr>
      <w:tr w:rsidR="00657266" w:rsidRPr="00657266" w14:paraId="64E01ADC"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B8A48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ongitu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8D654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GPS information that tells exact 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232A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DE17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EB5C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nly numbers</w:t>
            </w:r>
          </w:p>
        </w:tc>
      </w:tr>
      <w:tr w:rsidR="00657266" w:rsidRPr="00657266" w14:paraId="421326F9"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3510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atitu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82A9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GPS information that tells exact lo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7EEA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flo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A5A4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6FE3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nly numbers</w:t>
            </w:r>
          </w:p>
        </w:tc>
      </w:tr>
      <w:tr w:rsidR="00657266" w:rsidRPr="00657266" w14:paraId="0602B0E6"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AF1A0"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contentSav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A478C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information being saved locally to de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BACC59"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E72E9"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1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B22C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characters permitted </w:t>
            </w:r>
          </w:p>
        </w:tc>
      </w:tr>
      <w:tr w:rsidR="00657266" w:rsidRPr="00657266" w14:paraId="52AC4B77"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49114B"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timeSav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9246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ime that information is being saved locally to de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5E85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imesta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04878"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222222"/>
                <w:sz w:val="22"/>
                <w:szCs w:val="22"/>
                <w:shd w:val="clear" w:color="auto" w:fill="FFFFFF"/>
              </w:rPr>
              <w:t>yy</w:t>
            </w:r>
            <w:proofErr w:type="spellEnd"/>
            <w:r w:rsidRPr="00657266">
              <w:rPr>
                <w:color w:val="222222"/>
                <w:sz w:val="22"/>
                <w:szCs w:val="22"/>
                <w:shd w:val="clear" w:color="auto" w:fill="FFFFFF"/>
              </w:rPr>
              <w:t xml:space="preserve">-MM-dd </w:t>
            </w:r>
            <w:proofErr w:type="spellStart"/>
            <w:r w:rsidRPr="00657266">
              <w:rPr>
                <w:color w:val="222222"/>
                <w:sz w:val="22"/>
                <w:szCs w:val="22"/>
                <w:shd w:val="clear" w:color="auto" w:fill="FFFFFF"/>
              </w:rPr>
              <w:t>HH:mm</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91A21"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yy</w:t>
            </w:r>
            <w:proofErr w:type="spellEnd"/>
            <w:r w:rsidRPr="00657266">
              <w:rPr>
                <w:color w:val="000000"/>
                <w:sz w:val="22"/>
                <w:szCs w:val="22"/>
              </w:rPr>
              <w:t xml:space="preserve"> = 20-30 inclusive; MM = 1-12 inclusive; dd = 1-31 inclusive; </w:t>
            </w:r>
            <w:r w:rsidRPr="00657266">
              <w:rPr>
                <w:color w:val="000000"/>
                <w:sz w:val="22"/>
                <w:szCs w:val="22"/>
              </w:rPr>
              <w:lastRenderedPageBreak/>
              <w:t>mm=00-59 inclusive</w:t>
            </w:r>
          </w:p>
        </w:tc>
      </w:tr>
      <w:tr w:rsidR="00657266" w:rsidRPr="00657266" w14:paraId="40C5EE0F"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7E82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lastRenderedPageBreak/>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1E46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unique identifier for itineraries or activiti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515A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C31E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4733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only letters</w:t>
            </w:r>
          </w:p>
        </w:tc>
      </w:tr>
      <w:tr w:rsidR="00657266" w:rsidRPr="00657266" w14:paraId="009E99E4"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A9BC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7E5F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etails of trip experience shared by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DC3B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5A29E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1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8EB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character permitted</w:t>
            </w:r>
          </w:p>
        </w:tc>
      </w:tr>
      <w:tr w:rsidR="00657266" w:rsidRPr="00657266" w14:paraId="70EF64F5"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2805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Phot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2728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 combination with photos related to the experience being sha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FAF8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List&lt;BLOB&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EBB9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30K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07ED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Image files can be in any format of TIFF, JPEG, GIF, PNG, and Raw Image; file size cannot exceed 30KB.</w:t>
            </w:r>
          </w:p>
        </w:tc>
      </w:tr>
      <w:tr w:rsidR="00657266" w:rsidRPr="00657266" w14:paraId="21E16192"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0FD3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Vide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E3A1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 combination with videos related to the experience being sha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820E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List&lt;BLOB&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445B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10M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375F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Video files can be in any format of AVI, FLV, WMV, MP4, and MOV; file size cannot exceed 10MB.</w:t>
            </w:r>
          </w:p>
        </w:tc>
      </w:tr>
      <w:tr w:rsidR="00657266" w:rsidRPr="00657266" w14:paraId="4CC3EAAE"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8D389"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ifficul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232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 reference score provided by the person who is sharing the experience; higher number indicates challen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8AC90"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inte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C0E8A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A2E6D"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0-10 inclusive</w:t>
            </w:r>
          </w:p>
        </w:tc>
      </w:tr>
      <w:tr w:rsidR="00657266" w:rsidRPr="00657266" w14:paraId="703BFAFE"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F024F"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isVehicleRequir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8562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 xml:space="preserve">indicator if a </w:t>
            </w:r>
            <w:r w:rsidRPr="00657266">
              <w:rPr>
                <w:color w:val="000000"/>
                <w:sz w:val="22"/>
                <w:szCs w:val="22"/>
              </w:rPr>
              <w:lastRenderedPageBreak/>
              <w:t>vehicle is required for the tr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E24F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lastRenderedPageBreak/>
              <w:t>Bool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D92F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Bool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BE924"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rue, false}</w:t>
            </w:r>
          </w:p>
        </w:tc>
      </w:tr>
      <w:tr w:rsidR="00657266" w:rsidRPr="00657266" w14:paraId="387D57D3"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8D849"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rankSco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E45A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ranking scores submitted by people; higher number indicates better experi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330F68"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List&lt;in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2C67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E3F00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0-10 inclusive</w:t>
            </w:r>
          </w:p>
        </w:tc>
      </w:tr>
      <w:tr w:rsidR="00657266" w:rsidRPr="00657266" w14:paraId="152D316C"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F148A"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usersRank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3D8A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people who ran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FAAB4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List&lt;Accoun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896FE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6B1B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numbers only</w:t>
            </w:r>
          </w:p>
        </w:tc>
      </w:tr>
      <w:tr w:rsidR="00657266" w:rsidRPr="00657266" w14:paraId="09F2CD98"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DB19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Bod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2878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etails of comments shared by us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B7380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DC63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1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DA7CC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characters permitted</w:t>
            </w:r>
          </w:p>
        </w:tc>
      </w:tr>
      <w:tr w:rsidR="00657266" w:rsidRPr="00657266" w14:paraId="24E0DF44"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C6032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Li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2EAB2"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people who li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2831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List&lt;Accoun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C97D9"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A2F2F"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numbers only</w:t>
            </w:r>
          </w:p>
        </w:tc>
      </w:tr>
      <w:tr w:rsidR="00657266" w:rsidRPr="00657266" w14:paraId="26206B48"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1E83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isli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6DF93"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people who disli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BD07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List&lt;Accoun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9125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1546C"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numbers only</w:t>
            </w:r>
          </w:p>
        </w:tc>
      </w:tr>
      <w:tr w:rsidR="00657266" w:rsidRPr="00657266" w14:paraId="70F0B970"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07DE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ACB1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ime that information is published on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E8986"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Timesta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EB4CB"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222222"/>
                <w:sz w:val="22"/>
                <w:szCs w:val="22"/>
                <w:shd w:val="clear" w:color="auto" w:fill="FFFFFF"/>
              </w:rPr>
              <w:t>yy</w:t>
            </w:r>
            <w:proofErr w:type="spellEnd"/>
            <w:r w:rsidRPr="00657266">
              <w:rPr>
                <w:color w:val="222222"/>
                <w:sz w:val="22"/>
                <w:szCs w:val="22"/>
                <w:shd w:val="clear" w:color="auto" w:fill="FFFFFF"/>
              </w:rPr>
              <w:t xml:space="preserve">-MM-dd </w:t>
            </w:r>
            <w:proofErr w:type="spellStart"/>
            <w:r w:rsidRPr="00657266">
              <w:rPr>
                <w:color w:val="222222"/>
                <w:sz w:val="22"/>
                <w:szCs w:val="22"/>
                <w:shd w:val="clear" w:color="auto" w:fill="FFFFFF"/>
              </w:rPr>
              <w:t>HH:mm</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AA4CA"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yy</w:t>
            </w:r>
            <w:proofErr w:type="spellEnd"/>
            <w:r w:rsidRPr="00657266">
              <w:rPr>
                <w:color w:val="000000"/>
                <w:sz w:val="22"/>
                <w:szCs w:val="22"/>
              </w:rPr>
              <w:t xml:space="preserve"> = 20-30 inclusive; MM = 1-12 inclusive; dd = 1-31 inclusive; mm=00-59 inclusive</w:t>
            </w:r>
          </w:p>
        </w:tc>
      </w:tr>
      <w:tr w:rsidR="00657266" w:rsidRPr="00657266" w14:paraId="3BEAFD00"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6F8A5"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timeReport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7DAEA1"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time that inappropriate contents are repor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1246B"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Timesta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ECCC1"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222222"/>
                <w:sz w:val="22"/>
                <w:szCs w:val="22"/>
                <w:shd w:val="clear" w:color="auto" w:fill="FFFFFF"/>
              </w:rPr>
              <w:t>yy</w:t>
            </w:r>
            <w:proofErr w:type="spellEnd"/>
            <w:r w:rsidRPr="00657266">
              <w:rPr>
                <w:color w:val="222222"/>
                <w:sz w:val="22"/>
                <w:szCs w:val="22"/>
                <w:shd w:val="clear" w:color="auto" w:fill="FFFFFF"/>
              </w:rPr>
              <w:t xml:space="preserve">-MM-dd </w:t>
            </w:r>
            <w:proofErr w:type="spellStart"/>
            <w:r w:rsidRPr="00657266">
              <w:rPr>
                <w:color w:val="222222"/>
                <w:sz w:val="22"/>
                <w:szCs w:val="22"/>
                <w:shd w:val="clear" w:color="auto" w:fill="FFFFFF"/>
              </w:rPr>
              <w:t>HH:mm</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1BE35" w14:textId="77777777" w:rsidR="00657266" w:rsidRPr="00657266" w:rsidRDefault="00657266" w:rsidP="00133F5C">
            <w:pPr>
              <w:pStyle w:val="affc"/>
              <w:spacing w:before="0" w:beforeAutospacing="0" w:after="0" w:afterAutospacing="0" w:line="360" w:lineRule="auto"/>
              <w:jc w:val="both"/>
              <w:rPr>
                <w:sz w:val="22"/>
                <w:szCs w:val="22"/>
              </w:rPr>
            </w:pPr>
            <w:proofErr w:type="spellStart"/>
            <w:r w:rsidRPr="00657266">
              <w:rPr>
                <w:color w:val="000000"/>
                <w:sz w:val="22"/>
                <w:szCs w:val="22"/>
              </w:rPr>
              <w:t>yy</w:t>
            </w:r>
            <w:proofErr w:type="spellEnd"/>
            <w:r w:rsidRPr="00657266">
              <w:rPr>
                <w:color w:val="000000"/>
                <w:sz w:val="22"/>
                <w:szCs w:val="22"/>
              </w:rPr>
              <w:t xml:space="preserve"> = 20-30 inclusive; MM = 1-12 inclusive; dd = 1-31 inclusive; mm=00-59 inclusive</w:t>
            </w:r>
          </w:p>
        </w:tc>
      </w:tr>
      <w:tr w:rsidR="00657266" w:rsidRPr="00657266" w14:paraId="17031103" w14:textId="77777777" w:rsidTr="0065726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F8CBAE"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lastRenderedPageBreak/>
              <w:t>Repor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AB485"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username of person who reported inappropriate cont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DC11C7"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Str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2F9BA"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222222"/>
                <w:sz w:val="22"/>
                <w:szCs w:val="22"/>
                <w:shd w:val="clear" w:color="auto" w:fill="FFFFFF"/>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326C4" w14:textId="77777777" w:rsidR="00657266" w:rsidRPr="00657266" w:rsidRDefault="00657266" w:rsidP="00133F5C">
            <w:pPr>
              <w:pStyle w:val="affc"/>
              <w:spacing w:before="0" w:beforeAutospacing="0" w:after="0" w:afterAutospacing="0" w:line="360" w:lineRule="auto"/>
              <w:jc w:val="both"/>
              <w:rPr>
                <w:sz w:val="22"/>
                <w:szCs w:val="22"/>
              </w:rPr>
            </w:pPr>
            <w:r w:rsidRPr="00657266">
              <w:rPr>
                <w:color w:val="000000"/>
                <w:sz w:val="22"/>
                <w:szCs w:val="22"/>
              </w:rPr>
              <w:t>all characters permitted</w:t>
            </w:r>
          </w:p>
        </w:tc>
      </w:tr>
    </w:tbl>
    <w:p w14:paraId="08B999E5" w14:textId="793BBB6E" w:rsidR="00C813AF" w:rsidRDefault="00657266" w:rsidP="00133F5C">
      <w:r>
        <w:rPr>
          <w:noProof/>
        </w:rPr>
        <w:t xml:space="preserve"> </w:t>
      </w:r>
    </w:p>
    <w:p w14:paraId="4804B9F4" w14:textId="2589D747" w:rsidR="008B62F4" w:rsidRDefault="00657266" w:rsidP="00133F5C">
      <w:pPr>
        <w:pStyle w:val="Bdy2Heading"/>
        <w:spacing w:line="360" w:lineRule="auto"/>
        <w:jc w:val="both"/>
      </w:pPr>
      <w:bookmarkStart w:id="22" w:name="_Toc37012883"/>
      <w:r>
        <w:t>Data Acquisition, Integrity, Retention, and Disposal</w:t>
      </w:r>
      <w:bookmarkEnd w:id="22"/>
    </w:p>
    <w:p w14:paraId="1D55B8BB" w14:textId="790A164F" w:rsidR="00657266" w:rsidRPr="00657266" w:rsidRDefault="00657266" w:rsidP="00133F5C">
      <w:pPr>
        <w:pStyle w:val="affc"/>
        <w:spacing w:before="240" w:beforeAutospacing="0" w:after="240" w:afterAutospacing="0" w:line="360" w:lineRule="auto"/>
        <w:jc w:val="both"/>
        <w:rPr>
          <w:sz w:val="22"/>
          <w:szCs w:val="22"/>
        </w:rPr>
      </w:pPr>
      <w:r w:rsidRPr="00657266">
        <w:rPr>
          <w:color w:val="000000"/>
          <w:sz w:val="22"/>
          <w:szCs w:val="22"/>
        </w:rPr>
        <w:t xml:space="preserve">Review Trips makes sure that users’ personal data are safely stored in a secured database and Review Trips complies with all Canadian regulatory and legal provisions of personal data, with emphasis on the following policies stated by Canadian Privacy </w:t>
      </w:r>
      <w:r w:rsidR="00D27A67" w:rsidRPr="00657266">
        <w:rPr>
          <w:color w:val="000000"/>
          <w:sz w:val="22"/>
          <w:szCs w:val="22"/>
        </w:rPr>
        <w:t>Statutes [</w:t>
      </w:r>
      <w:r w:rsidRPr="00657266">
        <w:rPr>
          <w:color w:val="000000"/>
          <w:sz w:val="22"/>
          <w:szCs w:val="22"/>
        </w:rPr>
        <w:t>2]:</w:t>
      </w:r>
    </w:p>
    <w:p w14:paraId="7C9C9C7F" w14:textId="77777777" w:rsidR="00657266" w:rsidRPr="00657266" w:rsidRDefault="00657266" w:rsidP="00133F5C">
      <w:pPr>
        <w:pStyle w:val="affc"/>
        <w:numPr>
          <w:ilvl w:val="0"/>
          <w:numId w:val="41"/>
        </w:numPr>
        <w:spacing w:before="240" w:beforeAutospacing="0" w:after="0" w:afterAutospacing="0" w:line="360" w:lineRule="auto"/>
        <w:jc w:val="both"/>
        <w:textAlignment w:val="baseline"/>
        <w:rPr>
          <w:color w:val="000000"/>
          <w:sz w:val="22"/>
          <w:szCs w:val="22"/>
        </w:rPr>
      </w:pPr>
      <w:r w:rsidRPr="00657266">
        <w:rPr>
          <w:b/>
          <w:bCs/>
          <w:color w:val="000000"/>
          <w:sz w:val="22"/>
          <w:szCs w:val="22"/>
        </w:rPr>
        <w:t>Transparency:</w:t>
      </w:r>
      <w:r w:rsidRPr="00657266">
        <w:rPr>
          <w:color w:val="000000"/>
          <w:sz w:val="22"/>
          <w:szCs w:val="22"/>
        </w:rPr>
        <w:t xml:space="preserve"> Organisations are to document and to make readily available to individuals, in a form that is generally understandable, specific information about their policies and practices relating to the management of personal information.</w:t>
      </w:r>
    </w:p>
    <w:p w14:paraId="1F2CA7AE" w14:textId="77777777" w:rsidR="00657266" w:rsidRPr="00657266" w:rsidRDefault="00657266" w:rsidP="00133F5C">
      <w:pPr>
        <w:pStyle w:val="affc"/>
        <w:numPr>
          <w:ilvl w:val="0"/>
          <w:numId w:val="41"/>
        </w:numPr>
        <w:spacing w:before="0" w:beforeAutospacing="0" w:after="0" w:afterAutospacing="0" w:line="360" w:lineRule="auto"/>
        <w:jc w:val="both"/>
        <w:textAlignment w:val="baseline"/>
        <w:rPr>
          <w:color w:val="000000"/>
          <w:sz w:val="22"/>
          <w:szCs w:val="22"/>
        </w:rPr>
      </w:pPr>
      <w:r w:rsidRPr="00657266">
        <w:rPr>
          <w:b/>
          <w:bCs/>
          <w:color w:val="000000"/>
          <w:sz w:val="22"/>
          <w:szCs w:val="22"/>
        </w:rPr>
        <w:t>Right of access to data:</w:t>
      </w:r>
      <w:r w:rsidRPr="00657266">
        <w:rPr>
          <w:color w:val="000000"/>
          <w:sz w:val="22"/>
          <w:szCs w:val="22"/>
        </w:rPr>
        <w:t xml:space="preserve"> Organisations must, upon request and subject to limited exemptions, inform individuals of the existence, use and disclosure of his or her personal information, and must give them access to that information, including a listing of the third-party organisations with whom the information has been shared.</w:t>
      </w:r>
    </w:p>
    <w:p w14:paraId="0F297549" w14:textId="1306C698" w:rsidR="00657266" w:rsidRPr="00657266" w:rsidRDefault="00657266" w:rsidP="00133F5C">
      <w:pPr>
        <w:pStyle w:val="affc"/>
        <w:numPr>
          <w:ilvl w:val="0"/>
          <w:numId w:val="41"/>
        </w:numPr>
        <w:spacing w:before="0" w:beforeAutospacing="0" w:after="0" w:afterAutospacing="0" w:line="360" w:lineRule="auto"/>
        <w:jc w:val="both"/>
        <w:textAlignment w:val="baseline"/>
        <w:rPr>
          <w:color w:val="000000"/>
          <w:sz w:val="22"/>
          <w:szCs w:val="22"/>
        </w:rPr>
      </w:pPr>
      <w:r w:rsidRPr="00657266">
        <w:rPr>
          <w:b/>
          <w:bCs/>
          <w:color w:val="000000"/>
          <w:sz w:val="22"/>
          <w:szCs w:val="22"/>
        </w:rPr>
        <w:t xml:space="preserve">Retention: </w:t>
      </w:r>
      <w:r w:rsidRPr="00657266">
        <w:rPr>
          <w:color w:val="000000"/>
          <w:sz w:val="22"/>
          <w:szCs w:val="22"/>
        </w:rPr>
        <w:t>Organisations are required to retain personal information for only as long as necessary to fulfil the purposes for which it was collected, subject to a valid legal requirement.</w:t>
      </w:r>
    </w:p>
    <w:p w14:paraId="44853867" w14:textId="77777777" w:rsidR="00657266" w:rsidRPr="00657266" w:rsidRDefault="00657266" w:rsidP="00133F5C">
      <w:pPr>
        <w:pStyle w:val="affc"/>
        <w:numPr>
          <w:ilvl w:val="0"/>
          <w:numId w:val="41"/>
        </w:numPr>
        <w:spacing w:before="0" w:beforeAutospacing="0" w:after="240" w:afterAutospacing="0" w:line="360" w:lineRule="auto"/>
        <w:jc w:val="both"/>
        <w:textAlignment w:val="baseline"/>
        <w:rPr>
          <w:color w:val="000000"/>
          <w:sz w:val="22"/>
          <w:szCs w:val="22"/>
        </w:rPr>
      </w:pPr>
      <w:r w:rsidRPr="00657266">
        <w:rPr>
          <w:b/>
          <w:bCs/>
          <w:color w:val="000000"/>
          <w:sz w:val="22"/>
          <w:szCs w:val="22"/>
        </w:rPr>
        <w:t xml:space="preserve">Accountability: </w:t>
      </w:r>
      <w:r w:rsidRPr="00657266">
        <w:rPr>
          <w:color w:val="000000"/>
          <w:sz w:val="22"/>
          <w:szCs w:val="22"/>
        </w:rPr>
        <w:t>Organisations must designate and identify an individual who is accountable for the organisation’s compliance with the other privacy principles and shall implement policies and practices to give effect to those principles.</w:t>
      </w:r>
    </w:p>
    <w:p w14:paraId="45D19AD0" w14:textId="743018B4" w:rsidR="00657266" w:rsidRPr="00657266" w:rsidRDefault="00657266" w:rsidP="00133F5C">
      <w:pPr>
        <w:pStyle w:val="affc"/>
        <w:spacing w:before="240" w:beforeAutospacing="0" w:after="240" w:afterAutospacing="0" w:line="360" w:lineRule="auto"/>
        <w:jc w:val="both"/>
        <w:rPr>
          <w:sz w:val="22"/>
          <w:szCs w:val="22"/>
        </w:rPr>
      </w:pPr>
      <w:r w:rsidRPr="00657266">
        <w:rPr>
          <w:color w:val="000000"/>
          <w:sz w:val="22"/>
          <w:szCs w:val="22"/>
        </w:rPr>
        <w:t>To address these responsibilities, the following practices are enforced:</w:t>
      </w:r>
    </w:p>
    <w:p w14:paraId="152CFDC6" w14:textId="77777777" w:rsidR="00657266" w:rsidRPr="00657266" w:rsidRDefault="00657266" w:rsidP="00133F5C">
      <w:pPr>
        <w:pStyle w:val="affc"/>
        <w:numPr>
          <w:ilvl w:val="0"/>
          <w:numId w:val="42"/>
        </w:numPr>
        <w:spacing w:before="240" w:beforeAutospacing="0" w:after="0" w:afterAutospacing="0" w:line="360" w:lineRule="auto"/>
        <w:jc w:val="both"/>
        <w:textAlignment w:val="baseline"/>
        <w:rPr>
          <w:color w:val="000000"/>
          <w:sz w:val="22"/>
          <w:szCs w:val="22"/>
        </w:rPr>
      </w:pPr>
      <w:r w:rsidRPr="00657266">
        <w:rPr>
          <w:color w:val="000000"/>
          <w:sz w:val="22"/>
          <w:szCs w:val="22"/>
        </w:rPr>
        <w:t>Users are required to grant Review Trips permission to store personal data by signing the user agreement prior to using the application.</w:t>
      </w:r>
    </w:p>
    <w:p w14:paraId="7A105118" w14:textId="77777777" w:rsidR="00657266" w:rsidRPr="00657266" w:rsidRDefault="00657266" w:rsidP="00133F5C">
      <w:pPr>
        <w:pStyle w:val="affc"/>
        <w:numPr>
          <w:ilvl w:val="0"/>
          <w:numId w:val="42"/>
        </w:numPr>
        <w:spacing w:before="0" w:beforeAutospacing="0" w:after="0" w:afterAutospacing="0" w:line="360" w:lineRule="auto"/>
        <w:jc w:val="both"/>
        <w:textAlignment w:val="baseline"/>
        <w:rPr>
          <w:color w:val="000000"/>
          <w:sz w:val="22"/>
          <w:szCs w:val="22"/>
        </w:rPr>
      </w:pPr>
      <w:r w:rsidRPr="00657266">
        <w:rPr>
          <w:color w:val="000000"/>
          <w:sz w:val="22"/>
          <w:szCs w:val="22"/>
        </w:rPr>
        <w:t>Data information retrieved from secured internet protocols as well as user interactions will be solely used by Review Trips. </w:t>
      </w:r>
    </w:p>
    <w:p w14:paraId="5F040073" w14:textId="77777777" w:rsidR="00657266" w:rsidRPr="00657266" w:rsidRDefault="00657266" w:rsidP="00133F5C">
      <w:pPr>
        <w:pStyle w:val="affc"/>
        <w:numPr>
          <w:ilvl w:val="0"/>
          <w:numId w:val="42"/>
        </w:numPr>
        <w:spacing w:before="0" w:beforeAutospacing="0" w:after="0" w:afterAutospacing="0" w:line="360" w:lineRule="auto"/>
        <w:jc w:val="both"/>
        <w:textAlignment w:val="baseline"/>
        <w:rPr>
          <w:color w:val="000000"/>
          <w:sz w:val="22"/>
          <w:szCs w:val="22"/>
        </w:rPr>
      </w:pPr>
      <w:r w:rsidRPr="00657266">
        <w:rPr>
          <w:color w:val="000000"/>
          <w:sz w:val="22"/>
          <w:szCs w:val="22"/>
        </w:rPr>
        <w:lastRenderedPageBreak/>
        <w:t>Users remain in control of their own data, including the choices to either archive or permanently delete their information.</w:t>
      </w:r>
    </w:p>
    <w:p w14:paraId="379229FF" w14:textId="77777777" w:rsidR="00657266" w:rsidRPr="00657266" w:rsidRDefault="00657266" w:rsidP="00133F5C">
      <w:pPr>
        <w:pStyle w:val="affc"/>
        <w:numPr>
          <w:ilvl w:val="0"/>
          <w:numId w:val="42"/>
        </w:numPr>
        <w:spacing w:before="0" w:beforeAutospacing="0" w:after="0" w:afterAutospacing="0" w:line="360" w:lineRule="auto"/>
        <w:jc w:val="both"/>
        <w:textAlignment w:val="baseline"/>
        <w:rPr>
          <w:color w:val="000000"/>
          <w:sz w:val="22"/>
          <w:szCs w:val="22"/>
        </w:rPr>
      </w:pPr>
      <w:r w:rsidRPr="00657266">
        <w:rPr>
          <w:color w:val="000000"/>
          <w:sz w:val="22"/>
          <w:szCs w:val="22"/>
        </w:rPr>
        <w:t>The data are processed in a transparent, confidential and secure manner. Encrypted messages are used to transfer data.</w:t>
      </w:r>
    </w:p>
    <w:p w14:paraId="7D61FCE4" w14:textId="77777777" w:rsidR="00657266" w:rsidRPr="00657266" w:rsidRDefault="00657266" w:rsidP="00133F5C">
      <w:pPr>
        <w:pStyle w:val="affc"/>
        <w:numPr>
          <w:ilvl w:val="0"/>
          <w:numId w:val="42"/>
        </w:numPr>
        <w:spacing w:before="0" w:beforeAutospacing="0" w:after="240" w:afterAutospacing="0" w:line="360" w:lineRule="auto"/>
        <w:jc w:val="both"/>
        <w:textAlignment w:val="baseline"/>
        <w:rPr>
          <w:color w:val="000000"/>
          <w:sz w:val="22"/>
          <w:szCs w:val="22"/>
        </w:rPr>
      </w:pPr>
      <w:r w:rsidRPr="00657266">
        <w:rPr>
          <w:color w:val="000000"/>
          <w:sz w:val="22"/>
          <w:szCs w:val="22"/>
        </w:rPr>
        <w:t>Review Trips has a dedicated personal data protection team to review user concerns</w:t>
      </w:r>
    </w:p>
    <w:p w14:paraId="0CFE350D" w14:textId="2D0F63AB" w:rsidR="00EA4ECE" w:rsidRDefault="00657266" w:rsidP="00133F5C">
      <w:pPr>
        <w:pStyle w:val="Bdy1Heading"/>
        <w:spacing w:line="360" w:lineRule="auto"/>
        <w:jc w:val="both"/>
      </w:pPr>
      <w:bookmarkStart w:id="23" w:name="_Toc37012884"/>
      <w:r>
        <w:t>External Interface Requirements</w:t>
      </w:r>
      <w:bookmarkEnd w:id="23"/>
    </w:p>
    <w:p w14:paraId="4E8E2B9F" w14:textId="156CE3A4" w:rsidR="00BD0BB0" w:rsidRDefault="00657266" w:rsidP="00133F5C">
      <w:pPr>
        <w:pStyle w:val="Bdy2Heading"/>
        <w:spacing w:line="360" w:lineRule="auto"/>
        <w:jc w:val="both"/>
      </w:pPr>
      <w:bookmarkStart w:id="24" w:name="_Toc37012885"/>
      <w:r>
        <w:t>User Interfaces</w:t>
      </w:r>
      <w:bookmarkEnd w:id="24"/>
    </w:p>
    <w:p w14:paraId="6F23E2FD" w14:textId="77777777" w:rsidR="00657266" w:rsidRDefault="00657266" w:rsidP="00133F5C">
      <w:r>
        <w:t>UI-1: User Itinerary Search and Filter Functionality</w:t>
      </w:r>
    </w:p>
    <w:p w14:paraId="4EC7F068" w14:textId="77777777" w:rsidR="00657266" w:rsidRDefault="00657266" w:rsidP="00133F5C">
      <w:pPr>
        <w:ind w:left="720"/>
      </w:pPr>
      <w:r>
        <w:t>UI-1.1: Review Trips allows a user to utilize a search bar to conduct a text-based search of itineraries. Based on the user's search text, the system will compare the search text against attributes of posted itineraries such as duration, location difficulty, objectives, transportation, budget, reviews and ranking of the trip.</w:t>
      </w:r>
    </w:p>
    <w:p w14:paraId="675EA038" w14:textId="77777777" w:rsidR="00657266" w:rsidRDefault="00657266" w:rsidP="00133F5C">
      <w:pPr>
        <w:ind w:left="720"/>
      </w:pPr>
      <w:r>
        <w:t>UI-1.2: Review Trips also allows users to filter what itineraries they wish to see. Itineraries can be filtered by the same attributes as listed in UI-1.1, but filters can be used to restrict all itineraries shown. An example would be a user who wishes to not see itineraries whose budget is over $1000.</w:t>
      </w:r>
    </w:p>
    <w:p w14:paraId="34356766" w14:textId="77777777" w:rsidR="00657266" w:rsidRDefault="00657266" w:rsidP="00133F5C">
      <w:r>
        <w:t>UI-2: User Account Creation</w:t>
      </w:r>
    </w:p>
    <w:p w14:paraId="7FCC92D6" w14:textId="77777777" w:rsidR="00657266" w:rsidRDefault="00657266" w:rsidP="00133F5C">
      <w:pPr>
        <w:ind w:left="720"/>
      </w:pPr>
      <w:r>
        <w:t xml:space="preserve">UI-2.1: A non-registered user can choose to register by creating an account within the Review Trips app. As a part of this registration process, a user must add their email address and a password they wish to use. The Review Trips application verifies the email is valid according to a regex, and the password must meet minimum strength requirements based on length and complexity. </w:t>
      </w:r>
    </w:p>
    <w:p w14:paraId="662A1353" w14:textId="77777777" w:rsidR="00657266" w:rsidRDefault="00657266" w:rsidP="00133F5C">
      <w:pPr>
        <w:ind w:left="720"/>
      </w:pPr>
      <w:r>
        <w:t>UI-2.2: During the account creation process for an unregistered user, all users must agree to the Review Trips Terms and Conditions document by clicking a checkbox asserting they have read and understand these Terms and Conditions.</w:t>
      </w:r>
    </w:p>
    <w:p w14:paraId="77345375" w14:textId="77777777" w:rsidR="00657266" w:rsidRDefault="00657266" w:rsidP="00133F5C">
      <w:r>
        <w:t xml:space="preserve">UI-3: Rank an Itinerary </w:t>
      </w:r>
    </w:p>
    <w:p w14:paraId="2D729675" w14:textId="77777777" w:rsidR="00657266" w:rsidRDefault="00657266" w:rsidP="00133F5C">
      <w:pPr>
        <w:ind w:left="720"/>
      </w:pPr>
      <w:r>
        <w:t xml:space="preserve">UI-3.1: Any registered user can choose to rank an itinerary posted by another user on a score of one to ten. Review Trips displays the average of all users ranking on each </w:t>
      </w:r>
      <w:r>
        <w:lastRenderedPageBreak/>
        <w:t>published itinerary. These rankings are intended to help users see how informative, interesting and overall useful other users have found an itinerary to be.</w:t>
      </w:r>
    </w:p>
    <w:p w14:paraId="2002D029" w14:textId="77777777" w:rsidR="00657266" w:rsidRDefault="00657266" w:rsidP="00133F5C">
      <w:pPr>
        <w:ind w:left="720"/>
      </w:pPr>
      <w:r>
        <w:t xml:space="preserve">UI-3.2: Any non-registered user who tries to rank an itinerary will be forwarded to the account creation interface. By creating an account and becoming a registered user, they can then rank this itinerary. </w:t>
      </w:r>
    </w:p>
    <w:p w14:paraId="26F87D94" w14:textId="77777777" w:rsidR="00657266" w:rsidRDefault="00657266" w:rsidP="00133F5C">
      <w:r>
        <w:t>UI-4: Report an Itinerary</w:t>
      </w:r>
    </w:p>
    <w:p w14:paraId="25F65196" w14:textId="56BEC7BB" w:rsidR="00657266" w:rsidRDefault="00657266" w:rsidP="00133F5C">
      <w:pPr>
        <w:ind w:left="720"/>
      </w:pPr>
      <w:r>
        <w:t xml:space="preserve">UI-4.1: A user, whether or not they are a registered user, is allowed to report an itinerary they believe is inappropriate or in any way a breach of Review Trips terms and conditions. Once </w:t>
      </w:r>
      <w:r w:rsidR="00D27A67">
        <w:t>an</w:t>
      </w:r>
      <w:r>
        <w:t xml:space="preserve"> itinerary is reported, it enters a queue of reported itineraries to be reviewed by human, employee moderators of Review Trips.</w:t>
      </w:r>
    </w:p>
    <w:p w14:paraId="75A4B185" w14:textId="77777777" w:rsidR="00657266" w:rsidRDefault="00657266" w:rsidP="00133F5C">
      <w:r>
        <w:t>UI-5: Comment on an Itinerary</w:t>
      </w:r>
    </w:p>
    <w:p w14:paraId="4A3B26D7" w14:textId="77777777" w:rsidR="00657266" w:rsidRDefault="00657266" w:rsidP="00133F5C">
      <w:pPr>
        <w:ind w:left="720"/>
      </w:pPr>
      <w:r>
        <w:t>UI-5.1: A registered user can choose to comment on any itinerary, whether it is another user or their own itinerary. All comments will be in a chronological, non-hierarchical order. There will not be a concept of unique threads of comments, instead, it will be a simple list of comments written by all users in order based on time.</w:t>
      </w:r>
    </w:p>
    <w:p w14:paraId="5A4DD2C1" w14:textId="77777777" w:rsidR="00657266" w:rsidRDefault="00657266" w:rsidP="00133F5C">
      <w:pPr>
        <w:ind w:left="720"/>
      </w:pPr>
      <w:r>
        <w:t xml:space="preserve">UI-5.2: A non-registered user who tries to comment on an itinerary will be forwarded to the account creation interface. By creating an account and becoming a registered user, they can then comment on this itinerary. </w:t>
      </w:r>
    </w:p>
    <w:p w14:paraId="769B2F58" w14:textId="77777777" w:rsidR="00657266" w:rsidRDefault="00657266" w:rsidP="00133F5C">
      <w:r>
        <w:t>UI-6: Add or Edit an Itinerary</w:t>
      </w:r>
    </w:p>
    <w:p w14:paraId="3A743F20" w14:textId="77777777" w:rsidR="00657266" w:rsidRDefault="00657266" w:rsidP="00133F5C">
      <w:pPr>
        <w:ind w:left="720"/>
      </w:pPr>
      <w:r>
        <w:t xml:space="preserve">UI-6.1: A registered user can create a new Itinerary. As a part of adding an itinerary the user can optionally add activities to the itinerary, as well as add details such as budget, location, and other details of their itinerary, such as the description. </w:t>
      </w:r>
    </w:p>
    <w:p w14:paraId="18A687B8" w14:textId="7700E90A" w:rsidR="00657266" w:rsidRDefault="00657266" w:rsidP="00133F5C">
      <w:pPr>
        <w:ind w:left="720"/>
      </w:pPr>
      <w:r>
        <w:t xml:space="preserve">UI-6.2: A registered user can choose to either submit their itinerary to be published to Review Trips to be visible to other </w:t>
      </w:r>
      <w:r w:rsidR="00D27A67">
        <w:t>users or</w:t>
      </w:r>
      <w:r>
        <w:t xml:space="preserve"> save the itinerary as a draft. If the user does not have internet access, the draft will be saved locally and uploaded to the server once an internet connection is re-established. Otherwise, the draft will be automatically uploaded and backed up the server, even if the user chooses to not yet publish this itinerary.</w:t>
      </w:r>
    </w:p>
    <w:p w14:paraId="47B15032" w14:textId="77777777" w:rsidR="00657266" w:rsidRDefault="00657266" w:rsidP="00133F5C">
      <w:pPr>
        <w:ind w:left="720"/>
      </w:pPr>
      <w:r>
        <w:t xml:space="preserve">UI-6.3: A registered user can edit a draft or a published itinerary they have already completed. When editing a draft itinerary, the user can choose to simply save the draft or publish. When editing a published itinerary, the user can either cancel their changes or </w:t>
      </w:r>
      <w:r>
        <w:lastRenderedPageBreak/>
        <w:t xml:space="preserve">publish the changes once they are finished editing. They cannot create a draft of an already published itinerary while editing. </w:t>
      </w:r>
    </w:p>
    <w:p w14:paraId="785E6A66" w14:textId="77777777" w:rsidR="00657266" w:rsidRDefault="00657266" w:rsidP="00133F5C">
      <w:r>
        <w:t>UI-7: Human Moderator Review Reported Itineraries</w:t>
      </w:r>
    </w:p>
    <w:p w14:paraId="1FA8D1DA" w14:textId="66304020" w:rsidR="00657266" w:rsidRDefault="00657266" w:rsidP="00133F5C">
      <w:pPr>
        <w:ind w:left="720"/>
      </w:pPr>
      <w:r>
        <w:t xml:space="preserve">UI-7.1: A human </w:t>
      </w:r>
      <w:r w:rsidR="00D27A67">
        <w:t>moderator</w:t>
      </w:r>
      <w:r>
        <w:t xml:space="preserve"> can login using their administrator credentials and enter the moderator console. Once on the console, they can pick from the queue of reported itineraries. These itineraries may have been reported by the AI moderator, users, or both. Once the human moderator picks an itinerary to review, they can either approve the content or remove the itinerary, leaving a comment for the user who uploaded it explaining why it was removed. Once the moderator decides whether to remove or keep the itinerary, it is removed from the queue of reported itineraries.</w:t>
      </w:r>
    </w:p>
    <w:p w14:paraId="08AACD5E" w14:textId="374F65B5" w:rsidR="00657266" w:rsidRDefault="00657266" w:rsidP="00133F5C">
      <w:pPr>
        <w:pStyle w:val="Bdy2Heading"/>
        <w:spacing w:line="360" w:lineRule="auto"/>
        <w:jc w:val="both"/>
      </w:pPr>
      <w:bookmarkStart w:id="25" w:name="_Toc37012886"/>
      <w:r>
        <w:t>Software Interfaces</w:t>
      </w:r>
      <w:bookmarkEnd w:id="25"/>
    </w:p>
    <w:p w14:paraId="14E7FE13" w14:textId="4170FC5F" w:rsidR="00657266" w:rsidRPr="00657266" w:rsidRDefault="00657266" w:rsidP="00133F5C">
      <w:pPr>
        <w:pStyle w:val="affc"/>
        <w:spacing w:before="240" w:beforeAutospacing="0" w:after="240" w:afterAutospacing="0" w:line="360" w:lineRule="auto"/>
        <w:jc w:val="both"/>
        <w:rPr>
          <w:rFonts w:eastAsia="Times New Roman"/>
          <w:lang w:eastAsia="zh-CN"/>
        </w:rPr>
      </w:pPr>
      <w:r w:rsidRPr="00657266">
        <w:rPr>
          <w:rFonts w:eastAsia="Times New Roman"/>
          <w:color w:val="000000"/>
          <w:sz w:val="22"/>
          <w:szCs w:val="22"/>
          <w:lang w:eastAsia="zh-CN"/>
        </w:rPr>
        <w:t>SI-1: Mobile Operating System Integration with Global Positioning System (GPS)</w:t>
      </w:r>
    </w:p>
    <w:p w14:paraId="230ADEF8" w14:textId="77777777" w:rsidR="00657266" w:rsidRPr="00657266" w:rsidRDefault="00657266" w:rsidP="00133F5C">
      <w:pPr>
        <w:spacing w:before="240" w:after="240"/>
        <w:ind w:left="567"/>
        <w:rPr>
          <w:rFonts w:eastAsia="Times New Roman" w:cs="Times New Roman"/>
          <w:sz w:val="24"/>
          <w:szCs w:val="24"/>
          <w:lang w:eastAsia="zh-CN"/>
        </w:rPr>
      </w:pPr>
      <w:r w:rsidRPr="00657266">
        <w:rPr>
          <w:rFonts w:eastAsia="Times New Roman" w:cs="Times New Roman"/>
          <w:color w:val="000000"/>
          <w:lang w:eastAsia="zh-CN"/>
        </w:rPr>
        <w:t>SI-1.1: Review Trips relies on the mobile operating system in order to integrate with the devices Global Positioning System (GPS) system in order to geolocate the user, this location data is used to improve accuracy of itineraries shown to the user.</w:t>
      </w:r>
    </w:p>
    <w:p w14:paraId="73188F2E" w14:textId="0EDA7C1B" w:rsidR="00657266" w:rsidRPr="00657266" w:rsidRDefault="00657266" w:rsidP="00133F5C">
      <w:pPr>
        <w:spacing w:before="240" w:after="240"/>
        <w:ind w:left="567"/>
        <w:rPr>
          <w:rFonts w:eastAsia="Times New Roman" w:cs="Times New Roman"/>
          <w:sz w:val="24"/>
          <w:szCs w:val="24"/>
          <w:lang w:eastAsia="zh-CN"/>
        </w:rPr>
      </w:pPr>
      <w:r w:rsidRPr="00657266">
        <w:rPr>
          <w:rFonts w:eastAsia="Times New Roman" w:cs="Times New Roman"/>
          <w:color w:val="000000"/>
          <w:lang w:eastAsia="zh-CN"/>
        </w:rPr>
        <w:t xml:space="preserve">SI-1.2: Review Trips utilizes the </w:t>
      </w:r>
      <w:r w:rsidR="00D27A67" w:rsidRPr="00657266">
        <w:rPr>
          <w:rFonts w:eastAsia="Times New Roman" w:cs="Times New Roman"/>
          <w:color w:val="000000"/>
          <w:lang w:eastAsia="zh-CN"/>
        </w:rPr>
        <w:t>user</w:t>
      </w:r>
      <w:r w:rsidRPr="00657266">
        <w:rPr>
          <w:rFonts w:eastAsia="Times New Roman" w:cs="Times New Roman"/>
          <w:color w:val="000000"/>
          <w:lang w:eastAsia="zh-CN"/>
        </w:rPr>
        <w:t xml:space="preserve"> geolocation information at the time of posting an itinerary as a recommended location to set the itinerary to.</w:t>
      </w:r>
    </w:p>
    <w:p w14:paraId="1039D5AB" w14:textId="77777777" w:rsidR="00657266" w:rsidRPr="00657266" w:rsidRDefault="00657266" w:rsidP="00133F5C">
      <w:pPr>
        <w:spacing w:before="240" w:after="240"/>
        <w:rPr>
          <w:rFonts w:eastAsia="Times New Roman" w:cs="Times New Roman"/>
          <w:sz w:val="24"/>
          <w:szCs w:val="24"/>
          <w:lang w:eastAsia="zh-CN"/>
        </w:rPr>
      </w:pPr>
      <w:r w:rsidRPr="00657266">
        <w:rPr>
          <w:rFonts w:eastAsia="Times New Roman" w:cs="Times New Roman"/>
          <w:color w:val="000000"/>
          <w:lang w:eastAsia="zh-CN"/>
        </w:rPr>
        <w:t>SI-2: Mobile Operating System Integration with Local File System</w:t>
      </w:r>
    </w:p>
    <w:p w14:paraId="15C6C1A3" w14:textId="77777777" w:rsidR="00657266" w:rsidRPr="00657266" w:rsidRDefault="00657266" w:rsidP="00133F5C">
      <w:pPr>
        <w:spacing w:before="240" w:after="240"/>
        <w:ind w:left="567"/>
        <w:rPr>
          <w:rFonts w:eastAsia="Times New Roman" w:cs="Times New Roman"/>
          <w:sz w:val="24"/>
          <w:szCs w:val="24"/>
          <w:lang w:eastAsia="zh-CN"/>
        </w:rPr>
      </w:pPr>
      <w:r w:rsidRPr="00657266">
        <w:rPr>
          <w:rFonts w:eastAsia="Times New Roman" w:cs="Times New Roman"/>
          <w:color w:val="000000"/>
          <w:lang w:eastAsia="zh-CN"/>
        </w:rPr>
        <w:t>SI-2.1: Review Trips is required to integrate with the mobile operating systems local file system in order to create and manage a local device database and individual files, such as user account information, cryptographic information and cached data.</w:t>
      </w:r>
    </w:p>
    <w:p w14:paraId="04FF4CC1" w14:textId="77777777" w:rsidR="00657266" w:rsidRPr="00657266" w:rsidRDefault="00657266" w:rsidP="00133F5C">
      <w:pPr>
        <w:spacing w:before="240" w:after="240"/>
        <w:rPr>
          <w:rFonts w:eastAsia="Times New Roman" w:cs="Times New Roman"/>
          <w:sz w:val="24"/>
          <w:szCs w:val="24"/>
          <w:lang w:eastAsia="zh-CN"/>
        </w:rPr>
      </w:pPr>
      <w:r w:rsidRPr="00657266">
        <w:rPr>
          <w:rFonts w:eastAsia="Times New Roman" w:cs="Times New Roman"/>
          <w:color w:val="000000"/>
          <w:lang w:eastAsia="zh-CN"/>
        </w:rPr>
        <w:t>SI-3: Artificial Intelligence Moderator Content Scanning</w:t>
      </w:r>
    </w:p>
    <w:p w14:paraId="513046FA" w14:textId="7543DFAF" w:rsidR="00657266" w:rsidRPr="00657266" w:rsidRDefault="00657266" w:rsidP="00133F5C">
      <w:pPr>
        <w:spacing w:before="240" w:after="240"/>
        <w:ind w:left="567"/>
        <w:rPr>
          <w:rFonts w:eastAsia="Times New Roman" w:cs="Times New Roman"/>
          <w:sz w:val="24"/>
          <w:szCs w:val="24"/>
          <w:lang w:eastAsia="zh-CN"/>
        </w:rPr>
      </w:pPr>
      <w:r w:rsidRPr="00657266">
        <w:rPr>
          <w:rFonts w:eastAsia="Times New Roman" w:cs="Times New Roman"/>
          <w:color w:val="000000"/>
          <w:lang w:eastAsia="zh-CN"/>
        </w:rPr>
        <w:t xml:space="preserve">SI-3.1: All content uploaded to the Review Trips, whether it is a newly published itinerary or an update through editing a published itinerary, the artificial intelligent moderator screens the text, photos and videos uploaded in the itinerary for potentially inappropriate content that breaches the Review Trips terms and conditions. All itineraries flagged by the </w:t>
      </w:r>
      <w:r w:rsidRPr="00657266">
        <w:rPr>
          <w:rFonts w:eastAsia="Times New Roman" w:cs="Times New Roman"/>
          <w:color w:val="000000"/>
          <w:lang w:eastAsia="zh-CN"/>
        </w:rPr>
        <w:lastRenderedPageBreak/>
        <w:t>AI moderator are automatically added to the queue of flagged itineraries to be reviewed by human</w:t>
      </w:r>
      <w:r w:rsidR="00D27A67" w:rsidRPr="00D27A67">
        <w:rPr>
          <w:rFonts w:eastAsia="Times New Roman" w:cs="Times New Roman"/>
          <w:color w:val="000000"/>
          <w:lang w:eastAsia="zh-CN"/>
        </w:rPr>
        <w:t xml:space="preserve"> </w:t>
      </w:r>
      <w:r w:rsidR="0077481E" w:rsidRPr="00657266">
        <w:rPr>
          <w:rFonts w:eastAsia="Times New Roman" w:cs="Times New Roman"/>
          <w:color w:val="000000"/>
          <w:lang w:eastAsia="zh-CN"/>
        </w:rPr>
        <w:t xml:space="preserve">moderators, </w:t>
      </w:r>
      <w:r w:rsidR="0077481E">
        <w:rPr>
          <w:rFonts w:eastAsia="Times New Roman" w:cs="Times New Roman"/>
          <w:color w:val="000000"/>
          <w:lang w:eastAsia="zh-CN"/>
        </w:rPr>
        <w:t>the</w:t>
      </w:r>
      <w:r w:rsidR="00D27A67">
        <w:rPr>
          <w:rFonts w:eastAsia="Times New Roman" w:cs="Times New Roman"/>
          <w:color w:val="000000"/>
          <w:lang w:eastAsia="zh-CN"/>
        </w:rPr>
        <w:t xml:space="preserve"> </w:t>
      </w:r>
      <w:r w:rsidRPr="00657266">
        <w:rPr>
          <w:rFonts w:eastAsia="Times New Roman" w:cs="Times New Roman"/>
          <w:color w:val="000000"/>
          <w:lang w:eastAsia="zh-CN"/>
        </w:rPr>
        <w:t>employee</w:t>
      </w:r>
      <w:r w:rsidR="00D27A67">
        <w:rPr>
          <w:rFonts w:eastAsia="Times New Roman" w:cs="Times New Roman"/>
          <w:color w:val="000000"/>
          <w:lang w:eastAsia="zh-CN"/>
        </w:rPr>
        <w:t>s</w:t>
      </w:r>
      <w:r w:rsidRPr="00657266">
        <w:rPr>
          <w:rFonts w:eastAsia="Times New Roman" w:cs="Times New Roman"/>
          <w:color w:val="000000"/>
          <w:lang w:eastAsia="zh-CN"/>
        </w:rPr>
        <w:t xml:space="preserve"> of Review Trips.</w:t>
      </w:r>
    </w:p>
    <w:p w14:paraId="4A20CF2A" w14:textId="010E635E" w:rsidR="00657266" w:rsidRDefault="00657266" w:rsidP="00133F5C">
      <w:pPr>
        <w:pStyle w:val="Bdy2Heading"/>
        <w:spacing w:line="360" w:lineRule="auto"/>
        <w:jc w:val="both"/>
      </w:pPr>
      <w:bookmarkStart w:id="26" w:name="_Toc37012887"/>
      <w:r>
        <w:t>Hardware Interfaces</w:t>
      </w:r>
      <w:bookmarkEnd w:id="26"/>
    </w:p>
    <w:p w14:paraId="202E13B3" w14:textId="77777777" w:rsidR="00657266" w:rsidRDefault="00657266" w:rsidP="00133F5C">
      <w:r w:rsidRPr="00657266">
        <w:t>Review Trips does not directly integrate with any hardware interfaces. As a mobile app, it runs on a mobile operating system such as Android and iOS. Any functionality that requires physical or hardware access, such as GPS location of the user's device, is handled through a software interface with the mobile operating system. The operating system is responsible for the integration with hardware interfaces such as the specific phones physical GPS chip, and these hardware interfaces are outside of the scope of this document. These interfaces will be addressed within the software interfaces section 5.2.</w:t>
      </w:r>
    </w:p>
    <w:p w14:paraId="272F5C36" w14:textId="08618D90" w:rsidR="00657266" w:rsidRDefault="00657266" w:rsidP="00133F5C">
      <w:pPr>
        <w:pStyle w:val="Bdy2Heading"/>
        <w:spacing w:line="360" w:lineRule="auto"/>
        <w:jc w:val="both"/>
      </w:pPr>
      <w:bookmarkStart w:id="27" w:name="_Toc37012888"/>
      <w:r>
        <w:t>Communication Interfaces</w:t>
      </w:r>
      <w:bookmarkEnd w:id="27"/>
    </w:p>
    <w:p w14:paraId="5F8EA590" w14:textId="45D2A4E8" w:rsidR="00657266" w:rsidRPr="00903ABB" w:rsidRDefault="00657266" w:rsidP="00133F5C">
      <w:pPr>
        <w:pStyle w:val="affc"/>
        <w:spacing w:before="240" w:beforeAutospacing="0" w:after="240" w:afterAutospacing="0" w:line="360" w:lineRule="auto"/>
        <w:jc w:val="both"/>
        <w:rPr>
          <w:rFonts w:eastAsia="Times New Roman"/>
          <w:lang w:eastAsia="zh-CN"/>
        </w:rPr>
      </w:pPr>
      <w:r w:rsidRPr="00903ABB">
        <w:rPr>
          <w:rFonts w:eastAsia="Times New Roman"/>
          <w:color w:val="000000"/>
          <w:sz w:val="22"/>
          <w:szCs w:val="22"/>
          <w:lang w:eastAsia="zh-CN"/>
        </w:rPr>
        <w:t>CI-1: Review Trips Interface with Backend Server</w:t>
      </w:r>
    </w:p>
    <w:p w14:paraId="7E728164" w14:textId="48043569" w:rsidR="00657266" w:rsidRPr="00903ABB" w:rsidRDefault="00657266" w:rsidP="00133F5C">
      <w:pPr>
        <w:spacing w:before="240" w:after="240"/>
        <w:ind w:left="567"/>
        <w:rPr>
          <w:rFonts w:eastAsia="Times New Roman" w:cs="Times New Roman"/>
          <w:sz w:val="24"/>
          <w:szCs w:val="24"/>
          <w:lang w:eastAsia="zh-CN"/>
        </w:rPr>
      </w:pPr>
      <w:r w:rsidRPr="00903ABB">
        <w:rPr>
          <w:rFonts w:eastAsia="Times New Roman" w:cs="Times New Roman"/>
          <w:color w:val="000000"/>
          <w:lang w:eastAsia="zh-CN"/>
        </w:rPr>
        <w:t xml:space="preserve">CI-1.1: The interaction between the Review Trips app and the backend server is conducted utilizing a RESTful API. This RESTful API is protected using server generated and signed JSON Web Token (JWT) </w:t>
      </w:r>
      <w:r w:rsidR="00D27A67" w:rsidRPr="00903ABB">
        <w:rPr>
          <w:rFonts w:eastAsia="Times New Roman" w:cs="Times New Roman"/>
          <w:color w:val="000000"/>
          <w:lang w:eastAsia="zh-CN"/>
        </w:rPr>
        <w:t>token-based</w:t>
      </w:r>
      <w:r w:rsidRPr="00903ABB">
        <w:rPr>
          <w:rFonts w:eastAsia="Times New Roman" w:cs="Times New Roman"/>
          <w:color w:val="000000"/>
          <w:lang w:eastAsia="zh-CN"/>
        </w:rPr>
        <w:t xml:space="preserve"> authentication, with the token being generated at the time of user login.</w:t>
      </w:r>
    </w:p>
    <w:p w14:paraId="09DAD1BE" w14:textId="77777777" w:rsidR="00657266" w:rsidRPr="00903ABB" w:rsidRDefault="00657266" w:rsidP="00133F5C">
      <w:pPr>
        <w:spacing w:before="240" w:after="240"/>
        <w:ind w:left="567"/>
        <w:rPr>
          <w:rFonts w:eastAsia="Times New Roman" w:cs="Times New Roman"/>
          <w:sz w:val="24"/>
          <w:szCs w:val="24"/>
          <w:lang w:eastAsia="zh-CN"/>
        </w:rPr>
      </w:pPr>
      <w:r w:rsidRPr="00903ABB">
        <w:rPr>
          <w:rFonts w:eastAsia="Times New Roman" w:cs="Times New Roman"/>
          <w:color w:val="000000"/>
          <w:lang w:eastAsia="zh-CN"/>
        </w:rPr>
        <w:t>CI-1.2: All communications between the Review Trips app and the backend server strictly occurs over HTTPS, while utilizing TLS v1.2. In such a situation that TLS v1.2 is not supported or possible to be utilized, no application data should be transmitted.</w:t>
      </w:r>
    </w:p>
    <w:p w14:paraId="2AAD159B" w14:textId="77777777" w:rsidR="00657266" w:rsidRPr="00903ABB" w:rsidRDefault="00657266" w:rsidP="00133F5C">
      <w:pPr>
        <w:spacing w:before="240" w:after="240"/>
        <w:ind w:left="567"/>
        <w:rPr>
          <w:rFonts w:eastAsia="Times New Roman" w:cs="Times New Roman"/>
          <w:sz w:val="24"/>
          <w:szCs w:val="24"/>
          <w:lang w:eastAsia="zh-CN"/>
        </w:rPr>
      </w:pPr>
      <w:r w:rsidRPr="00903ABB">
        <w:rPr>
          <w:rFonts w:eastAsia="Times New Roman" w:cs="Times New Roman"/>
          <w:color w:val="000000"/>
          <w:lang w:eastAsia="zh-CN"/>
        </w:rPr>
        <w:t>CI-1.3: When the Review Trips app needs to sync draft posts with the server but does not have an internet connection to complete this task, the app will create a notification service with the mobile operating system. The operating system will notify the app through this service when the internet is once again available, and the app will then establish a connection with the backend server and sync the draft(s) between the app and the backend server.</w:t>
      </w:r>
    </w:p>
    <w:p w14:paraId="6D74BAEA" w14:textId="375AC4EE" w:rsidR="00EB59DB" w:rsidRDefault="00903ABB" w:rsidP="00133F5C">
      <w:pPr>
        <w:pStyle w:val="Bdy1Heading"/>
        <w:spacing w:line="360" w:lineRule="auto"/>
        <w:jc w:val="both"/>
      </w:pPr>
      <w:bookmarkStart w:id="28" w:name="_Toc37012889"/>
      <w:r>
        <w:lastRenderedPageBreak/>
        <w:t>Quality Attributes</w:t>
      </w:r>
      <w:bookmarkEnd w:id="28"/>
    </w:p>
    <w:p w14:paraId="0FCA7E5B" w14:textId="62D00DBF" w:rsidR="00903ABB" w:rsidRDefault="00903ABB" w:rsidP="00133F5C">
      <w:pPr>
        <w:pStyle w:val="Bdy2Heading"/>
        <w:spacing w:line="360" w:lineRule="auto"/>
        <w:jc w:val="both"/>
      </w:pPr>
      <w:bookmarkStart w:id="29" w:name="_Toc37012890"/>
      <w:r>
        <w:t>Usability</w:t>
      </w:r>
      <w:bookmarkEnd w:id="29"/>
    </w:p>
    <w:p w14:paraId="6D20930B" w14:textId="3A793BA0" w:rsidR="00903ABB" w:rsidRDefault="00903ABB" w:rsidP="00133F5C">
      <w:r>
        <w:t>USE-1: When there is no network connection, a user can make a draft for their itineraries which will be eventually added to the system but temporarily want to save on the device for future editing.</w:t>
      </w:r>
    </w:p>
    <w:p w14:paraId="0053DB40" w14:textId="75398391" w:rsidR="00903ABB" w:rsidRDefault="00903ABB" w:rsidP="00133F5C">
      <w:r>
        <w:t>USE-2: A user should be able to complete 95 percent of a set of all features mentioned in section 3 correctly without needing extra help.</w:t>
      </w:r>
    </w:p>
    <w:p w14:paraId="56D2EF77" w14:textId="77777777" w:rsidR="00903ABB" w:rsidRDefault="00903ABB" w:rsidP="00133F5C">
      <w:r>
        <w:t xml:space="preserve">USE-3: The number of interactions including clicks or touch-screen gestures required to perform all features mentioned in section 3 should be in an average of 3, and in a maximum of 5, 90 percent of the time. </w:t>
      </w:r>
    </w:p>
    <w:p w14:paraId="437546B9" w14:textId="0E857E0B" w:rsidR="00903ABB" w:rsidRPr="00903ABB" w:rsidRDefault="00903ABB" w:rsidP="00133F5C">
      <w:pPr>
        <w:pStyle w:val="Bdy2Heading"/>
        <w:spacing w:line="360" w:lineRule="auto"/>
        <w:jc w:val="both"/>
      </w:pPr>
      <w:bookmarkStart w:id="30" w:name="_Toc37012891"/>
      <w:r>
        <w:t>Performance</w:t>
      </w:r>
      <w:bookmarkEnd w:id="30"/>
    </w:p>
    <w:p w14:paraId="47BB76A1" w14:textId="6F8865E7" w:rsidR="00903ABB" w:rsidRDefault="00903ABB" w:rsidP="00133F5C">
      <w:r>
        <w:t xml:space="preserve">PER-1: A user shall be able to submit a request for all features mentioned in section 3 and get response in an average of 3 seconds, 95 percent of the </w:t>
      </w:r>
      <w:r w:rsidR="00D27A67">
        <w:t>time. It</w:t>
      </w:r>
      <w:r>
        <w:t xml:space="preserve"> combines with the optimization of using device CPU and/or GPU and local caches for storing itinerary data,  to generate a smooth experience. </w:t>
      </w:r>
    </w:p>
    <w:p w14:paraId="37567BA9" w14:textId="1D17DC55" w:rsidR="00903ABB" w:rsidRDefault="00903ABB" w:rsidP="00133F5C">
      <w:r>
        <w:t>PER-2: A display page shall be fully loaded in an average of 5 seconds or less over a 40 megabits/second Internet connection, 95 percent of the time, with possible local caches for these data to generate instant access and display.</w:t>
      </w:r>
    </w:p>
    <w:p w14:paraId="34AAEC36" w14:textId="7538BF82" w:rsidR="00903ABB" w:rsidRDefault="00903ABB" w:rsidP="00133F5C">
      <w:r>
        <w:t>PER-3: The AI scan system shall scan for a new posted itinerary in an average of every 0.5 milliseconds with a possible report to human moderator in an average of another 0.5 milliseconds, 90 percent of the time.</w:t>
      </w:r>
    </w:p>
    <w:p w14:paraId="71B98539" w14:textId="77777777" w:rsidR="00903ABB" w:rsidRDefault="00903ABB" w:rsidP="00133F5C">
      <w:r>
        <w:t xml:space="preserve">PER-4: At least 98 percent of the time, the system shall update the itinerary status display within 1 second on average after the completion of any possible features mentioned in section 3. </w:t>
      </w:r>
    </w:p>
    <w:p w14:paraId="4A310DEC" w14:textId="7E4CEA76" w:rsidR="00903ABB" w:rsidRPr="00903ABB" w:rsidRDefault="00903ABB" w:rsidP="00133F5C">
      <w:pPr>
        <w:pStyle w:val="Bdy2Heading"/>
        <w:spacing w:line="360" w:lineRule="auto"/>
        <w:jc w:val="both"/>
      </w:pPr>
      <w:bookmarkStart w:id="31" w:name="_Toc37012892"/>
      <w:r>
        <w:t>Security</w:t>
      </w:r>
      <w:bookmarkEnd w:id="31"/>
    </w:p>
    <w:p w14:paraId="4C9E6D1C" w14:textId="77777777" w:rsidR="00903ABB" w:rsidRDefault="00903ABB" w:rsidP="00133F5C">
      <w:r>
        <w:t>SEC-1: The system shall log all attempts to access secure data (password, addresses, reported queue, etc.) by users having insufficient privilege levels.</w:t>
      </w:r>
    </w:p>
    <w:p w14:paraId="1784AE03" w14:textId="296A0BF7" w:rsidR="00903ABB" w:rsidRDefault="00903ABB" w:rsidP="00133F5C">
      <w:r>
        <w:lastRenderedPageBreak/>
        <w:t>SEC-2: Encryption of user secure data such as passwords shall be implemented by generating a token which records the corresponding user account and device ID for every time a user successfully login. This token on a device will automatically expire after 30 mins of inactivity in the app and/or login the same account on another device. It requires a user to re-login to regenerate a new token for security purposes.</w:t>
      </w:r>
    </w:p>
    <w:p w14:paraId="2A44B896" w14:textId="77777777" w:rsidR="00903ABB" w:rsidRDefault="00903ABB" w:rsidP="00133F5C">
      <w:r>
        <w:t>SEC-3: Only users who have admin access privileges shall be able to view and manage the reported post of itineraries. It allows multiple users who have admin privileges to access and manage.</w:t>
      </w:r>
    </w:p>
    <w:p w14:paraId="6C8F426F" w14:textId="5E594799" w:rsidR="00903ABB" w:rsidRPr="00903ABB" w:rsidRDefault="00903ABB" w:rsidP="00133F5C">
      <w:pPr>
        <w:pStyle w:val="Bdy2Heading"/>
        <w:spacing w:line="360" w:lineRule="auto"/>
        <w:jc w:val="both"/>
      </w:pPr>
      <w:bookmarkStart w:id="32" w:name="_Toc37012893"/>
      <w:r>
        <w:t>Safety</w:t>
      </w:r>
      <w:bookmarkEnd w:id="32"/>
    </w:p>
    <w:p w14:paraId="0A8A9CA1" w14:textId="1766FFD9" w:rsidR="00903ABB" w:rsidRDefault="00903ABB" w:rsidP="00133F5C">
      <w:r>
        <w:t xml:space="preserve">SAF-1: The user shall be able to see a highlighted reminder for the itineraries that are known to be in a place that a user may fall victim to scams or crimes or a place that is known to have a high rate of death. </w:t>
      </w:r>
    </w:p>
    <w:p w14:paraId="6B5783C5" w14:textId="48D996C3" w:rsidR="00903ABB" w:rsidRDefault="00903ABB" w:rsidP="00133F5C">
      <w:r>
        <w:t xml:space="preserve">SAF-2: System will encrypt all secure information about an account (password, email, itineraries) to protect user privacy. Only users </w:t>
      </w:r>
      <w:r w:rsidR="00D27A67">
        <w:t>themselves</w:t>
      </w:r>
      <w:r>
        <w:t xml:space="preserve"> have control of their own data, including the choices to either archive or permanently delete their information (See Section 4.3).</w:t>
      </w:r>
    </w:p>
    <w:p w14:paraId="14A50CBA" w14:textId="20BC7745" w:rsidR="00903ABB" w:rsidRPr="00903ABB" w:rsidRDefault="00903ABB" w:rsidP="00133F5C">
      <w:pPr>
        <w:pStyle w:val="Bdy2Heading"/>
        <w:spacing w:line="360" w:lineRule="auto"/>
        <w:jc w:val="both"/>
      </w:pPr>
      <w:bookmarkStart w:id="33" w:name="_Toc37012894"/>
      <w:r>
        <w:t>Efficiency</w:t>
      </w:r>
      <w:bookmarkEnd w:id="33"/>
    </w:p>
    <w:p w14:paraId="158A81A6" w14:textId="2139D938" w:rsidR="00903ABB" w:rsidRDefault="00903ABB" w:rsidP="00133F5C">
      <w:r>
        <w:t xml:space="preserve">EFF-1: The system shall provide the user with a warning message when an account tries to upload multiple photo and video files that potentially exceed their size limitations; it will occur when it reaches to 80 percent of these size </w:t>
      </w:r>
      <w:r w:rsidR="00D27A67">
        <w:t>limitations (</w:t>
      </w:r>
      <w:r>
        <w:t xml:space="preserve">See Table 4-1). </w:t>
      </w:r>
    </w:p>
    <w:p w14:paraId="627F5DD0" w14:textId="77777777" w:rsidR="00903ABB" w:rsidRDefault="00903ABB" w:rsidP="00133F5C">
      <w:r>
        <w:t>EFF-2: The system will use multithreading to optimize the download speed of all relevant itineraries data and cache them to the local device for shortening loading and/or reloading time.</w:t>
      </w:r>
    </w:p>
    <w:p w14:paraId="58D32EAD" w14:textId="5AD6E807" w:rsidR="00903ABB" w:rsidRPr="00903ABB" w:rsidRDefault="00903ABB" w:rsidP="00133F5C">
      <w:pPr>
        <w:pStyle w:val="Bdy2Heading"/>
        <w:spacing w:line="360" w:lineRule="auto"/>
        <w:jc w:val="both"/>
      </w:pPr>
      <w:bookmarkStart w:id="34" w:name="_Toc37012895"/>
      <w:r>
        <w:t>Portability</w:t>
      </w:r>
      <w:bookmarkEnd w:id="34"/>
    </w:p>
    <w:p w14:paraId="20D65850" w14:textId="2267BD36" w:rsidR="00903ABB" w:rsidRDefault="00903ABB" w:rsidP="00133F5C">
      <w:r>
        <w:t>POR-1: The iOS version and the Android version shall use mostly the same API functions to obtain a device geometry location to ensure low redundancy of the source codes and relative high consistency to maintain user experience.</w:t>
      </w:r>
    </w:p>
    <w:p w14:paraId="53B4F813" w14:textId="00D27E10" w:rsidR="00DC36F2" w:rsidRPr="00A873B2" w:rsidRDefault="00903ABB" w:rsidP="00133F5C">
      <w:r>
        <w:t>POR-2: The platform migration tool shall transfer customized user profiles from the server to the new installation with no user action needed.</w:t>
      </w:r>
    </w:p>
    <w:p w14:paraId="6E867338" w14:textId="1F389EF3" w:rsidR="00EB59DB" w:rsidRPr="00A873B2" w:rsidRDefault="00903ABB" w:rsidP="00133F5C">
      <w:pPr>
        <w:pStyle w:val="Bdy1Heading"/>
        <w:spacing w:line="360" w:lineRule="auto"/>
        <w:jc w:val="both"/>
      </w:pPr>
      <w:bookmarkStart w:id="35" w:name="_Toc37012896"/>
      <w:r>
        <w:lastRenderedPageBreak/>
        <w:t>Internationalization and Localization Requirements</w:t>
      </w:r>
      <w:bookmarkEnd w:id="35"/>
    </w:p>
    <w:p w14:paraId="5C4CF50D" w14:textId="77777777" w:rsidR="00903ABB" w:rsidRPr="00903ABB" w:rsidRDefault="00903ABB" w:rsidP="00133F5C">
      <w:pPr>
        <w:spacing w:before="240" w:after="240"/>
        <w:rPr>
          <w:rFonts w:eastAsia="Times New Roman" w:cs="Times New Roman"/>
          <w:sz w:val="24"/>
          <w:szCs w:val="24"/>
          <w:lang w:eastAsia="zh-CN"/>
        </w:rPr>
      </w:pPr>
      <w:r w:rsidRPr="00903ABB">
        <w:rPr>
          <w:rFonts w:eastAsia="Times New Roman" w:cs="Times New Roman"/>
          <w:color w:val="000000"/>
          <w:lang w:eastAsia="zh-CN"/>
        </w:rPr>
        <w:t>The following system requirements are enforced to adapt to various countries. While user inputs are not restricted, the application will comply to the following policies:</w:t>
      </w:r>
    </w:p>
    <w:p w14:paraId="0F61D5F5" w14:textId="2B2657E3" w:rsidR="00903ABB" w:rsidRPr="00903ABB" w:rsidRDefault="00903ABB" w:rsidP="00133F5C">
      <w:pPr>
        <w:numPr>
          <w:ilvl w:val="0"/>
          <w:numId w:val="43"/>
        </w:numPr>
        <w:spacing w:before="240" w:after="0"/>
        <w:ind w:left="714" w:hanging="357"/>
        <w:contextualSpacing/>
        <w:textAlignment w:val="baseline"/>
        <w:rPr>
          <w:rFonts w:eastAsia="Times New Roman" w:cs="Times New Roman"/>
          <w:color w:val="000000"/>
          <w:lang w:eastAsia="zh-CN"/>
        </w:rPr>
      </w:pPr>
      <w:r w:rsidRPr="00903ABB">
        <w:rPr>
          <w:rFonts w:eastAsia="Times New Roman" w:cs="Times New Roman"/>
          <w:color w:val="000000"/>
          <w:lang w:eastAsia="zh-CN"/>
        </w:rPr>
        <w:t>Time is measured at UTC+0 (</w:t>
      </w:r>
      <w:r w:rsidR="00D27A67" w:rsidRPr="00903ABB">
        <w:rPr>
          <w:rFonts w:eastAsia="Times New Roman" w:cs="Times New Roman"/>
          <w:color w:val="000000"/>
          <w:lang w:eastAsia="zh-CN"/>
        </w:rPr>
        <w:t>Universal Time</w:t>
      </w:r>
      <w:r w:rsidRPr="00903ABB">
        <w:rPr>
          <w:rFonts w:eastAsia="Times New Roman" w:cs="Times New Roman"/>
          <w:color w:val="000000"/>
          <w:lang w:eastAsia="zh-CN"/>
        </w:rPr>
        <w:t>) to adjust world-wide users.</w:t>
      </w:r>
    </w:p>
    <w:p w14:paraId="3759D080" w14:textId="77777777" w:rsidR="00903ABB" w:rsidRPr="00903ABB" w:rsidRDefault="00903ABB" w:rsidP="00133F5C">
      <w:pPr>
        <w:numPr>
          <w:ilvl w:val="0"/>
          <w:numId w:val="43"/>
        </w:numPr>
        <w:spacing w:after="0"/>
        <w:ind w:left="714" w:hanging="357"/>
        <w:contextualSpacing/>
        <w:textAlignment w:val="baseline"/>
        <w:rPr>
          <w:rFonts w:eastAsia="Times New Roman" w:cs="Times New Roman"/>
          <w:color w:val="000000"/>
          <w:lang w:eastAsia="zh-CN"/>
        </w:rPr>
      </w:pPr>
      <w:r w:rsidRPr="00903ABB">
        <w:rPr>
          <w:rFonts w:eastAsia="Times New Roman" w:cs="Times New Roman"/>
          <w:color w:val="000000"/>
          <w:lang w:eastAsia="zh-CN"/>
        </w:rPr>
        <w:t>Location is described in terms of latitude and longitude.</w:t>
      </w:r>
    </w:p>
    <w:p w14:paraId="2497463C" w14:textId="77777777" w:rsidR="00903ABB" w:rsidRPr="00903ABB" w:rsidRDefault="00903ABB" w:rsidP="00133F5C">
      <w:pPr>
        <w:numPr>
          <w:ilvl w:val="0"/>
          <w:numId w:val="43"/>
        </w:numPr>
        <w:spacing w:after="240"/>
        <w:ind w:left="714" w:hanging="357"/>
        <w:contextualSpacing/>
        <w:textAlignment w:val="baseline"/>
        <w:rPr>
          <w:rFonts w:eastAsia="Times New Roman" w:cs="Times New Roman"/>
          <w:color w:val="000000"/>
          <w:lang w:eastAsia="zh-CN"/>
        </w:rPr>
      </w:pPr>
      <w:r w:rsidRPr="00903ABB">
        <w:rPr>
          <w:rFonts w:eastAsia="Times New Roman" w:cs="Times New Roman"/>
          <w:color w:val="000000"/>
          <w:lang w:eastAsia="zh-CN"/>
        </w:rPr>
        <w:t>The system should support the languages and alphabet characters of the following targeted countries: Canada (English), USA (English), Germany (German), Japan (Japanese), Russia (Russian).</w:t>
      </w:r>
    </w:p>
    <w:p w14:paraId="36FF0C3A" w14:textId="6E5095FF" w:rsidR="00EB59DB" w:rsidRPr="00903ABB" w:rsidRDefault="00903ABB" w:rsidP="00133F5C">
      <w:pPr>
        <w:numPr>
          <w:ilvl w:val="0"/>
          <w:numId w:val="43"/>
        </w:numPr>
        <w:spacing w:after="240"/>
        <w:textAlignment w:val="baseline"/>
        <w:rPr>
          <w:rFonts w:eastAsia="Times New Roman" w:cs="Times New Roman"/>
          <w:color w:val="000000"/>
          <w:lang w:eastAsia="zh-CN"/>
        </w:rPr>
      </w:pPr>
      <w:r w:rsidRPr="00903ABB">
        <w:rPr>
          <w:rFonts w:eastAsia="Times New Roman" w:cs="Times New Roman"/>
          <w:color w:val="000000"/>
          <w:lang w:eastAsia="zh-CN"/>
        </w:rPr>
        <w:t>UTF-8 encoding is in place to support the encoding of different languages.</w:t>
      </w:r>
      <w:r w:rsidR="00CB0DB7" w:rsidRPr="00903ABB">
        <w:rPr>
          <w:rFonts w:cs="Times New Roman"/>
        </w:rPr>
        <w:t xml:space="preserve"> </w:t>
      </w:r>
    </w:p>
    <w:p w14:paraId="6A59804D" w14:textId="1A29358D" w:rsidR="00133F5C" w:rsidRPr="00A873B2" w:rsidRDefault="00133F5C" w:rsidP="00133F5C">
      <w:pPr>
        <w:pStyle w:val="Bdy1Heading"/>
        <w:numPr>
          <w:ilvl w:val="0"/>
          <w:numId w:val="0"/>
        </w:numPr>
        <w:spacing w:line="360" w:lineRule="auto"/>
        <w:jc w:val="both"/>
      </w:pPr>
      <w:bookmarkStart w:id="36" w:name="_Toc37012897"/>
      <w:r>
        <w:t>8 Other Requirements</w:t>
      </w:r>
      <w:bookmarkEnd w:id="36"/>
    </w:p>
    <w:p w14:paraId="069BFEB7" w14:textId="77777777" w:rsidR="00133F5C" w:rsidRDefault="00133F5C" w:rsidP="00133F5C">
      <w:pPr>
        <w:spacing w:after="200"/>
      </w:pPr>
      <w:r>
        <w:t>OR-1: Regulatory requirements</w:t>
      </w:r>
    </w:p>
    <w:p w14:paraId="298765CF" w14:textId="77777777" w:rsidR="00133F5C" w:rsidRDefault="00133F5C" w:rsidP="00133F5C">
      <w:pPr>
        <w:spacing w:after="200"/>
        <w:ind w:left="720"/>
      </w:pPr>
      <w:r>
        <w:t>OR-1.1: For the interface to use map services, if the connection with Google maps failed and internet is connected, the system should switch to use the AutoNavi API instead of Google Maps API to support map related functions.</w:t>
      </w:r>
    </w:p>
    <w:p w14:paraId="4A5979EF" w14:textId="77777777" w:rsidR="00133F5C" w:rsidRDefault="00133F5C" w:rsidP="00133F5C">
      <w:pPr>
        <w:spacing w:after="200"/>
        <w:ind w:left="720"/>
      </w:pPr>
      <w:r>
        <w:t>OR-1.2: System will send all users notification in special circumstances. For example, when the government is trying to control the spread of COVID-19, the system will inform all users that unnecessary travelling is highly discouraged.</w:t>
      </w:r>
    </w:p>
    <w:p w14:paraId="65A7A774" w14:textId="77777777" w:rsidR="00133F5C" w:rsidRDefault="00133F5C" w:rsidP="00133F5C">
      <w:pPr>
        <w:spacing w:after="200"/>
      </w:pPr>
      <w:r>
        <w:t>OR-2: Financial requirements</w:t>
      </w:r>
    </w:p>
    <w:p w14:paraId="6BD000FA" w14:textId="77777777" w:rsidR="00133F5C" w:rsidRDefault="00133F5C" w:rsidP="00133F5C">
      <w:pPr>
        <w:spacing w:after="200"/>
        <w:ind w:left="720"/>
      </w:pPr>
      <w:r>
        <w:t>OR-2.1: System should regularly send emails to registered users to give them notifications of hot posts and news if users click on “send me emails for notifications” while registering.</w:t>
      </w:r>
    </w:p>
    <w:p w14:paraId="25C26FFB" w14:textId="77777777" w:rsidR="00133F5C" w:rsidRDefault="00133F5C" w:rsidP="00133F5C">
      <w:pPr>
        <w:spacing w:after="200"/>
        <w:ind w:left="720"/>
      </w:pPr>
      <w:r>
        <w:t xml:space="preserve">OR-2.2: When out application advertising in the other platform, the advertisement is expected not to be over-embellished. </w:t>
      </w:r>
    </w:p>
    <w:p w14:paraId="45623E05" w14:textId="098BA9F9" w:rsidR="00133F5C" w:rsidRDefault="00133F5C" w:rsidP="00133F5C">
      <w:pPr>
        <w:spacing w:after="200"/>
        <w:ind w:left="720"/>
      </w:pPr>
      <w:r>
        <w:t xml:space="preserve">OR-2.3: In the future, if our APP included paid-content, (For example, tipping author you like) user’s payment information needs to be very secure and should not be accessed by anyone. </w:t>
      </w:r>
    </w:p>
    <w:p w14:paraId="62D90B1F" w14:textId="77777777" w:rsidR="00133F5C" w:rsidRPr="00CB6A0A" w:rsidRDefault="00133F5C" w:rsidP="00D27A67">
      <w:pPr>
        <w:spacing w:after="200"/>
      </w:pPr>
    </w:p>
    <w:p w14:paraId="03B7CB07" w14:textId="2275EFC0" w:rsidR="00857129" w:rsidRPr="00CB6A0A" w:rsidRDefault="003E21B9" w:rsidP="00133F5C">
      <w:pPr>
        <w:pStyle w:val="1"/>
        <w:spacing w:line="360" w:lineRule="auto"/>
        <w:jc w:val="both"/>
        <w:rPr>
          <w:lang w:eastAsia="en-CA"/>
        </w:rPr>
      </w:pPr>
      <w:bookmarkStart w:id="37" w:name="_Toc259794128"/>
      <w:bookmarkStart w:id="38" w:name="_Toc289765365"/>
      <w:bookmarkStart w:id="39" w:name="_Toc37012898"/>
      <w:r>
        <w:rPr>
          <w:lang w:eastAsia="en-CA"/>
        </w:rPr>
        <w:lastRenderedPageBreak/>
        <w:t xml:space="preserve">Appendix A: </w:t>
      </w:r>
      <w:r w:rsidR="00027520" w:rsidRPr="00CB6A0A">
        <w:rPr>
          <w:lang w:eastAsia="en-CA"/>
        </w:rPr>
        <w:t>Glossary</w:t>
      </w:r>
      <w:bookmarkEnd w:id="37"/>
      <w:bookmarkEnd w:id="38"/>
      <w:bookmarkEnd w:id="39"/>
    </w:p>
    <w:p w14:paraId="0AB4677B"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UTF-8: </w:t>
      </w:r>
      <w:r w:rsidRPr="003E21B9">
        <w:rPr>
          <w:rFonts w:eastAsia="Times New Roman" w:cs="Times New Roman"/>
          <w:color w:val="000000"/>
          <w:lang w:eastAsia="zh-CN"/>
        </w:rPr>
        <w:t>8-bit Unicode Transformation Format capable of encoding all 1,112,064 valid code points in Unicode.</w:t>
      </w:r>
    </w:p>
    <w:p w14:paraId="45F29015"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API: </w:t>
      </w:r>
      <w:r w:rsidRPr="003E21B9">
        <w:rPr>
          <w:rFonts w:eastAsia="Times New Roman" w:cs="Times New Roman"/>
          <w:color w:val="000000"/>
          <w:lang w:eastAsia="zh-CN"/>
        </w:rPr>
        <w:t>Application Programming Interface defines how the calls and requests that can be made to use a software component or a system from other components or systems.</w:t>
      </w:r>
    </w:p>
    <w:p w14:paraId="058E4A87"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UTC+0:</w:t>
      </w:r>
      <w:r w:rsidRPr="003E21B9">
        <w:rPr>
          <w:rFonts w:eastAsia="Times New Roman" w:cs="Times New Roman"/>
          <w:color w:val="000000"/>
          <w:lang w:eastAsia="zh-CN"/>
        </w:rPr>
        <w:t xml:space="preserve"> time zone used as standard time to denote the time that is 0h ahead of Coordinated Universal Time.</w:t>
      </w:r>
    </w:p>
    <w:p w14:paraId="3ECDC8CD"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MB:</w:t>
      </w:r>
      <w:r w:rsidRPr="003E21B9">
        <w:rPr>
          <w:rFonts w:eastAsia="Times New Roman" w:cs="Times New Roman"/>
          <w:color w:val="000000"/>
          <w:lang w:eastAsia="zh-CN"/>
        </w:rPr>
        <w:t xml:space="preserve"> The megabyte is a multiple of the unit byte for digital information--one million bytes of information.</w:t>
      </w:r>
    </w:p>
    <w:p w14:paraId="779D3D4E"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KB:</w:t>
      </w:r>
      <w:r w:rsidRPr="003E21B9">
        <w:rPr>
          <w:rFonts w:eastAsia="Times New Roman" w:cs="Times New Roman"/>
          <w:color w:val="000000"/>
          <w:lang w:eastAsia="zh-CN"/>
        </w:rPr>
        <w:t xml:space="preserve"> The kilobyte is a multiple of the unit byte for digital information--one thousand bytes of information.</w:t>
      </w:r>
    </w:p>
    <w:p w14:paraId="6645DB8F"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TIFF: </w:t>
      </w:r>
      <w:r w:rsidRPr="003E21B9">
        <w:rPr>
          <w:rFonts w:eastAsia="Times New Roman" w:cs="Times New Roman"/>
          <w:color w:val="000000"/>
          <w:lang w:eastAsia="zh-CN"/>
        </w:rPr>
        <w:t>Tagged Image File Format is an image format very commonly used for transporting color or gray-scale images into page layout applications.</w:t>
      </w:r>
    </w:p>
    <w:p w14:paraId="2104F177"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JPEG: </w:t>
      </w:r>
      <w:r w:rsidRPr="003E21B9">
        <w:rPr>
          <w:rFonts w:eastAsia="Times New Roman" w:cs="Times New Roman"/>
          <w:color w:val="000000"/>
          <w:lang w:eastAsia="zh-CN"/>
        </w:rPr>
        <w:t>Joint Photographic Experts Group is a standard image format for containing lossy and compressed image data.</w:t>
      </w:r>
    </w:p>
    <w:p w14:paraId="55B02703"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GIF:</w:t>
      </w:r>
      <w:r w:rsidRPr="003E21B9">
        <w:rPr>
          <w:rFonts w:eastAsia="Times New Roman" w:cs="Times New Roman"/>
          <w:color w:val="000000"/>
          <w:lang w:eastAsia="zh-CN"/>
        </w:rPr>
        <w:t xml:space="preserve"> Graphics Interchange Format is an image file format commonly used for images on the web and sprites in software programs.</w:t>
      </w:r>
    </w:p>
    <w:p w14:paraId="61D5948D"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PNG:</w:t>
      </w:r>
      <w:r w:rsidRPr="003E21B9">
        <w:rPr>
          <w:rFonts w:eastAsia="Times New Roman" w:cs="Times New Roman"/>
          <w:color w:val="000000"/>
          <w:lang w:eastAsia="zh-CN"/>
        </w:rPr>
        <w:t xml:space="preserve"> Portable Network Graphics is a raster-graphics file-format that supports lossless data compression and was developed as an improved, non-patented replacement for GIF.</w:t>
      </w:r>
    </w:p>
    <w:p w14:paraId="59B0C5BB"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Raw Image:</w:t>
      </w:r>
      <w:r w:rsidRPr="003E21B9">
        <w:rPr>
          <w:rFonts w:eastAsia="Times New Roman" w:cs="Times New Roman"/>
          <w:color w:val="000000"/>
          <w:lang w:eastAsia="zh-CN"/>
        </w:rPr>
        <w:t xml:space="preserve"> A camera raw image file contains minimally processed data from the image sensor of either a digital camera, a motion picture film scanner, or other image scanner. </w:t>
      </w:r>
    </w:p>
    <w:p w14:paraId="6D9E6EF9"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AVI: </w:t>
      </w:r>
      <w:r w:rsidRPr="003E21B9">
        <w:rPr>
          <w:rFonts w:eastAsia="Times New Roman" w:cs="Times New Roman"/>
          <w:color w:val="000000"/>
          <w:lang w:eastAsia="zh-CN"/>
        </w:rPr>
        <w:t>An Audio Video Interleave file is a commonly used video format that contains both audio and video.</w:t>
      </w:r>
    </w:p>
    <w:p w14:paraId="721430B4"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FLV:</w:t>
      </w:r>
      <w:r w:rsidRPr="003E21B9">
        <w:rPr>
          <w:rFonts w:eastAsia="Times New Roman" w:cs="Times New Roman"/>
          <w:color w:val="000000"/>
          <w:lang w:eastAsia="zh-CN"/>
        </w:rPr>
        <w:t xml:space="preserve"> An FLV player is a type of media player that is used for playing Flash video from PC as well as from Internet websites.</w:t>
      </w:r>
    </w:p>
    <w:p w14:paraId="0B9D591D"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lastRenderedPageBreak/>
        <w:t xml:space="preserve">WMV: </w:t>
      </w:r>
      <w:r w:rsidRPr="003E21B9">
        <w:rPr>
          <w:rFonts w:eastAsia="Times New Roman" w:cs="Times New Roman"/>
          <w:color w:val="3C4043"/>
          <w:shd w:val="clear" w:color="auto" w:fill="FFFFFF"/>
          <w:lang w:eastAsia="zh-CN"/>
        </w:rPr>
        <w:t>Windows Media Video is a series of video codecs and their corresponding video coding formats developed by Microsoft.</w:t>
      </w:r>
    </w:p>
    <w:p w14:paraId="2E705A6B"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MP4: A </w:t>
      </w:r>
      <w:r w:rsidRPr="003E21B9">
        <w:rPr>
          <w:rFonts w:eastAsia="Times New Roman" w:cs="Times New Roman"/>
          <w:color w:val="3C4043"/>
          <w:shd w:val="clear" w:color="auto" w:fill="FFFFFF"/>
          <w:lang w:eastAsia="zh-CN"/>
        </w:rPr>
        <w:t>MP4 file (MPEG-4 Part 14) is a multimedia file of container format that can store video, audio, subtitle data, and more depending on content.</w:t>
      </w:r>
    </w:p>
    <w:p w14:paraId="27498D25"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MOV:</w:t>
      </w:r>
      <w:r w:rsidRPr="003E21B9">
        <w:rPr>
          <w:rFonts w:eastAsia="Times New Roman" w:cs="Times New Roman"/>
          <w:color w:val="3C4043"/>
          <w:shd w:val="clear" w:color="auto" w:fill="FFFFFF"/>
          <w:lang w:eastAsia="zh-CN"/>
        </w:rPr>
        <w:t xml:space="preserve"> A MOV file is a common multimedia container file format developed by Apple and compatible with both Macintosh and Windows platforms.</w:t>
      </w:r>
    </w:p>
    <w:p w14:paraId="4BB888DA"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APP: </w:t>
      </w:r>
      <w:r w:rsidRPr="003E21B9">
        <w:rPr>
          <w:rFonts w:eastAsia="Times New Roman" w:cs="Times New Roman"/>
          <w:color w:val="000000"/>
          <w:lang w:eastAsia="zh-CN"/>
        </w:rPr>
        <w:t>A mobile application is a software application designed to run on a mobile device.</w:t>
      </w:r>
    </w:p>
    <w:p w14:paraId="0166E6D2"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JWT:</w:t>
      </w:r>
      <w:r w:rsidRPr="003E21B9">
        <w:rPr>
          <w:rFonts w:eastAsia="Times New Roman" w:cs="Times New Roman"/>
          <w:color w:val="000000"/>
          <w:lang w:eastAsia="zh-CN"/>
        </w:rPr>
        <w:t xml:space="preserve"> A JSON Web Token (JWT) is an internet standard for creating JSON based access tokens that assert some type of claims. The tokens are typically signed, and often used for authentication.</w:t>
      </w:r>
    </w:p>
    <w:p w14:paraId="63B1AEAC"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AutoNavi: </w:t>
      </w:r>
      <w:r w:rsidRPr="003E21B9">
        <w:rPr>
          <w:rFonts w:eastAsia="Times New Roman" w:cs="Times New Roman"/>
          <w:color w:val="000000"/>
          <w:lang w:eastAsia="zh-CN"/>
        </w:rPr>
        <w:t xml:space="preserve">AutoNavi (also known as </w:t>
      </w:r>
      <w:proofErr w:type="spellStart"/>
      <w:r w:rsidRPr="003E21B9">
        <w:rPr>
          <w:rFonts w:eastAsia="Times New Roman" w:cs="Times New Roman"/>
          <w:color w:val="000000"/>
          <w:lang w:eastAsia="zh-CN"/>
        </w:rPr>
        <w:t>Gaode</w:t>
      </w:r>
      <w:proofErr w:type="spellEnd"/>
      <w:r w:rsidRPr="003E21B9">
        <w:rPr>
          <w:rFonts w:eastAsia="Times New Roman" w:cs="Times New Roman"/>
          <w:color w:val="000000"/>
          <w:lang w:eastAsia="zh-CN"/>
        </w:rPr>
        <w:t xml:space="preserve"> Maps) </w:t>
      </w:r>
      <w:r w:rsidRPr="003E21B9">
        <w:rPr>
          <w:rFonts w:eastAsia="Times New Roman" w:cs="Times New Roman"/>
          <w:color w:val="222222"/>
          <w:shd w:val="clear" w:color="auto" w:fill="FFFFFF"/>
          <w:lang w:eastAsia="zh-CN"/>
        </w:rPr>
        <w:t xml:space="preserve">is a </w:t>
      </w:r>
      <w:r w:rsidRPr="003E21B9">
        <w:rPr>
          <w:rFonts w:eastAsia="Times New Roman" w:cs="Times New Roman"/>
          <w:color w:val="000000"/>
          <w:shd w:val="clear" w:color="auto" w:fill="FFFFFF"/>
          <w:lang w:eastAsia="zh-CN"/>
        </w:rPr>
        <w:t>Chinese</w:t>
      </w:r>
      <w:r w:rsidRPr="003E21B9">
        <w:rPr>
          <w:rFonts w:eastAsia="Times New Roman" w:cs="Times New Roman"/>
          <w:color w:val="222222"/>
          <w:shd w:val="clear" w:color="auto" w:fill="FFFFFF"/>
          <w:lang w:eastAsia="zh-CN"/>
        </w:rPr>
        <w:t xml:space="preserve"> </w:t>
      </w:r>
      <w:r w:rsidRPr="003E21B9">
        <w:rPr>
          <w:rFonts w:eastAsia="Times New Roman" w:cs="Times New Roman"/>
          <w:color w:val="000000"/>
          <w:lang w:eastAsia="zh-CN"/>
        </w:rPr>
        <w:t>web mapping</w:t>
      </w:r>
      <w:r w:rsidRPr="003E21B9">
        <w:rPr>
          <w:rFonts w:eastAsia="Times New Roman" w:cs="Times New Roman"/>
          <w:color w:val="222222"/>
          <w:shd w:val="clear" w:color="auto" w:fill="FFFFFF"/>
          <w:lang w:eastAsia="zh-CN"/>
        </w:rPr>
        <w:t xml:space="preserve">, </w:t>
      </w:r>
      <w:r w:rsidRPr="003E21B9">
        <w:rPr>
          <w:rFonts w:eastAsia="Times New Roman" w:cs="Times New Roman"/>
          <w:color w:val="000000"/>
          <w:shd w:val="clear" w:color="auto" w:fill="FFFFFF"/>
          <w:lang w:eastAsia="zh-CN"/>
        </w:rPr>
        <w:t>navigation</w:t>
      </w:r>
      <w:r w:rsidRPr="003E21B9">
        <w:rPr>
          <w:rFonts w:eastAsia="Times New Roman" w:cs="Times New Roman"/>
          <w:color w:val="222222"/>
          <w:shd w:val="clear" w:color="auto" w:fill="FFFFFF"/>
          <w:lang w:eastAsia="zh-CN"/>
        </w:rPr>
        <w:t xml:space="preserve"> and </w:t>
      </w:r>
      <w:r w:rsidRPr="003E21B9">
        <w:rPr>
          <w:rFonts w:eastAsia="Times New Roman" w:cs="Times New Roman"/>
          <w:color w:val="000000"/>
          <w:shd w:val="clear" w:color="auto" w:fill="FFFFFF"/>
          <w:lang w:eastAsia="zh-CN"/>
        </w:rPr>
        <w:t>location-based services</w:t>
      </w:r>
      <w:r w:rsidRPr="003E21B9">
        <w:rPr>
          <w:rFonts w:eastAsia="Times New Roman" w:cs="Times New Roman"/>
          <w:color w:val="222222"/>
          <w:shd w:val="clear" w:color="auto" w:fill="FFFFFF"/>
          <w:lang w:eastAsia="zh-CN"/>
        </w:rPr>
        <w:t xml:space="preserve"> provider, founded in 2001[3].</w:t>
      </w:r>
    </w:p>
    <w:p w14:paraId="3286F904"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Google Maps: </w:t>
      </w:r>
      <w:r w:rsidRPr="003E21B9">
        <w:rPr>
          <w:rFonts w:eastAsia="Times New Roman" w:cs="Times New Roman"/>
          <w:color w:val="000000"/>
          <w:lang w:eastAsia="zh-CN"/>
        </w:rPr>
        <w:t>Google Maps is a web mapping service developed by Google which offers</w:t>
      </w:r>
      <w:r w:rsidRPr="003E21B9">
        <w:rPr>
          <w:rFonts w:eastAsia="Times New Roman" w:cs="Times New Roman"/>
          <w:color w:val="222222"/>
          <w:shd w:val="clear" w:color="auto" w:fill="FFFFFF"/>
          <w:lang w:eastAsia="zh-CN"/>
        </w:rPr>
        <w:t xml:space="preserve"> </w:t>
      </w:r>
      <w:r w:rsidRPr="003E21B9">
        <w:rPr>
          <w:rFonts w:eastAsia="Times New Roman" w:cs="Times New Roman"/>
          <w:color w:val="000000"/>
          <w:shd w:val="clear" w:color="auto" w:fill="FFFFFF"/>
          <w:lang w:eastAsia="zh-CN"/>
        </w:rPr>
        <w:t>satellite imagery</w:t>
      </w:r>
      <w:r w:rsidRPr="003E21B9">
        <w:rPr>
          <w:rFonts w:eastAsia="Times New Roman" w:cs="Times New Roman"/>
          <w:color w:val="222222"/>
          <w:shd w:val="clear" w:color="auto" w:fill="FFFFFF"/>
          <w:lang w:eastAsia="zh-CN"/>
        </w:rPr>
        <w:t xml:space="preserve">, </w:t>
      </w:r>
      <w:r w:rsidRPr="003E21B9">
        <w:rPr>
          <w:rFonts w:eastAsia="Times New Roman" w:cs="Times New Roman"/>
          <w:color w:val="000000"/>
          <w:shd w:val="clear" w:color="auto" w:fill="FFFFFF"/>
          <w:lang w:eastAsia="zh-CN"/>
        </w:rPr>
        <w:t>aerial photography</w:t>
      </w:r>
      <w:r w:rsidRPr="003E21B9">
        <w:rPr>
          <w:rFonts w:eastAsia="Times New Roman" w:cs="Times New Roman"/>
          <w:color w:val="222222"/>
          <w:shd w:val="clear" w:color="auto" w:fill="FFFFFF"/>
          <w:lang w:eastAsia="zh-CN"/>
        </w:rPr>
        <w:t xml:space="preserve">, street maps, 360° </w:t>
      </w:r>
      <w:r w:rsidRPr="003E21B9">
        <w:rPr>
          <w:rFonts w:eastAsia="Times New Roman" w:cs="Times New Roman"/>
          <w:color w:val="000000"/>
          <w:shd w:val="clear" w:color="auto" w:fill="FFFFFF"/>
          <w:lang w:eastAsia="zh-CN"/>
        </w:rPr>
        <w:t>interactive panoramic</w:t>
      </w:r>
      <w:r w:rsidRPr="003E21B9">
        <w:rPr>
          <w:rFonts w:eastAsia="Times New Roman" w:cs="Times New Roman"/>
          <w:color w:val="222222"/>
          <w:shd w:val="clear" w:color="auto" w:fill="FFFFFF"/>
          <w:lang w:eastAsia="zh-CN"/>
        </w:rPr>
        <w:t xml:space="preserve"> views of streets (</w:t>
      </w:r>
      <w:r w:rsidRPr="003E21B9">
        <w:rPr>
          <w:rFonts w:eastAsia="Times New Roman" w:cs="Times New Roman"/>
          <w:color w:val="000000"/>
          <w:shd w:val="clear" w:color="auto" w:fill="FFFFFF"/>
          <w:lang w:eastAsia="zh-CN"/>
        </w:rPr>
        <w:t>Street View</w:t>
      </w:r>
      <w:r w:rsidRPr="003E21B9">
        <w:rPr>
          <w:rFonts w:eastAsia="Times New Roman" w:cs="Times New Roman"/>
          <w:color w:val="222222"/>
          <w:shd w:val="clear" w:color="auto" w:fill="FFFFFF"/>
          <w:lang w:eastAsia="zh-CN"/>
        </w:rPr>
        <w:t xml:space="preserve">), real-time traffic conditions, and </w:t>
      </w:r>
      <w:r w:rsidRPr="003E21B9">
        <w:rPr>
          <w:rFonts w:eastAsia="Times New Roman" w:cs="Times New Roman"/>
          <w:color w:val="000000"/>
          <w:shd w:val="clear" w:color="auto" w:fill="FFFFFF"/>
          <w:lang w:eastAsia="zh-CN"/>
        </w:rPr>
        <w:t>route planning</w:t>
      </w:r>
      <w:r w:rsidRPr="003E21B9">
        <w:rPr>
          <w:rFonts w:eastAsia="Times New Roman" w:cs="Times New Roman"/>
          <w:color w:val="222222"/>
          <w:shd w:val="clear" w:color="auto" w:fill="FFFFFF"/>
          <w:lang w:eastAsia="zh-CN"/>
        </w:rPr>
        <w:t xml:space="preserve"> for traveling by foot, car, bicycle and air (in </w:t>
      </w:r>
      <w:r w:rsidRPr="003E21B9">
        <w:rPr>
          <w:rFonts w:eastAsia="Times New Roman" w:cs="Times New Roman"/>
          <w:color w:val="000000"/>
          <w:shd w:val="clear" w:color="auto" w:fill="FFFFFF"/>
          <w:lang w:eastAsia="zh-CN"/>
        </w:rPr>
        <w:t>beta</w:t>
      </w:r>
      <w:r w:rsidRPr="003E21B9">
        <w:rPr>
          <w:rFonts w:eastAsia="Times New Roman" w:cs="Times New Roman"/>
          <w:color w:val="222222"/>
          <w:shd w:val="clear" w:color="auto" w:fill="FFFFFF"/>
          <w:lang w:eastAsia="zh-CN"/>
        </w:rPr>
        <w:t>)</w:t>
      </w:r>
      <w:r w:rsidRPr="003E21B9">
        <w:rPr>
          <w:rFonts w:eastAsia="Times New Roman" w:cs="Times New Roman"/>
          <w:color w:val="000000"/>
          <w:lang w:eastAsia="zh-CN"/>
        </w:rPr>
        <w:t>[4].</w:t>
      </w:r>
    </w:p>
    <w:p w14:paraId="7F0BEF68" w14:textId="3FBBF765"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SQL: </w:t>
      </w:r>
      <w:r w:rsidRPr="003E21B9">
        <w:rPr>
          <w:rFonts w:eastAsia="Times New Roman" w:cs="Times New Roman"/>
          <w:color w:val="000000"/>
          <w:lang w:eastAsia="zh-CN"/>
        </w:rPr>
        <w:t xml:space="preserve">Structured Query Language is a domain-specific language designed to manage data held in a relational database management </w:t>
      </w:r>
      <w:r w:rsidR="00D27A67" w:rsidRPr="003E21B9">
        <w:rPr>
          <w:rFonts w:eastAsia="Times New Roman" w:cs="Times New Roman"/>
          <w:color w:val="000000"/>
          <w:lang w:eastAsia="zh-CN"/>
        </w:rPr>
        <w:t>system [</w:t>
      </w:r>
      <w:r w:rsidRPr="003E21B9">
        <w:rPr>
          <w:rFonts w:eastAsia="Times New Roman" w:cs="Times New Roman"/>
          <w:color w:val="000000"/>
          <w:lang w:eastAsia="zh-CN"/>
        </w:rPr>
        <w:t>5].</w:t>
      </w:r>
    </w:p>
    <w:p w14:paraId="07EC6AA3" w14:textId="0DE11C54"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 xml:space="preserve">MySQL: </w:t>
      </w:r>
      <w:r w:rsidRPr="003E21B9">
        <w:rPr>
          <w:rFonts w:eastAsia="Times New Roman" w:cs="Times New Roman"/>
          <w:color w:val="000000"/>
          <w:lang w:eastAsia="zh-CN"/>
        </w:rPr>
        <w:t xml:space="preserve">MySQL is </w:t>
      </w:r>
      <w:r w:rsidR="0077481E" w:rsidRPr="003E21B9">
        <w:rPr>
          <w:rFonts w:eastAsia="Times New Roman" w:cs="Times New Roman"/>
          <w:color w:val="000000"/>
          <w:lang w:eastAsia="zh-CN"/>
        </w:rPr>
        <w:t>an</w:t>
      </w:r>
      <w:r w:rsidRPr="003E21B9">
        <w:rPr>
          <w:rFonts w:eastAsia="Times New Roman" w:cs="Times New Roman"/>
          <w:color w:val="000000"/>
          <w:lang w:eastAsia="zh-CN"/>
        </w:rPr>
        <w:t xml:space="preserve"> open-source relational database management system which is owned by Oracle </w:t>
      </w:r>
      <w:r w:rsidR="00D27A67" w:rsidRPr="003E21B9">
        <w:rPr>
          <w:rFonts w:eastAsia="Times New Roman" w:cs="Times New Roman"/>
          <w:color w:val="000000"/>
          <w:lang w:eastAsia="zh-CN"/>
        </w:rPr>
        <w:t>Corporation [</w:t>
      </w:r>
      <w:r w:rsidRPr="003E21B9">
        <w:rPr>
          <w:rFonts w:eastAsia="Times New Roman" w:cs="Times New Roman"/>
          <w:color w:val="000000"/>
          <w:lang w:eastAsia="zh-CN"/>
        </w:rPr>
        <w:t>6].</w:t>
      </w:r>
    </w:p>
    <w:p w14:paraId="03E34872" w14:textId="676B13E8" w:rsidR="00133F5C" w:rsidRDefault="003E21B9" w:rsidP="00133F5C">
      <w:pPr>
        <w:spacing w:before="240" w:after="240"/>
        <w:rPr>
          <w:rFonts w:eastAsia="Times New Roman" w:cs="Times New Roman"/>
          <w:color w:val="000000"/>
          <w:lang w:eastAsia="zh-CN"/>
        </w:rPr>
      </w:pPr>
      <w:r w:rsidRPr="003E21B9">
        <w:rPr>
          <w:rFonts w:eastAsia="Times New Roman" w:cs="Times New Roman"/>
          <w:b/>
          <w:bCs/>
          <w:color w:val="000000"/>
          <w:lang w:eastAsia="zh-CN"/>
        </w:rPr>
        <w:t xml:space="preserve">GPS: </w:t>
      </w:r>
      <w:r w:rsidRPr="003E21B9">
        <w:rPr>
          <w:rFonts w:eastAsia="Times New Roman" w:cs="Times New Roman"/>
          <w:color w:val="000000"/>
          <w:lang w:eastAsia="zh-CN"/>
        </w:rPr>
        <w:t xml:space="preserve">Global Positioning System is a satellite-based </w:t>
      </w:r>
      <w:r w:rsidR="00D27A67" w:rsidRPr="003E21B9">
        <w:rPr>
          <w:rFonts w:eastAsia="Times New Roman" w:cs="Times New Roman"/>
          <w:color w:val="000000"/>
          <w:lang w:eastAsia="zh-CN"/>
        </w:rPr>
        <w:t>radio navigation</w:t>
      </w:r>
      <w:r w:rsidRPr="003E21B9">
        <w:rPr>
          <w:rFonts w:eastAsia="Times New Roman" w:cs="Times New Roman"/>
          <w:color w:val="000000"/>
          <w:lang w:eastAsia="zh-CN"/>
        </w:rPr>
        <w:t xml:space="preserve"> system that can locate users’ real time position.</w:t>
      </w:r>
    </w:p>
    <w:p w14:paraId="7DF1A9E7" w14:textId="3B0FFEC6" w:rsidR="00133F5C" w:rsidRDefault="00133F5C" w:rsidP="00133F5C">
      <w:pPr>
        <w:spacing w:before="240" w:after="240"/>
        <w:rPr>
          <w:rFonts w:eastAsia="Times New Roman" w:cs="Times New Roman"/>
          <w:color w:val="000000"/>
          <w:lang w:eastAsia="zh-CN"/>
        </w:rPr>
      </w:pPr>
    </w:p>
    <w:p w14:paraId="6FADD582" w14:textId="27E3D8E2" w:rsidR="00133F5C" w:rsidRDefault="00133F5C" w:rsidP="00133F5C">
      <w:pPr>
        <w:spacing w:before="240" w:after="240"/>
        <w:rPr>
          <w:rFonts w:eastAsia="Times New Roman" w:cs="Times New Roman"/>
          <w:color w:val="000000"/>
          <w:lang w:eastAsia="zh-CN"/>
        </w:rPr>
      </w:pPr>
    </w:p>
    <w:p w14:paraId="6B042B5E" w14:textId="77777777" w:rsidR="00133F5C" w:rsidRPr="00133F5C" w:rsidRDefault="00133F5C" w:rsidP="00133F5C">
      <w:pPr>
        <w:spacing w:before="240" w:after="240"/>
        <w:rPr>
          <w:rFonts w:eastAsia="Times New Roman" w:cs="Times New Roman"/>
          <w:lang w:eastAsia="zh-CN"/>
        </w:rPr>
      </w:pPr>
    </w:p>
    <w:p w14:paraId="56E708E3" w14:textId="2D6C217E" w:rsidR="00AF2E24" w:rsidRDefault="003E21B9" w:rsidP="00133F5C">
      <w:pPr>
        <w:pStyle w:val="1"/>
        <w:spacing w:line="360" w:lineRule="auto"/>
        <w:jc w:val="both"/>
        <w:rPr>
          <w:color w:val="000000" w:themeColor="text1"/>
          <w:lang w:eastAsia="en-CA"/>
        </w:rPr>
      </w:pPr>
      <w:bookmarkStart w:id="40" w:name="_Toc37012899"/>
      <w:r>
        <w:rPr>
          <w:color w:val="000000" w:themeColor="text1"/>
          <w:lang w:eastAsia="en-CA" w:bidi="en-US"/>
        </w:rPr>
        <w:lastRenderedPageBreak/>
        <w:t>Appendix B: Analysis Models</w:t>
      </w:r>
      <w:bookmarkEnd w:id="40"/>
    </w:p>
    <w:p w14:paraId="1C5AD702" w14:textId="1651E868"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t>State Diagram Overview</w:t>
      </w:r>
    </w:p>
    <w:p w14:paraId="63F7314E" w14:textId="1CF49927" w:rsidR="003E21B9" w:rsidRPr="003E21B9" w:rsidRDefault="003E21B9" w:rsidP="00133F5C">
      <w:pPr>
        <w:spacing w:after="240"/>
        <w:rPr>
          <w:rFonts w:eastAsia="Times New Roman" w:cs="Times New Roman"/>
          <w:lang w:eastAsia="zh-CN"/>
        </w:rPr>
      </w:pPr>
      <w:r>
        <w:rPr>
          <w:rFonts w:eastAsia="Times New Roman" w:cs="Times New Roman"/>
          <w:noProof/>
          <w:lang w:eastAsia="zh-CN"/>
        </w:rPr>
        <w:drawing>
          <wp:inline distT="0" distB="0" distL="0" distR="0" wp14:anchorId="16A39029" wp14:editId="48E979EC">
            <wp:extent cx="5513070" cy="715355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575" r="44919"/>
                    <a:stretch/>
                  </pic:blipFill>
                  <pic:spPr bwMode="auto">
                    <a:xfrm>
                      <a:off x="0" y="0"/>
                      <a:ext cx="5515035" cy="7156104"/>
                    </a:xfrm>
                    <a:prstGeom prst="rect">
                      <a:avLst/>
                    </a:prstGeom>
                    <a:noFill/>
                    <a:ln>
                      <a:noFill/>
                    </a:ln>
                    <a:extLst>
                      <a:ext uri="{53640926-AAD7-44D8-BBD7-CCE9431645EC}">
                        <a14:shadowObscured xmlns:a14="http://schemas.microsoft.com/office/drawing/2010/main"/>
                      </a:ext>
                    </a:extLst>
                  </pic:spPr>
                </pic:pic>
              </a:graphicData>
            </a:graphic>
          </wp:inline>
        </w:drawing>
      </w:r>
    </w:p>
    <w:p w14:paraId="1D2B656A" w14:textId="77777777" w:rsidR="003E21B9" w:rsidRPr="003E21B9" w:rsidRDefault="003E21B9" w:rsidP="00133F5C">
      <w:pPr>
        <w:spacing w:after="0"/>
        <w:rPr>
          <w:rFonts w:eastAsia="Times New Roman" w:cs="Times New Roman"/>
          <w:lang w:eastAsia="zh-CN"/>
        </w:rPr>
      </w:pPr>
      <w:r w:rsidRPr="003E21B9">
        <w:rPr>
          <w:rFonts w:eastAsia="Times New Roman" w:cs="Times New Roman"/>
          <w:b/>
          <w:bCs/>
          <w:color w:val="000000"/>
          <w:lang w:eastAsia="zh-CN"/>
        </w:rPr>
        <w:lastRenderedPageBreak/>
        <w:t>State Diagram Part 1 Details</w:t>
      </w:r>
    </w:p>
    <w:p w14:paraId="24DE5273" w14:textId="1591DABE" w:rsidR="003E21B9" w:rsidRPr="003E21B9" w:rsidRDefault="003E21B9" w:rsidP="00133F5C">
      <w:pPr>
        <w:spacing w:before="240" w:after="0"/>
        <w:rPr>
          <w:rFonts w:eastAsia="Times New Roman" w:cs="Times New Roman"/>
          <w:lang w:eastAsia="zh-CN"/>
        </w:rPr>
      </w:pPr>
      <w:r w:rsidRPr="003E21B9">
        <w:rPr>
          <w:rFonts w:eastAsia="Times New Roman" w:cs="Times New Roman"/>
          <w:b/>
          <w:bCs/>
          <w:noProof/>
          <w:color w:val="000000"/>
          <w:bdr w:val="single" w:sz="4" w:space="0" w:color="auto"/>
          <w:lang w:eastAsia="zh-CN"/>
        </w:rPr>
        <w:drawing>
          <wp:inline distT="0" distB="0" distL="0" distR="0" wp14:anchorId="0ACBA18B" wp14:editId="2D35CE37">
            <wp:extent cx="6319520" cy="7703433"/>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11">
                      <a:extLst>
                        <a:ext uri="{28A0092B-C50C-407E-A947-70E740481C1C}">
                          <a14:useLocalDpi xmlns:a14="http://schemas.microsoft.com/office/drawing/2010/main" val="0"/>
                        </a:ext>
                      </a:extLst>
                    </a:blip>
                    <a:srcRect l="3926" t="708" r="50370" b="54050"/>
                    <a:stretch/>
                  </pic:blipFill>
                  <pic:spPr bwMode="auto">
                    <a:xfrm>
                      <a:off x="0" y="0"/>
                      <a:ext cx="6346528" cy="7736356"/>
                    </a:xfrm>
                    <a:prstGeom prst="rect">
                      <a:avLst/>
                    </a:prstGeom>
                    <a:noFill/>
                    <a:ln>
                      <a:noFill/>
                    </a:ln>
                    <a:extLst>
                      <a:ext uri="{53640926-AAD7-44D8-BBD7-CCE9431645EC}">
                        <a14:shadowObscured xmlns:a14="http://schemas.microsoft.com/office/drawing/2010/main"/>
                      </a:ext>
                    </a:extLst>
                  </pic:spPr>
                </pic:pic>
              </a:graphicData>
            </a:graphic>
          </wp:inline>
        </w:drawing>
      </w:r>
    </w:p>
    <w:p w14:paraId="7E8D2F1A" w14:textId="77777777" w:rsidR="00133F5C" w:rsidRDefault="00133F5C" w:rsidP="00133F5C">
      <w:pPr>
        <w:spacing w:after="0"/>
        <w:rPr>
          <w:rFonts w:eastAsia="Times New Roman" w:cs="Times New Roman"/>
          <w:b/>
          <w:bCs/>
          <w:color w:val="000000"/>
          <w:lang w:eastAsia="zh-CN"/>
        </w:rPr>
      </w:pPr>
    </w:p>
    <w:p w14:paraId="2CDB9E02" w14:textId="0C9300AA" w:rsidR="003E21B9" w:rsidRPr="003E21B9" w:rsidRDefault="003E21B9" w:rsidP="00133F5C">
      <w:pPr>
        <w:spacing w:after="0"/>
        <w:rPr>
          <w:rFonts w:eastAsia="Times New Roman" w:cs="Times New Roman"/>
          <w:lang w:eastAsia="zh-CN"/>
        </w:rPr>
      </w:pPr>
      <w:r w:rsidRPr="003E21B9">
        <w:rPr>
          <w:rFonts w:eastAsia="Times New Roman" w:cs="Times New Roman"/>
          <w:b/>
          <w:bCs/>
          <w:color w:val="000000"/>
          <w:lang w:eastAsia="zh-CN"/>
        </w:rPr>
        <w:t>State Diagram Part 2 Details</w:t>
      </w:r>
    </w:p>
    <w:p w14:paraId="1BFC6B87" w14:textId="5252D6C5" w:rsidR="003E21B9" w:rsidRPr="003E21B9" w:rsidRDefault="00C904D6" w:rsidP="00133F5C">
      <w:pPr>
        <w:spacing w:after="0"/>
        <w:rPr>
          <w:rFonts w:eastAsia="Times New Roman" w:cs="Times New Roman"/>
          <w:lang w:eastAsia="zh-CN"/>
        </w:rPr>
      </w:pPr>
      <w:r w:rsidRPr="00C904D6">
        <w:rPr>
          <w:rFonts w:eastAsia="Times New Roman" w:cs="Times New Roman"/>
          <w:noProof/>
          <w:bdr w:val="single" w:sz="4" w:space="0" w:color="auto"/>
          <w:lang w:eastAsia="zh-CN"/>
        </w:rPr>
        <w:drawing>
          <wp:inline distT="0" distB="0" distL="0" distR="0" wp14:anchorId="0D8B5440" wp14:editId="2B245FB6">
            <wp:extent cx="5539740" cy="2394353"/>
            <wp:effectExtent l="0" t="0" r="381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1">
                      <a:extLst>
                        <a:ext uri="{28A0092B-C50C-407E-A947-70E740481C1C}">
                          <a14:useLocalDpi xmlns:a14="http://schemas.microsoft.com/office/drawing/2010/main" val="0"/>
                        </a:ext>
                      </a:extLst>
                    </a:blip>
                    <a:srcRect l="5754" t="56096" r="59874" b="35523"/>
                    <a:stretch/>
                  </pic:blipFill>
                  <pic:spPr bwMode="auto">
                    <a:xfrm>
                      <a:off x="0" y="0"/>
                      <a:ext cx="5582448" cy="2412812"/>
                    </a:xfrm>
                    <a:prstGeom prst="rect">
                      <a:avLst/>
                    </a:prstGeom>
                    <a:noFill/>
                    <a:ln>
                      <a:noFill/>
                    </a:ln>
                    <a:extLst>
                      <a:ext uri="{53640926-AAD7-44D8-BBD7-CCE9431645EC}">
                        <a14:shadowObscured xmlns:a14="http://schemas.microsoft.com/office/drawing/2010/main"/>
                      </a:ext>
                    </a:extLst>
                  </pic:spPr>
                </pic:pic>
              </a:graphicData>
            </a:graphic>
          </wp:inline>
        </w:drawing>
      </w:r>
    </w:p>
    <w:p w14:paraId="3DB5E174" w14:textId="77777777" w:rsidR="003E21B9" w:rsidRPr="003E21B9" w:rsidRDefault="003E21B9" w:rsidP="00133F5C">
      <w:pPr>
        <w:spacing w:after="0"/>
        <w:rPr>
          <w:rFonts w:eastAsia="Times New Roman" w:cs="Times New Roman"/>
          <w:lang w:eastAsia="zh-CN"/>
        </w:rPr>
      </w:pPr>
    </w:p>
    <w:p w14:paraId="0596E4FA" w14:textId="77777777" w:rsidR="003E21B9" w:rsidRPr="003E21B9" w:rsidRDefault="003E21B9" w:rsidP="00133F5C">
      <w:pPr>
        <w:spacing w:after="0"/>
        <w:rPr>
          <w:rFonts w:eastAsia="Times New Roman" w:cs="Times New Roman"/>
          <w:lang w:eastAsia="zh-CN"/>
        </w:rPr>
      </w:pPr>
      <w:r w:rsidRPr="003E21B9">
        <w:rPr>
          <w:rFonts w:eastAsia="Times New Roman" w:cs="Times New Roman"/>
          <w:b/>
          <w:bCs/>
          <w:color w:val="000000"/>
          <w:lang w:eastAsia="zh-CN"/>
        </w:rPr>
        <w:t>State Diagram Part 3 Details</w:t>
      </w:r>
    </w:p>
    <w:p w14:paraId="08DB0964" w14:textId="18E62D8E" w:rsidR="003E21B9" w:rsidRPr="003E21B9" w:rsidRDefault="00C904D6" w:rsidP="00133F5C">
      <w:pPr>
        <w:spacing w:before="240" w:after="0"/>
        <w:rPr>
          <w:rFonts w:eastAsia="Times New Roman" w:cs="Times New Roman"/>
          <w:lang w:eastAsia="zh-CN"/>
        </w:rPr>
      </w:pPr>
      <w:r>
        <w:rPr>
          <w:rFonts w:eastAsia="Times New Roman" w:cs="Times New Roman"/>
          <w:noProof/>
          <w:lang w:eastAsia="zh-CN"/>
        </w:rPr>
        <w:drawing>
          <wp:inline distT="0" distB="0" distL="0" distR="0" wp14:anchorId="60458168" wp14:editId="1ECFE0AE">
            <wp:extent cx="5472735" cy="457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1">
                      <a:extLst>
                        <a:ext uri="{28A0092B-C50C-407E-A947-70E740481C1C}">
                          <a14:useLocalDpi xmlns:a14="http://schemas.microsoft.com/office/drawing/2010/main" val="0"/>
                        </a:ext>
                      </a:extLst>
                    </a:blip>
                    <a:srcRect l="6401" t="77108" r="70088" b="479"/>
                    <a:stretch/>
                  </pic:blipFill>
                  <pic:spPr bwMode="auto">
                    <a:xfrm>
                      <a:off x="0" y="0"/>
                      <a:ext cx="5512245" cy="4605007"/>
                    </a:xfrm>
                    <a:prstGeom prst="rect">
                      <a:avLst/>
                    </a:prstGeom>
                    <a:noFill/>
                    <a:ln>
                      <a:noFill/>
                    </a:ln>
                    <a:extLst>
                      <a:ext uri="{53640926-AAD7-44D8-BBD7-CCE9431645EC}">
                        <a14:shadowObscured xmlns:a14="http://schemas.microsoft.com/office/drawing/2010/main"/>
                      </a:ext>
                    </a:extLst>
                  </pic:spPr>
                </pic:pic>
              </a:graphicData>
            </a:graphic>
          </wp:inline>
        </w:drawing>
      </w:r>
    </w:p>
    <w:p w14:paraId="5603E824" w14:textId="55C46171"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lastRenderedPageBreak/>
        <w:t>State Diagram</w:t>
      </w:r>
      <w:r w:rsidR="00C904D6">
        <w:rPr>
          <w:rFonts w:eastAsia="Times New Roman" w:cs="Times New Roman"/>
          <w:b/>
          <w:bCs/>
          <w:color w:val="000000"/>
          <w:lang w:eastAsia="zh-CN"/>
        </w:rPr>
        <w:t>—</w:t>
      </w:r>
      <w:r w:rsidRPr="003E21B9">
        <w:rPr>
          <w:rFonts w:eastAsia="Times New Roman" w:cs="Times New Roman"/>
          <w:b/>
          <w:bCs/>
          <w:color w:val="000000"/>
          <w:lang w:eastAsia="zh-CN"/>
        </w:rPr>
        <w:t>Legend</w:t>
      </w:r>
      <w:r w:rsidR="00C904D6">
        <w:rPr>
          <w:rFonts w:eastAsia="Times New Roman" w:cs="Times New Roman"/>
          <w:b/>
          <w:bCs/>
          <w:color w:val="000000"/>
          <w:lang w:eastAsia="zh-CN"/>
        </w:rPr>
        <w:t xml:space="preserve"> </w:t>
      </w:r>
      <w:r w:rsidRPr="003E21B9">
        <w:rPr>
          <w:rFonts w:eastAsia="Times New Roman" w:cs="Times New Roman"/>
          <w:b/>
          <w:bCs/>
          <w:color w:val="000000"/>
          <w:lang w:eastAsia="zh-CN"/>
        </w:rPr>
        <w:t>Table</w:t>
      </w:r>
      <w:r w:rsidRPr="003E21B9">
        <w:rPr>
          <w:rFonts w:eastAsia="Times New Roman" w:cs="Times New Roman"/>
          <w:color w:val="000000"/>
          <w:lang w:eastAsia="zh-CN"/>
        </w:rPr>
        <w:t> </w:t>
      </w:r>
    </w:p>
    <w:tbl>
      <w:tblPr>
        <w:tblW w:w="0" w:type="auto"/>
        <w:tblCellMar>
          <w:top w:w="15" w:type="dxa"/>
          <w:left w:w="15" w:type="dxa"/>
          <w:bottom w:w="15" w:type="dxa"/>
          <w:right w:w="15" w:type="dxa"/>
        </w:tblCellMar>
        <w:tblLook w:val="04A0" w:firstRow="1" w:lastRow="0" w:firstColumn="1" w:lastColumn="0" w:noHBand="0" w:noVBand="1"/>
      </w:tblPr>
      <w:tblGrid>
        <w:gridCol w:w="2190"/>
        <w:gridCol w:w="5138"/>
        <w:gridCol w:w="1512"/>
      </w:tblGrid>
      <w:tr w:rsidR="003E21B9" w:rsidRPr="003E21B9" w14:paraId="619FDF84" w14:textId="77777777" w:rsidTr="00C904D6">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D8A5C"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b/>
                <w:bCs/>
                <w:color w:val="000000"/>
                <w:lang w:eastAsia="zh-CN"/>
              </w:rPr>
              <w:t>Lege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E1F118"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b/>
                <w:bCs/>
                <w:color w:val="000000"/>
                <w:lang w:eastAsia="zh-CN"/>
              </w:rPr>
              <w:t>Purpo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B015B"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b/>
                <w:bCs/>
                <w:color w:val="000000"/>
                <w:lang w:eastAsia="zh-CN"/>
              </w:rPr>
              <w:t>Default Value</w:t>
            </w:r>
          </w:p>
        </w:tc>
      </w:tr>
      <w:tr w:rsidR="003E21B9" w:rsidRPr="003E21B9" w14:paraId="555FD625" w14:textId="77777777" w:rsidTr="00C904D6">
        <w:trPr>
          <w:trHeight w:val="7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EB487"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adm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7642"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Special accounts that people log in to gain moderator rights. Any user who can access the moderator portion is admin(admin=Tr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5AC4C"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False</w:t>
            </w:r>
          </w:p>
        </w:tc>
      </w:tr>
      <w:tr w:rsidR="003E21B9" w:rsidRPr="003E21B9" w14:paraId="7832D150" w14:textId="77777777" w:rsidTr="00C904D6">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73111" w14:textId="77777777" w:rsidR="003E21B9" w:rsidRPr="003E21B9" w:rsidRDefault="003E21B9" w:rsidP="00133F5C">
            <w:pPr>
              <w:spacing w:before="240" w:after="0"/>
              <w:ind w:left="560"/>
              <w:rPr>
                <w:rFonts w:eastAsia="Times New Roman" w:cs="Times New Roman"/>
                <w:lang w:eastAsia="zh-CN"/>
              </w:rPr>
            </w:pPr>
            <w:proofErr w:type="spellStart"/>
            <w:r w:rsidRPr="003E21B9">
              <w:rPr>
                <w:rFonts w:eastAsia="Times New Roman" w:cs="Times New Roman"/>
                <w:color w:val="000000"/>
                <w:lang w:eastAsia="zh-CN"/>
              </w:rPr>
              <w:t>content_abus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23B09"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Specifies if content is abu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F8449"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False</w:t>
            </w:r>
          </w:p>
        </w:tc>
      </w:tr>
      <w:tr w:rsidR="003E21B9" w:rsidRPr="003E21B9" w14:paraId="4113FE34" w14:textId="77777777" w:rsidTr="00C904D6">
        <w:trPr>
          <w:trHeight w:val="25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E060"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val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709585"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Determines whether a user is permitted to continue with the information ente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24F691"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n/a</w:t>
            </w:r>
          </w:p>
        </w:tc>
      </w:tr>
      <w:tr w:rsidR="003E21B9" w:rsidRPr="003E21B9" w14:paraId="44B3A607" w14:textId="77777777" w:rsidTr="00C904D6">
        <w:trPr>
          <w:trHeight w:val="5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BEF73" w14:textId="77777777" w:rsidR="003E21B9" w:rsidRPr="003E21B9" w:rsidRDefault="003E21B9" w:rsidP="00133F5C">
            <w:pPr>
              <w:spacing w:before="240" w:after="0"/>
              <w:ind w:left="560"/>
              <w:rPr>
                <w:rFonts w:eastAsia="Times New Roman" w:cs="Times New Roman"/>
                <w:lang w:eastAsia="zh-CN"/>
              </w:rPr>
            </w:pPr>
            <w:proofErr w:type="spellStart"/>
            <w:r w:rsidRPr="003E21B9">
              <w:rPr>
                <w:rFonts w:eastAsia="Times New Roman" w:cs="Times New Roman"/>
                <w:color w:val="000000"/>
                <w:lang w:eastAsia="zh-CN"/>
              </w:rPr>
              <w:t>logged_i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DF175"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 xml:space="preserve">Specifies if a user is associated with an account. Special rights are granted to users with status of </w:t>
            </w:r>
            <w:proofErr w:type="spellStart"/>
            <w:r w:rsidRPr="003E21B9">
              <w:rPr>
                <w:rFonts w:eastAsia="Times New Roman" w:cs="Times New Roman"/>
                <w:color w:val="000000"/>
                <w:lang w:eastAsia="zh-CN"/>
              </w:rPr>
              <w:t>logged_in</w:t>
            </w:r>
            <w:proofErr w:type="spellEnd"/>
            <w:r w:rsidRPr="003E21B9">
              <w:rPr>
                <w:rFonts w:eastAsia="Times New Roman" w:cs="Times New Roman"/>
                <w:color w:val="000000"/>
                <w:lang w:eastAsia="zh-CN"/>
              </w:rPr>
              <w:t>(</w:t>
            </w:r>
            <w:proofErr w:type="spellStart"/>
            <w:r w:rsidRPr="003E21B9">
              <w:rPr>
                <w:rFonts w:eastAsia="Times New Roman" w:cs="Times New Roman"/>
                <w:color w:val="000000"/>
                <w:lang w:eastAsia="zh-CN"/>
              </w:rPr>
              <w:t>logged_in</w:t>
            </w:r>
            <w:proofErr w:type="spellEnd"/>
            <w:r w:rsidRPr="003E21B9">
              <w:rPr>
                <w:rFonts w:eastAsia="Times New Roman" w:cs="Times New Roman"/>
                <w:color w:val="000000"/>
                <w:lang w:eastAsia="zh-CN"/>
              </w:rPr>
              <w:t xml:space="preserve"> = Tr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4F7CF"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False</w:t>
            </w:r>
          </w:p>
        </w:tc>
      </w:tr>
      <w:tr w:rsidR="003E21B9" w:rsidRPr="003E21B9" w14:paraId="3AB22BCE" w14:textId="77777777" w:rsidTr="00C904D6">
        <w:trPr>
          <w:trHeight w:val="145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52E9D"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publis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5B1E6" w14:textId="18CE96B2"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Represents whether a draft being saved should be published (i.e. shown to</w:t>
            </w:r>
            <w:r w:rsidR="00C904D6">
              <w:rPr>
                <w:rFonts w:eastAsia="Times New Roman" w:cs="Times New Roman"/>
                <w:color w:val="000000"/>
                <w:lang w:eastAsia="zh-CN"/>
              </w:rPr>
              <w:t xml:space="preserve"> </w:t>
            </w:r>
            <w:r w:rsidRPr="003E21B9">
              <w:rPr>
                <w:rFonts w:eastAsia="Times New Roman" w:cs="Times New Roman"/>
                <w:color w:val="000000"/>
                <w:lang w:eastAsia="zh-CN"/>
              </w:rPr>
              <w:t>other users) or not (i.e. user wants to save their draft to edit another time,</w:t>
            </w:r>
            <w:r w:rsidR="00C904D6">
              <w:rPr>
                <w:rFonts w:eastAsia="Times New Roman" w:cs="Times New Roman"/>
                <w:color w:val="000000"/>
                <w:lang w:eastAsia="zh-CN"/>
              </w:rPr>
              <w:t xml:space="preserve"> </w:t>
            </w:r>
            <w:r w:rsidRPr="003E21B9">
              <w:rPr>
                <w:rFonts w:eastAsia="Times New Roman" w:cs="Times New Roman"/>
                <w:color w:val="000000"/>
                <w:lang w:eastAsia="zh-CN"/>
              </w:rPr>
              <w:t>while keeping it hidden from the publ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76B95E"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False</w:t>
            </w:r>
          </w:p>
        </w:tc>
      </w:tr>
      <w:tr w:rsidR="003E21B9" w:rsidRPr="003E21B9" w14:paraId="69F2DAD3" w14:textId="77777777" w:rsidTr="00C904D6">
        <w:trPr>
          <w:trHeight w:val="83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763D0" w14:textId="77777777" w:rsidR="003E21B9" w:rsidRPr="003E21B9" w:rsidRDefault="003E21B9" w:rsidP="00133F5C">
            <w:pPr>
              <w:spacing w:before="240" w:after="0"/>
              <w:ind w:left="560"/>
              <w:rPr>
                <w:rFonts w:eastAsia="Times New Roman" w:cs="Times New Roman"/>
                <w:lang w:eastAsia="zh-CN"/>
              </w:rPr>
            </w:pPr>
            <w:proofErr w:type="spellStart"/>
            <w:r w:rsidRPr="003E21B9">
              <w:rPr>
                <w:rFonts w:eastAsia="Times New Roman" w:cs="Times New Roman"/>
                <w:color w:val="000000"/>
                <w:lang w:eastAsia="zh-CN"/>
              </w:rPr>
              <w:t>reportCoun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D0492"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Counts the total numbers of itineraries in the report queue either submitted through AI scan feature or report fe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51EFF"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0</w:t>
            </w:r>
          </w:p>
        </w:tc>
      </w:tr>
      <w:tr w:rsidR="003E21B9" w:rsidRPr="003E21B9" w14:paraId="4F442F24" w14:textId="77777777" w:rsidTr="00C904D6">
        <w:trPr>
          <w:trHeight w:val="6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1C7B7" w14:textId="77777777" w:rsidR="003E21B9" w:rsidRPr="003E21B9" w:rsidRDefault="003E21B9" w:rsidP="00133F5C">
            <w:pPr>
              <w:spacing w:before="240" w:after="0"/>
              <w:ind w:left="560"/>
              <w:rPr>
                <w:rFonts w:eastAsia="Times New Roman" w:cs="Times New Roman"/>
                <w:lang w:eastAsia="zh-CN"/>
              </w:rPr>
            </w:pPr>
            <w:proofErr w:type="spellStart"/>
            <w:r w:rsidRPr="003E21B9">
              <w:rPr>
                <w:rFonts w:eastAsia="Times New Roman" w:cs="Times New Roman"/>
                <w:color w:val="000000"/>
                <w:lang w:eastAsia="zh-CN"/>
              </w:rPr>
              <w:t>reportSubmitt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78302"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Indicates a particular itinerary has been added to the report queue through report fe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9C129"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False</w:t>
            </w:r>
          </w:p>
        </w:tc>
      </w:tr>
      <w:tr w:rsidR="003E21B9" w:rsidRPr="003E21B9" w14:paraId="68517BC0" w14:textId="77777777" w:rsidTr="00C904D6">
        <w:trPr>
          <w:trHeight w:val="87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14B7A" w14:textId="77777777" w:rsidR="003E21B9" w:rsidRPr="003E21B9" w:rsidRDefault="003E21B9" w:rsidP="00133F5C">
            <w:pPr>
              <w:spacing w:before="240" w:after="0"/>
              <w:ind w:left="560"/>
              <w:rPr>
                <w:rFonts w:eastAsia="Times New Roman" w:cs="Times New Roman"/>
                <w:lang w:eastAsia="zh-CN"/>
              </w:rPr>
            </w:pPr>
            <w:proofErr w:type="spellStart"/>
            <w:r w:rsidRPr="003E21B9">
              <w:rPr>
                <w:rFonts w:eastAsia="Times New Roman" w:cs="Times New Roman"/>
                <w:color w:val="000000"/>
                <w:lang w:eastAsia="zh-CN"/>
              </w:rPr>
              <w:lastRenderedPageBreak/>
              <w:t>scanSubmitt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9412A"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Indicates a particular itinerary has been added to the AI scan queue through AI scan fe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5CACB"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False</w:t>
            </w:r>
          </w:p>
        </w:tc>
      </w:tr>
      <w:tr w:rsidR="003E21B9" w:rsidRPr="003E21B9" w14:paraId="4D9F535F" w14:textId="77777777" w:rsidTr="00133F5C">
        <w:trPr>
          <w:trHeight w:val="107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562D3" w14:textId="77777777" w:rsidR="003E21B9" w:rsidRPr="003E21B9" w:rsidRDefault="003E21B9" w:rsidP="00133F5C">
            <w:pPr>
              <w:spacing w:before="240" w:after="0"/>
              <w:ind w:left="560"/>
              <w:rPr>
                <w:rFonts w:eastAsia="Times New Roman" w:cs="Times New Roman"/>
                <w:lang w:eastAsia="zh-CN"/>
              </w:rPr>
            </w:pPr>
            <w:proofErr w:type="spellStart"/>
            <w:r w:rsidRPr="003E21B9">
              <w:rPr>
                <w:rFonts w:eastAsia="Times New Roman" w:cs="Times New Roman"/>
                <w:color w:val="000000"/>
                <w:lang w:eastAsia="zh-CN"/>
              </w:rPr>
              <w:t>user_browser</w:t>
            </w:r>
            <w:proofErr w:type="spellEnd"/>
            <w:r w:rsidRPr="003E21B9">
              <w:rPr>
                <w:rFonts w:eastAsia="Times New Roman" w:cs="Times New Roman"/>
                <w:color w:val="000000"/>
                <w:lang w:eastAsia="zh-CN"/>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CE59B"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 xml:space="preserve">Any users who view the itineraries are automatically set to </w:t>
            </w:r>
            <w:proofErr w:type="spellStart"/>
            <w:r w:rsidRPr="003E21B9">
              <w:rPr>
                <w:rFonts w:eastAsia="Times New Roman" w:cs="Times New Roman"/>
                <w:color w:val="000000"/>
                <w:lang w:eastAsia="zh-CN"/>
              </w:rPr>
              <w:t>user_browser</w:t>
            </w:r>
            <w:proofErr w:type="spellEnd"/>
            <w:r w:rsidRPr="003E21B9">
              <w:rPr>
                <w:rFonts w:eastAsia="Times New Roman" w:cs="Times New Roman"/>
                <w:color w:val="000000"/>
                <w:lang w:eastAsia="zh-CN"/>
              </w:rPr>
              <w:t>(</w:t>
            </w:r>
            <w:proofErr w:type="spellStart"/>
            <w:r w:rsidRPr="003E21B9">
              <w:rPr>
                <w:rFonts w:eastAsia="Times New Roman" w:cs="Times New Roman"/>
                <w:color w:val="000000"/>
                <w:lang w:eastAsia="zh-CN"/>
              </w:rPr>
              <w:t>user_browser</w:t>
            </w:r>
            <w:proofErr w:type="spellEnd"/>
            <w:r w:rsidRPr="003E21B9">
              <w:rPr>
                <w:rFonts w:eastAsia="Times New Roman" w:cs="Times New Roman"/>
                <w:color w:val="000000"/>
                <w:lang w:eastAsia="zh-CN"/>
              </w:rPr>
              <w:t xml:space="preserve">=True) when they enter the content page. Certain actions can only be performed with </w:t>
            </w:r>
            <w:proofErr w:type="spellStart"/>
            <w:r w:rsidRPr="003E21B9">
              <w:rPr>
                <w:rFonts w:eastAsia="Times New Roman" w:cs="Times New Roman"/>
                <w:color w:val="000000"/>
                <w:lang w:eastAsia="zh-CN"/>
              </w:rPr>
              <w:t>logged_in</w:t>
            </w:r>
            <w:proofErr w:type="spellEnd"/>
            <w:r w:rsidRPr="003E21B9">
              <w:rPr>
                <w:rFonts w:eastAsia="Times New Roman" w:cs="Times New Roman"/>
                <w:color w:val="000000"/>
                <w:lang w:eastAsia="zh-CN"/>
              </w:rPr>
              <w:t xml:space="preserve"> or admin statue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F16AE9" w14:textId="77777777" w:rsidR="003E21B9" w:rsidRPr="003E21B9" w:rsidRDefault="003E21B9" w:rsidP="00133F5C">
            <w:pPr>
              <w:spacing w:before="240" w:after="0"/>
              <w:ind w:left="560"/>
              <w:rPr>
                <w:rFonts w:eastAsia="Times New Roman" w:cs="Times New Roman"/>
                <w:lang w:eastAsia="zh-CN"/>
              </w:rPr>
            </w:pPr>
            <w:r w:rsidRPr="003E21B9">
              <w:rPr>
                <w:rFonts w:eastAsia="Times New Roman" w:cs="Times New Roman"/>
                <w:color w:val="000000"/>
                <w:lang w:eastAsia="zh-CN"/>
              </w:rPr>
              <w:t xml:space="preserve"> False</w:t>
            </w:r>
          </w:p>
        </w:tc>
      </w:tr>
    </w:tbl>
    <w:p w14:paraId="744E3E79" w14:textId="77777777" w:rsidR="003E21B9" w:rsidRPr="003E21B9" w:rsidRDefault="003E21B9" w:rsidP="00133F5C">
      <w:pPr>
        <w:spacing w:before="240" w:after="240"/>
        <w:rPr>
          <w:rFonts w:eastAsia="Times New Roman" w:cs="Times New Roman"/>
          <w:lang w:eastAsia="zh-CN"/>
        </w:rPr>
      </w:pPr>
      <w:r w:rsidRPr="003E21B9">
        <w:rPr>
          <w:rFonts w:eastAsia="Times New Roman" w:cs="Times New Roman"/>
          <w:color w:val="000000"/>
          <w:lang w:eastAsia="zh-CN"/>
        </w:rPr>
        <w:t>*** The component “Comment Form” also includes the features for reviewing and scoring.</w:t>
      </w:r>
    </w:p>
    <w:p w14:paraId="39BD4BDC" w14:textId="77777777" w:rsidR="00133F5C" w:rsidRDefault="00133F5C" w:rsidP="00133F5C">
      <w:pPr>
        <w:spacing w:before="240" w:after="240"/>
        <w:rPr>
          <w:rFonts w:eastAsia="Times New Roman" w:cs="Times New Roman"/>
          <w:b/>
          <w:bCs/>
          <w:color w:val="000000"/>
          <w:lang w:eastAsia="zh-CN"/>
        </w:rPr>
      </w:pPr>
    </w:p>
    <w:p w14:paraId="51BFE6ED" w14:textId="77777777" w:rsidR="00133F5C" w:rsidRDefault="00133F5C" w:rsidP="00133F5C">
      <w:pPr>
        <w:spacing w:before="240" w:after="240"/>
        <w:rPr>
          <w:rFonts w:eastAsia="Times New Roman" w:cs="Times New Roman"/>
          <w:b/>
          <w:bCs/>
          <w:color w:val="000000"/>
          <w:lang w:eastAsia="zh-CN"/>
        </w:rPr>
      </w:pPr>
    </w:p>
    <w:p w14:paraId="21C4D3F2" w14:textId="77777777" w:rsidR="00133F5C" w:rsidRDefault="00133F5C" w:rsidP="00133F5C">
      <w:pPr>
        <w:spacing w:before="240" w:after="240"/>
        <w:rPr>
          <w:rFonts w:eastAsia="Times New Roman" w:cs="Times New Roman"/>
          <w:b/>
          <w:bCs/>
          <w:color w:val="000000"/>
          <w:lang w:eastAsia="zh-CN"/>
        </w:rPr>
      </w:pPr>
    </w:p>
    <w:p w14:paraId="036F9685" w14:textId="77777777" w:rsidR="00133F5C" w:rsidRDefault="00133F5C" w:rsidP="00133F5C">
      <w:pPr>
        <w:spacing w:before="240" w:after="240"/>
        <w:rPr>
          <w:rFonts w:eastAsia="Times New Roman" w:cs="Times New Roman"/>
          <w:b/>
          <w:bCs/>
          <w:color w:val="000000"/>
          <w:lang w:eastAsia="zh-CN"/>
        </w:rPr>
      </w:pPr>
    </w:p>
    <w:p w14:paraId="4960E1C9" w14:textId="77777777" w:rsidR="00133F5C" w:rsidRDefault="00133F5C" w:rsidP="00133F5C">
      <w:pPr>
        <w:spacing w:before="240" w:after="240"/>
        <w:rPr>
          <w:rFonts w:eastAsia="Times New Roman" w:cs="Times New Roman"/>
          <w:b/>
          <w:bCs/>
          <w:color w:val="000000"/>
          <w:lang w:eastAsia="zh-CN"/>
        </w:rPr>
      </w:pPr>
    </w:p>
    <w:p w14:paraId="5B129E40" w14:textId="77777777" w:rsidR="00133F5C" w:rsidRDefault="00133F5C" w:rsidP="00133F5C">
      <w:pPr>
        <w:spacing w:before="240" w:after="240"/>
        <w:rPr>
          <w:rFonts w:eastAsia="Times New Roman" w:cs="Times New Roman"/>
          <w:b/>
          <w:bCs/>
          <w:color w:val="000000"/>
          <w:lang w:eastAsia="zh-CN"/>
        </w:rPr>
      </w:pPr>
    </w:p>
    <w:p w14:paraId="6B130A13" w14:textId="77777777" w:rsidR="00133F5C" w:rsidRDefault="00133F5C" w:rsidP="00133F5C">
      <w:pPr>
        <w:spacing w:before="240" w:after="240"/>
        <w:rPr>
          <w:rFonts w:eastAsia="Times New Roman" w:cs="Times New Roman"/>
          <w:b/>
          <w:bCs/>
          <w:color w:val="000000"/>
          <w:lang w:eastAsia="zh-CN"/>
        </w:rPr>
      </w:pPr>
    </w:p>
    <w:p w14:paraId="5DFC27F9" w14:textId="77777777" w:rsidR="00133F5C" w:rsidRDefault="00133F5C" w:rsidP="00133F5C">
      <w:pPr>
        <w:spacing w:before="240" w:after="240"/>
        <w:rPr>
          <w:rFonts w:eastAsia="Times New Roman" w:cs="Times New Roman"/>
          <w:b/>
          <w:bCs/>
          <w:color w:val="000000"/>
          <w:lang w:eastAsia="zh-CN"/>
        </w:rPr>
      </w:pPr>
    </w:p>
    <w:p w14:paraId="7AFFBA07" w14:textId="77777777" w:rsidR="00133F5C" w:rsidRDefault="00133F5C" w:rsidP="00133F5C">
      <w:pPr>
        <w:spacing w:before="240" w:after="240"/>
        <w:rPr>
          <w:rFonts w:eastAsia="Times New Roman" w:cs="Times New Roman"/>
          <w:b/>
          <w:bCs/>
          <w:color w:val="000000"/>
          <w:lang w:eastAsia="zh-CN"/>
        </w:rPr>
      </w:pPr>
    </w:p>
    <w:p w14:paraId="2ABF3035" w14:textId="77777777" w:rsidR="00133F5C" w:rsidRDefault="00133F5C" w:rsidP="00133F5C">
      <w:pPr>
        <w:spacing w:before="240" w:after="240"/>
        <w:rPr>
          <w:rFonts w:eastAsia="Times New Roman" w:cs="Times New Roman"/>
          <w:b/>
          <w:bCs/>
          <w:color w:val="000000"/>
          <w:lang w:eastAsia="zh-CN"/>
        </w:rPr>
      </w:pPr>
    </w:p>
    <w:p w14:paraId="0A3F2815" w14:textId="77777777" w:rsidR="00133F5C" w:rsidRDefault="00133F5C" w:rsidP="00133F5C">
      <w:pPr>
        <w:spacing w:before="240" w:after="240"/>
        <w:rPr>
          <w:rFonts w:eastAsia="Times New Roman" w:cs="Times New Roman"/>
          <w:b/>
          <w:bCs/>
          <w:color w:val="000000"/>
          <w:lang w:eastAsia="zh-CN"/>
        </w:rPr>
      </w:pPr>
    </w:p>
    <w:p w14:paraId="4CD109DF" w14:textId="77777777" w:rsidR="00133F5C" w:rsidRDefault="00133F5C" w:rsidP="00133F5C">
      <w:pPr>
        <w:spacing w:before="240" w:after="240"/>
        <w:rPr>
          <w:rFonts w:eastAsia="Times New Roman" w:cs="Times New Roman"/>
          <w:b/>
          <w:bCs/>
          <w:color w:val="000000"/>
          <w:lang w:eastAsia="zh-CN"/>
        </w:rPr>
      </w:pPr>
    </w:p>
    <w:p w14:paraId="3288F100" w14:textId="77777777" w:rsidR="00133F5C" w:rsidRDefault="00133F5C" w:rsidP="00133F5C">
      <w:pPr>
        <w:spacing w:before="240" w:after="240"/>
        <w:rPr>
          <w:rFonts w:eastAsia="Times New Roman" w:cs="Times New Roman"/>
          <w:b/>
          <w:bCs/>
          <w:color w:val="000000"/>
          <w:lang w:eastAsia="zh-CN"/>
        </w:rPr>
      </w:pPr>
    </w:p>
    <w:p w14:paraId="6AF39522" w14:textId="77777777" w:rsidR="00133F5C" w:rsidRDefault="00133F5C" w:rsidP="00133F5C">
      <w:pPr>
        <w:spacing w:before="240" w:after="240"/>
        <w:rPr>
          <w:rFonts w:eastAsia="Times New Roman" w:cs="Times New Roman"/>
          <w:b/>
          <w:bCs/>
          <w:color w:val="000000"/>
          <w:lang w:eastAsia="zh-CN"/>
        </w:rPr>
      </w:pPr>
    </w:p>
    <w:p w14:paraId="78BF956D" w14:textId="77018C34"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lastRenderedPageBreak/>
        <w:t>Domain Model Diagram</w:t>
      </w:r>
    </w:p>
    <w:p w14:paraId="68D45EF8" w14:textId="055B429E" w:rsidR="003E21B9" w:rsidRPr="003E21B9" w:rsidRDefault="00C904D6" w:rsidP="00133F5C">
      <w:pPr>
        <w:spacing w:before="240" w:after="240"/>
        <w:rPr>
          <w:rFonts w:eastAsia="Times New Roman" w:cs="Times New Roman"/>
          <w:lang w:eastAsia="zh-CN"/>
        </w:rPr>
      </w:pPr>
      <w:r>
        <w:rPr>
          <w:rFonts w:eastAsia="Times New Roman" w:cs="Times New Roman"/>
          <w:b/>
          <w:bCs/>
          <w:noProof/>
          <w:color w:val="000000"/>
          <w:bdr w:val="none" w:sz="0" w:space="0" w:color="auto" w:frame="1"/>
          <w:lang w:eastAsia="zh-CN"/>
        </w:rPr>
        <w:drawing>
          <wp:inline distT="0" distB="0" distL="0" distR="0" wp14:anchorId="632646BC" wp14:editId="61D609B8">
            <wp:extent cx="5671457" cy="781939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6762" cy="7826704"/>
                    </a:xfrm>
                    <a:prstGeom prst="rect">
                      <a:avLst/>
                    </a:prstGeom>
                    <a:noFill/>
                    <a:ln>
                      <a:noFill/>
                    </a:ln>
                  </pic:spPr>
                </pic:pic>
              </a:graphicData>
            </a:graphic>
          </wp:inline>
        </w:drawing>
      </w:r>
    </w:p>
    <w:p w14:paraId="364C5159" w14:textId="1D8F457A"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lastRenderedPageBreak/>
        <w:t>Use Case Diagram</w:t>
      </w:r>
    </w:p>
    <w:p w14:paraId="49DC2549" w14:textId="2D78868F" w:rsidR="00133F5C" w:rsidRPr="00133F5C" w:rsidRDefault="003E21B9" w:rsidP="00133F5C">
      <w:pPr>
        <w:spacing w:before="240" w:after="240"/>
        <w:rPr>
          <w:rFonts w:eastAsia="Times New Roman" w:cs="Times New Roman"/>
          <w:lang w:eastAsia="zh-CN"/>
        </w:rPr>
      </w:pPr>
      <w:r w:rsidRPr="002229A1">
        <w:rPr>
          <w:rFonts w:eastAsia="Times New Roman" w:cs="Times New Roman"/>
          <w:b/>
          <w:bCs/>
          <w:noProof/>
          <w:color w:val="000000"/>
          <w:bdr w:val="single" w:sz="4" w:space="0" w:color="auto"/>
          <w:lang w:eastAsia="zh-CN"/>
        </w:rPr>
        <w:drawing>
          <wp:inline distT="0" distB="0" distL="0" distR="0" wp14:anchorId="314AC456" wp14:editId="153B5E16">
            <wp:extent cx="5512407" cy="7712359"/>
            <wp:effectExtent l="19050" t="19050" r="12700"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1646" cy="7823221"/>
                    </a:xfrm>
                    <a:prstGeom prst="rect">
                      <a:avLst/>
                    </a:prstGeom>
                    <a:noFill/>
                    <a:ln>
                      <a:solidFill>
                        <a:schemeClr val="accent1"/>
                      </a:solidFill>
                    </a:ln>
                  </pic:spPr>
                </pic:pic>
              </a:graphicData>
            </a:graphic>
          </wp:inline>
        </w:drawing>
      </w:r>
    </w:p>
    <w:p w14:paraId="4B719EB6" w14:textId="09B041E2" w:rsidR="00C904D6" w:rsidRPr="003E21B9" w:rsidRDefault="00C904D6" w:rsidP="00133F5C">
      <w:pPr>
        <w:spacing w:before="240" w:after="240"/>
        <w:rPr>
          <w:rFonts w:eastAsia="Times New Roman" w:cs="Times New Roman"/>
          <w:lang w:eastAsia="zh-CN"/>
        </w:rPr>
      </w:pPr>
      <w:r w:rsidRPr="003E21B9">
        <w:rPr>
          <w:rFonts w:eastAsia="Times New Roman" w:cs="Times New Roman"/>
          <w:b/>
          <w:bCs/>
          <w:color w:val="000000"/>
          <w:lang w:eastAsia="zh-CN"/>
        </w:rPr>
        <w:lastRenderedPageBreak/>
        <w:t xml:space="preserve">Use Case </w:t>
      </w:r>
      <w:r>
        <w:rPr>
          <w:rFonts w:eastAsia="Times New Roman" w:cs="Times New Roman"/>
          <w:b/>
          <w:bCs/>
          <w:color w:val="000000"/>
          <w:lang w:eastAsia="zh-CN"/>
        </w:rPr>
        <w:t>Diagram—Use Case Table</w:t>
      </w:r>
    </w:p>
    <w:tbl>
      <w:tblPr>
        <w:tblW w:w="0" w:type="auto"/>
        <w:tblCellMar>
          <w:top w:w="15" w:type="dxa"/>
          <w:left w:w="15" w:type="dxa"/>
          <w:bottom w:w="15" w:type="dxa"/>
          <w:right w:w="15" w:type="dxa"/>
        </w:tblCellMar>
        <w:tblLook w:val="04A0" w:firstRow="1" w:lastRow="0" w:firstColumn="1" w:lastColumn="0" w:noHBand="0" w:noVBand="1"/>
      </w:tblPr>
      <w:tblGrid>
        <w:gridCol w:w="1104"/>
        <w:gridCol w:w="3068"/>
        <w:gridCol w:w="921"/>
        <w:gridCol w:w="3747"/>
      </w:tblGrid>
      <w:tr w:rsidR="003E21B9" w:rsidRPr="003E21B9" w14:paraId="7D2601B2" w14:textId="77777777" w:rsidTr="00133F5C">
        <w:trPr>
          <w:trHeight w:val="5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957F04" w14:textId="77777777" w:rsidR="003E21B9" w:rsidRPr="003E21B9" w:rsidRDefault="003E21B9" w:rsidP="00133F5C">
            <w:pPr>
              <w:spacing w:after="0" w:line="240" w:lineRule="auto"/>
              <w:rPr>
                <w:rFonts w:eastAsia="Times New Roman" w:cs="Times New Roman"/>
                <w:lang w:eastAsia="zh-CN"/>
              </w:rPr>
            </w:pPr>
            <w:r w:rsidRPr="003E21B9">
              <w:rPr>
                <w:rFonts w:eastAsia="Times New Roman" w:cs="Times New Roman"/>
                <w:color w:val="000000"/>
                <w:lang w:eastAsia="zh-CN"/>
              </w:rPr>
              <w:t>Use Case Number</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68FEC" w14:textId="407163B7" w:rsidR="003E21B9" w:rsidRPr="003E21B9" w:rsidRDefault="00C904D6" w:rsidP="00133F5C">
            <w:pPr>
              <w:spacing w:after="0" w:line="240" w:lineRule="auto"/>
              <w:rPr>
                <w:rFonts w:eastAsia="Times New Roman" w:cs="Times New Roman"/>
                <w:lang w:eastAsia="zh-CN"/>
              </w:rPr>
            </w:pPr>
            <w:r w:rsidRPr="003E21B9">
              <w:rPr>
                <w:rFonts w:eastAsia="Times New Roman" w:cs="Times New Roman"/>
                <w:color w:val="000000"/>
                <w:lang w:eastAsia="zh-CN"/>
              </w:rPr>
              <w:t>Description</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C37E9" w14:textId="77777777" w:rsidR="003E21B9" w:rsidRPr="003E21B9" w:rsidRDefault="003E21B9" w:rsidP="00133F5C">
            <w:pPr>
              <w:spacing w:after="0" w:line="240" w:lineRule="auto"/>
              <w:rPr>
                <w:rFonts w:eastAsia="Times New Roman" w:cs="Times New Roman"/>
                <w:lang w:eastAsia="zh-CN"/>
              </w:rPr>
            </w:pPr>
            <w:r w:rsidRPr="003E21B9">
              <w:rPr>
                <w:rFonts w:eastAsia="Times New Roman" w:cs="Times New Roman"/>
                <w:color w:val="000000"/>
                <w:lang w:eastAsia="zh-CN"/>
              </w:rPr>
              <w:t>Use Case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9C422" w14:textId="1574354A" w:rsidR="003E21B9" w:rsidRPr="003E21B9" w:rsidRDefault="00C904D6" w:rsidP="00133F5C">
            <w:pPr>
              <w:spacing w:after="0" w:line="240" w:lineRule="auto"/>
              <w:rPr>
                <w:rFonts w:eastAsia="Times New Roman" w:cs="Times New Roman"/>
                <w:lang w:eastAsia="zh-CN"/>
              </w:rPr>
            </w:pPr>
            <w:r w:rsidRPr="003E21B9">
              <w:rPr>
                <w:rFonts w:eastAsia="Times New Roman" w:cs="Times New Roman"/>
                <w:color w:val="000000"/>
                <w:lang w:eastAsia="zh-CN"/>
              </w:rPr>
              <w:t>Description</w:t>
            </w:r>
          </w:p>
        </w:tc>
      </w:tr>
      <w:tr w:rsidR="003E21B9" w:rsidRPr="003E21B9" w14:paraId="5E02332E" w14:textId="77777777" w:rsidTr="00133F5C">
        <w:trPr>
          <w:trHeight w:val="5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C167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1</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65C9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n un-registered user can sign up for a trip-reviewing account.</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B281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E7B6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Both an un-registered user and a registered user can search for posts with defined criteria.</w:t>
            </w:r>
          </w:p>
        </w:tc>
      </w:tr>
      <w:tr w:rsidR="003E21B9" w:rsidRPr="003E21B9" w14:paraId="405AB9E0" w14:textId="77777777" w:rsidTr="00133F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24E1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a</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AB52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Both an un-registered user and a registered user can file a report to report inappropriate content.</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4691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1767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Both an un-registered user and a registered user can choose to view posts based on preference</w:t>
            </w:r>
          </w:p>
        </w:tc>
      </w:tr>
      <w:tr w:rsidR="003E21B9" w:rsidRPr="003E21B9" w14:paraId="0A86E818" w14:textId="77777777" w:rsidTr="00133F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99AFF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c</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FD47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can add a comment below selected posts.</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7D01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71F41"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can enter a score to rate posts.</w:t>
            </w:r>
          </w:p>
        </w:tc>
      </w:tr>
      <w:tr w:rsidR="003E21B9" w:rsidRPr="003E21B9" w14:paraId="12CDCABD" w14:textId="77777777" w:rsidTr="00133F5C">
        <w:trPr>
          <w:trHeight w:val="31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28E5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BDDE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can share their travelling experience by posting content.</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D8EA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6C0C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can delete their posts.</w:t>
            </w:r>
          </w:p>
        </w:tc>
      </w:tr>
      <w:tr w:rsidR="003E21B9" w:rsidRPr="003E21B9" w14:paraId="40D55DD8" w14:textId="77777777" w:rsidTr="00133F5C">
        <w:trPr>
          <w:trHeight w:val="52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E77C9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b</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3951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can edit their itinerary after posting an itinerary. </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B139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4B039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actor must login to their account in order to access some features.</w:t>
            </w:r>
          </w:p>
        </w:tc>
      </w:tr>
      <w:tr w:rsidR="003E21B9" w:rsidRPr="003E21B9" w14:paraId="3EA1BF27" w14:textId="77777777" w:rsidTr="00133F5C">
        <w:trPr>
          <w:trHeight w:val="86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7E04D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5</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8C1F4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may wish to logout. </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957C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8B3A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human moderator checks items for inappropriate content in a reported queue.</w:t>
            </w:r>
          </w:p>
        </w:tc>
      </w:tr>
      <w:tr w:rsidR="003E21B9" w:rsidRPr="003E21B9" w14:paraId="4C55ED18" w14:textId="77777777" w:rsidTr="00133F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F03B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7</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ADBD4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human moderator can approve or remove the items in a reported queue. </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2F8B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BD5C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n artificial intelligent moderator (secondary actor) can scan the uploaded text, photos and videos in a post for checking inappropriate content.</w:t>
            </w:r>
          </w:p>
        </w:tc>
      </w:tr>
      <w:tr w:rsidR="003E21B9" w:rsidRPr="003E21B9" w14:paraId="5ED544D5" w14:textId="77777777" w:rsidTr="00133F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5807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9</w:t>
            </w:r>
          </w:p>
        </w:tc>
        <w:tc>
          <w:tcPr>
            <w:tcW w:w="30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E51C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 registered user can create a draft of a post for saving or future editing purposes.</w:t>
            </w:r>
          </w:p>
        </w:tc>
        <w:tc>
          <w:tcPr>
            <w:tcW w:w="9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37B5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F4F6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Both an un-registered user and a registered user must accept the user agreement to enter the application. </w:t>
            </w:r>
          </w:p>
        </w:tc>
      </w:tr>
    </w:tbl>
    <w:p w14:paraId="36BE7E50" w14:textId="77777777" w:rsidR="003E21B9" w:rsidRPr="003E21B9" w:rsidRDefault="003E21B9" w:rsidP="00133F5C">
      <w:pPr>
        <w:spacing w:after="0"/>
        <w:rPr>
          <w:rFonts w:eastAsia="Times New Roman" w:cs="Times New Roman"/>
          <w:lang w:eastAsia="zh-CN"/>
        </w:rPr>
      </w:pPr>
    </w:p>
    <w:p w14:paraId="4500A239" w14:textId="05D34C59" w:rsidR="003E21B9" w:rsidRPr="003E21B9" w:rsidRDefault="003E21B9" w:rsidP="00133F5C">
      <w:pPr>
        <w:spacing w:before="240" w:after="240"/>
        <w:rPr>
          <w:rFonts w:eastAsia="Times New Roman" w:cs="Times New Roman"/>
          <w:lang w:eastAsia="zh-CN"/>
        </w:rPr>
      </w:pPr>
      <w:r w:rsidRPr="003E21B9">
        <w:rPr>
          <w:rFonts w:eastAsia="Times New Roman" w:cs="Times New Roman"/>
          <w:b/>
          <w:bCs/>
          <w:color w:val="000000"/>
          <w:lang w:eastAsia="zh-CN"/>
        </w:rPr>
        <w:lastRenderedPageBreak/>
        <w:t>Use Case Description</w:t>
      </w:r>
    </w:p>
    <w:tbl>
      <w:tblPr>
        <w:tblW w:w="0" w:type="auto"/>
        <w:tblCellMar>
          <w:top w:w="15" w:type="dxa"/>
          <w:left w:w="15" w:type="dxa"/>
          <w:bottom w:w="15" w:type="dxa"/>
          <w:right w:w="15" w:type="dxa"/>
        </w:tblCellMar>
        <w:tblLook w:val="04A0" w:firstRow="1" w:lastRow="0" w:firstColumn="1" w:lastColumn="0" w:noHBand="0" w:noVBand="1"/>
      </w:tblPr>
      <w:tblGrid>
        <w:gridCol w:w="3785"/>
        <w:gridCol w:w="5135"/>
      </w:tblGrid>
      <w:tr w:rsidR="003E21B9" w:rsidRPr="003E21B9" w14:paraId="3A540282" w14:textId="77777777" w:rsidTr="003E21B9">
        <w:trPr>
          <w:trHeight w:val="6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45C326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Sign up for an accoun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006A77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1</w:t>
            </w:r>
          </w:p>
        </w:tc>
      </w:tr>
      <w:tr w:rsidR="003E21B9" w:rsidRPr="003E21B9" w14:paraId="08B6CF60" w14:textId="77777777" w:rsidTr="003E21B9">
        <w:trPr>
          <w:trHeight w:val="12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3F1137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Lydia</w:t>
            </w:r>
          </w:p>
          <w:p w14:paraId="1285693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232255C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Un-registered user</w:t>
            </w:r>
          </w:p>
          <w:p w14:paraId="77414AE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chooses to sign up for an account</w:t>
            </w:r>
          </w:p>
          <w:p w14:paraId="1EE3155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signs up for a trip-reviewing account</w:t>
            </w:r>
          </w:p>
        </w:tc>
      </w:tr>
      <w:tr w:rsidR="003E21B9" w:rsidRPr="003E21B9" w14:paraId="7D462C97" w14:textId="77777777" w:rsidTr="003E21B9">
        <w:trPr>
          <w:trHeight w:val="3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83E59C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B06570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418E11B5" w14:textId="77777777" w:rsidTr="003E21B9">
        <w:trPr>
          <w:trHeight w:val="3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82996C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1. Actor selects to sign up for an accoun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E89A50F" w14:textId="77777777" w:rsidR="003E21B9" w:rsidRPr="003E21B9" w:rsidRDefault="003E21B9" w:rsidP="00133F5C">
            <w:pPr>
              <w:spacing w:after="0"/>
              <w:rPr>
                <w:rFonts w:eastAsia="Times New Roman" w:cs="Times New Roman"/>
                <w:lang w:eastAsia="zh-CN"/>
              </w:rPr>
            </w:pPr>
          </w:p>
        </w:tc>
      </w:tr>
      <w:tr w:rsidR="003E21B9" w:rsidRPr="003E21B9" w14:paraId="4F7E431F" w14:textId="77777777" w:rsidTr="003E21B9">
        <w:trPr>
          <w:trHeight w:val="3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24A1DC1"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064362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 System displays a sign-up form.</w:t>
            </w:r>
          </w:p>
        </w:tc>
      </w:tr>
      <w:tr w:rsidR="003E21B9" w:rsidRPr="003E21B9" w14:paraId="22F77533"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9E1DBA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 Actor fills in the form with fields (username, password, email addres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8B42B8C" w14:textId="77777777" w:rsidR="003E21B9" w:rsidRPr="003E21B9" w:rsidRDefault="003E21B9" w:rsidP="00133F5C">
            <w:pPr>
              <w:spacing w:after="0"/>
              <w:rPr>
                <w:rFonts w:eastAsia="Times New Roman" w:cs="Times New Roman"/>
                <w:lang w:eastAsia="zh-CN"/>
              </w:rPr>
            </w:pPr>
          </w:p>
        </w:tc>
      </w:tr>
      <w:tr w:rsidR="003E21B9" w:rsidRPr="003E21B9" w14:paraId="59E59A26"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A57E91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 Actor submits the form.</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996D13A" w14:textId="77777777" w:rsidR="003E21B9" w:rsidRPr="003E21B9" w:rsidRDefault="003E21B9" w:rsidP="00133F5C">
            <w:pPr>
              <w:spacing w:after="0"/>
              <w:rPr>
                <w:rFonts w:eastAsia="Times New Roman" w:cs="Times New Roman"/>
                <w:lang w:eastAsia="zh-CN"/>
              </w:rPr>
            </w:pPr>
          </w:p>
        </w:tc>
      </w:tr>
      <w:tr w:rsidR="003E21B9" w:rsidRPr="003E21B9" w14:paraId="019CC7D2"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8579C37"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410BFD9" w14:textId="4CCC2972"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5. System validates the form with </w:t>
            </w:r>
            <w:r w:rsidR="00D27A67" w:rsidRPr="003E21B9">
              <w:rPr>
                <w:rFonts w:eastAsia="Times New Roman" w:cs="Times New Roman"/>
                <w:color w:val="000000"/>
                <w:lang w:eastAsia="zh-CN"/>
              </w:rPr>
              <w:t>all fields</w:t>
            </w:r>
            <w:r w:rsidRPr="003E21B9">
              <w:rPr>
                <w:rFonts w:eastAsia="Times New Roman" w:cs="Times New Roman"/>
                <w:color w:val="000000"/>
                <w:lang w:eastAsia="zh-CN"/>
              </w:rPr>
              <w:t xml:space="preserve"> (username, password, email address) to check if they are empty..</w:t>
            </w:r>
          </w:p>
        </w:tc>
      </w:tr>
      <w:tr w:rsidR="003E21B9" w:rsidRPr="003E21B9" w14:paraId="14C12034"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6AA6A8C"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2C683F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6. System displays a success message</w:t>
            </w:r>
          </w:p>
        </w:tc>
      </w:tr>
      <w:tr w:rsidR="003E21B9" w:rsidRPr="003E21B9" w14:paraId="3E0133A0" w14:textId="77777777" w:rsidTr="003E21B9">
        <w:trPr>
          <w:trHeight w:val="645"/>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FFD2855" w14:textId="6EB122E9"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Exception 1: Form validation </w:t>
            </w:r>
            <w:r w:rsidR="00D27A67" w:rsidRPr="003E21B9">
              <w:rPr>
                <w:rFonts w:eastAsia="Times New Roman" w:cs="Times New Roman"/>
                <w:color w:val="000000"/>
                <w:lang w:eastAsia="zh-CN"/>
              </w:rPr>
              <w:t>fails (</w:t>
            </w:r>
            <w:r w:rsidRPr="003E21B9">
              <w:rPr>
                <w:rFonts w:eastAsia="Times New Roman" w:cs="Times New Roman"/>
                <w:color w:val="000000"/>
                <w:lang w:eastAsia="zh-CN"/>
              </w:rPr>
              <w:t>step 5)</w:t>
            </w:r>
          </w:p>
        </w:tc>
      </w:tr>
      <w:tr w:rsidR="003E21B9" w:rsidRPr="003E21B9" w14:paraId="7605FDC3"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F26466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A68EAD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5.1 System returns the same form with incorrect or empty fields highlighted.</w:t>
            </w:r>
          </w:p>
        </w:tc>
      </w:tr>
      <w:tr w:rsidR="003E21B9" w:rsidRPr="003E21B9" w14:paraId="5C1FB30C"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EE522D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lastRenderedPageBreak/>
              <w:t>5.2 Actor successfully fills in the highlighted field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7777066" w14:textId="77777777" w:rsidR="003E21B9" w:rsidRPr="003E21B9" w:rsidRDefault="003E21B9" w:rsidP="00133F5C">
            <w:pPr>
              <w:spacing w:after="0"/>
              <w:rPr>
                <w:rFonts w:eastAsia="Times New Roman" w:cs="Times New Roman"/>
                <w:lang w:eastAsia="zh-CN"/>
              </w:rPr>
            </w:pPr>
          </w:p>
        </w:tc>
      </w:tr>
      <w:tr w:rsidR="003E21B9" w:rsidRPr="003E21B9" w14:paraId="149D1BE6"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724C3D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5.3 Actor submits the form.</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8796824" w14:textId="77777777" w:rsidR="003E21B9" w:rsidRPr="003E21B9" w:rsidRDefault="003E21B9" w:rsidP="00133F5C">
            <w:pPr>
              <w:spacing w:after="0"/>
              <w:rPr>
                <w:rFonts w:eastAsia="Times New Roman" w:cs="Times New Roman"/>
                <w:lang w:eastAsia="zh-CN"/>
              </w:rPr>
            </w:pPr>
          </w:p>
        </w:tc>
      </w:tr>
      <w:tr w:rsidR="003E21B9" w:rsidRPr="003E21B9" w14:paraId="3DCEAEF7"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A4412D4"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0934BC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5.4 Redirects flow to step 5 of the main use case</w:t>
            </w:r>
          </w:p>
        </w:tc>
      </w:tr>
      <w:tr w:rsidR="003E21B9" w:rsidRPr="003E21B9" w14:paraId="52631E5E" w14:textId="77777777" w:rsidTr="003E21B9">
        <w:trPr>
          <w:trHeight w:val="645"/>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D1B10D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xception 2: Username of the actor has been taken (step 5)</w:t>
            </w:r>
          </w:p>
        </w:tc>
      </w:tr>
      <w:tr w:rsidR="003E21B9" w:rsidRPr="003E21B9" w14:paraId="64F0BD9B"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F90D071"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1996627" w14:textId="5A40FAB6"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5.5 System returns </w:t>
            </w:r>
            <w:r w:rsidR="00D27A67" w:rsidRPr="003E21B9">
              <w:rPr>
                <w:rFonts w:eastAsia="Times New Roman" w:cs="Times New Roman"/>
                <w:color w:val="000000"/>
                <w:lang w:eastAsia="zh-CN"/>
              </w:rPr>
              <w:t>an</w:t>
            </w:r>
            <w:r w:rsidRPr="003E21B9">
              <w:rPr>
                <w:rFonts w:eastAsia="Times New Roman" w:cs="Times New Roman"/>
                <w:color w:val="000000"/>
                <w:lang w:eastAsia="zh-CN"/>
              </w:rPr>
              <w:t xml:space="preserve"> error message of “the username has been taken to actor”</w:t>
            </w:r>
          </w:p>
        </w:tc>
      </w:tr>
      <w:tr w:rsidR="003E21B9" w:rsidRPr="003E21B9" w14:paraId="54FE8527" w14:textId="77777777" w:rsidTr="003E21B9">
        <w:trPr>
          <w:trHeight w:val="645"/>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2A6E28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5.6 Actor receives the error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74D8BF1" w14:textId="77777777" w:rsidR="003E21B9" w:rsidRPr="003E21B9" w:rsidRDefault="003E21B9" w:rsidP="00133F5C">
            <w:pPr>
              <w:spacing w:after="0"/>
              <w:rPr>
                <w:rFonts w:eastAsia="Times New Roman" w:cs="Times New Roman"/>
                <w:lang w:eastAsia="zh-CN"/>
              </w:rPr>
            </w:pPr>
          </w:p>
        </w:tc>
      </w:tr>
    </w:tbl>
    <w:p w14:paraId="43470987"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1596"/>
        <w:gridCol w:w="7324"/>
      </w:tblGrid>
      <w:tr w:rsidR="003E21B9" w:rsidRPr="003E21B9" w14:paraId="527F1C47" w14:textId="77777777" w:rsidTr="003E21B9">
        <w:trPr>
          <w:trHeight w:val="50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7454A2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Find post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83A5FE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2</w:t>
            </w:r>
          </w:p>
        </w:tc>
      </w:tr>
      <w:tr w:rsidR="003E21B9" w:rsidRPr="003E21B9" w14:paraId="277213FB" w14:textId="77777777" w:rsidTr="003E21B9">
        <w:trPr>
          <w:trHeight w:val="140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16CC26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Authors: </w:t>
            </w:r>
            <w:proofErr w:type="spellStart"/>
            <w:r w:rsidRPr="003E21B9">
              <w:rPr>
                <w:rFonts w:eastAsia="Times New Roman" w:cs="Times New Roman"/>
                <w:color w:val="000000"/>
                <w:lang w:eastAsia="zh-CN"/>
              </w:rPr>
              <w:t>Shuangyou</w:t>
            </w:r>
            <w:proofErr w:type="spellEnd"/>
          </w:p>
          <w:p w14:paraId="746BF2B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6C4B40F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Un-registered user; registered user</w:t>
            </w:r>
          </w:p>
          <w:p w14:paraId="1E07AED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attempts to find posts with either a search of a sequence of keywords or a one-to-one mapping between a field in the form with options.</w:t>
            </w:r>
          </w:p>
          <w:p w14:paraId="27CABAE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searches for posts with defined criteria</w:t>
            </w:r>
          </w:p>
        </w:tc>
      </w:tr>
      <w:tr w:rsidR="003E21B9" w:rsidRPr="003E21B9" w14:paraId="540D1CD1" w14:textId="77777777" w:rsidTr="003E21B9">
        <w:trPr>
          <w:trHeight w:val="4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E753DA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2CB15B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429380FA" w14:textId="77777777" w:rsidTr="003E21B9">
        <w:trPr>
          <w:trHeight w:val="8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6176A2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         1. Actor enters the search p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B4F0C31" w14:textId="77777777" w:rsidR="003E21B9" w:rsidRPr="003E21B9" w:rsidRDefault="003E21B9" w:rsidP="00133F5C">
            <w:pPr>
              <w:spacing w:after="0"/>
              <w:rPr>
                <w:rFonts w:eastAsia="Times New Roman" w:cs="Times New Roman"/>
                <w:lang w:eastAsia="zh-CN"/>
              </w:rPr>
            </w:pPr>
          </w:p>
        </w:tc>
      </w:tr>
      <w:tr w:rsidR="003E21B9" w:rsidRPr="003E21B9" w14:paraId="2A822D8A" w14:textId="77777777" w:rsidTr="003E21B9">
        <w:trPr>
          <w:trHeight w:val="8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FC7D41B"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020EF1F" w14:textId="25316DFF"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 System displays a search bar and options (</w:t>
            </w:r>
            <w:r w:rsidR="00D27A67" w:rsidRPr="003E21B9">
              <w:rPr>
                <w:rFonts w:eastAsia="Times New Roman" w:cs="Times New Roman"/>
                <w:color w:val="000000"/>
                <w:lang w:eastAsia="zh-CN"/>
              </w:rPr>
              <w:t>duration, location</w:t>
            </w:r>
            <w:r w:rsidRPr="003E21B9">
              <w:rPr>
                <w:rFonts w:eastAsia="Times New Roman" w:cs="Times New Roman"/>
                <w:color w:val="000000"/>
                <w:lang w:eastAsia="zh-CN"/>
              </w:rPr>
              <w:t>, difficulty, objectives, transportation, budget,  number of reviews, ranking) to filter the posts below the search bar.</w:t>
            </w:r>
          </w:p>
        </w:tc>
      </w:tr>
      <w:tr w:rsidR="003E21B9" w:rsidRPr="003E21B9" w14:paraId="79F05AA4" w14:textId="77777777" w:rsidTr="003E21B9">
        <w:trPr>
          <w:trHeight w:val="82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F19C03A"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Actor search a sequence of keywords in the search bar (step 2)</w:t>
            </w:r>
          </w:p>
        </w:tc>
      </w:tr>
      <w:tr w:rsidR="003E21B9" w:rsidRPr="003E21B9" w14:paraId="510984BB" w14:textId="77777777" w:rsidTr="003E21B9">
        <w:trPr>
          <w:trHeight w:val="4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4D24329"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1673FD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1 System displays all relevant posts containing the search keyword subsets.</w:t>
            </w:r>
          </w:p>
        </w:tc>
      </w:tr>
      <w:tr w:rsidR="003E21B9" w:rsidRPr="003E21B9" w14:paraId="2F154D11" w14:textId="77777777" w:rsidTr="003E21B9">
        <w:trPr>
          <w:trHeight w:val="82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535E168" w14:textId="14AFA65E"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Actor chooses options (</w:t>
            </w:r>
            <w:r w:rsidR="00D27A67" w:rsidRPr="003E21B9">
              <w:rPr>
                <w:rFonts w:eastAsia="Times New Roman" w:cs="Times New Roman"/>
                <w:color w:val="000000"/>
                <w:lang w:eastAsia="zh-CN"/>
              </w:rPr>
              <w:t>duration, location</w:t>
            </w:r>
            <w:r w:rsidRPr="003E21B9">
              <w:rPr>
                <w:rFonts w:eastAsia="Times New Roman" w:cs="Times New Roman"/>
                <w:color w:val="000000"/>
                <w:lang w:eastAsia="zh-CN"/>
              </w:rPr>
              <w:t>, difficulty, objectives, transportation, budget,  number of reviews, ranking) to filter the posts or the search results.(step 2, step 2.1)</w:t>
            </w:r>
          </w:p>
        </w:tc>
      </w:tr>
      <w:tr w:rsidR="003E21B9" w:rsidRPr="003E21B9" w14:paraId="1B93FA82"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F3A496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A20135F" w14:textId="33D3DF4C"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2 System displays the posts satisfying the options (</w:t>
            </w:r>
            <w:r w:rsidR="00D27A67" w:rsidRPr="003E21B9">
              <w:rPr>
                <w:rFonts w:eastAsia="Times New Roman" w:cs="Times New Roman"/>
                <w:color w:val="000000"/>
                <w:lang w:eastAsia="zh-CN"/>
              </w:rPr>
              <w:t>duration, location</w:t>
            </w:r>
            <w:r w:rsidRPr="003E21B9">
              <w:rPr>
                <w:rFonts w:eastAsia="Times New Roman" w:cs="Times New Roman"/>
                <w:color w:val="000000"/>
                <w:lang w:eastAsia="zh-CN"/>
              </w:rPr>
              <w:t>, difficulty, objectives, transportation, budget,  number of reviews, ranking), according to the filled fields (location,  duration, purpose, transportation, budget, reviews) in the posts database.</w:t>
            </w:r>
          </w:p>
        </w:tc>
      </w:tr>
      <w:tr w:rsidR="003E21B9" w:rsidRPr="003E21B9" w14:paraId="28C432B2" w14:textId="77777777" w:rsidTr="003E21B9">
        <w:trPr>
          <w:trHeight w:val="8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6FDFC49"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Exception 1: No results are returned after the search. (step 2.1, step 2.2)</w:t>
            </w:r>
          </w:p>
        </w:tc>
      </w:tr>
      <w:tr w:rsidR="003E21B9" w:rsidRPr="003E21B9" w14:paraId="6169AAE1"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9D996A8"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B75632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3 System display a message of “No Results Found”</w:t>
            </w:r>
          </w:p>
        </w:tc>
      </w:tr>
    </w:tbl>
    <w:p w14:paraId="2DCD602B"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3926"/>
        <w:gridCol w:w="4994"/>
      </w:tblGrid>
      <w:tr w:rsidR="003E21B9" w:rsidRPr="003E21B9" w14:paraId="218C1F8F"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AEF10B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Report a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060EDB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2a</w:t>
            </w:r>
          </w:p>
        </w:tc>
      </w:tr>
      <w:tr w:rsidR="003E21B9" w:rsidRPr="003E21B9" w14:paraId="1E82248D"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7A36C8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7386FBB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1C7272D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Un-registered user; registered user</w:t>
            </w:r>
          </w:p>
          <w:p w14:paraId="6DAB9AB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chooses to report inappropriate content</w:t>
            </w:r>
          </w:p>
          <w:p w14:paraId="6B5B095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files a report </w:t>
            </w:r>
          </w:p>
        </w:tc>
      </w:tr>
      <w:tr w:rsidR="003E21B9" w:rsidRPr="003E21B9" w14:paraId="0F0D352E"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1C0F5E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2A5D5F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493FD2B0"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8BDD9CA"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lastRenderedPageBreak/>
              <w:t>1. Actor submits a report request through a report button. </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658D712" w14:textId="77777777" w:rsidR="003E21B9" w:rsidRPr="003E21B9" w:rsidRDefault="003E21B9" w:rsidP="00133F5C">
            <w:pPr>
              <w:spacing w:after="0"/>
              <w:rPr>
                <w:rFonts w:eastAsia="Times New Roman" w:cs="Times New Roman"/>
                <w:lang w:eastAsia="zh-CN"/>
              </w:rPr>
            </w:pPr>
          </w:p>
        </w:tc>
      </w:tr>
      <w:tr w:rsidR="003E21B9" w:rsidRPr="003E21B9" w14:paraId="60B5C795"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0827B3C"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8BE89B6" w14:textId="77777777" w:rsidR="003E21B9" w:rsidRPr="003E21B9" w:rsidRDefault="003E21B9" w:rsidP="00133F5C">
            <w:pPr>
              <w:spacing w:after="0"/>
              <w:ind w:left="142"/>
              <w:rPr>
                <w:rFonts w:eastAsia="Times New Roman" w:cs="Times New Roman"/>
                <w:lang w:eastAsia="zh-CN"/>
              </w:rPr>
            </w:pPr>
            <w:r w:rsidRPr="003E21B9">
              <w:rPr>
                <w:rFonts w:eastAsia="Times New Roman" w:cs="Times New Roman"/>
                <w:color w:val="000000"/>
                <w:lang w:eastAsia="zh-CN"/>
              </w:rPr>
              <w:t>2. System adds the corresponding post into the queue of reported posts.</w:t>
            </w:r>
          </w:p>
        </w:tc>
      </w:tr>
      <w:tr w:rsidR="003E21B9" w:rsidRPr="003E21B9" w14:paraId="79AE4CE6"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8B68F5F"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3. Actor receives a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EA70D19" w14:textId="77777777" w:rsidR="003E21B9" w:rsidRPr="003E21B9" w:rsidRDefault="003E21B9" w:rsidP="00133F5C">
            <w:pPr>
              <w:spacing w:after="0"/>
              <w:rPr>
                <w:rFonts w:eastAsia="Times New Roman" w:cs="Times New Roman"/>
                <w:lang w:eastAsia="zh-CN"/>
              </w:rPr>
            </w:pPr>
          </w:p>
        </w:tc>
      </w:tr>
      <w:tr w:rsidR="003E21B9" w:rsidRPr="003E21B9" w14:paraId="70D46492"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EC90513"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Exception 1: Server failed to add the corresponding post into the queue of reported posts. (step 2)</w:t>
            </w:r>
          </w:p>
        </w:tc>
      </w:tr>
      <w:tr w:rsidR="003E21B9" w:rsidRPr="003E21B9" w14:paraId="32DDA9B4"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F23177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04930B1" w14:textId="77777777" w:rsidR="003E21B9" w:rsidRPr="003E21B9" w:rsidRDefault="003E21B9" w:rsidP="00133F5C">
            <w:pPr>
              <w:spacing w:after="0"/>
              <w:ind w:left="142"/>
              <w:rPr>
                <w:rFonts w:eastAsia="Times New Roman" w:cs="Times New Roman"/>
                <w:lang w:eastAsia="zh-CN"/>
              </w:rPr>
            </w:pPr>
            <w:r w:rsidRPr="003E21B9">
              <w:rPr>
                <w:rFonts w:eastAsia="Times New Roman" w:cs="Times New Roman"/>
                <w:color w:val="000000"/>
                <w:lang w:eastAsia="zh-CN"/>
              </w:rPr>
              <w:t>2.1 System display an error message of “Something is Wrong, Failed to Report”</w:t>
            </w:r>
          </w:p>
        </w:tc>
      </w:tr>
    </w:tbl>
    <w:p w14:paraId="7CC42917"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4206"/>
        <w:gridCol w:w="4714"/>
      </w:tblGrid>
      <w:tr w:rsidR="003E21B9" w:rsidRPr="003E21B9" w14:paraId="145A23CC"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C695B3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Rank the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0DDB44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2b</w:t>
            </w:r>
          </w:p>
        </w:tc>
      </w:tr>
      <w:tr w:rsidR="003E21B9" w:rsidRPr="003E21B9" w14:paraId="09AA7988"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11C035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Authors: </w:t>
            </w:r>
            <w:proofErr w:type="spellStart"/>
            <w:r w:rsidRPr="003E21B9">
              <w:rPr>
                <w:rFonts w:eastAsia="Times New Roman" w:cs="Times New Roman"/>
                <w:color w:val="000000"/>
                <w:lang w:eastAsia="zh-CN"/>
              </w:rPr>
              <w:t>Shuangyou</w:t>
            </w:r>
            <w:proofErr w:type="spellEnd"/>
            <w:r w:rsidRPr="003E21B9">
              <w:rPr>
                <w:rFonts w:eastAsia="Times New Roman" w:cs="Times New Roman"/>
                <w:color w:val="000000"/>
                <w:lang w:eastAsia="zh-CN"/>
              </w:rPr>
              <w:t>, Lydia</w:t>
            </w:r>
          </w:p>
          <w:p w14:paraId="0AB88C8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64F3D6C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Un-registered user; registered user</w:t>
            </w:r>
          </w:p>
          <w:p w14:paraId="79848CC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chooses to view posts based on preference</w:t>
            </w:r>
          </w:p>
          <w:p w14:paraId="6D19965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w:t>
            </w:r>
          </w:p>
        </w:tc>
      </w:tr>
      <w:tr w:rsidR="003E21B9" w:rsidRPr="003E21B9" w14:paraId="1A24B2A9"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C0500B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6FA448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2A2830A6"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CE6C448" w14:textId="356FAB12" w:rsidR="003E21B9" w:rsidRPr="003E21B9" w:rsidRDefault="003E21B9" w:rsidP="00133F5C">
            <w:pPr>
              <w:numPr>
                <w:ilvl w:val="0"/>
                <w:numId w:val="44"/>
              </w:numPr>
              <w:spacing w:after="0"/>
              <w:ind w:left="785"/>
              <w:textAlignment w:val="baseline"/>
              <w:rPr>
                <w:rFonts w:eastAsia="Times New Roman" w:cs="Times New Roman"/>
                <w:color w:val="000000"/>
                <w:lang w:eastAsia="zh-CN"/>
              </w:rPr>
            </w:pPr>
            <w:r w:rsidRPr="003E21B9">
              <w:rPr>
                <w:rFonts w:eastAsia="Times New Roman" w:cs="Times New Roman"/>
                <w:color w:val="000000"/>
                <w:lang w:eastAsia="zh-CN"/>
              </w:rPr>
              <w:t xml:space="preserve"> User submits the ranking options (</w:t>
            </w:r>
            <w:r w:rsidR="00D27A67" w:rsidRPr="003E21B9">
              <w:rPr>
                <w:rFonts w:eastAsia="Times New Roman" w:cs="Times New Roman"/>
                <w:color w:val="000000"/>
                <w:lang w:eastAsia="zh-CN"/>
              </w:rPr>
              <w:t>duration, location</w:t>
            </w:r>
            <w:r w:rsidRPr="003E21B9">
              <w:rPr>
                <w:rFonts w:eastAsia="Times New Roman" w:cs="Times New Roman"/>
                <w:color w:val="000000"/>
                <w:lang w:eastAsia="zh-CN"/>
              </w:rPr>
              <w:t xml:space="preserve">, difficulty, objectives, transportation, </w:t>
            </w:r>
            <w:r w:rsidR="00D27A67" w:rsidRPr="003E21B9">
              <w:rPr>
                <w:rFonts w:eastAsia="Times New Roman" w:cs="Times New Roman"/>
                <w:color w:val="000000"/>
                <w:lang w:eastAsia="zh-CN"/>
              </w:rPr>
              <w:t>budget, number</w:t>
            </w:r>
            <w:r w:rsidRPr="003E21B9">
              <w:rPr>
                <w:rFonts w:eastAsia="Times New Roman" w:cs="Times New Roman"/>
                <w:color w:val="000000"/>
                <w:lang w:eastAsia="zh-CN"/>
              </w:rPr>
              <w:t xml:space="preserve"> of reviews, ranking) to rank post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C04AB31" w14:textId="77777777" w:rsidR="003E21B9" w:rsidRPr="003E21B9" w:rsidRDefault="003E21B9" w:rsidP="00133F5C">
            <w:pPr>
              <w:spacing w:after="0"/>
              <w:rPr>
                <w:rFonts w:eastAsia="Times New Roman" w:cs="Times New Roman"/>
                <w:lang w:eastAsia="zh-CN"/>
              </w:rPr>
            </w:pPr>
          </w:p>
        </w:tc>
      </w:tr>
      <w:tr w:rsidR="003E21B9" w:rsidRPr="003E21B9" w14:paraId="4ED92839"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2DF0C78"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1EE5254" w14:textId="3A333160"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 System displays the posts in sorted order with selections (ascending or descending), according to the options (</w:t>
            </w:r>
            <w:r w:rsidR="00D27A67" w:rsidRPr="003E21B9">
              <w:rPr>
                <w:rFonts w:eastAsia="Times New Roman" w:cs="Times New Roman"/>
                <w:color w:val="000000"/>
                <w:lang w:eastAsia="zh-CN"/>
              </w:rPr>
              <w:t>duration, location</w:t>
            </w:r>
            <w:r w:rsidRPr="003E21B9">
              <w:rPr>
                <w:rFonts w:eastAsia="Times New Roman" w:cs="Times New Roman"/>
                <w:color w:val="000000"/>
                <w:lang w:eastAsia="zh-CN"/>
              </w:rPr>
              <w:t xml:space="preserve">, difficulty, objectives, transportation, </w:t>
            </w:r>
            <w:r w:rsidR="00D27A67" w:rsidRPr="003E21B9">
              <w:rPr>
                <w:rFonts w:eastAsia="Times New Roman" w:cs="Times New Roman"/>
                <w:color w:val="000000"/>
                <w:lang w:eastAsia="zh-CN"/>
              </w:rPr>
              <w:t>budget, number</w:t>
            </w:r>
            <w:r w:rsidRPr="003E21B9">
              <w:rPr>
                <w:rFonts w:eastAsia="Times New Roman" w:cs="Times New Roman"/>
                <w:color w:val="000000"/>
                <w:lang w:eastAsia="zh-CN"/>
              </w:rPr>
              <w:t xml:space="preserve"> of </w:t>
            </w:r>
            <w:r w:rsidRPr="003E21B9">
              <w:rPr>
                <w:rFonts w:eastAsia="Times New Roman" w:cs="Times New Roman"/>
                <w:color w:val="000000"/>
                <w:lang w:eastAsia="zh-CN"/>
              </w:rPr>
              <w:lastRenderedPageBreak/>
              <w:t>reviews, ranking).</w:t>
            </w:r>
          </w:p>
        </w:tc>
      </w:tr>
      <w:tr w:rsidR="003E21B9" w:rsidRPr="003E21B9" w14:paraId="54DFA662"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BE8E606"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lastRenderedPageBreak/>
              <w:t>3. Actor receives a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0CD73C9" w14:textId="77777777" w:rsidR="003E21B9" w:rsidRPr="003E21B9" w:rsidRDefault="003E21B9" w:rsidP="00133F5C">
            <w:pPr>
              <w:spacing w:after="0"/>
              <w:rPr>
                <w:rFonts w:eastAsia="Times New Roman" w:cs="Times New Roman"/>
                <w:lang w:eastAsia="zh-CN"/>
              </w:rPr>
            </w:pPr>
          </w:p>
        </w:tc>
      </w:tr>
      <w:tr w:rsidR="003E21B9" w:rsidRPr="003E21B9" w14:paraId="25C6F9C9"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2FED891"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xception 1: Server failed to add the ranking scores. (step 2)</w:t>
            </w:r>
          </w:p>
        </w:tc>
      </w:tr>
      <w:tr w:rsidR="003E21B9" w:rsidRPr="003E21B9" w14:paraId="5D1D477C"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D6955F4"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D136BD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1 System display an error message of “Something is Wrong, Failed to Rank”</w:t>
            </w:r>
          </w:p>
        </w:tc>
      </w:tr>
    </w:tbl>
    <w:p w14:paraId="474C5037"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717"/>
        <w:gridCol w:w="6203"/>
      </w:tblGrid>
      <w:tr w:rsidR="003E21B9" w:rsidRPr="003E21B9" w14:paraId="78D21174"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5AE249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Review an Itinerary</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4BEDA8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2c</w:t>
            </w:r>
          </w:p>
        </w:tc>
      </w:tr>
      <w:tr w:rsidR="003E21B9" w:rsidRPr="003E21B9" w14:paraId="77333D8E" w14:textId="77777777" w:rsidTr="003E21B9">
        <w:trPr>
          <w:trHeight w:val="11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DF499F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1BC4225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4E66AD5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5413AF0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wishes to add a review on existing posts</w:t>
            </w:r>
          </w:p>
          <w:p w14:paraId="122D842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adds a comment below selected posts</w:t>
            </w:r>
          </w:p>
        </w:tc>
      </w:tr>
      <w:tr w:rsidR="003E21B9" w:rsidRPr="003E21B9" w14:paraId="79FA4EFB"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3CD60A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902C2D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435B3AC8"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2B4E41B" w14:textId="77777777" w:rsidR="003E21B9" w:rsidRPr="003E21B9" w:rsidRDefault="003E21B9" w:rsidP="00133F5C">
            <w:pPr>
              <w:numPr>
                <w:ilvl w:val="0"/>
                <w:numId w:val="45"/>
              </w:numPr>
              <w:spacing w:after="0"/>
              <w:ind w:left="785"/>
              <w:textAlignment w:val="baseline"/>
              <w:rPr>
                <w:rFonts w:eastAsia="Times New Roman" w:cs="Times New Roman"/>
                <w:color w:val="000000"/>
                <w:lang w:eastAsia="zh-CN"/>
              </w:rPr>
            </w:pPr>
            <w:r w:rsidRPr="003E21B9">
              <w:rPr>
                <w:rFonts w:eastAsia="Times New Roman" w:cs="Times New Roman"/>
                <w:color w:val="000000"/>
                <w:lang w:eastAsia="zh-CN"/>
              </w:rPr>
              <w:t>Actor submits comment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09F8918" w14:textId="77777777" w:rsidR="003E21B9" w:rsidRPr="003E21B9" w:rsidRDefault="003E21B9" w:rsidP="00133F5C">
            <w:pPr>
              <w:spacing w:after="0"/>
              <w:rPr>
                <w:rFonts w:eastAsia="Times New Roman" w:cs="Times New Roman"/>
                <w:lang w:eastAsia="zh-CN"/>
              </w:rPr>
            </w:pPr>
          </w:p>
        </w:tc>
      </w:tr>
      <w:tr w:rsidR="003E21B9" w:rsidRPr="003E21B9" w14:paraId="54FC8873"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DEAD510"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Actor is not in a registered state.</w:t>
            </w:r>
          </w:p>
        </w:tc>
      </w:tr>
      <w:tr w:rsidR="003E21B9" w:rsidRPr="003E21B9" w14:paraId="70FAA584"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70B821C"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F8B605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1 System directs to UC1.</w:t>
            </w:r>
          </w:p>
        </w:tc>
      </w:tr>
      <w:tr w:rsidR="003E21B9" w:rsidRPr="003E21B9" w14:paraId="2D3FBCC3"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AACAB98"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Actor is in a registered state.</w:t>
            </w:r>
          </w:p>
        </w:tc>
      </w:tr>
      <w:tr w:rsidR="003E21B9" w:rsidRPr="003E21B9" w14:paraId="75B6EAF8"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13956D1"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FC4387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2. Add the review comment to the database, record the changes into actor’s data, and display the name in actor’s registered name</w:t>
            </w:r>
          </w:p>
        </w:tc>
      </w:tr>
      <w:tr w:rsidR="003E21B9" w:rsidRPr="003E21B9" w14:paraId="168FC0F1"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5612B37"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3. Actor receives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BC38344" w14:textId="77777777" w:rsidR="003E21B9" w:rsidRPr="003E21B9" w:rsidRDefault="003E21B9" w:rsidP="00133F5C">
            <w:pPr>
              <w:spacing w:after="0"/>
              <w:rPr>
                <w:rFonts w:eastAsia="Times New Roman" w:cs="Times New Roman"/>
                <w:lang w:eastAsia="zh-CN"/>
              </w:rPr>
            </w:pPr>
          </w:p>
        </w:tc>
      </w:tr>
      <w:tr w:rsidR="003E21B9" w:rsidRPr="003E21B9" w14:paraId="51D811F0"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3E98D22"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lastRenderedPageBreak/>
              <w:t>Exception 1: Server failed to add the review comment. (step 2)</w:t>
            </w:r>
          </w:p>
        </w:tc>
      </w:tr>
      <w:tr w:rsidR="003E21B9" w:rsidRPr="003E21B9" w14:paraId="5F11C739"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935140E"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44F3E3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3 System display an error message of “Something is Wrong, Failed to Comment”</w:t>
            </w:r>
          </w:p>
        </w:tc>
      </w:tr>
    </w:tbl>
    <w:p w14:paraId="4814C55A"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3315"/>
        <w:gridCol w:w="5605"/>
      </w:tblGrid>
      <w:tr w:rsidR="003E21B9" w:rsidRPr="003E21B9" w14:paraId="67DD3456"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FE3D9E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Score the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32B1BF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2d</w:t>
            </w:r>
          </w:p>
        </w:tc>
      </w:tr>
      <w:tr w:rsidR="003E21B9" w:rsidRPr="003E21B9" w14:paraId="4B509A61"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C2DC46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Authors: </w:t>
            </w:r>
            <w:proofErr w:type="spellStart"/>
            <w:r w:rsidRPr="003E21B9">
              <w:rPr>
                <w:rFonts w:eastAsia="Times New Roman" w:cs="Times New Roman"/>
                <w:color w:val="000000"/>
                <w:lang w:eastAsia="zh-CN"/>
              </w:rPr>
              <w:t>Shuangyou</w:t>
            </w:r>
            <w:proofErr w:type="spellEnd"/>
          </w:p>
          <w:p w14:paraId="72D3576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30CC59D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 user</w:t>
            </w:r>
          </w:p>
          <w:p w14:paraId="2AA0588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wishes to share opinions on his/her liking of the posts</w:t>
            </w:r>
          </w:p>
          <w:p w14:paraId="647082A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enters a score to rate posts.</w:t>
            </w:r>
          </w:p>
        </w:tc>
      </w:tr>
      <w:tr w:rsidR="003E21B9" w:rsidRPr="003E21B9" w14:paraId="14DE957D"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E3F5C0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FBB05E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28830706"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A1987B8"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Actor requests to score a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078773D" w14:textId="77777777" w:rsidR="003E21B9" w:rsidRPr="003E21B9" w:rsidRDefault="003E21B9" w:rsidP="00133F5C">
            <w:pPr>
              <w:spacing w:after="0"/>
              <w:rPr>
                <w:rFonts w:eastAsia="Times New Roman" w:cs="Times New Roman"/>
                <w:lang w:eastAsia="zh-CN"/>
              </w:rPr>
            </w:pPr>
          </w:p>
        </w:tc>
      </w:tr>
      <w:tr w:rsidR="003E21B9" w:rsidRPr="003E21B9" w14:paraId="0A299D78"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5B13CE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B7B744E"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2. System redirects users to the scoring page.</w:t>
            </w:r>
          </w:p>
        </w:tc>
      </w:tr>
      <w:tr w:rsidR="003E21B9" w:rsidRPr="003E21B9" w14:paraId="64ADED69"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98AC2DB"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3. Actor submits the score (like or dislik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B624996" w14:textId="77777777" w:rsidR="003E21B9" w:rsidRPr="003E21B9" w:rsidRDefault="003E21B9" w:rsidP="00133F5C">
            <w:pPr>
              <w:spacing w:after="0"/>
              <w:rPr>
                <w:rFonts w:eastAsia="Times New Roman" w:cs="Times New Roman"/>
                <w:lang w:eastAsia="zh-CN"/>
              </w:rPr>
            </w:pPr>
          </w:p>
        </w:tc>
      </w:tr>
      <w:tr w:rsidR="003E21B9" w:rsidRPr="003E21B9" w14:paraId="304FD8AE"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F79C0E3"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CE9CC4E"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4. System stores the score in the database and updates the shown score of the post.</w:t>
            </w:r>
          </w:p>
        </w:tc>
      </w:tr>
      <w:tr w:rsidR="003E21B9" w:rsidRPr="003E21B9" w14:paraId="31D7350A"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23846EF"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5. Actor receives a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405E962" w14:textId="77777777" w:rsidR="003E21B9" w:rsidRPr="003E21B9" w:rsidRDefault="003E21B9" w:rsidP="00133F5C">
            <w:pPr>
              <w:spacing w:after="0"/>
              <w:rPr>
                <w:rFonts w:eastAsia="Times New Roman" w:cs="Times New Roman"/>
                <w:lang w:eastAsia="zh-CN"/>
              </w:rPr>
            </w:pPr>
          </w:p>
        </w:tc>
      </w:tr>
      <w:tr w:rsidR="003E21B9" w:rsidRPr="003E21B9" w14:paraId="1C074F46"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81A8259"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Exception 1: Server failed to add the score. (step 4)</w:t>
            </w:r>
          </w:p>
        </w:tc>
      </w:tr>
      <w:tr w:rsidR="003E21B9" w:rsidRPr="003E21B9" w14:paraId="1F8435AB"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F78FA15"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F1EE6AC"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4.1 System display an error message of “Something Went Wrong, Failed to Score”</w:t>
            </w:r>
          </w:p>
        </w:tc>
      </w:tr>
    </w:tbl>
    <w:p w14:paraId="2E0BAB27"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443"/>
        <w:gridCol w:w="6477"/>
      </w:tblGrid>
      <w:tr w:rsidR="003E21B9" w:rsidRPr="003E21B9" w14:paraId="4F53F79F"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0B1BC5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lastRenderedPageBreak/>
              <w:t>Name: Post an itinerary</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D92AF1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3</w:t>
            </w:r>
          </w:p>
        </w:tc>
      </w:tr>
      <w:tr w:rsidR="003E21B9" w:rsidRPr="003E21B9" w14:paraId="764FFA42"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34F68A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Zack, Lydia</w:t>
            </w:r>
          </w:p>
          <w:p w14:paraId="786F8D7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6A93C9A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42ACE6F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posts a travel review </w:t>
            </w:r>
          </w:p>
          <w:p w14:paraId="7E25418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 shares their travelling experience by posting content</w:t>
            </w:r>
          </w:p>
        </w:tc>
      </w:tr>
      <w:tr w:rsidR="003E21B9" w:rsidRPr="003E21B9" w14:paraId="7E3A32B8"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540BFE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00F83A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3F2D8700"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9B8BE9F"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Actor submits the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F75A450" w14:textId="77777777" w:rsidR="003E21B9" w:rsidRPr="003E21B9" w:rsidRDefault="003E21B9" w:rsidP="00133F5C">
            <w:pPr>
              <w:spacing w:after="0"/>
              <w:rPr>
                <w:rFonts w:eastAsia="Times New Roman" w:cs="Times New Roman"/>
                <w:lang w:eastAsia="zh-CN"/>
              </w:rPr>
            </w:pPr>
          </w:p>
        </w:tc>
      </w:tr>
      <w:tr w:rsidR="003E21B9" w:rsidRPr="003E21B9" w14:paraId="52C34626" w14:textId="77777777" w:rsidTr="003E21B9">
        <w:trPr>
          <w:trHeight w:val="5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0A0E118"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6E8243E" w14:textId="0ABE09E1"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 System checks all necessary fields (</w:t>
            </w:r>
            <w:r w:rsidR="00D27A67" w:rsidRPr="003E21B9">
              <w:rPr>
                <w:rFonts w:eastAsia="Times New Roman" w:cs="Times New Roman"/>
                <w:color w:val="000000"/>
                <w:lang w:eastAsia="zh-CN"/>
              </w:rPr>
              <w:t>location, duration</w:t>
            </w:r>
            <w:r w:rsidRPr="003E21B9">
              <w:rPr>
                <w:rFonts w:eastAsia="Times New Roman" w:cs="Times New Roman"/>
                <w:color w:val="000000"/>
                <w:lang w:eastAsia="zh-CN"/>
              </w:rPr>
              <w:t>, purpose, transportation, budget, reviews) completed by the actor.</w:t>
            </w:r>
          </w:p>
        </w:tc>
      </w:tr>
      <w:tr w:rsidR="003E21B9" w:rsidRPr="003E21B9" w14:paraId="12B792C7"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86701AA" w14:textId="54FB19A1"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At least one of the necessary fields (</w:t>
            </w:r>
            <w:r w:rsidR="00D27A67" w:rsidRPr="003E21B9">
              <w:rPr>
                <w:rFonts w:eastAsia="Times New Roman" w:cs="Times New Roman"/>
                <w:color w:val="000000"/>
                <w:lang w:eastAsia="zh-CN"/>
              </w:rPr>
              <w:t>location, duration</w:t>
            </w:r>
            <w:r w:rsidRPr="003E21B9">
              <w:rPr>
                <w:rFonts w:eastAsia="Times New Roman" w:cs="Times New Roman"/>
                <w:color w:val="000000"/>
                <w:lang w:eastAsia="zh-CN"/>
              </w:rPr>
              <w:t>, purpose, transportation, budget, reviews) is empty which will be rejected by the system validation checking.</w:t>
            </w:r>
          </w:p>
        </w:tc>
      </w:tr>
      <w:tr w:rsidR="003E21B9" w:rsidRPr="003E21B9" w14:paraId="4F3185E3"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786A2BA"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31D898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1 System directs to UC3b</w:t>
            </w:r>
          </w:p>
        </w:tc>
      </w:tr>
      <w:tr w:rsidR="003E21B9" w:rsidRPr="003E21B9" w14:paraId="692289A0"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9EA35E6"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System validation succeeds.</w:t>
            </w:r>
          </w:p>
        </w:tc>
      </w:tr>
      <w:tr w:rsidR="003E21B9" w:rsidRPr="003E21B9" w14:paraId="499757D9"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D06AD7E"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43AA9F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2 System generates a new post</w:t>
            </w:r>
          </w:p>
        </w:tc>
      </w:tr>
      <w:tr w:rsidR="003E21B9" w:rsidRPr="003E21B9" w14:paraId="51229209"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E1207FB"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3.3 User receives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4C91475" w14:textId="77777777" w:rsidR="003E21B9" w:rsidRPr="003E21B9" w:rsidRDefault="003E21B9" w:rsidP="00133F5C">
            <w:pPr>
              <w:spacing w:after="0"/>
              <w:rPr>
                <w:rFonts w:eastAsia="Times New Roman" w:cs="Times New Roman"/>
                <w:lang w:eastAsia="zh-CN"/>
              </w:rPr>
            </w:pPr>
          </w:p>
        </w:tc>
      </w:tr>
      <w:tr w:rsidR="003E21B9" w:rsidRPr="003E21B9" w14:paraId="35F60799"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64952B0"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Exception 1: Server failed to make a new post. (step 3.2)</w:t>
            </w:r>
          </w:p>
        </w:tc>
      </w:tr>
      <w:tr w:rsidR="003E21B9" w:rsidRPr="003E21B9" w14:paraId="3027C0D4"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A8E545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147878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3.3 System display an error message of “Something is Wrong, Failed to Post”</w:t>
            </w:r>
          </w:p>
        </w:tc>
      </w:tr>
    </w:tbl>
    <w:p w14:paraId="001D5CFD"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3019"/>
        <w:gridCol w:w="5901"/>
      </w:tblGrid>
      <w:tr w:rsidR="003E21B9" w:rsidRPr="003E21B9" w14:paraId="0820E567" w14:textId="77777777" w:rsidTr="003E21B9">
        <w:trPr>
          <w:trHeight w:val="6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184F7F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lastRenderedPageBreak/>
              <w:t>Name: Delete/remove post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5299AB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3a</w:t>
            </w:r>
          </w:p>
        </w:tc>
      </w:tr>
      <w:tr w:rsidR="003E21B9" w:rsidRPr="003E21B9" w14:paraId="5773E4EE" w14:textId="77777777" w:rsidTr="003E21B9">
        <w:trPr>
          <w:trHeight w:val="12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10D541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Authors: </w:t>
            </w:r>
            <w:proofErr w:type="spellStart"/>
            <w:r w:rsidRPr="003E21B9">
              <w:rPr>
                <w:rFonts w:eastAsia="Times New Roman" w:cs="Times New Roman"/>
                <w:color w:val="000000"/>
                <w:lang w:eastAsia="zh-CN"/>
              </w:rPr>
              <w:t>Shuangyou</w:t>
            </w:r>
            <w:proofErr w:type="spellEnd"/>
          </w:p>
          <w:p w14:paraId="2760E97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4BE9BA6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60A1978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attempts to delete posts</w:t>
            </w:r>
          </w:p>
          <w:p w14:paraId="323FDFA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ctors should be able to delete posts when the posts are outdated or inappropriate.</w:t>
            </w:r>
          </w:p>
        </w:tc>
      </w:tr>
      <w:tr w:rsidR="003E21B9" w:rsidRPr="003E21B9" w14:paraId="6FFE30FD" w14:textId="77777777" w:rsidTr="003E21B9">
        <w:trPr>
          <w:trHeight w:val="3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422617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60103D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4C17E29E" w14:textId="77777777" w:rsidTr="003E21B9">
        <w:trPr>
          <w:trHeight w:val="3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5AA55D8" w14:textId="77777777" w:rsidR="003E21B9" w:rsidRPr="003E21B9" w:rsidRDefault="003E21B9" w:rsidP="00133F5C">
            <w:pPr>
              <w:spacing w:after="0"/>
              <w:ind w:firstLine="425"/>
              <w:rPr>
                <w:rFonts w:eastAsia="Times New Roman" w:cs="Times New Roman"/>
                <w:lang w:eastAsia="zh-CN"/>
              </w:rPr>
            </w:pPr>
            <w:r w:rsidRPr="003E21B9">
              <w:rPr>
                <w:rFonts w:eastAsia="Times New Roman" w:cs="Times New Roman"/>
                <w:color w:val="000000"/>
                <w:lang w:eastAsia="zh-CN"/>
              </w:rPr>
              <w:t>1.Actor selects “my post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2AC03BA" w14:textId="77777777" w:rsidR="003E21B9" w:rsidRPr="003E21B9" w:rsidRDefault="003E21B9" w:rsidP="00133F5C">
            <w:pPr>
              <w:spacing w:after="0"/>
              <w:rPr>
                <w:rFonts w:eastAsia="Times New Roman" w:cs="Times New Roman"/>
                <w:lang w:eastAsia="zh-CN"/>
              </w:rPr>
            </w:pPr>
          </w:p>
        </w:tc>
      </w:tr>
      <w:tr w:rsidR="003E21B9" w:rsidRPr="003E21B9" w14:paraId="1DFE4AB5" w14:textId="77777777" w:rsidTr="003E21B9">
        <w:trPr>
          <w:trHeight w:val="3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B5D9E8A"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197F77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System shows all the posts owned by the user.</w:t>
            </w:r>
          </w:p>
        </w:tc>
      </w:tr>
      <w:tr w:rsidR="003E21B9" w:rsidRPr="003E21B9" w14:paraId="4B879DD8" w14:textId="77777777" w:rsidTr="003E21B9">
        <w:trPr>
          <w:trHeight w:val="38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F84C27E" w14:textId="77777777" w:rsidR="003E21B9" w:rsidRPr="003E21B9" w:rsidRDefault="003E21B9" w:rsidP="00133F5C">
            <w:pPr>
              <w:spacing w:after="0"/>
              <w:ind w:firstLine="425"/>
              <w:rPr>
                <w:rFonts w:eastAsia="Times New Roman" w:cs="Times New Roman"/>
                <w:lang w:eastAsia="zh-CN"/>
              </w:rPr>
            </w:pPr>
            <w:r w:rsidRPr="003E21B9">
              <w:rPr>
                <w:rFonts w:eastAsia="Times New Roman" w:cs="Times New Roman"/>
                <w:color w:val="000000"/>
                <w:lang w:eastAsia="zh-CN"/>
              </w:rPr>
              <w:t>3. Actor selects the post to delet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3263337" w14:textId="77777777" w:rsidR="003E21B9" w:rsidRPr="003E21B9" w:rsidRDefault="003E21B9" w:rsidP="00133F5C">
            <w:pPr>
              <w:spacing w:after="0"/>
              <w:rPr>
                <w:rFonts w:eastAsia="Times New Roman" w:cs="Times New Roman"/>
                <w:lang w:eastAsia="zh-CN"/>
              </w:rPr>
            </w:pPr>
          </w:p>
        </w:tc>
      </w:tr>
      <w:tr w:rsidR="003E21B9" w:rsidRPr="003E21B9" w14:paraId="581D5311"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CBF51A5"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2ABE92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System display a preview of the post.</w:t>
            </w:r>
          </w:p>
        </w:tc>
      </w:tr>
      <w:tr w:rsidR="003E21B9" w:rsidRPr="003E21B9" w14:paraId="582868D2"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8088658"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5.Actor selects “more-&gt;delet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A16CFA2" w14:textId="77777777" w:rsidR="003E21B9" w:rsidRPr="003E21B9" w:rsidRDefault="003E21B9" w:rsidP="00133F5C">
            <w:pPr>
              <w:spacing w:after="0"/>
              <w:rPr>
                <w:rFonts w:eastAsia="Times New Roman" w:cs="Times New Roman"/>
                <w:lang w:eastAsia="zh-CN"/>
              </w:rPr>
            </w:pPr>
          </w:p>
        </w:tc>
      </w:tr>
      <w:tr w:rsidR="003E21B9" w:rsidRPr="003E21B9" w14:paraId="6792E920"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14A1A94"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2EA74E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6. System shows a message asking the user if he/she really wants to delete the post.</w:t>
            </w:r>
          </w:p>
        </w:tc>
      </w:tr>
      <w:tr w:rsidR="003E21B9" w:rsidRPr="003E21B9" w14:paraId="32BBF6DB" w14:textId="77777777" w:rsidTr="003E21B9">
        <w:trPr>
          <w:trHeight w:val="8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A066777"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Actor selects “Yes”</w:t>
            </w:r>
          </w:p>
        </w:tc>
      </w:tr>
      <w:tr w:rsidR="003E21B9" w:rsidRPr="003E21B9" w14:paraId="0EF28EBB"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FF9F2FE"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2EBE66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7.1. System remove the post from the database including all related data: comments, likes, etc.</w:t>
            </w:r>
          </w:p>
        </w:tc>
      </w:tr>
      <w:tr w:rsidR="003E21B9" w:rsidRPr="003E21B9" w14:paraId="63EDBB9C"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A5A4DD7"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lastRenderedPageBreak/>
              <w:t>8. Actor receives a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568E388" w14:textId="77777777" w:rsidR="003E21B9" w:rsidRPr="003E21B9" w:rsidRDefault="003E21B9" w:rsidP="00133F5C">
            <w:pPr>
              <w:spacing w:after="0"/>
              <w:rPr>
                <w:rFonts w:eastAsia="Times New Roman" w:cs="Times New Roman"/>
                <w:lang w:eastAsia="zh-CN"/>
              </w:rPr>
            </w:pPr>
          </w:p>
        </w:tc>
      </w:tr>
      <w:tr w:rsidR="003E21B9" w:rsidRPr="003E21B9" w14:paraId="5870B7AC" w14:textId="77777777" w:rsidTr="003E21B9">
        <w:trPr>
          <w:trHeight w:val="8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2433C65"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Exception 1: Server failed to remove the post. (step 7.1)</w:t>
            </w:r>
          </w:p>
        </w:tc>
      </w:tr>
      <w:tr w:rsidR="003E21B9" w:rsidRPr="003E21B9" w14:paraId="6F10E8A2"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743182C"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4035641" w14:textId="51A3E7BA" w:rsidR="003E21B9" w:rsidRPr="003E21B9" w:rsidRDefault="00D27A67" w:rsidP="00133F5C">
            <w:pPr>
              <w:spacing w:after="0"/>
              <w:rPr>
                <w:rFonts w:eastAsia="Times New Roman" w:cs="Times New Roman"/>
                <w:lang w:eastAsia="zh-CN"/>
              </w:rPr>
            </w:pPr>
            <w:r w:rsidRPr="003E21B9">
              <w:rPr>
                <w:rFonts w:eastAsia="Times New Roman" w:cs="Times New Roman"/>
                <w:color w:val="000000"/>
                <w:lang w:eastAsia="zh-CN"/>
              </w:rPr>
              <w:t>7.2 System</w:t>
            </w:r>
            <w:r w:rsidR="003E21B9" w:rsidRPr="003E21B9">
              <w:rPr>
                <w:rFonts w:eastAsia="Times New Roman" w:cs="Times New Roman"/>
                <w:color w:val="000000"/>
                <w:lang w:eastAsia="zh-CN"/>
              </w:rPr>
              <w:t xml:space="preserve"> display</w:t>
            </w:r>
            <w:r w:rsidR="003C4070">
              <w:rPr>
                <w:rFonts w:eastAsia="Times New Roman" w:cs="Times New Roman"/>
                <w:color w:val="000000"/>
                <w:lang w:eastAsia="zh-CN"/>
              </w:rPr>
              <w:t>s</w:t>
            </w:r>
            <w:r w:rsidR="003E21B9" w:rsidRPr="003E21B9">
              <w:rPr>
                <w:rFonts w:eastAsia="Times New Roman" w:cs="Times New Roman"/>
                <w:color w:val="000000"/>
                <w:lang w:eastAsia="zh-CN"/>
              </w:rPr>
              <w:t xml:space="preserve"> an error message of “Something is Wrong, Failed to Remove”</w:t>
            </w:r>
          </w:p>
        </w:tc>
      </w:tr>
      <w:tr w:rsidR="003E21B9" w:rsidRPr="003E21B9" w14:paraId="4398AD1D" w14:textId="77777777" w:rsidTr="003E21B9">
        <w:trPr>
          <w:trHeight w:val="8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6B973B4"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Actor selects “No”</w:t>
            </w:r>
          </w:p>
        </w:tc>
      </w:tr>
      <w:tr w:rsidR="003E21B9" w:rsidRPr="003E21B9" w14:paraId="70ACB3BD" w14:textId="77777777" w:rsidTr="003E21B9">
        <w:trPr>
          <w:trHeight w:val="8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335FA97"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8DB508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7.3. Go back to the preview of the post. (UC3b)</w:t>
            </w:r>
          </w:p>
        </w:tc>
      </w:tr>
    </w:tbl>
    <w:p w14:paraId="2C78470F"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3509"/>
        <w:gridCol w:w="5411"/>
      </w:tblGrid>
      <w:tr w:rsidR="003E21B9" w:rsidRPr="003E21B9" w14:paraId="6C100205"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D4AC56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Edit your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88471D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3b</w:t>
            </w:r>
          </w:p>
        </w:tc>
      </w:tr>
      <w:tr w:rsidR="003E21B9" w:rsidRPr="003E21B9" w14:paraId="28FDD221" w14:textId="77777777" w:rsidTr="003E21B9">
        <w:trPr>
          <w:trHeight w:val="11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D2A6D8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Authors: Daniel, </w:t>
            </w:r>
            <w:proofErr w:type="spellStart"/>
            <w:r w:rsidRPr="003E21B9">
              <w:rPr>
                <w:rFonts w:eastAsia="Times New Roman" w:cs="Times New Roman"/>
                <w:color w:val="000000"/>
                <w:lang w:eastAsia="zh-CN"/>
              </w:rPr>
              <w:t>Shuangyou</w:t>
            </w:r>
            <w:proofErr w:type="spellEnd"/>
          </w:p>
          <w:p w14:paraId="1FB7D91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6B0FF80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5EAC33D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 attempts to make edits to post content.</w:t>
            </w:r>
          </w:p>
          <w:p w14:paraId="0F4D713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fter posting an itinerary, a registered user actor may wish to edit their itinerary, potentially to make large changes, to add to the post, or fix spelling mistakes.</w:t>
            </w:r>
          </w:p>
        </w:tc>
      </w:tr>
      <w:tr w:rsidR="003E21B9" w:rsidRPr="003E21B9" w14:paraId="6579A8B3"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C7312D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5A63CD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620C6603"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749C0A2" w14:textId="77777777" w:rsidR="003E21B9" w:rsidRPr="003E21B9" w:rsidRDefault="003E21B9" w:rsidP="00133F5C">
            <w:pPr>
              <w:spacing w:after="0"/>
              <w:ind w:left="425" w:hanging="295"/>
              <w:rPr>
                <w:rFonts w:eastAsia="Times New Roman" w:cs="Times New Roman"/>
                <w:lang w:eastAsia="zh-CN"/>
              </w:rPr>
            </w:pPr>
            <w:r w:rsidRPr="003E21B9">
              <w:rPr>
                <w:rFonts w:eastAsia="Times New Roman" w:cs="Times New Roman"/>
                <w:color w:val="000000"/>
                <w:lang w:eastAsia="zh-CN"/>
              </w:rPr>
              <w:t>1. Actor selects “my posts”.</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36FC604" w14:textId="77777777" w:rsidR="003E21B9" w:rsidRPr="003E21B9" w:rsidRDefault="003E21B9" w:rsidP="00133F5C">
            <w:pPr>
              <w:spacing w:after="0"/>
              <w:rPr>
                <w:rFonts w:eastAsia="Times New Roman" w:cs="Times New Roman"/>
                <w:lang w:eastAsia="zh-CN"/>
              </w:rPr>
            </w:pPr>
          </w:p>
        </w:tc>
      </w:tr>
      <w:tr w:rsidR="003E21B9" w:rsidRPr="003E21B9" w14:paraId="710676D6"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0B263C6"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6AA5EE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System shows all the posts owned by the user.</w:t>
            </w:r>
          </w:p>
        </w:tc>
      </w:tr>
      <w:tr w:rsidR="003E21B9" w:rsidRPr="003E21B9" w14:paraId="682D820A"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009EA2D"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3.Actor selects the post to edi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76992B2" w14:textId="77777777" w:rsidR="003E21B9" w:rsidRPr="003E21B9" w:rsidRDefault="003E21B9" w:rsidP="00133F5C">
            <w:pPr>
              <w:spacing w:after="0"/>
              <w:rPr>
                <w:rFonts w:eastAsia="Times New Roman" w:cs="Times New Roman"/>
                <w:lang w:eastAsia="zh-CN"/>
              </w:rPr>
            </w:pPr>
          </w:p>
        </w:tc>
      </w:tr>
      <w:tr w:rsidR="003E21B9" w:rsidRPr="003E21B9" w14:paraId="21C05EFD"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4E2AF7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7736A4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System display a preview of the post.</w:t>
            </w:r>
          </w:p>
        </w:tc>
      </w:tr>
      <w:tr w:rsidR="003E21B9" w:rsidRPr="003E21B9" w14:paraId="60558112"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C08D0DF"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5.Actor selects “Edi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941E75C" w14:textId="77777777" w:rsidR="003E21B9" w:rsidRPr="003E21B9" w:rsidRDefault="003E21B9" w:rsidP="00133F5C">
            <w:pPr>
              <w:spacing w:after="0"/>
              <w:rPr>
                <w:rFonts w:eastAsia="Times New Roman" w:cs="Times New Roman"/>
                <w:lang w:eastAsia="zh-CN"/>
              </w:rPr>
            </w:pPr>
          </w:p>
        </w:tc>
      </w:tr>
      <w:tr w:rsidR="003E21B9" w:rsidRPr="003E21B9" w14:paraId="2FBF3739"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B4588C6"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6.Actor edits the contents to chan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59CE9B9" w14:textId="77777777" w:rsidR="003E21B9" w:rsidRPr="003E21B9" w:rsidRDefault="003E21B9" w:rsidP="00133F5C">
            <w:pPr>
              <w:spacing w:after="0"/>
              <w:rPr>
                <w:rFonts w:eastAsia="Times New Roman" w:cs="Times New Roman"/>
                <w:lang w:eastAsia="zh-CN"/>
              </w:rPr>
            </w:pPr>
          </w:p>
        </w:tc>
      </w:tr>
      <w:tr w:rsidR="003E21B9" w:rsidRPr="003E21B9" w14:paraId="464F419B"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5B65774" w14:textId="77777777" w:rsidR="003E21B9" w:rsidRPr="003E21B9" w:rsidRDefault="003E21B9" w:rsidP="003C4070">
            <w:pPr>
              <w:spacing w:after="0"/>
              <w:ind w:left="360" w:hanging="360"/>
              <w:jc w:val="left"/>
              <w:rPr>
                <w:rFonts w:eastAsia="Times New Roman" w:cs="Times New Roman"/>
                <w:lang w:eastAsia="zh-CN"/>
              </w:rPr>
            </w:pPr>
            <w:r w:rsidRPr="003E21B9">
              <w:rPr>
                <w:rFonts w:eastAsia="Times New Roman" w:cs="Times New Roman"/>
                <w:color w:val="000000"/>
                <w:lang w:eastAsia="zh-CN"/>
              </w:rPr>
              <w:t>7.Actor save the changes by clicking “Finish editing”</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F45DD7F" w14:textId="77777777" w:rsidR="003E21B9" w:rsidRPr="003E21B9" w:rsidRDefault="003E21B9" w:rsidP="00133F5C">
            <w:pPr>
              <w:spacing w:after="0"/>
              <w:rPr>
                <w:rFonts w:eastAsia="Times New Roman" w:cs="Times New Roman"/>
                <w:lang w:eastAsia="zh-CN"/>
              </w:rPr>
            </w:pPr>
          </w:p>
        </w:tc>
      </w:tr>
      <w:tr w:rsidR="003E21B9" w:rsidRPr="003E21B9" w14:paraId="1760FFB9"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994A36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64EC82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8. System updates the database with the new content.</w:t>
            </w:r>
          </w:p>
        </w:tc>
      </w:tr>
      <w:tr w:rsidR="003E21B9" w:rsidRPr="003E21B9" w14:paraId="1AD6094F"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F3F0C3C"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9. Actor receives a success messag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0C54432" w14:textId="77777777" w:rsidR="003E21B9" w:rsidRPr="003E21B9" w:rsidRDefault="003E21B9" w:rsidP="00133F5C">
            <w:pPr>
              <w:spacing w:after="0"/>
              <w:rPr>
                <w:rFonts w:eastAsia="Times New Roman" w:cs="Times New Roman"/>
                <w:lang w:eastAsia="zh-CN"/>
              </w:rPr>
            </w:pPr>
          </w:p>
        </w:tc>
      </w:tr>
      <w:tr w:rsidR="003E21B9" w:rsidRPr="003E21B9" w14:paraId="6698D298"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02FD8B1"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Exception 1: Server failed to update the new content. (step 8)</w:t>
            </w:r>
          </w:p>
        </w:tc>
      </w:tr>
      <w:tr w:rsidR="003E21B9" w:rsidRPr="003E21B9" w14:paraId="21A2654D"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FD3F853"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1EA393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8.1 System display an error message of “Something is Wrong, Failed to Synchronize”</w:t>
            </w:r>
          </w:p>
        </w:tc>
      </w:tr>
    </w:tbl>
    <w:p w14:paraId="6E14FEC8"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2739"/>
        <w:gridCol w:w="6181"/>
      </w:tblGrid>
      <w:tr w:rsidR="003E21B9" w:rsidRPr="003E21B9" w14:paraId="12A5080D"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67F274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Login</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711D85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4</w:t>
            </w:r>
          </w:p>
        </w:tc>
      </w:tr>
      <w:tr w:rsidR="003E21B9" w:rsidRPr="003E21B9" w14:paraId="15482A78" w14:textId="77777777" w:rsidTr="003E21B9">
        <w:trPr>
          <w:trHeight w:val="128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032A60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w:t>
            </w:r>
          </w:p>
          <w:p w14:paraId="1218231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4306632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67167B1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s are required to login to their account to access some features exclusive to registered users.</w:t>
            </w:r>
          </w:p>
          <w:p w14:paraId="647C72A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 registered user actor must login to their account in order to access some features.</w:t>
            </w:r>
          </w:p>
        </w:tc>
      </w:tr>
      <w:tr w:rsidR="003E21B9" w:rsidRPr="003E21B9" w14:paraId="75F1AE34" w14:textId="77777777" w:rsidTr="003E21B9">
        <w:trPr>
          <w:trHeight w:val="5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C920C5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9F0622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0B247C9E"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3B50AC2"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Actor submits a login reque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36A96B5" w14:textId="77777777" w:rsidR="003E21B9" w:rsidRPr="003E21B9" w:rsidRDefault="003E21B9" w:rsidP="00133F5C">
            <w:pPr>
              <w:spacing w:after="0"/>
              <w:rPr>
                <w:rFonts w:eastAsia="Times New Roman" w:cs="Times New Roman"/>
                <w:lang w:eastAsia="zh-CN"/>
              </w:rPr>
            </w:pPr>
          </w:p>
        </w:tc>
      </w:tr>
      <w:tr w:rsidR="003E21B9" w:rsidRPr="003E21B9" w14:paraId="1A934F28"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1CD6B3B"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09761E5" w14:textId="77777777" w:rsidR="003E21B9" w:rsidRPr="003E21B9" w:rsidRDefault="003E21B9" w:rsidP="00133F5C">
            <w:pPr>
              <w:spacing w:after="0"/>
              <w:ind w:hanging="142"/>
              <w:rPr>
                <w:rFonts w:eastAsia="Times New Roman" w:cs="Times New Roman"/>
                <w:lang w:eastAsia="zh-CN"/>
              </w:rPr>
            </w:pPr>
            <w:r w:rsidRPr="003E21B9">
              <w:rPr>
                <w:rFonts w:eastAsia="Times New Roman" w:cs="Times New Roman"/>
                <w:color w:val="000000"/>
                <w:lang w:eastAsia="zh-CN"/>
              </w:rPr>
              <w:t>2. System shows the page for login.</w:t>
            </w:r>
          </w:p>
        </w:tc>
      </w:tr>
      <w:tr w:rsidR="003E21B9" w:rsidRPr="003E21B9" w14:paraId="5BF48070"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0507784"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lastRenderedPageBreak/>
              <w:t>3. Actor enters the username and password.</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A05CF74" w14:textId="77777777" w:rsidR="003E21B9" w:rsidRPr="003E21B9" w:rsidRDefault="003E21B9" w:rsidP="00133F5C">
            <w:pPr>
              <w:spacing w:after="0"/>
              <w:rPr>
                <w:rFonts w:eastAsia="Times New Roman" w:cs="Times New Roman"/>
                <w:lang w:eastAsia="zh-CN"/>
              </w:rPr>
            </w:pPr>
          </w:p>
        </w:tc>
      </w:tr>
      <w:tr w:rsidR="003E21B9" w:rsidRPr="003E21B9" w14:paraId="55FD7DBF"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DF026B9"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10A5F7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 System searches the database to find if the password matches the username.</w:t>
            </w:r>
          </w:p>
        </w:tc>
      </w:tr>
      <w:tr w:rsidR="003E21B9" w:rsidRPr="003E21B9" w14:paraId="7327B2D1"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8CDEB97" w14:textId="77777777" w:rsidR="003E21B9" w:rsidRPr="003E21B9" w:rsidRDefault="003E21B9" w:rsidP="00133F5C">
            <w:pPr>
              <w:spacing w:after="0"/>
              <w:rPr>
                <w:rFonts w:eastAsia="Times New Roman" w:cs="Times New Roman"/>
                <w:lang w:eastAsia="zh-CN"/>
              </w:rPr>
            </w:pPr>
          </w:p>
          <w:p w14:paraId="0ED3EC94" w14:textId="77777777" w:rsidR="003E21B9" w:rsidRPr="003E21B9" w:rsidRDefault="003E21B9" w:rsidP="00133F5C">
            <w:pPr>
              <w:spacing w:after="0"/>
              <w:ind w:firstLine="425"/>
              <w:rPr>
                <w:rFonts w:eastAsia="Times New Roman" w:cs="Times New Roman"/>
                <w:lang w:eastAsia="zh-CN"/>
              </w:rPr>
            </w:pPr>
            <w:r w:rsidRPr="003E21B9">
              <w:rPr>
                <w:rFonts w:eastAsia="Times New Roman" w:cs="Times New Roman"/>
                <w:color w:val="000000"/>
                <w:lang w:eastAsia="zh-CN"/>
              </w:rPr>
              <w:t>Alternative 1: Password matches the username</w:t>
            </w:r>
          </w:p>
        </w:tc>
      </w:tr>
      <w:tr w:rsidR="003E21B9" w:rsidRPr="003E21B9" w14:paraId="40C5B7F3"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503FFF3"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57EE93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1. The user is logged in and is redirected to the home page.</w:t>
            </w:r>
          </w:p>
        </w:tc>
      </w:tr>
      <w:tr w:rsidR="003E21B9" w:rsidRPr="003E21B9" w14:paraId="38439E86"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C2EBE5D" w14:textId="77777777" w:rsidR="003E21B9" w:rsidRPr="003E21B9" w:rsidRDefault="003E21B9" w:rsidP="00133F5C">
            <w:pPr>
              <w:spacing w:after="0"/>
              <w:rPr>
                <w:rFonts w:eastAsia="Times New Roman" w:cs="Times New Roman"/>
                <w:lang w:eastAsia="zh-CN"/>
              </w:rPr>
            </w:pPr>
          </w:p>
          <w:p w14:paraId="2849F4DE"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Alternative 2: Password doesn’t match the username.</w:t>
            </w:r>
          </w:p>
        </w:tc>
      </w:tr>
      <w:tr w:rsidR="003E21B9" w:rsidRPr="003E21B9" w14:paraId="59624EB6" w14:textId="77777777" w:rsidTr="003E21B9">
        <w:trPr>
          <w:trHeight w:val="4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5254529"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1DAFE8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4.2. Show a message “The username and password entered does not match the records” and direct the actor to the login page.</w:t>
            </w:r>
          </w:p>
        </w:tc>
      </w:tr>
    </w:tbl>
    <w:p w14:paraId="2B7290A2"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4019"/>
        <w:gridCol w:w="4901"/>
      </w:tblGrid>
      <w:tr w:rsidR="003E21B9" w:rsidRPr="003E21B9" w14:paraId="669F7991" w14:textId="77777777" w:rsidTr="003E21B9">
        <w:trPr>
          <w:trHeight w:val="16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5235BA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Logou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87F4C51"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5</w:t>
            </w:r>
          </w:p>
        </w:tc>
      </w:tr>
      <w:tr w:rsidR="003E21B9" w:rsidRPr="003E21B9" w14:paraId="4EFABE8D" w14:textId="77777777" w:rsidTr="003E21B9">
        <w:trPr>
          <w:trHeight w:val="11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F07AE1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34AE1F8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16FBD42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5606EE21"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Actors may wish to logout of their account for various reasons.</w:t>
            </w:r>
          </w:p>
          <w:p w14:paraId="62EA3B8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An actor may wish to logout of their account for privacy and security reasons, as well as potentially to allow another actor to login to their account on the same device.</w:t>
            </w:r>
          </w:p>
        </w:tc>
      </w:tr>
      <w:tr w:rsidR="003E21B9" w:rsidRPr="003E21B9" w14:paraId="79C9ADC7"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46D018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4DFD3B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7E5901FE"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91CA221"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User submit a logout reque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A84A91F" w14:textId="77777777" w:rsidR="003E21B9" w:rsidRPr="003E21B9" w:rsidRDefault="003E21B9" w:rsidP="00133F5C">
            <w:pPr>
              <w:spacing w:after="0"/>
              <w:rPr>
                <w:rFonts w:eastAsia="Times New Roman" w:cs="Times New Roman"/>
                <w:lang w:eastAsia="zh-CN"/>
              </w:rPr>
            </w:pPr>
          </w:p>
        </w:tc>
      </w:tr>
      <w:tr w:rsidR="003E21B9" w:rsidRPr="003E21B9" w14:paraId="1D7FE0E3"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7AE7784"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B2BE1B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 Clear user account data on local display</w:t>
            </w:r>
          </w:p>
        </w:tc>
      </w:tr>
      <w:tr w:rsidR="003E21B9" w:rsidRPr="003E21B9" w14:paraId="5150C3C8"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DE3140B"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B84D0F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3. Change local state to </w:t>
            </w:r>
            <w:r w:rsidRPr="003E21B9">
              <w:rPr>
                <w:rFonts w:eastAsia="Times New Roman" w:cs="Times New Roman"/>
                <w:color w:val="000000"/>
                <w:shd w:val="clear" w:color="auto" w:fill="FFFFFF"/>
                <w:lang w:eastAsia="zh-CN"/>
              </w:rPr>
              <w:t>unregistered user state</w:t>
            </w:r>
          </w:p>
        </w:tc>
      </w:tr>
    </w:tbl>
    <w:p w14:paraId="2273B0C4"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6108"/>
        <w:gridCol w:w="2812"/>
      </w:tblGrid>
      <w:tr w:rsidR="003E21B9" w:rsidRPr="003E21B9" w14:paraId="467226C0"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B51124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View reported post in moderation queu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03683F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6</w:t>
            </w:r>
          </w:p>
        </w:tc>
      </w:tr>
      <w:tr w:rsidR="003E21B9" w:rsidRPr="003E21B9" w14:paraId="6ADD6085"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445632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14FA8BE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6AD57BC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Human Moderator</w:t>
            </w:r>
          </w:p>
          <w:p w14:paraId="1AFB366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Posts that have been flagged by artificial intelligent or human users for inappropriate content enter a queue that then must be checked by human moderators.</w:t>
            </w:r>
          </w:p>
          <w:p w14:paraId="3261BEB1"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Trusted human moderators are an important actor to help control the content on the system. By utilizing both the user base’s flagging of inappropriate content as well as artificial intelligence detecting inappropriate content at the time of upload, the system can be properly moderated and inappropriate content can be controlled.</w:t>
            </w:r>
          </w:p>
        </w:tc>
      </w:tr>
      <w:tr w:rsidR="003E21B9" w:rsidRPr="003E21B9" w14:paraId="4C9FBAF7"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9CCAE7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C4D4D6A"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36AFCD8C"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6D47F4E"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View the selected item in moderation queu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124AA8D" w14:textId="77777777" w:rsidR="003E21B9" w:rsidRPr="003E21B9" w:rsidRDefault="003E21B9" w:rsidP="00133F5C">
            <w:pPr>
              <w:spacing w:after="0"/>
              <w:rPr>
                <w:rFonts w:eastAsia="Times New Roman" w:cs="Times New Roman"/>
                <w:lang w:eastAsia="zh-CN"/>
              </w:rPr>
            </w:pPr>
          </w:p>
        </w:tc>
      </w:tr>
      <w:tr w:rsidR="003E21B9" w:rsidRPr="003E21B9" w14:paraId="27D7CE62"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16D4409"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Consider content is abused</w:t>
            </w:r>
          </w:p>
        </w:tc>
      </w:tr>
      <w:tr w:rsidR="003E21B9" w:rsidRPr="003E21B9" w14:paraId="55A73C3C"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D155986"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7182DF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1 UC7 (remove)</w:t>
            </w:r>
          </w:p>
        </w:tc>
      </w:tr>
      <w:tr w:rsidR="003E21B9" w:rsidRPr="003E21B9" w14:paraId="2B2B3ACD"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BBEA0CB"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Content is appropriate</w:t>
            </w:r>
          </w:p>
        </w:tc>
      </w:tr>
      <w:tr w:rsidR="003E21B9" w:rsidRPr="003E21B9" w14:paraId="7CCE83BF"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47BA703"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6C2DE1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2 UC7 (approve)</w:t>
            </w:r>
          </w:p>
        </w:tc>
      </w:tr>
    </w:tbl>
    <w:p w14:paraId="19A13877"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3111"/>
        <w:gridCol w:w="5809"/>
      </w:tblGrid>
      <w:tr w:rsidR="003E21B9" w:rsidRPr="003E21B9" w14:paraId="2DE2199F"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8FFED4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Approve or remove reported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D3F3BB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7</w:t>
            </w:r>
          </w:p>
        </w:tc>
      </w:tr>
      <w:tr w:rsidR="003E21B9" w:rsidRPr="003E21B9" w14:paraId="0A204918"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5FDA94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7F53CB5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4CAC3AB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Human Moderator</w:t>
            </w:r>
          </w:p>
          <w:p w14:paraId="0656742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lastRenderedPageBreak/>
              <w:t>Event: Once a human moderator looks at a flagged post in the moderation queue, they must decide based on their personal judgment whether to take down or leave the post up.</w:t>
            </w:r>
          </w:p>
          <w:p w14:paraId="3DB2A99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The reason the system utilizes human moderators to make the final decision for each post is the system will have some set of use guidelines of what is allowed to be posted on the system. These human moderators can understand these guidelines and decide what falls outside these guidelines.</w:t>
            </w:r>
          </w:p>
        </w:tc>
      </w:tr>
      <w:tr w:rsidR="003E21B9" w:rsidRPr="003E21B9" w14:paraId="0A1CF285"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3A0C54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lastRenderedPageBreak/>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9BD316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0D56CA2C"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390915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lternative 1:</w:t>
            </w:r>
          </w:p>
          <w:p w14:paraId="2C2472D9"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Request to remove</w:t>
            </w:r>
          </w:p>
        </w:tc>
      </w:tr>
      <w:tr w:rsidR="003E21B9" w:rsidRPr="003E21B9" w14:paraId="1D5FCB04"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596BD92"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2F35DB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1.1 Remove it from the reported post queue and then delete the post (UC3a)</w:t>
            </w:r>
          </w:p>
        </w:tc>
      </w:tr>
      <w:tr w:rsidR="003E21B9" w:rsidRPr="003E21B9" w14:paraId="6B536447"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EFC2A7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lternative 2:</w:t>
            </w:r>
          </w:p>
          <w:p w14:paraId="2AF7465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Request to approve</w:t>
            </w:r>
          </w:p>
        </w:tc>
      </w:tr>
      <w:tr w:rsidR="003E21B9" w:rsidRPr="003E21B9" w14:paraId="78D2CA63"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93AF9B7"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68AE07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1.2 Remove it from the reported post queue (same post can be reported again in the future).</w:t>
            </w:r>
          </w:p>
        </w:tc>
      </w:tr>
    </w:tbl>
    <w:p w14:paraId="49AB33E5"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6521"/>
        <w:gridCol w:w="2399"/>
      </w:tblGrid>
      <w:tr w:rsidR="003E21B9" w:rsidRPr="003E21B9" w14:paraId="7A66E4A9"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7F2C2D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Scan images of posts for inappropriate content &amp; repor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728919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8</w:t>
            </w:r>
          </w:p>
        </w:tc>
      </w:tr>
      <w:tr w:rsidR="003E21B9" w:rsidRPr="003E21B9" w14:paraId="21F48E2C"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85F232D"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54D551E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16B33175"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Artificial Intelligent Moderator</w:t>
            </w:r>
          </w:p>
          <w:p w14:paraId="737D0D9F" w14:textId="0C515B2C"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Every post that is added to the system by registered user actors will be screened by the artificial intelligence moderator that scans the content for inappropriate content. If such content is detected, the post is</w:t>
            </w:r>
            <w:r w:rsidR="003C4070" w:rsidRPr="00390426">
              <w:rPr>
                <w:rFonts w:eastAsia="Times New Roman" w:cs="Times New Roman"/>
                <w:color w:val="000000"/>
                <w:lang w:eastAsia="zh-CN"/>
              </w:rPr>
              <w:t xml:space="preserve"> </w:t>
            </w:r>
            <w:r w:rsidR="003C4070">
              <w:rPr>
                <w:rFonts w:eastAsia="Times New Roman" w:cs="Times New Roman"/>
                <w:color w:val="000000"/>
                <w:lang w:eastAsia="zh-CN"/>
              </w:rPr>
              <w:t xml:space="preserve">about to </w:t>
            </w:r>
            <w:r w:rsidR="003C4070" w:rsidRPr="00390426">
              <w:rPr>
                <w:rFonts w:eastAsia="Times New Roman" w:cs="Times New Roman"/>
                <w:color w:val="000000"/>
                <w:lang w:eastAsia="zh-CN"/>
              </w:rPr>
              <w:t>be removed from the system</w:t>
            </w:r>
            <w:r w:rsidRPr="003E21B9">
              <w:rPr>
                <w:rFonts w:eastAsia="Times New Roman" w:cs="Times New Roman"/>
                <w:color w:val="000000"/>
                <w:lang w:eastAsia="zh-CN"/>
              </w:rPr>
              <w:t>. </w:t>
            </w:r>
          </w:p>
          <w:p w14:paraId="1F808ED7"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The artificial intelligence moderator is a crucial component of the overall moderation system as it can immediately flag inappropriate content, potentially before any human users see it. This artificial intelligent moderation system will scan both the uploaded text, photos and videos. </w:t>
            </w:r>
          </w:p>
        </w:tc>
      </w:tr>
      <w:tr w:rsidR="003E21B9" w:rsidRPr="003E21B9" w14:paraId="7913CD92"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DFEED1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lastRenderedPageBreak/>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7D9C97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7A06B99D"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7C26256"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Scan text, photos and videos for the selected item in the queu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743404E" w14:textId="77777777" w:rsidR="003E21B9" w:rsidRPr="003E21B9" w:rsidRDefault="003E21B9" w:rsidP="00133F5C">
            <w:pPr>
              <w:spacing w:after="0"/>
              <w:rPr>
                <w:rFonts w:eastAsia="Times New Roman" w:cs="Times New Roman"/>
                <w:lang w:eastAsia="zh-CN"/>
              </w:rPr>
            </w:pPr>
          </w:p>
        </w:tc>
      </w:tr>
      <w:tr w:rsidR="003E21B9" w:rsidRPr="003E21B9" w14:paraId="2E361972"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F0BAE99"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Confirm inappropriate content </w:t>
            </w:r>
          </w:p>
        </w:tc>
      </w:tr>
      <w:tr w:rsidR="003E21B9" w:rsidRPr="003E21B9" w14:paraId="1AFF2470"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C7AF99C"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4C6D5A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1 UC7 (remove)</w:t>
            </w:r>
          </w:p>
        </w:tc>
      </w:tr>
      <w:tr w:rsidR="003E21B9" w:rsidRPr="003E21B9" w14:paraId="42E1785E"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9259C14"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Can not determine</w:t>
            </w:r>
          </w:p>
        </w:tc>
      </w:tr>
      <w:tr w:rsidR="003E21B9" w:rsidRPr="003E21B9" w14:paraId="1D25AAA9"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ED38477"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38DACA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2 UC6</w:t>
            </w:r>
          </w:p>
        </w:tc>
      </w:tr>
    </w:tbl>
    <w:p w14:paraId="4910D229" w14:textId="77777777" w:rsidR="003E21B9" w:rsidRPr="003E21B9" w:rsidRDefault="003E21B9" w:rsidP="00133F5C">
      <w:pPr>
        <w:spacing w:after="240"/>
        <w:rPr>
          <w:rFonts w:eastAsia="Times New Roman" w:cs="Times New Roman"/>
          <w:lang w:eastAsia="zh-CN"/>
        </w:rPr>
      </w:pPr>
      <w:r w:rsidRPr="003E21B9">
        <w:rPr>
          <w:rFonts w:eastAsia="Times New Roman" w:cs="Times New Roman"/>
          <w:lang w:eastAsia="zh-CN"/>
        </w:rPr>
        <w:br/>
      </w:r>
    </w:p>
    <w:tbl>
      <w:tblPr>
        <w:tblW w:w="0" w:type="auto"/>
        <w:tblCellMar>
          <w:top w:w="15" w:type="dxa"/>
          <w:left w:w="15" w:type="dxa"/>
          <w:bottom w:w="15" w:type="dxa"/>
          <w:right w:w="15" w:type="dxa"/>
        </w:tblCellMar>
        <w:tblLook w:val="04A0" w:firstRow="1" w:lastRow="0" w:firstColumn="1" w:lastColumn="0" w:noHBand="0" w:noVBand="1"/>
      </w:tblPr>
      <w:tblGrid>
        <w:gridCol w:w="4405"/>
        <w:gridCol w:w="4515"/>
      </w:tblGrid>
      <w:tr w:rsidR="003E21B9" w:rsidRPr="003E21B9" w14:paraId="7D333918"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55B54A6"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Create a draft post (offline or online)</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BCB316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9</w:t>
            </w:r>
          </w:p>
        </w:tc>
      </w:tr>
      <w:tr w:rsidR="003E21B9" w:rsidRPr="003E21B9" w14:paraId="2781B3E2"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1225783"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Daniel, Zack</w:t>
            </w:r>
          </w:p>
          <w:p w14:paraId="0D8417E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1F96C90C"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w:t>
            </w:r>
          </w:p>
          <w:p w14:paraId="76ABA50D" w14:textId="7731D1FB"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Event: A registered user may wish to create a draft of a post they eventually wish to add to the </w:t>
            </w:r>
            <w:r w:rsidR="003C4070" w:rsidRPr="003E21B9">
              <w:rPr>
                <w:rFonts w:eastAsia="Times New Roman" w:cs="Times New Roman"/>
                <w:color w:val="000000"/>
                <w:lang w:eastAsia="zh-CN"/>
              </w:rPr>
              <w:t>system but</w:t>
            </w:r>
            <w:r w:rsidRPr="003E21B9">
              <w:rPr>
                <w:rFonts w:eastAsia="Times New Roman" w:cs="Times New Roman"/>
                <w:color w:val="000000"/>
                <w:lang w:eastAsia="zh-CN"/>
              </w:rPr>
              <w:t xml:space="preserve"> want to save on their phone for future editing. </w:t>
            </w:r>
          </w:p>
          <w:p w14:paraId="31E7DFC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Registered users may need this ability both in order to spread out the writing/editing of a large post over more than one time as well as the user may wish to edit/contribute to their post while they have no internet connection, such as on a hike in a rural area.</w:t>
            </w:r>
          </w:p>
        </w:tc>
      </w:tr>
      <w:tr w:rsidR="003E21B9" w:rsidRPr="003E21B9" w14:paraId="6AEB78E4"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5DEBAF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CB79C1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4C70BBF2"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689A38F" w14:textId="33077049"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1. Actors submit a request of creating a draft (</w:t>
            </w:r>
            <w:r w:rsidR="003C4070" w:rsidRPr="003E21B9">
              <w:rPr>
                <w:rFonts w:eastAsia="Times New Roman" w:cs="Times New Roman"/>
                <w:color w:val="000000"/>
                <w:lang w:eastAsia="zh-CN"/>
              </w:rPr>
              <w:t>i.e.</w:t>
            </w:r>
            <w:r w:rsidRPr="003E21B9">
              <w:rPr>
                <w:rFonts w:eastAsia="Times New Roman" w:cs="Times New Roman"/>
                <w:color w:val="000000"/>
                <w:lang w:eastAsia="zh-CN"/>
              </w:rPr>
              <w:t>: make changes to its pos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95491F8" w14:textId="77777777" w:rsidR="003E21B9" w:rsidRPr="003E21B9" w:rsidRDefault="003E21B9" w:rsidP="00133F5C">
            <w:pPr>
              <w:spacing w:after="0"/>
              <w:rPr>
                <w:rFonts w:eastAsia="Times New Roman" w:cs="Times New Roman"/>
                <w:lang w:eastAsia="zh-CN"/>
              </w:rPr>
            </w:pPr>
          </w:p>
        </w:tc>
      </w:tr>
      <w:tr w:rsidR="003E21B9" w:rsidRPr="003E21B9" w14:paraId="0CAFB975"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BE71F7D"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1: Actor is offline</w:t>
            </w:r>
          </w:p>
        </w:tc>
      </w:tr>
      <w:tr w:rsidR="003E21B9" w:rsidRPr="003E21B9" w14:paraId="67C9B183"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C6A7613"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B40961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1 Saving the draft data. </w:t>
            </w:r>
          </w:p>
        </w:tc>
      </w:tr>
      <w:tr w:rsidR="003E21B9" w:rsidRPr="003E21B9" w14:paraId="3E48BDB5"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FABD64A"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lastRenderedPageBreak/>
              <w:t>Alternative 2: Actor is online</w:t>
            </w:r>
          </w:p>
        </w:tc>
      </w:tr>
      <w:tr w:rsidR="003E21B9" w:rsidRPr="003E21B9" w14:paraId="1832D5C5"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7A2A704"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05EE0B44"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2 Saving the draft and synchronizes the corresponding changes to online server</w:t>
            </w:r>
          </w:p>
        </w:tc>
      </w:tr>
    </w:tbl>
    <w:p w14:paraId="713FA488" w14:textId="77777777" w:rsidR="003E21B9" w:rsidRPr="003E21B9" w:rsidRDefault="003E21B9" w:rsidP="00133F5C">
      <w:pPr>
        <w:spacing w:after="0"/>
        <w:rPr>
          <w:rFonts w:eastAsia="Times New Roman" w:cs="Times New Roman"/>
          <w:lang w:eastAsia="zh-CN"/>
        </w:rPr>
      </w:pPr>
    </w:p>
    <w:tbl>
      <w:tblPr>
        <w:tblW w:w="0" w:type="auto"/>
        <w:tblCellMar>
          <w:top w:w="15" w:type="dxa"/>
          <w:left w:w="15" w:type="dxa"/>
          <w:bottom w:w="15" w:type="dxa"/>
          <w:right w:w="15" w:type="dxa"/>
        </w:tblCellMar>
        <w:tblLook w:val="04A0" w:firstRow="1" w:lastRow="0" w:firstColumn="1" w:lastColumn="0" w:noHBand="0" w:noVBand="1"/>
      </w:tblPr>
      <w:tblGrid>
        <w:gridCol w:w="3608"/>
        <w:gridCol w:w="5312"/>
      </w:tblGrid>
      <w:tr w:rsidR="003E21B9" w:rsidRPr="003E21B9" w14:paraId="059671F3"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3197D79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Name: User agreement</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935875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ID: UC10</w:t>
            </w:r>
          </w:p>
        </w:tc>
      </w:tr>
      <w:tr w:rsidR="003E21B9" w:rsidRPr="003E21B9" w14:paraId="09AF4074" w14:textId="77777777" w:rsidTr="003E21B9">
        <w:trPr>
          <w:trHeight w:val="96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79E1A1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uthors: Zack</w:t>
            </w:r>
          </w:p>
          <w:p w14:paraId="075CDC80"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 Review Trips</w:t>
            </w:r>
          </w:p>
          <w:p w14:paraId="1083C7A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s: Registered user; un-registered user</w:t>
            </w:r>
          </w:p>
          <w:p w14:paraId="2A904C5B"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Event: Inform the actors with user agreement for using the local storage to improve the user experience and storing some information about the usage of the application in the database.</w:t>
            </w:r>
          </w:p>
          <w:p w14:paraId="7CCE195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Overview: User agreement with retaining necessary user data</w:t>
            </w:r>
          </w:p>
        </w:tc>
      </w:tr>
      <w:tr w:rsidR="003E21B9" w:rsidRPr="003E21B9" w14:paraId="382038B0" w14:textId="77777777" w:rsidTr="003E21B9">
        <w:trPr>
          <w:trHeight w:val="3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34862CE"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Actor</w:t>
            </w: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2B03494F"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System</w:t>
            </w:r>
          </w:p>
        </w:tc>
      </w:tr>
      <w:tr w:rsidR="003E21B9" w:rsidRPr="003E21B9" w14:paraId="3BE53FD0" w14:textId="77777777" w:rsidTr="003E21B9">
        <w:trPr>
          <w:trHeight w:val="44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72B7B5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A28D7A2"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1. Inform the user agreement to actors</w:t>
            </w:r>
          </w:p>
        </w:tc>
      </w:tr>
      <w:tr w:rsidR="003E21B9" w:rsidRPr="003E21B9" w14:paraId="4911D7D5" w14:textId="77777777" w:rsidTr="003E21B9">
        <w:trPr>
          <w:trHeight w:val="44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4CDDFDC" w14:textId="77777777" w:rsidR="003E21B9" w:rsidRPr="003E21B9" w:rsidRDefault="003E21B9" w:rsidP="00133F5C">
            <w:pPr>
              <w:spacing w:after="0"/>
              <w:ind w:left="425"/>
              <w:rPr>
                <w:rFonts w:eastAsia="Times New Roman" w:cs="Times New Roman"/>
                <w:lang w:eastAsia="zh-CN"/>
              </w:rPr>
            </w:pPr>
            <w:r w:rsidRPr="003E21B9">
              <w:rPr>
                <w:rFonts w:eastAsia="Times New Roman" w:cs="Times New Roman"/>
                <w:color w:val="000000"/>
                <w:lang w:eastAsia="zh-CN"/>
              </w:rPr>
              <w:t>Alternative 1: Actor agrees</w:t>
            </w:r>
          </w:p>
        </w:tc>
      </w:tr>
      <w:tr w:rsidR="003E21B9" w:rsidRPr="003E21B9" w14:paraId="461FF507" w14:textId="77777777" w:rsidTr="003E21B9">
        <w:trPr>
          <w:trHeight w:val="5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4C91E935"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14AC8680" w14:textId="566F39B2"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 xml:space="preserve">2.1 Allow actor </w:t>
            </w:r>
            <w:r w:rsidR="003C4070" w:rsidRPr="003E21B9">
              <w:rPr>
                <w:rFonts w:eastAsia="Times New Roman" w:cs="Times New Roman"/>
                <w:color w:val="000000"/>
                <w:lang w:eastAsia="zh-CN"/>
              </w:rPr>
              <w:t>to enter</w:t>
            </w:r>
            <w:r w:rsidRPr="003E21B9">
              <w:rPr>
                <w:rFonts w:eastAsia="Times New Roman" w:cs="Times New Roman"/>
                <w:color w:val="000000"/>
                <w:lang w:eastAsia="zh-CN"/>
              </w:rPr>
              <w:t xml:space="preserve"> the app</w:t>
            </w:r>
          </w:p>
          <w:p w14:paraId="39B093B9" w14:textId="77777777" w:rsidR="003E21B9" w:rsidRPr="003E21B9" w:rsidRDefault="003E21B9" w:rsidP="00133F5C">
            <w:pPr>
              <w:spacing w:after="0"/>
              <w:rPr>
                <w:rFonts w:eastAsia="Times New Roman" w:cs="Times New Roman"/>
                <w:lang w:eastAsia="zh-CN"/>
              </w:rPr>
            </w:pPr>
          </w:p>
        </w:tc>
      </w:tr>
      <w:tr w:rsidR="003E21B9" w:rsidRPr="003E21B9" w14:paraId="6F11059E" w14:textId="77777777" w:rsidTr="003E21B9">
        <w:trPr>
          <w:trHeight w:val="520"/>
        </w:trPr>
        <w:tc>
          <w:tcPr>
            <w:tcW w:w="0" w:type="auto"/>
            <w:gridSpan w:val="2"/>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5307D8B2" w14:textId="77777777" w:rsidR="003E21B9" w:rsidRPr="003E21B9" w:rsidRDefault="003E21B9" w:rsidP="00133F5C">
            <w:pPr>
              <w:spacing w:after="0"/>
              <w:ind w:left="360" w:hanging="360"/>
              <w:rPr>
                <w:rFonts w:eastAsia="Times New Roman" w:cs="Times New Roman"/>
                <w:lang w:eastAsia="zh-CN"/>
              </w:rPr>
            </w:pPr>
            <w:r w:rsidRPr="003E21B9">
              <w:rPr>
                <w:rFonts w:eastAsia="Times New Roman" w:cs="Times New Roman"/>
                <w:color w:val="000000"/>
                <w:lang w:eastAsia="zh-CN"/>
              </w:rPr>
              <w:t>Alternative 2. Actor disagrees</w:t>
            </w:r>
          </w:p>
        </w:tc>
      </w:tr>
      <w:tr w:rsidR="003E21B9" w:rsidRPr="003E21B9" w14:paraId="51FE9F54" w14:textId="77777777" w:rsidTr="003E21B9">
        <w:trPr>
          <w:trHeight w:val="520"/>
        </w:trPr>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7B11803F" w14:textId="77777777" w:rsidR="003E21B9" w:rsidRPr="003E21B9" w:rsidRDefault="003E21B9" w:rsidP="00133F5C">
            <w:pPr>
              <w:spacing w:after="0"/>
              <w:rPr>
                <w:rFonts w:eastAsia="Times New Roman" w:cs="Times New Roman"/>
                <w:lang w:eastAsia="zh-CN"/>
              </w:rPr>
            </w:pPr>
          </w:p>
        </w:tc>
        <w:tc>
          <w:tcPr>
            <w:tcW w:w="0" w:type="auto"/>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hideMark/>
          </w:tcPr>
          <w:p w14:paraId="6971E8D8" w14:textId="77777777" w:rsidR="003E21B9" w:rsidRPr="003E21B9" w:rsidRDefault="003E21B9" w:rsidP="00133F5C">
            <w:pPr>
              <w:spacing w:after="0"/>
              <w:rPr>
                <w:rFonts w:eastAsia="Times New Roman" w:cs="Times New Roman"/>
                <w:lang w:eastAsia="zh-CN"/>
              </w:rPr>
            </w:pPr>
            <w:r w:rsidRPr="003E21B9">
              <w:rPr>
                <w:rFonts w:eastAsia="Times New Roman" w:cs="Times New Roman"/>
                <w:color w:val="000000"/>
                <w:lang w:eastAsia="zh-CN"/>
              </w:rPr>
              <w:t>2.2 Exit from the app</w:t>
            </w:r>
          </w:p>
        </w:tc>
      </w:tr>
    </w:tbl>
    <w:p w14:paraId="24190B4E" w14:textId="08CD90B3" w:rsidR="00EB59DB" w:rsidRPr="001D0162" w:rsidRDefault="00EB59DB" w:rsidP="00133F5C">
      <w:pPr>
        <w:rPr>
          <w:color w:val="FF0000"/>
        </w:rPr>
      </w:pPr>
    </w:p>
    <w:sectPr w:rsidR="00EB59DB" w:rsidRPr="001D0162" w:rsidSect="0005287E">
      <w:headerReference w:type="default" r:id="rId14"/>
      <w:footerReference w:type="default" r:id="rId15"/>
      <w:pgSz w:w="12240" w:h="15840" w:code="1"/>
      <w:pgMar w:top="1440" w:right="1440" w:bottom="1440" w:left="216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D5297" w14:textId="77777777" w:rsidR="00D27A67" w:rsidRDefault="00D27A67" w:rsidP="00CE4749">
      <w:pPr>
        <w:spacing w:line="240" w:lineRule="auto"/>
      </w:pPr>
      <w:r>
        <w:separator/>
      </w:r>
    </w:p>
    <w:p w14:paraId="32F64F30" w14:textId="77777777" w:rsidR="00D27A67" w:rsidRDefault="00D27A67"/>
    <w:p w14:paraId="2E48A03B" w14:textId="77777777" w:rsidR="00D27A67" w:rsidRDefault="00D27A67"/>
  </w:endnote>
  <w:endnote w:type="continuationSeparator" w:id="0">
    <w:p w14:paraId="7F197F76" w14:textId="77777777" w:rsidR="00D27A67" w:rsidRDefault="00D27A67" w:rsidP="00CE4749">
      <w:pPr>
        <w:spacing w:line="240" w:lineRule="auto"/>
      </w:pPr>
      <w:r>
        <w:continuationSeparator/>
      </w:r>
    </w:p>
    <w:p w14:paraId="103BC9AE" w14:textId="77777777" w:rsidR="00D27A67" w:rsidRDefault="00D27A67"/>
    <w:p w14:paraId="60B4DCC5" w14:textId="77777777" w:rsidR="00D27A67" w:rsidRDefault="00D27A67"/>
  </w:endnote>
  <w:endnote w:type="continuationNotice" w:id="1">
    <w:p w14:paraId="5D2FB922" w14:textId="77777777" w:rsidR="00D27A67" w:rsidRDefault="00D27A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7C3BE" w14:textId="77777777" w:rsidR="00D27A67" w:rsidRDefault="00D27A67" w:rsidP="00CE4749">
    <w:pPr>
      <w:pStyle w:val="afe"/>
      <w:tabs>
        <w:tab w:val="clear" w:pos="4680"/>
        <w:tab w:val="clear" w:pos="9360"/>
        <w:tab w:val="left" w:pos="346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5499801"/>
      <w:docPartObj>
        <w:docPartGallery w:val="Page Numbers (Bottom of Page)"/>
        <w:docPartUnique/>
      </w:docPartObj>
    </w:sdtPr>
    <w:sdtEndPr>
      <w:rPr>
        <w:noProof/>
      </w:rPr>
    </w:sdtEndPr>
    <w:sdtContent>
      <w:p w14:paraId="5AC2F882" w14:textId="77777777" w:rsidR="00D27A67" w:rsidRDefault="00D27A67" w:rsidP="00BF2A8E">
        <w:pPr>
          <w:pStyle w:val="afe"/>
          <w:jc w:val="center"/>
        </w:pPr>
        <w:r>
          <w:fldChar w:fldCharType="begin"/>
        </w:r>
        <w:r>
          <w:instrText xml:space="preserve"> PAGE   \* MERGEFORMAT </w:instrText>
        </w:r>
        <w: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6AFF7" w14:textId="77777777" w:rsidR="00D27A67" w:rsidRDefault="00D27A67" w:rsidP="00CE4749">
      <w:pPr>
        <w:spacing w:line="240" w:lineRule="auto"/>
      </w:pPr>
      <w:r>
        <w:separator/>
      </w:r>
    </w:p>
    <w:p w14:paraId="7CF94AA7" w14:textId="77777777" w:rsidR="00D27A67" w:rsidRDefault="00D27A67"/>
    <w:p w14:paraId="02B1E427" w14:textId="77777777" w:rsidR="00D27A67" w:rsidRDefault="00D27A67"/>
  </w:footnote>
  <w:footnote w:type="continuationSeparator" w:id="0">
    <w:p w14:paraId="427DF7DB" w14:textId="77777777" w:rsidR="00D27A67" w:rsidRDefault="00D27A67" w:rsidP="00CE4749">
      <w:pPr>
        <w:spacing w:line="240" w:lineRule="auto"/>
      </w:pPr>
      <w:r>
        <w:continuationSeparator/>
      </w:r>
    </w:p>
    <w:p w14:paraId="759A5A42" w14:textId="77777777" w:rsidR="00D27A67" w:rsidRDefault="00D27A67"/>
    <w:p w14:paraId="3D857DAE" w14:textId="77777777" w:rsidR="00D27A67" w:rsidRDefault="00D27A67"/>
  </w:footnote>
  <w:footnote w:type="continuationNotice" w:id="1">
    <w:p w14:paraId="59F82ABE" w14:textId="77777777" w:rsidR="00D27A67" w:rsidRDefault="00D27A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122B9" w14:textId="7438AE31" w:rsidR="00D27A67" w:rsidRPr="00BF2A8E" w:rsidRDefault="00D27A67" w:rsidP="00BF2A8E">
    <w:pPr>
      <w:pStyle w:val="afc"/>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4C8A"/>
    <w:multiLevelType w:val="multilevel"/>
    <w:tmpl w:val="0B647890"/>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0DF1ACF"/>
    <w:multiLevelType w:val="multilevel"/>
    <w:tmpl w:val="15AA726C"/>
    <w:lvl w:ilvl="0">
      <w:start w:val="1"/>
      <w:numFmt w:val="decimal"/>
      <w:pStyle w:val="Bdy1Heading"/>
      <w:suff w:val="space"/>
      <w:lvlText w:val="%1"/>
      <w:lvlJc w:val="left"/>
      <w:pPr>
        <w:ind w:left="0" w:firstLine="0"/>
      </w:pPr>
      <w:rPr>
        <w:rFonts w:hint="default"/>
      </w:rPr>
    </w:lvl>
    <w:lvl w:ilvl="1">
      <w:start w:val="1"/>
      <w:numFmt w:val="decimal"/>
      <w:pStyle w:val="Bdy2Heading"/>
      <w:isLgl/>
      <w:suff w:val="space"/>
      <w:lvlText w:val="%1.%2"/>
      <w:lvlJc w:val="left"/>
      <w:pPr>
        <w:ind w:left="420" w:hanging="420"/>
      </w:pPr>
      <w:rPr>
        <w:rFonts w:hint="default"/>
      </w:rPr>
    </w:lvl>
    <w:lvl w:ilvl="2">
      <w:start w:val="1"/>
      <w:numFmt w:val="decimal"/>
      <w:pStyle w:val="Bdy3Heading"/>
      <w:isLgl/>
      <w:suff w:val="space"/>
      <w:lvlText w:val="%1.%2.%3"/>
      <w:lvlJc w:val="left"/>
      <w:pPr>
        <w:ind w:left="720" w:hanging="720"/>
      </w:pPr>
      <w:rPr>
        <w:rFonts w:hint="default"/>
      </w:rPr>
    </w:lvl>
    <w:lvl w:ilvl="3">
      <w:start w:val="1"/>
      <w:numFmt w:val="decimal"/>
      <w:pStyle w:val="Bdy4Heading"/>
      <w:isLgl/>
      <w:suff w:val="space"/>
      <w:lvlText w:val="%1.%2.%3.%4"/>
      <w:lvlJc w:val="left"/>
      <w:pPr>
        <w:ind w:left="720" w:hanging="720"/>
      </w:pPr>
      <w:rPr>
        <w:rFonts w:hint="default"/>
      </w:rPr>
    </w:lvl>
    <w:lvl w:ilvl="4">
      <w:start w:val="1"/>
      <w:numFmt w:val="decimal"/>
      <w:pStyle w:val="Bdy5Heading"/>
      <w:isLgl/>
      <w:suff w:val="space"/>
      <w:lvlText w:val="%1.%2.%3.%4.%5"/>
      <w:lvlJc w:val="left"/>
      <w:pPr>
        <w:ind w:left="1080" w:hanging="1080"/>
      </w:pPr>
      <w:rPr>
        <w:rFonts w:hint="default"/>
      </w:rPr>
    </w:lvl>
    <w:lvl w:ilvl="5">
      <w:start w:val="1"/>
      <w:numFmt w:val="decimal"/>
      <w:lvlRestart w:val="0"/>
      <w:pStyle w:val="Bdy6Heading"/>
      <w:isLgl/>
      <w:suff w:val="space"/>
      <w:lvlText w:val="%1.%2.%3.%4.%5.%6"/>
      <w:lvlJc w:val="left"/>
      <w:pPr>
        <w:ind w:left="1080" w:hanging="1080"/>
      </w:pPr>
      <w:rPr>
        <w:rFonts w:hint="default"/>
      </w:rPr>
    </w:lvl>
    <w:lvl w:ilvl="6">
      <w:start w:val="1"/>
      <w:numFmt w:val="decimal"/>
      <w:pStyle w:val="Bdy2Heading"/>
      <w:isLgl/>
      <w:suff w:val="space"/>
      <w:lvlText w:val="%1.%2.%3.%4.%5.%6.%7"/>
      <w:lvlJc w:val="left"/>
      <w:pPr>
        <w:ind w:left="1440" w:hanging="1440"/>
      </w:pPr>
      <w:rPr>
        <w:rFonts w:hint="default"/>
      </w:rPr>
    </w:lvl>
    <w:lvl w:ilvl="7">
      <w:start w:val="1"/>
      <w:numFmt w:val="decimal"/>
      <w:pStyle w:val="Bdy8Heading"/>
      <w:isLgl/>
      <w:suff w:val="space"/>
      <w:lvlText w:val="%1.%2.%3.%4.%5.%6.%7.%8"/>
      <w:lvlJc w:val="left"/>
      <w:pPr>
        <w:ind w:left="1440" w:hanging="1440"/>
      </w:pPr>
      <w:rPr>
        <w:rFonts w:hint="default"/>
      </w:rPr>
    </w:lvl>
    <w:lvl w:ilvl="8">
      <w:start w:val="1"/>
      <w:numFmt w:val="decimal"/>
      <w:pStyle w:val="Bdy3Heading"/>
      <w:isLgl/>
      <w:suff w:val="space"/>
      <w:lvlText w:val="%1.%2.%3.%4.%5.%6.%7.%8.%9"/>
      <w:lvlJc w:val="left"/>
      <w:pPr>
        <w:ind w:left="1800" w:hanging="1800"/>
      </w:pPr>
      <w:rPr>
        <w:rFonts w:hint="default"/>
      </w:rPr>
    </w:lvl>
  </w:abstractNum>
  <w:abstractNum w:abstractNumId="2" w15:restartNumberingAfterBreak="0">
    <w:nsid w:val="055C54A1"/>
    <w:multiLevelType w:val="multilevel"/>
    <w:tmpl w:val="EE76C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E2D0B"/>
    <w:multiLevelType w:val="hybridMultilevel"/>
    <w:tmpl w:val="1DF0F27A"/>
    <w:lvl w:ilvl="0" w:tplc="B130F2D8">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0ACD077A"/>
    <w:multiLevelType w:val="hybridMultilevel"/>
    <w:tmpl w:val="194AAAF6"/>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4C70C7"/>
    <w:multiLevelType w:val="multilevel"/>
    <w:tmpl w:val="C4C65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FE0F87"/>
    <w:multiLevelType w:val="hybridMultilevel"/>
    <w:tmpl w:val="A6D4C012"/>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4640493"/>
    <w:multiLevelType w:val="multilevel"/>
    <w:tmpl w:val="F6D60560"/>
    <w:lvl w:ilvl="0">
      <w:start w:val="1"/>
      <w:numFmt w:val="decimal"/>
      <w:lvlText w:val="%1"/>
      <w:lvlJc w:val="left"/>
      <w:pPr>
        <w:tabs>
          <w:tab w:val="num" w:pos="284"/>
        </w:tabs>
        <w:ind w:left="0" w:firstLine="0"/>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8" w15:restartNumberingAfterBreak="0">
    <w:nsid w:val="1BBD4F40"/>
    <w:multiLevelType w:val="multilevel"/>
    <w:tmpl w:val="FF424B5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745D52"/>
    <w:multiLevelType w:val="hybridMultilevel"/>
    <w:tmpl w:val="C6CAB2D6"/>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06156A1"/>
    <w:multiLevelType w:val="multilevel"/>
    <w:tmpl w:val="5796A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82549B"/>
    <w:multiLevelType w:val="hybridMultilevel"/>
    <w:tmpl w:val="92D8D924"/>
    <w:lvl w:ilvl="0" w:tplc="E9CAADA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5514214"/>
    <w:multiLevelType w:val="hybridMultilevel"/>
    <w:tmpl w:val="589233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69F6495"/>
    <w:multiLevelType w:val="hybridMultilevel"/>
    <w:tmpl w:val="FFD41C78"/>
    <w:lvl w:ilvl="0" w:tplc="136A0D44">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8DD52FB"/>
    <w:multiLevelType w:val="hybridMultilevel"/>
    <w:tmpl w:val="52F86F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5118EE"/>
    <w:multiLevelType w:val="hybridMultilevel"/>
    <w:tmpl w:val="187CCCEE"/>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00F7879"/>
    <w:multiLevelType w:val="hybridMultilevel"/>
    <w:tmpl w:val="F8BE3880"/>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04209E4"/>
    <w:multiLevelType w:val="hybridMultilevel"/>
    <w:tmpl w:val="593CD974"/>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1CF1CDA"/>
    <w:multiLevelType w:val="hybridMultilevel"/>
    <w:tmpl w:val="F2D8FA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26920CA"/>
    <w:multiLevelType w:val="multilevel"/>
    <w:tmpl w:val="4E7EC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57579"/>
    <w:multiLevelType w:val="hybridMultilevel"/>
    <w:tmpl w:val="DB9EF040"/>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9CF778D"/>
    <w:multiLevelType w:val="hybridMultilevel"/>
    <w:tmpl w:val="41F8385E"/>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E0E67D6"/>
    <w:multiLevelType w:val="hybridMultilevel"/>
    <w:tmpl w:val="7D20C6BA"/>
    <w:lvl w:ilvl="0" w:tplc="E9CAADA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F862667"/>
    <w:multiLevelType w:val="multilevel"/>
    <w:tmpl w:val="FF668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F41E6E"/>
    <w:multiLevelType w:val="multilevel"/>
    <w:tmpl w:val="29701D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563B5D"/>
    <w:multiLevelType w:val="hybridMultilevel"/>
    <w:tmpl w:val="5F140890"/>
    <w:lvl w:ilvl="0" w:tplc="E9CAADA8">
      <w:start w:val="1"/>
      <w:numFmt w:val="decimal"/>
      <w:lvlText w:val="%1."/>
      <w:lvlJc w:val="left"/>
      <w:pPr>
        <w:ind w:left="770" w:hanging="360"/>
      </w:pPr>
      <w:rPr>
        <w:b w:val="0"/>
      </w:rPr>
    </w:lvl>
    <w:lvl w:ilvl="1" w:tplc="10090019" w:tentative="1">
      <w:start w:val="1"/>
      <w:numFmt w:val="lowerLetter"/>
      <w:lvlText w:val="%2."/>
      <w:lvlJc w:val="left"/>
      <w:pPr>
        <w:ind w:left="1490" w:hanging="360"/>
      </w:pPr>
    </w:lvl>
    <w:lvl w:ilvl="2" w:tplc="1009001B" w:tentative="1">
      <w:start w:val="1"/>
      <w:numFmt w:val="lowerRoman"/>
      <w:lvlText w:val="%3."/>
      <w:lvlJc w:val="right"/>
      <w:pPr>
        <w:ind w:left="2210" w:hanging="180"/>
      </w:pPr>
    </w:lvl>
    <w:lvl w:ilvl="3" w:tplc="1009000F" w:tentative="1">
      <w:start w:val="1"/>
      <w:numFmt w:val="decimal"/>
      <w:lvlText w:val="%4."/>
      <w:lvlJc w:val="left"/>
      <w:pPr>
        <w:ind w:left="2930" w:hanging="360"/>
      </w:pPr>
    </w:lvl>
    <w:lvl w:ilvl="4" w:tplc="10090019" w:tentative="1">
      <w:start w:val="1"/>
      <w:numFmt w:val="lowerLetter"/>
      <w:lvlText w:val="%5."/>
      <w:lvlJc w:val="left"/>
      <w:pPr>
        <w:ind w:left="3650" w:hanging="360"/>
      </w:pPr>
    </w:lvl>
    <w:lvl w:ilvl="5" w:tplc="1009001B" w:tentative="1">
      <w:start w:val="1"/>
      <w:numFmt w:val="lowerRoman"/>
      <w:lvlText w:val="%6."/>
      <w:lvlJc w:val="right"/>
      <w:pPr>
        <w:ind w:left="4370" w:hanging="180"/>
      </w:pPr>
    </w:lvl>
    <w:lvl w:ilvl="6" w:tplc="1009000F" w:tentative="1">
      <w:start w:val="1"/>
      <w:numFmt w:val="decimal"/>
      <w:lvlText w:val="%7."/>
      <w:lvlJc w:val="left"/>
      <w:pPr>
        <w:ind w:left="5090" w:hanging="360"/>
      </w:pPr>
    </w:lvl>
    <w:lvl w:ilvl="7" w:tplc="10090019" w:tentative="1">
      <w:start w:val="1"/>
      <w:numFmt w:val="lowerLetter"/>
      <w:lvlText w:val="%8."/>
      <w:lvlJc w:val="left"/>
      <w:pPr>
        <w:ind w:left="5810" w:hanging="360"/>
      </w:pPr>
    </w:lvl>
    <w:lvl w:ilvl="8" w:tplc="1009001B" w:tentative="1">
      <w:start w:val="1"/>
      <w:numFmt w:val="lowerRoman"/>
      <w:lvlText w:val="%9."/>
      <w:lvlJc w:val="right"/>
      <w:pPr>
        <w:ind w:left="6530" w:hanging="180"/>
      </w:pPr>
    </w:lvl>
  </w:abstractNum>
  <w:abstractNum w:abstractNumId="26" w15:restartNumberingAfterBreak="0">
    <w:nsid w:val="4D2974E9"/>
    <w:multiLevelType w:val="multilevel"/>
    <w:tmpl w:val="D23E4042"/>
    <w:lvl w:ilvl="0">
      <w:start w:val="1"/>
      <w:numFmt w:val="upperLetter"/>
      <w:pStyle w:val="App1Heading"/>
      <w:suff w:val="space"/>
      <w:lvlText w:val="Appendix %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Restart w:val="0"/>
      <w:pStyle w:val="App2Heading"/>
      <w:suff w:val="space"/>
      <w:lvlText w:val="%1.%2"/>
      <w:lvlJc w:val="left"/>
      <w:pPr>
        <w:ind w:left="0" w:firstLine="0"/>
      </w:pPr>
      <w:rPr>
        <w:rFonts w:hint="default"/>
      </w:rPr>
    </w:lvl>
    <w:lvl w:ilvl="2">
      <w:start w:val="1"/>
      <w:numFmt w:val="decimal"/>
      <w:lvlRestart w:val="0"/>
      <w:pStyle w:val="App3Heading"/>
      <w:suff w:val="space"/>
      <w:lvlText w:val="%1.%2.%3"/>
      <w:lvlJc w:val="left"/>
      <w:pPr>
        <w:ind w:left="0" w:firstLine="0"/>
      </w:pPr>
      <w:rPr>
        <w:rFonts w:hint="default"/>
      </w:rPr>
    </w:lvl>
    <w:lvl w:ilvl="3">
      <w:start w:val="1"/>
      <w:numFmt w:val="decimal"/>
      <w:lvlRestart w:val="0"/>
      <w:pStyle w:val="App4Heading"/>
      <w:suff w:val="space"/>
      <w:lvlText w:val="%1.%2.%3.%4 "/>
      <w:lvlJc w:val="left"/>
      <w:pPr>
        <w:ind w:left="0" w:firstLine="0"/>
      </w:pPr>
      <w:rPr>
        <w:rFonts w:hint="default"/>
      </w:rPr>
    </w:lvl>
    <w:lvl w:ilvl="4">
      <w:start w:val="1"/>
      <w:numFmt w:val="decimal"/>
      <w:lvlRestart w:val="0"/>
      <w:pStyle w:val="App5Heading"/>
      <w:suff w:val="space"/>
      <w:lvlText w:val="%1.%2.%3.%4.%5"/>
      <w:lvlJc w:val="left"/>
      <w:pPr>
        <w:ind w:left="0" w:firstLine="0"/>
      </w:pPr>
      <w:rPr>
        <w:rFonts w:hint="default"/>
      </w:rPr>
    </w:lvl>
    <w:lvl w:ilvl="5">
      <w:start w:val="1"/>
      <w:numFmt w:val="decimal"/>
      <w:lvlRestart w:val="0"/>
      <w:pStyle w:val="App6Heading"/>
      <w:suff w:val="space"/>
      <w:lvlText w:val="%1.%2.%3.%4.%5.%6"/>
      <w:lvlJc w:val="left"/>
      <w:pPr>
        <w:ind w:left="0" w:firstLine="0"/>
      </w:pPr>
      <w:rPr>
        <w:rFonts w:hint="default"/>
      </w:rPr>
    </w:lvl>
    <w:lvl w:ilvl="6">
      <w:start w:val="1"/>
      <w:numFmt w:val="decimal"/>
      <w:pStyle w:val="App7Heading"/>
      <w:suff w:val="space"/>
      <w:lvlText w:val="%1.%2.%3.%4.%5.%6.%7"/>
      <w:lvlJc w:val="left"/>
      <w:pPr>
        <w:ind w:left="0" w:firstLine="0"/>
      </w:pPr>
      <w:rPr>
        <w:rFonts w:hint="default"/>
      </w:rPr>
    </w:lvl>
    <w:lvl w:ilvl="7">
      <w:start w:val="1"/>
      <w:numFmt w:val="decimal"/>
      <w:pStyle w:val="App8Heading"/>
      <w:suff w:val="space"/>
      <w:lvlText w:val="%1.%2.%3.%4.%5.%6.%7.%8"/>
      <w:lvlJc w:val="left"/>
      <w:pPr>
        <w:ind w:left="0" w:firstLine="0"/>
      </w:pPr>
      <w:rPr>
        <w:rFonts w:hint="default"/>
      </w:rPr>
    </w:lvl>
    <w:lvl w:ilvl="8">
      <w:start w:val="1"/>
      <w:numFmt w:val="decimal"/>
      <w:lvlRestart w:val="0"/>
      <w:pStyle w:val="App9Heading"/>
      <w:suff w:val="space"/>
      <w:lvlText w:val="%1.%2.%3.%4.%5.%6.%7.%8.%9"/>
      <w:lvlJc w:val="left"/>
      <w:pPr>
        <w:ind w:left="0" w:firstLine="0"/>
      </w:pPr>
      <w:rPr>
        <w:rFonts w:hint="default"/>
      </w:rPr>
    </w:lvl>
  </w:abstractNum>
  <w:abstractNum w:abstractNumId="27" w15:restartNumberingAfterBreak="0">
    <w:nsid w:val="4EE45977"/>
    <w:multiLevelType w:val="hybridMultilevel"/>
    <w:tmpl w:val="089A4DB0"/>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50A75761"/>
    <w:multiLevelType w:val="multilevel"/>
    <w:tmpl w:val="D048F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6C73F5"/>
    <w:multiLevelType w:val="multilevel"/>
    <w:tmpl w:val="8A44F9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556007"/>
    <w:multiLevelType w:val="multilevel"/>
    <w:tmpl w:val="CBB2E9DA"/>
    <w:lvl w:ilvl="0">
      <w:start w:val="1"/>
      <w:numFmt w:val="upperLetter"/>
      <w:suff w:val="space"/>
      <w:lvlText w:val="Appendix %1"/>
      <w:lvlJc w:val="left"/>
      <w:pPr>
        <w:ind w:left="0" w:firstLine="0"/>
      </w:pPr>
      <w:rPr>
        <w:rFonts w:hint="default"/>
      </w:rPr>
    </w:lvl>
    <w:lvl w:ilvl="1">
      <w:start w:val="1"/>
      <w:numFmt w:val="decimal"/>
      <w:isLgl/>
      <w:suff w:val="space"/>
      <w:lvlText w:val="A.%2"/>
      <w:lvlJc w:val="left"/>
      <w:pPr>
        <w:ind w:left="420" w:hanging="4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720" w:hanging="720"/>
      </w:pPr>
      <w:rPr>
        <w:rFonts w:hint="default"/>
      </w:rPr>
    </w:lvl>
    <w:lvl w:ilvl="4">
      <w:start w:val="1"/>
      <w:numFmt w:val="decimal"/>
      <w:isLgl/>
      <w:suff w:val="space"/>
      <w:lvlText w:val="%1.%2.%3.%4.%5"/>
      <w:lvlJc w:val="left"/>
      <w:pPr>
        <w:ind w:left="1080" w:hanging="1080"/>
      </w:pPr>
      <w:rPr>
        <w:rFonts w:hint="default"/>
      </w:rPr>
    </w:lvl>
    <w:lvl w:ilvl="5">
      <w:start w:val="1"/>
      <w:numFmt w:val="decimal"/>
      <w:lvlRestart w:val="0"/>
      <w:isLgl/>
      <w:suff w:val="space"/>
      <w:lvlText w:val="%1.%2.%3.%4.%5.%6"/>
      <w:lvlJc w:val="left"/>
      <w:pPr>
        <w:ind w:left="1080" w:hanging="1080"/>
      </w:pPr>
      <w:rPr>
        <w:rFonts w:hint="default"/>
      </w:rPr>
    </w:lvl>
    <w:lvl w:ilvl="6">
      <w:start w:val="1"/>
      <w:numFmt w:val="decimal"/>
      <w:isLgl/>
      <w:suff w:val="space"/>
      <w:lvlText w:val="%1.%2.%3.%4.%5.%6.%7"/>
      <w:lvlJc w:val="left"/>
      <w:pPr>
        <w:ind w:left="1440" w:hanging="1440"/>
      </w:pPr>
      <w:rPr>
        <w:rFonts w:hint="default"/>
      </w:rPr>
    </w:lvl>
    <w:lvl w:ilvl="7">
      <w:start w:val="1"/>
      <w:numFmt w:val="decimal"/>
      <w:isLgl/>
      <w:suff w:val="space"/>
      <w:lvlText w:val="%1.%2.%3.%4.%5.%6.%7.%8"/>
      <w:lvlJc w:val="left"/>
      <w:pPr>
        <w:ind w:left="1440" w:hanging="1440"/>
      </w:pPr>
      <w:rPr>
        <w:rFonts w:hint="default"/>
      </w:rPr>
    </w:lvl>
    <w:lvl w:ilvl="8">
      <w:start w:val="1"/>
      <w:numFmt w:val="decimal"/>
      <w:isLgl/>
      <w:suff w:val="space"/>
      <w:lvlText w:val="%1.%2.%3.%4.%5.%6.%7.%8.%9"/>
      <w:lvlJc w:val="left"/>
      <w:pPr>
        <w:ind w:left="1800" w:hanging="1800"/>
      </w:pPr>
      <w:rPr>
        <w:rFonts w:hint="default"/>
      </w:rPr>
    </w:lvl>
  </w:abstractNum>
  <w:abstractNum w:abstractNumId="31" w15:restartNumberingAfterBreak="0">
    <w:nsid w:val="579818E8"/>
    <w:multiLevelType w:val="hybridMultilevel"/>
    <w:tmpl w:val="72F47688"/>
    <w:lvl w:ilvl="0" w:tplc="4D54035E">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5B85482E"/>
    <w:multiLevelType w:val="hybridMultilevel"/>
    <w:tmpl w:val="8322207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4ED26E0"/>
    <w:multiLevelType w:val="multilevel"/>
    <w:tmpl w:val="403C89E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8C75848"/>
    <w:multiLevelType w:val="hybridMultilevel"/>
    <w:tmpl w:val="389AB3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68DF7148"/>
    <w:multiLevelType w:val="multilevel"/>
    <w:tmpl w:val="45264E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E625D1"/>
    <w:multiLevelType w:val="hybridMultilevel"/>
    <w:tmpl w:val="EA8202E4"/>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D2D34DB"/>
    <w:multiLevelType w:val="multilevel"/>
    <w:tmpl w:val="DEFC1B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8D11A0"/>
    <w:multiLevelType w:val="multilevel"/>
    <w:tmpl w:val="1EE0D0EE"/>
    <w:lvl w:ilvl="0">
      <w:start w:val="1"/>
      <w:numFmt w:val="upperLetter"/>
      <w:suff w:val="space"/>
      <w:lvlText w:val="Appendix %1:"/>
      <w:lvlJc w:val="left"/>
      <w:pPr>
        <w:ind w:left="0" w:firstLine="0"/>
      </w:pPr>
      <w:rPr>
        <w:rFonts w:hint="default"/>
      </w:rPr>
    </w:lvl>
    <w:lvl w:ilvl="1">
      <w:start w:val="1"/>
      <w:numFmt w:val="decimal"/>
      <w:lvlRestart w:val="0"/>
      <w:suff w:val="space"/>
      <w:lvlText w:val="%1.%2"/>
      <w:lvlJc w:val="left"/>
      <w:pPr>
        <w:ind w:left="0" w:firstLine="0"/>
      </w:pPr>
      <w:rPr>
        <w:rFonts w:hint="default"/>
      </w:rPr>
    </w:lvl>
    <w:lvl w:ilvl="2">
      <w:start w:val="1"/>
      <w:numFmt w:val="decimal"/>
      <w:lvlRestart w:val="0"/>
      <w:suff w:val="space"/>
      <w:lvlText w:val="%1.%2.%3"/>
      <w:lvlJc w:val="left"/>
      <w:pPr>
        <w:ind w:left="0" w:firstLine="0"/>
      </w:pPr>
      <w:rPr>
        <w:rFonts w:hint="default"/>
      </w:rPr>
    </w:lvl>
    <w:lvl w:ilvl="3">
      <w:start w:val="1"/>
      <w:numFmt w:val="decimal"/>
      <w:lvlRestart w:val="0"/>
      <w:suff w:val="space"/>
      <w:lvlText w:val="%1.%2.%3.%4 "/>
      <w:lvlJc w:val="left"/>
      <w:pPr>
        <w:ind w:left="0" w:firstLine="0"/>
      </w:pPr>
      <w:rPr>
        <w:rFonts w:hint="default"/>
      </w:rPr>
    </w:lvl>
    <w:lvl w:ilvl="4">
      <w:start w:val="1"/>
      <w:numFmt w:val="decimal"/>
      <w:lvlRestart w:val="0"/>
      <w:suff w:val="space"/>
      <w:lvlText w:val="%1.%2.%3.%4.%5"/>
      <w:lvlJc w:val="left"/>
      <w:pPr>
        <w:ind w:left="0" w:firstLine="0"/>
      </w:pPr>
      <w:rPr>
        <w:rFonts w:hint="default"/>
      </w:rPr>
    </w:lvl>
    <w:lvl w:ilvl="5">
      <w:start w:val="1"/>
      <w:numFmt w:val="decimal"/>
      <w:lvlRestart w:val="0"/>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9" w15:restartNumberingAfterBreak="0">
    <w:nsid w:val="72557DAE"/>
    <w:multiLevelType w:val="multilevel"/>
    <w:tmpl w:val="A72CC1E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2865B4D"/>
    <w:multiLevelType w:val="multilevel"/>
    <w:tmpl w:val="3C169EBE"/>
    <w:lvl w:ilvl="0">
      <w:start w:val="1"/>
      <w:numFmt w:val="upperLetter"/>
      <w:suff w:val="nothing"/>
      <w:lvlText w:val="Appendix %1"/>
      <w:lvlJc w:val="left"/>
      <w:pPr>
        <w:ind w:left="0" w:firstLine="0"/>
      </w:pPr>
      <w:rPr>
        <w:rFonts w:hint="default"/>
      </w:rPr>
    </w:lvl>
    <w:lvl w:ilvl="1">
      <w:start w:val="1"/>
      <w:numFmt w:val="decimal"/>
      <w:lvlRestart w:val="0"/>
      <w:suff w:val="space"/>
      <w:lvlText w:val="%1.%2"/>
      <w:lvlJc w:val="left"/>
      <w:pPr>
        <w:ind w:left="0" w:firstLine="0"/>
      </w:pPr>
      <w:rPr>
        <w:rFonts w:hint="default"/>
      </w:rPr>
    </w:lvl>
    <w:lvl w:ilvl="2">
      <w:start w:val="1"/>
      <w:numFmt w:val="decimal"/>
      <w:lvlRestart w:val="0"/>
      <w:suff w:val="space"/>
      <w:lvlText w:val="%1.%2.%3"/>
      <w:lvlJc w:val="left"/>
      <w:pPr>
        <w:ind w:left="0" w:firstLine="0"/>
      </w:pPr>
      <w:rPr>
        <w:rFonts w:hint="default"/>
      </w:rPr>
    </w:lvl>
    <w:lvl w:ilvl="3">
      <w:start w:val="1"/>
      <w:numFmt w:val="decimal"/>
      <w:lvlRestart w:val="0"/>
      <w:suff w:val="space"/>
      <w:lvlText w:val="%1.%2.%3.%4 "/>
      <w:lvlJc w:val="left"/>
      <w:pPr>
        <w:ind w:left="0" w:firstLine="0"/>
      </w:pPr>
      <w:rPr>
        <w:rFonts w:hint="default"/>
      </w:rPr>
    </w:lvl>
    <w:lvl w:ilvl="4">
      <w:start w:val="1"/>
      <w:numFmt w:val="decimal"/>
      <w:lvlRestart w:val="0"/>
      <w:suff w:val="space"/>
      <w:lvlText w:val="%1.%2.%3.%4.%5"/>
      <w:lvlJc w:val="left"/>
      <w:pPr>
        <w:ind w:left="0" w:firstLine="0"/>
      </w:pPr>
      <w:rPr>
        <w:rFonts w:hint="default"/>
      </w:rPr>
    </w:lvl>
    <w:lvl w:ilvl="5">
      <w:start w:val="1"/>
      <w:numFmt w:val="decimal"/>
      <w:lvlRestart w:val="0"/>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1" w15:restartNumberingAfterBreak="0">
    <w:nsid w:val="775B3EBC"/>
    <w:multiLevelType w:val="multilevel"/>
    <w:tmpl w:val="03CC2BBC"/>
    <w:lvl w:ilvl="0">
      <w:start w:val="1"/>
      <w:numFmt w:val="upperLetter"/>
      <w:suff w:val="space"/>
      <w:lvlText w:val="Appendix %1:"/>
      <w:lvlJc w:val="left"/>
      <w:pPr>
        <w:ind w:left="0" w:firstLine="0"/>
      </w:pPr>
      <w:rPr>
        <w:rFonts w:hint="default"/>
      </w:rPr>
    </w:lvl>
    <w:lvl w:ilvl="1">
      <w:start w:val="1"/>
      <w:numFmt w:val="decimal"/>
      <w:lvlRestart w:val="0"/>
      <w:suff w:val="space"/>
      <w:lvlText w:val="%1.%2"/>
      <w:lvlJc w:val="left"/>
      <w:pPr>
        <w:ind w:left="0" w:firstLine="0"/>
      </w:pPr>
      <w:rPr>
        <w:rFonts w:hint="default"/>
      </w:rPr>
    </w:lvl>
    <w:lvl w:ilvl="2">
      <w:start w:val="1"/>
      <w:numFmt w:val="decimal"/>
      <w:lvlRestart w:val="0"/>
      <w:suff w:val="space"/>
      <w:lvlText w:val="%1.%2.%3"/>
      <w:lvlJc w:val="left"/>
      <w:pPr>
        <w:ind w:left="0" w:firstLine="0"/>
      </w:pPr>
      <w:rPr>
        <w:rFonts w:hint="default"/>
      </w:rPr>
    </w:lvl>
    <w:lvl w:ilvl="3">
      <w:start w:val="1"/>
      <w:numFmt w:val="decimal"/>
      <w:lvlRestart w:val="0"/>
      <w:suff w:val="space"/>
      <w:lvlText w:val="%1.%2.%3.%4 "/>
      <w:lvlJc w:val="left"/>
      <w:pPr>
        <w:ind w:left="0" w:firstLine="0"/>
      </w:pPr>
      <w:rPr>
        <w:rFonts w:hint="default"/>
      </w:rPr>
    </w:lvl>
    <w:lvl w:ilvl="4">
      <w:start w:val="1"/>
      <w:numFmt w:val="decimal"/>
      <w:lvlRestart w:val="0"/>
      <w:suff w:val="space"/>
      <w:lvlText w:val="%1.%2.%3.%4.%5"/>
      <w:lvlJc w:val="left"/>
      <w:pPr>
        <w:ind w:left="0" w:firstLine="0"/>
      </w:pPr>
      <w:rPr>
        <w:rFonts w:hint="default"/>
      </w:rPr>
    </w:lvl>
    <w:lvl w:ilvl="5">
      <w:start w:val="1"/>
      <w:numFmt w:val="decimal"/>
      <w:lvlRestart w:val="0"/>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2" w15:restartNumberingAfterBreak="0">
    <w:nsid w:val="7BC9130B"/>
    <w:multiLevelType w:val="hybridMultilevel"/>
    <w:tmpl w:val="62F27D10"/>
    <w:lvl w:ilvl="0" w:tplc="E9CAADA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D963A52"/>
    <w:multiLevelType w:val="hybridMultilevel"/>
    <w:tmpl w:val="1388869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EBD7E02"/>
    <w:multiLevelType w:val="hybridMultilevel"/>
    <w:tmpl w:val="F0C66E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11"/>
  </w:num>
  <w:num w:numId="3">
    <w:abstractNumId w:val="22"/>
  </w:num>
  <w:num w:numId="4">
    <w:abstractNumId w:val="4"/>
  </w:num>
  <w:num w:numId="5">
    <w:abstractNumId w:val="27"/>
  </w:num>
  <w:num w:numId="6">
    <w:abstractNumId w:val="25"/>
  </w:num>
  <w:num w:numId="7">
    <w:abstractNumId w:val="16"/>
  </w:num>
  <w:num w:numId="8">
    <w:abstractNumId w:val="20"/>
  </w:num>
  <w:num w:numId="9">
    <w:abstractNumId w:val="21"/>
  </w:num>
  <w:num w:numId="10">
    <w:abstractNumId w:val="42"/>
  </w:num>
  <w:num w:numId="11">
    <w:abstractNumId w:val="36"/>
  </w:num>
  <w:num w:numId="12">
    <w:abstractNumId w:val="17"/>
  </w:num>
  <w:num w:numId="13">
    <w:abstractNumId w:val="15"/>
  </w:num>
  <w:num w:numId="14">
    <w:abstractNumId w:val="6"/>
  </w:num>
  <w:num w:numId="15">
    <w:abstractNumId w:val="9"/>
  </w:num>
  <w:num w:numId="16">
    <w:abstractNumId w:val="30"/>
  </w:num>
  <w:num w:numId="17">
    <w:abstractNumId w:val="41"/>
  </w:num>
  <w:num w:numId="18">
    <w:abstractNumId w:val="12"/>
  </w:num>
  <w:num w:numId="19">
    <w:abstractNumId w:val="31"/>
  </w:num>
  <w:num w:numId="20">
    <w:abstractNumId w:val="13"/>
  </w:num>
  <w:num w:numId="21">
    <w:abstractNumId w:val="34"/>
  </w:num>
  <w:num w:numId="22">
    <w:abstractNumId w:val="43"/>
  </w:num>
  <w:num w:numId="23">
    <w:abstractNumId w:val="44"/>
  </w:num>
  <w:num w:numId="24">
    <w:abstractNumId w:val="38"/>
  </w:num>
  <w:num w:numId="25">
    <w:abstractNumId w:val="26"/>
  </w:num>
  <w:num w:numId="26">
    <w:abstractNumId w:val="7"/>
  </w:num>
  <w:num w:numId="27">
    <w:abstractNumId w:val="3"/>
  </w:num>
  <w:num w:numId="28">
    <w:abstractNumId w:val="40"/>
  </w:num>
  <w:num w:numId="29">
    <w:abstractNumId w:val="18"/>
  </w:num>
  <w:num w:numId="30">
    <w:abstractNumId w:val="14"/>
  </w:num>
  <w:num w:numId="31">
    <w:abstractNumId w:val="32"/>
  </w:num>
  <w:num w:numId="32">
    <w:abstractNumId w:val="19"/>
  </w:num>
  <w:num w:numId="33">
    <w:abstractNumId w:val="37"/>
    <w:lvlOverride w:ilvl="0">
      <w:lvl w:ilvl="0">
        <w:numFmt w:val="decimal"/>
        <w:lvlText w:val="%1."/>
        <w:lvlJc w:val="left"/>
      </w:lvl>
    </w:lvlOverride>
  </w:num>
  <w:num w:numId="34">
    <w:abstractNumId w:val="0"/>
    <w:lvlOverride w:ilvl="0">
      <w:lvl w:ilvl="0">
        <w:numFmt w:val="decimal"/>
        <w:lvlText w:val="%1."/>
        <w:lvlJc w:val="left"/>
      </w:lvl>
    </w:lvlOverride>
  </w:num>
  <w:num w:numId="35">
    <w:abstractNumId w:val="33"/>
    <w:lvlOverride w:ilvl="0">
      <w:lvl w:ilvl="0">
        <w:numFmt w:val="decimal"/>
        <w:lvlText w:val="%1."/>
        <w:lvlJc w:val="left"/>
      </w:lvl>
    </w:lvlOverride>
  </w:num>
  <w:num w:numId="36">
    <w:abstractNumId w:val="24"/>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8"/>
    <w:lvlOverride w:ilvl="0">
      <w:lvl w:ilvl="0">
        <w:numFmt w:val="decimal"/>
        <w:lvlText w:val="%1."/>
        <w:lvlJc w:val="left"/>
      </w:lvl>
    </w:lvlOverride>
  </w:num>
  <w:num w:numId="39">
    <w:abstractNumId w:val="39"/>
    <w:lvlOverride w:ilvl="0">
      <w:lvl w:ilvl="0">
        <w:numFmt w:val="decimal"/>
        <w:lvlText w:val="%1."/>
        <w:lvlJc w:val="left"/>
      </w:lvl>
    </w:lvlOverride>
  </w:num>
  <w:num w:numId="40">
    <w:abstractNumId w:val="35"/>
    <w:lvlOverride w:ilvl="0">
      <w:lvl w:ilvl="0">
        <w:numFmt w:val="decimal"/>
        <w:lvlText w:val="%1."/>
        <w:lvlJc w:val="left"/>
      </w:lvl>
    </w:lvlOverride>
  </w:num>
  <w:num w:numId="41">
    <w:abstractNumId w:val="10"/>
  </w:num>
  <w:num w:numId="42">
    <w:abstractNumId w:val="28"/>
  </w:num>
  <w:num w:numId="43">
    <w:abstractNumId w:val="23"/>
  </w:num>
  <w:num w:numId="44">
    <w:abstractNumId w:val="2"/>
  </w:num>
  <w:num w:numId="45">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CA" w:vendorID="64" w:dllVersion="0" w:nlCheck="1" w:checkStyle="0"/>
  <w:activeWritingStyle w:appName="MSWord" w:lang="en-US" w:vendorID="64" w:dllVersion="0" w:nlCheck="1" w:checkStyle="0"/>
  <w:activeWritingStyle w:appName="MSWord" w:lang="en-CA" w:vendorID="64" w:dllVersion="4096" w:nlCheck="1" w:checkStyle="0"/>
  <w:activeWritingStyle w:appName="MSWord" w:lang="en-US" w:vendorID="64" w:dllVersion="4096" w:nlCheck="1" w:checkStyle="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SwNDO1MDQ3sTQ2MTZR0lEKTi0uzszPAykwNK4FAFrB9KYtAAAA"/>
  </w:docVars>
  <w:rsids>
    <w:rsidRoot w:val="007375E0"/>
    <w:rsid w:val="000009E5"/>
    <w:rsid w:val="00003731"/>
    <w:rsid w:val="00005442"/>
    <w:rsid w:val="000065CA"/>
    <w:rsid w:val="0000667E"/>
    <w:rsid w:val="000101D8"/>
    <w:rsid w:val="000124E2"/>
    <w:rsid w:val="00012CDB"/>
    <w:rsid w:val="000136C3"/>
    <w:rsid w:val="00013DF7"/>
    <w:rsid w:val="0001542E"/>
    <w:rsid w:val="000155C1"/>
    <w:rsid w:val="00016D06"/>
    <w:rsid w:val="00023044"/>
    <w:rsid w:val="00024BCF"/>
    <w:rsid w:val="000258CF"/>
    <w:rsid w:val="00027520"/>
    <w:rsid w:val="00027ACA"/>
    <w:rsid w:val="00031BBE"/>
    <w:rsid w:val="0003242F"/>
    <w:rsid w:val="0003268C"/>
    <w:rsid w:val="00033D42"/>
    <w:rsid w:val="00034A24"/>
    <w:rsid w:val="00035110"/>
    <w:rsid w:val="000357EB"/>
    <w:rsid w:val="000358CE"/>
    <w:rsid w:val="00037BB9"/>
    <w:rsid w:val="000418BC"/>
    <w:rsid w:val="00042D47"/>
    <w:rsid w:val="000434C8"/>
    <w:rsid w:val="00043772"/>
    <w:rsid w:val="0004641C"/>
    <w:rsid w:val="000467E1"/>
    <w:rsid w:val="00046D7B"/>
    <w:rsid w:val="00050601"/>
    <w:rsid w:val="00051131"/>
    <w:rsid w:val="00051838"/>
    <w:rsid w:val="0005287E"/>
    <w:rsid w:val="00052D48"/>
    <w:rsid w:val="00054EEE"/>
    <w:rsid w:val="0005546B"/>
    <w:rsid w:val="00056D37"/>
    <w:rsid w:val="000574BA"/>
    <w:rsid w:val="00057D67"/>
    <w:rsid w:val="00061A8F"/>
    <w:rsid w:val="00061ACC"/>
    <w:rsid w:val="000626C9"/>
    <w:rsid w:val="0006332A"/>
    <w:rsid w:val="0006382A"/>
    <w:rsid w:val="0006396F"/>
    <w:rsid w:val="0006529E"/>
    <w:rsid w:val="00065A4D"/>
    <w:rsid w:val="00067330"/>
    <w:rsid w:val="00067B89"/>
    <w:rsid w:val="00071453"/>
    <w:rsid w:val="000714C4"/>
    <w:rsid w:val="000734D6"/>
    <w:rsid w:val="00073B15"/>
    <w:rsid w:val="0007455B"/>
    <w:rsid w:val="00075AA2"/>
    <w:rsid w:val="0007709D"/>
    <w:rsid w:val="000802CF"/>
    <w:rsid w:val="000816F7"/>
    <w:rsid w:val="00081A47"/>
    <w:rsid w:val="00082B44"/>
    <w:rsid w:val="00083DD8"/>
    <w:rsid w:val="00084C32"/>
    <w:rsid w:val="00086000"/>
    <w:rsid w:val="0008696B"/>
    <w:rsid w:val="00092B27"/>
    <w:rsid w:val="00093D94"/>
    <w:rsid w:val="00095573"/>
    <w:rsid w:val="00095E71"/>
    <w:rsid w:val="00097CA4"/>
    <w:rsid w:val="00097E00"/>
    <w:rsid w:val="000A00E5"/>
    <w:rsid w:val="000A202E"/>
    <w:rsid w:val="000A2059"/>
    <w:rsid w:val="000A2D0D"/>
    <w:rsid w:val="000A3335"/>
    <w:rsid w:val="000A3593"/>
    <w:rsid w:val="000A38F4"/>
    <w:rsid w:val="000A465F"/>
    <w:rsid w:val="000A5551"/>
    <w:rsid w:val="000A5862"/>
    <w:rsid w:val="000A5D1A"/>
    <w:rsid w:val="000A5E8D"/>
    <w:rsid w:val="000A6C4C"/>
    <w:rsid w:val="000A6DEE"/>
    <w:rsid w:val="000A6F7F"/>
    <w:rsid w:val="000A74C4"/>
    <w:rsid w:val="000B00E9"/>
    <w:rsid w:val="000B063D"/>
    <w:rsid w:val="000B0A83"/>
    <w:rsid w:val="000B2AFF"/>
    <w:rsid w:val="000B31F6"/>
    <w:rsid w:val="000B35AE"/>
    <w:rsid w:val="000B42D8"/>
    <w:rsid w:val="000B4B4B"/>
    <w:rsid w:val="000B66C1"/>
    <w:rsid w:val="000B7669"/>
    <w:rsid w:val="000B7C33"/>
    <w:rsid w:val="000C0C20"/>
    <w:rsid w:val="000C0DA4"/>
    <w:rsid w:val="000C13AE"/>
    <w:rsid w:val="000C37C1"/>
    <w:rsid w:val="000C3FE7"/>
    <w:rsid w:val="000C5292"/>
    <w:rsid w:val="000C53E6"/>
    <w:rsid w:val="000C54BD"/>
    <w:rsid w:val="000C5721"/>
    <w:rsid w:val="000C58CF"/>
    <w:rsid w:val="000C5A85"/>
    <w:rsid w:val="000C620F"/>
    <w:rsid w:val="000D0576"/>
    <w:rsid w:val="000D0AD6"/>
    <w:rsid w:val="000D19A9"/>
    <w:rsid w:val="000D21F4"/>
    <w:rsid w:val="000D2B3D"/>
    <w:rsid w:val="000D2D5A"/>
    <w:rsid w:val="000D337F"/>
    <w:rsid w:val="000D3B63"/>
    <w:rsid w:val="000D4706"/>
    <w:rsid w:val="000D48A8"/>
    <w:rsid w:val="000D549D"/>
    <w:rsid w:val="000E19B6"/>
    <w:rsid w:val="000E4750"/>
    <w:rsid w:val="000E4A61"/>
    <w:rsid w:val="000E4CF1"/>
    <w:rsid w:val="000E5B63"/>
    <w:rsid w:val="000E692C"/>
    <w:rsid w:val="000F31B0"/>
    <w:rsid w:val="000F3F36"/>
    <w:rsid w:val="000F6849"/>
    <w:rsid w:val="000F69FB"/>
    <w:rsid w:val="000F7973"/>
    <w:rsid w:val="001019D1"/>
    <w:rsid w:val="00102B6A"/>
    <w:rsid w:val="00103871"/>
    <w:rsid w:val="00104C78"/>
    <w:rsid w:val="00106972"/>
    <w:rsid w:val="00107A9F"/>
    <w:rsid w:val="0011000A"/>
    <w:rsid w:val="00113408"/>
    <w:rsid w:val="00115119"/>
    <w:rsid w:val="001159D9"/>
    <w:rsid w:val="001160F8"/>
    <w:rsid w:val="0011639A"/>
    <w:rsid w:val="00122B80"/>
    <w:rsid w:val="001233E9"/>
    <w:rsid w:val="00127976"/>
    <w:rsid w:val="00127F92"/>
    <w:rsid w:val="00133F5C"/>
    <w:rsid w:val="00134943"/>
    <w:rsid w:val="00134D43"/>
    <w:rsid w:val="00134DA8"/>
    <w:rsid w:val="00135976"/>
    <w:rsid w:val="00135D2C"/>
    <w:rsid w:val="00135D4B"/>
    <w:rsid w:val="00136CD7"/>
    <w:rsid w:val="001374F1"/>
    <w:rsid w:val="001407BA"/>
    <w:rsid w:val="00141326"/>
    <w:rsid w:val="00145CAF"/>
    <w:rsid w:val="00150519"/>
    <w:rsid w:val="00150571"/>
    <w:rsid w:val="00151999"/>
    <w:rsid w:val="00151A41"/>
    <w:rsid w:val="00152321"/>
    <w:rsid w:val="001549A8"/>
    <w:rsid w:val="00154F1F"/>
    <w:rsid w:val="001554F5"/>
    <w:rsid w:val="001569AA"/>
    <w:rsid w:val="00157E4F"/>
    <w:rsid w:val="00160435"/>
    <w:rsid w:val="0016122B"/>
    <w:rsid w:val="00162473"/>
    <w:rsid w:val="00162D69"/>
    <w:rsid w:val="001630A8"/>
    <w:rsid w:val="00163275"/>
    <w:rsid w:val="00164F7B"/>
    <w:rsid w:val="001657BC"/>
    <w:rsid w:val="0016615A"/>
    <w:rsid w:val="001667DA"/>
    <w:rsid w:val="00166ED7"/>
    <w:rsid w:val="00171D43"/>
    <w:rsid w:val="00172CFF"/>
    <w:rsid w:val="001733A6"/>
    <w:rsid w:val="00176810"/>
    <w:rsid w:val="0017760C"/>
    <w:rsid w:val="0018185B"/>
    <w:rsid w:val="00184060"/>
    <w:rsid w:val="0019015E"/>
    <w:rsid w:val="00191D4A"/>
    <w:rsid w:val="00192D3D"/>
    <w:rsid w:val="0019330F"/>
    <w:rsid w:val="00194AB9"/>
    <w:rsid w:val="0019514A"/>
    <w:rsid w:val="0019519A"/>
    <w:rsid w:val="00196638"/>
    <w:rsid w:val="00196B2A"/>
    <w:rsid w:val="001A017C"/>
    <w:rsid w:val="001A0655"/>
    <w:rsid w:val="001A10F1"/>
    <w:rsid w:val="001A1EE9"/>
    <w:rsid w:val="001A3C6E"/>
    <w:rsid w:val="001A5318"/>
    <w:rsid w:val="001A5504"/>
    <w:rsid w:val="001A5C8D"/>
    <w:rsid w:val="001B1695"/>
    <w:rsid w:val="001B1A81"/>
    <w:rsid w:val="001B37AD"/>
    <w:rsid w:val="001B3EB4"/>
    <w:rsid w:val="001B4698"/>
    <w:rsid w:val="001B5B1E"/>
    <w:rsid w:val="001B5E9F"/>
    <w:rsid w:val="001B6521"/>
    <w:rsid w:val="001B7A2F"/>
    <w:rsid w:val="001B7D3F"/>
    <w:rsid w:val="001C0992"/>
    <w:rsid w:val="001C147A"/>
    <w:rsid w:val="001C1AE0"/>
    <w:rsid w:val="001C2E7C"/>
    <w:rsid w:val="001C33EF"/>
    <w:rsid w:val="001C422E"/>
    <w:rsid w:val="001C43F8"/>
    <w:rsid w:val="001C4482"/>
    <w:rsid w:val="001C4E8B"/>
    <w:rsid w:val="001C5099"/>
    <w:rsid w:val="001C68C0"/>
    <w:rsid w:val="001C703D"/>
    <w:rsid w:val="001D0162"/>
    <w:rsid w:val="001D2286"/>
    <w:rsid w:val="001D2509"/>
    <w:rsid w:val="001D3293"/>
    <w:rsid w:val="001D5499"/>
    <w:rsid w:val="001D570C"/>
    <w:rsid w:val="001D6472"/>
    <w:rsid w:val="001E0760"/>
    <w:rsid w:val="001E0CBE"/>
    <w:rsid w:val="001E2C2B"/>
    <w:rsid w:val="001E4A59"/>
    <w:rsid w:val="001E5051"/>
    <w:rsid w:val="001E594E"/>
    <w:rsid w:val="001E5A05"/>
    <w:rsid w:val="001E614C"/>
    <w:rsid w:val="001E73F2"/>
    <w:rsid w:val="001E7521"/>
    <w:rsid w:val="001F5789"/>
    <w:rsid w:val="001F5C2F"/>
    <w:rsid w:val="001F6040"/>
    <w:rsid w:val="001F7107"/>
    <w:rsid w:val="001F7BCD"/>
    <w:rsid w:val="001F7E8B"/>
    <w:rsid w:val="0020154E"/>
    <w:rsid w:val="00201B0E"/>
    <w:rsid w:val="00201D29"/>
    <w:rsid w:val="00202D20"/>
    <w:rsid w:val="00203835"/>
    <w:rsid w:val="00205119"/>
    <w:rsid w:val="00205798"/>
    <w:rsid w:val="0020703F"/>
    <w:rsid w:val="00210825"/>
    <w:rsid w:val="00210DEF"/>
    <w:rsid w:val="00211AA3"/>
    <w:rsid w:val="0021302C"/>
    <w:rsid w:val="0021369E"/>
    <w:rsid w:val="00213B17"/>
    <w:rsid w:val="00214C4A"/>
    <w:rsid w:val="00215E15"/>
    <w:rsid w:val="00217611"/>
    <w:rsid w:val="002208F9"/>
    <w:rsid w:val="00220BEA"/>
    <w:rsid w:val="002213B9"/>
    <w:rsid w:val="002229A1"/>
    <w:rsid w:val="00224187"/>
    <w:rsid w:val="00225809"/>
    <w:rsid w:val="00226447"/>
    <w:rsid w:val="00227800"/>
    <w:rsid w:val="00230948"/>
    <w:rsid w:val="00231147"/>
    <w:rsid w:val="00235BBF"/>
    <w:rsid w:val="002368C6"/>
    <w:rsid w:val="00240D0B"/>
    <w:rsid w:val="0024258C"/>
    <w:rsid w:val="002436D6"/>
    <w:rsid w:val="0024771B"/>
    <w:rsid w:val="00247CFB"/>
    <w:rsid w:val="00250A6B"/>
    <w:rsid w:val="0025310B"/>
    <w:rsid w:val="00256480"/>
    <w:rsid w:val="00262CF6"/>
    <w:rsid w:val="0026350E"/>
    <w:rsid w:val="00264095"/>
    <w:rsid w:val="002656A6"/>
    <w:rsid w:val="00267347"/>
    <w:rsid w:val="00267DC3"/>
    <w:rsid w:val="00271C22"/>
    <w:rsid w:val="00271DAC"/>
    <w:rsid w:val="00272372"/>
    <w:rsid w:val="00272D73"/>
    <w:rsid w:val="00276A3A"/>
    <w:rsid w:val="0028268A"/>
    <w:rsid w:val="00282783"/>
    <w:rsid w:val="002832DB"/>
    <w:rsid w:val="0028484F"/>
    <w:rsid w:val="002852A5"/>
    <w:rsid w:val="002857DE"/>
    <w:rsid w:val="0028728E"/>
    <w:rsid w:val="00287ED3"/>
    <w:rsid w:val="002931E7"/>
    <w:rsid w:val="00293E1F"/>
    <w:rsid w:val="00293F0A"/>
    <w:rsid w:val="002947BA"/>
    <w:rsid w:val="00295D00"/>
    <w:rsid w:val="00295D7A"/>
    <w:rsid w:val="00295F9C"/>
    <w:rsid w:val="00296787"/>
    <w:rsid w:val="0029703C"/>
    <w:rsid w:val="0029706E"/>
    <w:rsid w:val="0029708E"/>
    <w:rsid w:val="002A25CF"/>
    <w:rsid w:val="002A30B9"/>
    <w:rsid w:val="002A4303"/>
    <w:rsid w:val="002A4E19"/>
    <w:rsid w:val="002A651B"/>
    <w:rsid w:val="002A6E27"/>
    <w:rsid w:val="002B3282"/>
    <w:rsid w:val="002B38CB"/>
    <w:rsid w:val="002B4082"/>
    <w:rsid w:val="002B5546"/>
    <w:rsid w:val="002B5869"/>
    <w:rsid w:val="002B5B0D"/>
    <w:rsid w:val="002B6232"/>
    <w:rsid w:val="002C0801"/>
    <w:rsid w:val="002C0BA5"/>
    <w:rsid w:val="002C26FF"/>
    <w:rsid w:val="002C2759"/>
    <w:rsid w:val="002C3297"/>
    <w:rsid w:val="002C3B4F"/>
    <w:rsid w:val="002C7AE8"/>
    <w:rsid w:val="002D05A9"/>
    <w:rsid w:val="002D3A05"/>
    <w:rsid w:val="002D4406"/>
    <w:rsid w:val="002D4B49"/>
    <w:rsid w:val="002D5FD8"/>
    <w:rsid w:val="002D7060"/>
    <w:rsid w:val="002E072C"/>
    <w:rsid w:val="002E0FE9"/>
    <w:rsid w:val="002E121A"/>
    <w:rsid w:val="002E1A73"/>
    <w:rsid w:val="002E3267"/>
    <w:rsid w:val="002E33A3"/>
    <w:rsid w:val="002E3F23"/>
    <w:rsid w:val="002E4588"/>
    <w:rsid w:val="002E4920"/>
    <w:rsid w:val="002E4C0F"/>
    <w:rsid w:val="002E4E85"/>
    <w:rsid w:val="002E5E35"/>
    <w:rsid w:val="002E7D6A"/>
    <w:rsid w:val="002F08E6"/>
    <w:rsid w:val="002F0ACA"/>
    <w:rsid w:val="002F0E86"/>
    <w:rsid w:val="002F148E"/>
    <w:rsid w:val="002F17D6"/>
    <w:rsid w:val="002F2737"/>
    <w:rsid w:val="002F2DBD"/>
    <w:rsid w:val="002F3337"/>
    <w:rsid w:val="002F5DF1"/>
    <w:rsid w:val="002F65C0"/>
    <w:rsid w:val="0030010E"/>
    <w:rsid w:val="0030067F"/>
    <w:rsid w:val="003013ED"/>
    <w:rsid w:val="00301733"/>
    <w:rsid w:val="00301E66"/>
    <w:rsid w:val="003020C5"/>
    <w:rsid w:val="003021AB"/>
    <w:rsid w:val="003054ED"/>
    <w:rsid w:val="00305AAC"/>
    <w:rsid w:val="00306406"/>
    <w:rsid w:val="0030661B"/>
    <w:rsid w:val="00306A5C"/>
    <w:rsid w:val="00306DFE"/>
    <w:rsid w:val="0031061F"/>
    <w:rsid w:val="00311AAB"/>
    <w:rsid w:val="00314B38"/>
    <w:rsid w:val="00314D59"/>
    <w:rsid w:val="00315F45"/>
    <w:rsid w:val="0031766B"/>
    <w:rsid w:val="003230E9"/>
    <w:rsid w:val="003248AC"/>
    <w:rsid w:val="00325746"/>
    <w:rsid w:val="0033093A"/>
    <w:rsid w:val="0033118B"/>
    <w:rsid w:val="00333041"/>
    <w:rsid w:val="003349AA"/>
    <w:rsid w:val="00334D3E"/>
    <w:rsid w:val="00335B3A"/>
    <w:rsid w:val="003367C9"/>
    <w:rsid w:val="00337654"/>
    <w:rsid w:val="0033775E"/>
    <w:rsid w:val="00337A59"/>
    <w:rsid w:val="003407C3"/>
    <w:rsid w:val="00341CB2"/>
    <w:rsid w:val="00342554"/>
    <w:rsid w:val="003433E2"/>
    <w:rsid w:val="0034389D"/>
    <w:rsid w:val="0034419A"/>
    <w:rsid w:val="00345094"/>
    <w:rsid w:val="00346A18"/>
    <w:rsid w:val="00346AA3"/>
    <w:rsid w:val="00346DF9"/>
    <w:rsid w:val="00352034"/>
    <w:rsid w:val="003547E7"/>
    <w:rsid w:val="00354D6B"/>
    <w:rsid w:val="0035650E"/>
    <w:rsid w:val="00356CF0"/>
    <w:rsid w:val="00356EFB"/>
    <w:rsid w:val="00357B5D"/>
    <w:rsid w:val="00357DA0"/>
    <w:rsid w:val="003600B9"/>
    <w:rsid w:val="0036110A"/>
    <w:rsid w:val="003640C0"/>
    <w:rsid w:val="00364864"/>
    <w:rsid w:val="00365ABC"/>
    <w:rsid w:val="003666E5"/>
    <w:rsid w:val="0036675F"/>
    <w:rsid w:val="00366C7B"/>
    <w:rsid w:val="00371BBE"/>
    <w:rsid w:val="00371C06"/>
    <w:rsid w:val="00371C52"/>
    <w:rsid w:val="00373C76"/>
    <w:rsid w:val="00375677"/>
    <w:rsid w:val="00375791"/>
    <w:rsid w:val="003764BA"/>
    <w:rsid w:val="003811CB"/>
    <w:rsid w:val="003815B8"/>
    <w:rsid w:val="003850A3"/>
    <w:rsid w:val="00385A20"/>
    <w:rsid w:val="00387887"/>
    <w:rsid w:val="00387FCE"/>
    <w:rsid w:val="00390292"/>
    <w:rsid w:val="00390412"/>
    <w:rsid w:val="00390426"/>
    <w:rsid w:val="00392B05"/>
    <w:rsid w:val="003944D4"/>
    <w:rsid w:val="0039525C"/>
    <w:rsid w:val="00395DD9"/>
    <w:rsid w:val="003A0BC0"/>
    <w:rsid w:val="003A0D49"/>
    <w:rsid w:val="003A2253"/>
    <w:rsid w:val="003A28FD"/>
    <w:rsid w:val="003A4363"/>
    <w:rsid w:val="003A443F"/>
    <w:rsid w:val="003A5798"/>
    <w:rsid w:val="003A660D"/>
    <w:rsid w:val="003A689E"/>
    <w:rsid w:val="003B031D"/>
    <w:rsid w:val="003B0F9A"/>
    <w:rsid w:val="003B2C6A"/>
    <w:rsid w:val="003B5B81"/>
    <w:rsid w:val="003B6004"/>
    <w:rsid w:val="003C20CA"/>
    <w:rsid w:val="003C22B5"/>
    <w:rsid w:val="003C2E19"/>
    <w:rsid w:val="003C35DF"/>
    <w:rsid w:val="003C392F"/>
    <w:rsid w:val="003C3A07"/>
    <w:rsid w:val="003C4070"/>
    <w:rsid w:val="003C40C2"/>
    <w:rsid w:val="003C45E4"/>
    <w:rsid w:val="003C4AB2"/>
    <w:rsid w:val="003C53F7"/>
    <w:rsid w:val="003C5E27"/>
    <w:rsid w:val="003C5E95"/>
    <w:rsid w:val="003C633F"/>
    <w:rsid w:val="003C6C16"/>
    <w:rsid w:val="003D0338"/>
    <w:rsid w:val="003D0B26"/>
    <w:rsid w:val="003D0BEE"/>
    <w:rsid w:val="003D1579"/>
    <w:rsid w:val="003D2377"/>
    <w:rsid w:val="003D27C0"/>
    <w:rsid w:val="003D2943"/>
    <w:rsid w:val="003D6C54"/>
    <w:rsid w:val="003E06A5"/>
    <w:rsid w:val="003E137B"/>
    <w:rsid w:val="003E1B51"/>
    <w:rsid w:val="003E1D35"/>
    <w:rsid w:val="003E1FBA"/>
    <w:rsid w:val="003E21B3"/>
    <w:rsid w:val="003E21B9"/>
    <w:rsid w:val="003E265F"/>
    <w:rsid w:val="003E2716"/>
    <w:rsid w:val="003E2C81"/>
    <w:rsid w:val="003E3CB9"/>
    <w:rsid w:val="003E485F"/>
    <w:rsid w:val="003E4A9D"/>
    <w:rsid w:val="003E4C8A"/>
    <w:rsid w:val="003E687E"/>
    <w:rsid w:val="003E7C00"/>
    <w:rsid w:val="003F18AD"/>
    <w:rsid w:val="003F2308"/>
    <w:rsid w:val="003F28BC"/>
    <w:rsid w:val="003F3B4F"/>
    <w:rsid w:val="003F41FF"/>
    <w:rsid w:val="003F5CB8"/>
    <w:rsid w:val="003F610A"/>
    <w:rsid w:val="003F61EA"/>
    <w:rsid w:val="003F6C3B"/>
    <w:rsid w:val="003F6E06"/>
    <w:rsid w:val="004003A5"/>
    <w:rsid w:val="004034D9"/>
    <w:rsid w:val="0040570F"/>
    <w:rsid w:val="0040577A"/>
    <w:rsid w:val="004069DB"/>
    <w:rsid w:val="00406A98"/>
    <w:rsid w:val="00406E08"/>
    <w:rsid w:val="004073EB"/>
    <w:rsid w:val="00410549"/>
    <w:rsid w:val="00412384"/>
    <w:rsid w:val="00412E01"/>
    <w:rsid w:val="00414D6B"/>
    <w:rsid w:val="00415586"/>
    <w:rsid w:val="00417C3B"/>
    <w:rsid w:val="0042068D"/>
    <w:rsid w:val="0042095F"/>
    <w:rsid w:val="004213AE"/>
    <w:rsid w:val="00421775"/>
    <w:rsid w:val="004226E8"/>
    <w:rsid w:val="0042283C"/>
    <w:rsid w:val="00422FAD"/>
    <w:rsid w:val="004243FA"/>
    <w:rsid w:val="004251C0"/>
    <w:rsid w:val="00425929"/>
    <w:rsid w:val="004304F5"/>
    <w:rsid w:val="004325C8"/>
    <w:rsid w:val="00432E57"/>
    <w:rsid w:val="004337FE"/>
    <w:rsid w:val="00433DA6"/>
    <w:rsid w:val="00433E81"/>
    <w:rsid w:val="004379A3"/>
    <w:rsid w:val="00437E63"/>
    <w:rsid w:val="004401B1"/>
    <w:rsid w:val="00440A06"/>
    <w:rsid w:val="004419D5"/>
    <w:rsid w:val="00443679"/>
    <w:rsid w:val="00445AE1"/>
    <w:rsid w:val="00445AF0"/>
    <w:rsid w:val="00446427"/>
    <w:rsid w:val="00446615"/>
    <w:rsid w:val="00446AEC"/>
    <w:rsid w:val="004514AA"/>
    <w:rsid w:val="00451FF9"/>
    <w:rsid w:val="00452E1E"/>
    <w:rsid w:val="004547A3"/>
    <w:rsid w:val="00454FC0"/>
    <w:rsid w:val="00455FA3"/>
    <w:rsid w:val="00456433"/>
    <w:rsid w:val="00460501"/>
    <w:rsid w:val="0046617E"/>
    <w:rsid w:val="004663CD"/>
    <w:rsid w:val="00466DB3"/>
    <w:rsid w:val="004675F6"/>
    <w:rsid w:val="00471BEC"/>
    <w:rsid w:val="00473151"/>
    <w:rsid w:val="00473E21"/>
    <w:rsid w:val="004751AF"/>
    <w:rsid w:val="00475E13"/>
    <w:rsid w:val="004774A8"/>
    <w:rsid w:val="00480C39"/>
    <w:rsid w:val="00482350"/>
    <w:rsid w:val="00483F7D"/>
    <w:rsid w:val="004840B8"/>
    <w:rsid w:val="00484617"/>
    <w:rsid w:val="00484ADE"/>
    <w:rsid w:val="00485B20"/>
    <w:rsid w:val="00485C76"/>
    <w:rsid w:val="00485F41"/>
    <w:rsid w:val="004912DC"/>
    <w:rsid w:val="00491A9F"/>
    <w:rsid w:val="00491BAD"/>
    <w:rsid w:val="00492C7F"/>
    <w:rsid w:val="0049585F"/>
    <w:rsid w:val="00496260"/>
    <w:rsid w:val="004A283A"/>
    <w:rsid w:val="004A4841"/>
    <w:rsid w:val="004A4BDC"/>
    <w:rsid w:val="004A54C0"/>
    <w:rsid w:val="004A5C95"/>
    <w:rsid w:val="004A64A7"/>
    <w:rsid w:val="004A6B0E"/>
    <w:rsid w:val="004A6D16"/>
    <w:rsid w:val="004B0722"/>
    <w:rsid w:val="004B0830"/>
    <w:rsid w:val="004B153C"/>
    <w:rsid w:val="004B166E"/>
    <w:rsid w:val="004B27BE"/>
    <w:rsid w:val="004B4683"/>
    <w:rsid w:val="004B47B6"/>
    <w:rsid w:val="004C0BFE"/>
    <w:rsid w:val="004C3D9E"/>
    <w:rsid w:val="004C3FEF"/>
    <w:rsid w:val="004C403C"/>
    <w:rsid w:val="004C4C7D"/>
    <w:rsid w:val="004C6C31"/>
    <w:rsid w:val="004C7E72"/>
    <w:rsid w:val="004D2054"/>
    <w:rsid w:val="004D29BF"/>
    <w:rsid w:val="004D3858"/>
    <w:rsid w:val="004D5BD3"/>
    <w:rsid w:val="004D5FB1"/>
    <w:rsid w:val="004D6ADE"/>
    <w:rsid w:val="004D70C5"/>
    <w:rsid w:val="004E03FD"/>
    <w:rsid w:val="004E3106"/>
    <w:rsid w:val="004E65B3"/>
    <w:rsid w:val="004E6E9F"/>
    <w:rsid w:val="004F0688"/>
    <w:rsid w:val="004F0A40"/>
    <w:rsid w:val="004F312A"/>
    <w:rsid w:val="004F388B"/>
    <w:rsid w:val="004F3CEF"/>
    <w:rsid w:val="004F433F"/>
    <w:rsid w:val="004F4C48"/>
    <w:rsid w:val="004F5F05"/>
    <w:rsid w:val="00500AB9"/>
    <w:rsid w:val="00500BC2"/>
    <w:rsid w:val="0050203D"/>
    <w:rsid w:val="00502F7F"/>
    <w:rsid w:val="00503176"/>
    <w:rsid w:val="00503808"/>
    <w:rsid w:val="00503B8E"/>
    <w:rsid w:val="005103BE"/>
    <w:rsid w:val="00511890"/>
    <w:rsid w:val="005119C5"/>
    <w:rsid w:val="00511A6D"/>
    <w:rsid w:val="00511F08"/>
    <w:rsid w:val="005135BF"/>
    <w:rsid w:val="00513830"/>
    <w:rsid w:val="00513F6A"/>
    <w:rsid w:val="00514556"/>
    <w:rsid w:val="00515600"/>
    <w:rsid w:val="005159E4"/>
    <w:rsid w:val="005172B2"/>
    <w:rsid w:val="005225A3"/>
    <w:rsid w:val="00522671"/>
    <w:rsid w:val="00523433"/>
    <w:rsid w:val="00524BEA"/>
    <w:rsid w:val="005253B1"/>
    <w:rsid w:val="0052628C"/>
    <w:rsid w:val="005306A3"/>
    <w:rsid w:val="00530885"/>
    <w:rsid w:val="005332C8"/>
    <w:rsid w:val="00533EAD"/>
    <w:rsid w:val="005350DC"/>
    <w:rsid w:val="00535A54"/>
    <w:rsid w:val="00535CCD"/>
    <w:rsid w:val="005414DE"/>
    <w:rsid w:val="00541F9B"/>
    <w:rsid w:val="00542ACC"/>
    <w:rsid w:val="00543AA0"/>
    <w:rsid w:val="00546772"/>
    <w:rsid w:val="00547CEA"/>
    <w:rsid w:val="00550C6D"/>
    <w:rsid w:val="0055166D"/>
    <w:rsid w:val="0055465E"/>
    <w:rsid w:val="00556C20"/>
    <w:rsid w:val="00560C7B"/>
    <w:rsid w:val="00563450"/>
    <w:rsid w:val="00563595"/>
    <w:rsid w:val="00565450"/>
    <w:rsid w:val="00565FEF"/>
    <w:rsid w:val="00567B2D"/>
    <w:rsid w:val="005708FB"/>
    <w:rsid w:val="00572B7D"/>
    <w:rsid w:val="00573836"/>
    <w:rsid w:val="00573CB5"/>
    <w:rsid w:val="00576387"/>
    <w:rsid w:val="00576399"/>
    <w:rsid w:val="005765B8"/>
    <w:rsid w:val="00576788"/>
    <w:rsid w:val="00577686"/>
    <w:rsid w:val="00577874"/>
    <w:rsid w:val="00577C3E"/>
    <w:rsid w:val="00580391"/>
    <w:rsid w:val="00580731"/>
    <w:rsid w:val="00582319"/>
    <w:rsid w:val="005823C1"/>
    <w:rsid w:val="00582471"/>
    <w:rsid w:val="005826D7"/>
    <w:rsid w:val="00582B32"/>
    <w:rsid w:val="0058381D"/>
    <w:rsid w:val="00583FD6"/>
    <w:rsid w:val="00585895"/>
    <w:rsid w:val="00585A50"/>
    <w:rsid w:val="00587700"/>
    <w:rsid w:val="00592EB8"/>
    <w:rsid w:val="005937D6"/>
    <w:rsid w:val="005937DF"/>
    <w:rsid w:val="00594A6C"/>
    <w:rsid w:val="00596819"/>
    <w:rsid w:val="005A0DA9"/>
    <w:rsid w:val="005A0FFA"/>
    <w:rsid w:val="005A1F81"/>
    <w:rsid w:val="005A25E8"/>
    <w:rsid w:val="005A2D8C"/>
    <w:rsid w:val="005A35D3"/>
    <w:rsid w:val="005A39B9"/>
    <w:rsid w:val="005A40AF"/>
    <w:rsid w:val="005A6E23"/>
    <w:rsid w:val="005B113E"/>
    <w:rsid w:val="005B258C"/>
    <w:rsid w:val="005B4C62"/>
    <w:rsid w:val="005B4F8E"/>
    <w:rsid w:val="005B519C"/>
    <w:rsid w:val="005B69A5"/>
    <w:rsid w:val="005B6C33"/>
    <w:rsid w:val="005B7007"/>
    <w:rsid w:val="005B75B2"/>
    <w:rsid w:val="005C07C9"/>
    <w:rsid w:val="005C0ECE"/>
    <w:rsid w:val="005C1876"/>
    <w:rsid w:val="005C25B3"/>
    <w:rsid w:val="005C2D69"/>
    <w:rsid w:val="005C4CCC"/>
    <w:rsid w:val="005C4EDC"/>
    <w:rsid w:val="005D0C32"/>
    <w:rsid w:val="005D0D07"/>
    <w:rsid w:val="005D3960"/>
    <w:rsid w:val="005D3AD0"/>
    <w:rsid w:val="005D4764"/>
    <w:rsid w:val="005D49F7"/>
    <w:rsid w:val="005D685F"/>
    <w:rsid w:val="005D746D"/>
    <w:rsid w:val="005D79FB"/>
    <w:rsid w:val="005E0C5F"/>
    <w:rsid w:val="005E11DF"/>
    <w:rsid w:val="005E1539"/>
    <w:rsid w:val="005E1ECA"/>
    <w:rsid w:val="005E24C4"/>
    <w:rsid w:val="005E2A51"/>
    <w:rsid w:val="005E67FA"/>
    <w:rsid w:val="005F029C"/>
    <w:rsid w:val="005F08A2"/>
    <w:rsid w:val="005F14AB"/>
    <w:rsid w:val="005F3B4D"/>
    <w:rsid w:val="005F655D"/>
    <w:rsid w:val="0060014D"/>
    <w:rsid w:val="00600E58"/>
    <w:rsid w:val="00601E9F"/>
    <w:rsid w:val="00602086"/>
    <w:rsid w:val="00602AB5"/>
    <w:rsid w:val="006038E0"/>
    <w:rsid w:val="00603954"/>
    <w:rsid w:val="00604F13"/>
    <w:rsid w:val="006053F3"/>
    <w:rsid w:val="00605421"/>
    <w:rsid w:val="006057B8"/>
    <w:rsid w:val="00605EE3"/>
    <w:rsid w:val="00606866"/>
    <w:rsid w:val="00606BBB"/>
    <w:rsid w:val="00607313"/>
    <w:rsid w:val="00607646"/>
    <w:rsid w:val="00611831"/>
    <w:rsid w:val="0061265A"/>
    <w:rsid w:val="0061335C"/>
    <w:rsid w:val="006134B7"/>
    <w:rsid w:val="006141FC"/>
    <w:rsid w:val="006153AD"/>
    <w:rsid w:val="0061638B"/>
    <w:rsid w:val="00616A2D"/>
    <w:rsid w:val="00617430"/>
    <w:rsid w:val="00621C50"/>
    <w:rsid w:val="0062246E"/>
    <w:rsid w:val="006227EF"/>
    <w:rsid w:val="006261A2"/>
    <w:rsid w:val="00627107"/>
    <w:rsid w:val="00627AA3"/>
    <w:rsid w:val="006348B3"/>
    <w:rsid w:val="0063508E"/>
    <w:rsid w:val="00636BFE"/>
    <w:rsid w:val="00641060"/>
    <w:rsid w:val="0064189F"/>
    <w:rsid w:val="00642544"/>
    <w:rsid w:val="00642EEF"/>
    <w:rsid w:val="00646C92"/>
    <w:rsid w:val="00651D4A"/>
    <w:rsid w:val="00652141"/>
    <w:rsid w:val="00652AF4"/>
    <w:rsid w:val="006531AB"/>
    <w:rsid w:val="00657266"/>
    <w:rsid w:val="00657CFE"/>
    <w:rsid w:val="00662F68"/>
    <w:rsid w:val="00665D22"/>
    <w:rsid w:val="00667726"/>
    <w:rsid w:val="0067012B"/>
    <w:rsid w:val="006738E5"/>
    <w:rsid w:val="00673C3B"/>
    <w:rsid w:val="00674EF9"/>
    <w:rsid w:val="006753F4"/>
    <w:rsid w:val="006762D8"/>
    <w:rsid w:val="00676679"/>
    <w:rsid w:val="006767DD"/>
    <w:rsid w:val="00677D53"/>
    <w:rsid w:val="00680A70"/>
    <w:rsid w:val="00681960"/>
    <w:rsid w:val="00683367"/>
    <w:rsid w:val="00683BD7"/>
    <w:rsid w:val="00683D2F"/>
    <w:rsid w:val="00684E15"/>
    <w:rsid w:val="00685285"/>
    <w:rsid w:val="00685964"/>
    <w:rsid w:val="0068708F"/>
    <w:rsid w:val="0068709B"/>
    <w:rsid w:val="006871D6"/>
    <w:rsid w:val="00687C60"/>
    <w:rsid w:val="00690ACE"/>
    <w:rsid w:val="00690B8E"/>
    <w:rsid w:val="00693864"/>
    <w:rsid w:val="00693D1D"/>
    <w:rsid w:val="00693D3A"/>
    <w:rsid w:val="00694A5B"/>
    <w:rsid w:val="006A0382"/>
    <w:rsid w:val="006A0DDB"/>
    <w:rsid w:val="006A1DCA"/>
    <w:rsid w:val="006A2DD7"/>
    <w:rsid w:val="006A3185"/>
    <w:rsid w:val="006A6919"/>
    <w:rsid w:val="006B061E"/>
    <w:rsid w:val="006B23DE"/>
    <w:rsid w:val="006B2596"/>
    <w:rsid w:val="006B261C"/>
    <w:rsid w:val="006B3908"/>
    <w:rsid w:val="006B4C4C"/>
    <w:rsid w:val="006B4E2B"/>
    <w:rsid w:val="006B609C"/>
    <w:rsid w:val="006B6210"/>
    <w:rsid w:val="006B7354"/>
    <w:rsid w:val="006C3898"/>
    <w:rsid w:val="006C40C6"/>
    <w:rsid w:val="006C43CA"/>
    <w:rsid w:val="006C5BA4"/>
    <w:rsid w:val="006C5D82"/>
    <w:rsid w:val="006C7A61"/>
    <w:rsid w:val="006D027C"/>
    <w:rsid w:val="006D128F"/>
    <w:rsid w:val="006D1558"/>
    <w:rsid w:val="006D30B6"/>
    <w:rsid w:val="006D424D"/>
    <w:rsid w:val="006D4671"/>
    <w:rsid w:val="006D4C24"/>
    <w:rsid w:val="006D4C9B"/>
    <w:rsid w:val="006D5944"/>
    <w:rsid w:val="006E0318"/>
    <w:rsid w:val="006E1236"/>
    <w:rsid w:val="006E1496"/>
    <w:rsid w:val="006E3311"/>
    <w:rsid w:val="006E367D"/>
    <w:rsid w:val="006E4229"/>
    <w:rsid w:val="006E487E"/>
    <w:rsid w:val="006E6D60"/>
    <w:rsid w:val="006F1135"/>
    <w:rsid w:val="006F15AA"/>
    <w:rsid w:val="006F3563"/>
    <w:rsid w:val="006F4CD8"/>
    <w:rsid w:val="006F4DCB"/>
    <w:rsid w:val="006F6611"/>
    <w:rsid w:val="006F7CF6"/>
    <w:rsid w:val="0070033B"/>
    <w:rsid w:val="0070122D"/>
    <w:rsid w:val="00703472"/>
    <w:rsid w:val="0070369F"/>
    <w:rsid w:val="00703B1F"/>
    <w:rsid w:val="007040A4"/>
    <w:rsid w:val="00705A4D"/>
    <w:rsid w:val="007074F8"/>
    <w:rsid w:val="00711438"/>
    <w:rsid w:val="00711D52"/>
    <w:rsid w:val="00712699"/>
    <w:rsid w:val="00715111"/>
    <w:rsid w:val="00716808"/>
    <w:rsid w:val="00721AE7"/>
    <w:rsid w:val="00721BD4"/>
    <w:rsid w:val="00722122"/>
    <w:rsid w:val="0072231F"/>
    <w:rsid w:val="00723C5C"/>
    <w:rsid w:val="00725063"/>
    <w:rsid w:val="00725258"/>
    <w:rsid w:val="007258BD"/>
    <w:rsid w:val="00725C60"/>
    <w:rsid w:val="00726879"/>
    <w:rsid w:val="007278F1"/>
    <w:rsid w:val="00731186"/>
    <w:rsid w:val="00732152"/>
    <w:rsid w:val="007321EF"/>
    <w:rsid w:val="007330D0"/>
    <w:rsid w:val="0073445F"/>
    <w:rsid w:val="007353C7"/>
    <w:rsid w:val="00735978"/>
    <w:rsid w:val="00735BCF"/>
    <w:rsid w:val="00735C94"/>
    <w:rsid w:val="00735D36"/>
    <w:rsid w:val="007375E0"/>
    <w:rsid w:val="00740E56"/>
    <w:rsid w:val="00740E76"/>
    <w:rsid w:val="00741E80"/>
    <w:rsid w:val="00741F44"/>
    <w:rsid w:val="007440E8"/>
    <w:rsid w:val="007447A8"/>
    <w:rsid w:val="00744C16"/>
    <w:rsid w:val="007459BA"/>
    <w:rsid w:val="007459E6"/>
    <w:rsid w:val="00747EF2"/>
    <w:rsid w:val="007500DA"/>
    <w:rsid w:val="00750BF1"/>
    <w:rsid w:val="0075197F"/>
    <w:rsid w:val="00751ED2"/>
    <w:rsid w:val="0075410F"/>
    <w:rsid w:val="0075755D"/>
    <w:rsid w:val="00762261"/>
    <w:rsid w:val="0076267B"/>
    <w:rsid w:val="00763344"/>
    <w:rsid w:val="0076346E"/>
    <w:rsid w:val="00764AD3"/>
    <w:rsid w:val="00765DB8"/>
    <w:rsid w:val="00771CBE"/>
    <w:rsid w:val="007731BA"/>
    <w:rsid w:val="0077481E"/>
    <w:rsid w:val="0077507C"/>
    <w:rsid w:val="00780683"/>
    <w:rsid w:val="0078160B"/>
    <w:rsid w:val="00781A93"/>
    <w:rsid w:val="00781FA2"/>
    <w:rsid w:val="0078291A"/>
    <w:rsid w:val="007866BF"/>
    <w:rsid w:val="00786A9B"/>
    <w:rsid w:val="00786BA1"/>
    <w:rsid w:val="00791C23"/>
    <w:rsid w:val="0079350F"/>
    <w:rsid w:val="00795CCB"/>
    <w:rsid w:val="007963B1"/>
    <w:rsid w:val="00796CB2"/>
    <w:rsid w:val="0079743C"/>
    <w:rsid w:val="00797558"/>
    <w:rsid w:val="007975FA"/>
    <w:rsid w:val="007A0EF3"/>
    <w:rsid w:val="007A1791"/>
    <w:rsid w:val="007A1E97"/>
    <w:rsid w:val="007A212E"/>
    <w:rsid w:val="007A2288"/>
    <w:rsid w:val="007A25BE"/>
    <w:rsid w:val="007A33EF"/>
    <w:rsid w:val="007A3BCA"/>
    <w:rsid w:val="007A4085"/>
    <w:rsid w:val="007A42B0"/>
    <w:rsid w:val="007A4894"/>
    <w:rsid w:val="007A70E2"/>
    <w:rsid w:val="007B0A60"/>
    <w:rsid w:val="007B0F70"/>
    <w:rsid w:val="007B0F87"/>
    <w:rsid w:val="007B2BC7"/>
    <w:rsid w:val="007B38A5"/>
    <w:rsid w:val="007B3EB4"/>
    <w:rsid w:val="007C051B"/>
    <w:rsid w:val="007C05C7"/>
    <w:rsid w:val="007C1DF3"/>
    <w:rsid w:val="007C4A95"/>
    <w:rsid w:val="007C4CBE"/>
    <w:rsid w:val="007C55EF"/>
    <w:rsid w:val="007C5B28"/>
    <w:rsid w:val="007C63B0"/>
    <w:rsid w:val="007C6BBD"/>
    <w:rsid w:val="007C6C87"/>
    <w:rsid w:val="007D1483"/>
    <w:rsid w:val="007D1C77"/>
    <w:rsid w:val="007D1D92"/>
    <w:rsid w:val="007D2D8B"/>
    <w:rsid w:val="007D48BB"/>
    <w:rsid w:val="007D7FB4"/>
    <w:rsid w:val="007E1667"/>
    <w:rsid w:val="007E18CF"/>
    <w:rsid w:val="007E1AAD"/>
    <w:rsid w:val="007E1C1B"/>
    <w:rsid w:val="007E3586"/>
    <w:rsid w:val="007E6F0B"/>
    <w:rsid w:val="007E7976"/>
    <w:rsid w:val="007F11A1"/>
    <w:rsid w:val="007F1A87"/>
    <w:rsid w:val="007F1F55"/>
    <w:rsid w:val="007F225E"/>
    <w:rsid w:val="007F2373"/>
    <w:rsid w:val="007F3581"/>
    <w:rsid w:val="007F3E2E"/>
    <w:rsid w:val="007F3E8E"/>
    <w:rsid w:val="007F59F5"/>
    <w:rsid w:val="007F7C2B"/>
    <w:rsid w:val="008010F8"/>
    <w:rsid w:val="0080301C"/>
    <w:rsid w:val="008039FC"/>
    <w:rsid w:val="00805756"/>
    <w:rsid w:val="00805D70"/>
    <w:rsid w:val="008105F6"/>
    <w:rsid w:val="00811720"/>
    <w:rsid w:val="008132E0"/>
    <w:rsid w:val="008142BA"/>
    <w:rsid w:val="008148B1"/>
    <w:rsid w:val="008154C9"/>
    <w:rsid w:val="0081697B"/>
    <w:rsid w:val="00820BA2"/>
    <w:rsid w:val="00820E65"/>
    <w:rsid w:val="00823600"/>
    <w:rsid w:val="00823FA4"/>
    <w:rsid w:val="008262DB"/>
    <w:rsid w:val="00826FE3"/>
    <w:rsid w:val="00831ACE"/>
    <w:rsid w:val="00831F1F"/>
    <w:rsid w:val="00832D31"/>
    <w:rsid w:val="00833138"/>
    <w:rsid w:val="00835F95"/>
    <w:rsid w:val="0083727F"/>
    <w:rsid w:val="00841479"/>
    <w:rsid w:val="00843118"/>
    <w:rsid w:val="00843FE8"/>
    <w:rsid w:val="00844659"/>
    <w:rsid w:val="00845BB9"/>
    <w:rsid w:val="0084625C"/>
    <w:rsid w:val="00846C67"/>
    <w:rsid w:val="00846F51"/>
    <w:rsid w:val="00847EC9"/>
    <w:rsid w:val="008515C1"/>
    <w:rsid w:val="00853A2B"/>
    <w:rsid w:val="00853BDE"/>
    <w:rsid w:val="00854DAA"/>
    <w:rsid w:val="008555E6"/>
    <w:rsid w:val="00857129"/>
    <w:rsid w:val="0086197F"/>
    <w:rsid w:val="00862641"/>
    <w:rsid w:val="0086317E"/>
    <w:rsid w:val="00864DC2"/>
    <w:rsid w:val="008670A5"/>
    <w:rsid w:val="00867156"/>
    <w:rsid w:val="008726C6"/>
    <w:rsid w:val="00872E74"/>
    <w:rsid w:val="00873958"/>
    <w:rsid w:val="008761DD"/>
    <w:rsid w:val="008776A9"/>
    <w:rsid w:val="00877FF5"/>
    <w:rsid w:val="008800BB"/>
    <w:rsid w:val="008814F4"/>
    <w:rsid w:val="00882352"/>
    <w:rsid w:val="00884481"/>
    <w:rsid w:val="00885FD5"/>
    <w:rsid w:val="008862A6"/>
    <w:rsid w:val="00887363"/>
    <w:rsid w:val="00887A72"/>
    <w:rsid w:val="008900FB"/>
    <w:rsid w:val="00891147"/>
    <w:rsid w:val="00892466"/>
    <w:rsid w:val="008927C4"/>
    <w:rsid w:val="00892948"/>
    <w:rsid w:val="00893950"/>
    <w:rsid w:val="00895CB1"/>
    <w:rsid w:val="008976BA"/>
    <w:rsid w:val="00897D97"/>
    <w:rsid w:val="008A034E"/>
    <w:rsid w:val="008A2BE1"/>
    <w:rsid w:val="008A3986"/>
    <w:rsid w:val="008A5137"/>
    <w:rsid w:val="008A65BA"/>
    <w:rsid w:val="008A694C"/>
    <w:rsid w:val="008A6EF4"/>
    <w:rsid w:val="008A725B"/>
    <w:rsid w:val="008A7A46"/>
    <w:rsid w:val="008B0D96"/>
    <w:rsid w:val="008B301F"/>
    <w:rsid w:val="008B3629"/>
    <w:rsid w:val="008B5179"/>
    <w:rsid w:val="008B6051"/>
    <w:rsid w:val="008B62F4"/>
    <w:rsid w:val="008C108E"/>
    <w:rsid w:val="008C134F"/>
    <w:rsid w:val="008C1F42"/>
    <w:rsid w:val="008C23D9"/>
    <w:rsid w:val="008C2E52"/>
    <w:rsid w:val="008C66F2"/>
    <w:rsid w:val="008C7C60"/>
    <w:rsid w:val="008D0074"/>
    <w:rsid w:val="008D11CF"/>
    <w:rsid w:val="008D18EE"/>
    <w:rsid w:val="008D3763"/>
    <w:rsid w:val="008D4069"/>
    <w:rsid w:val="008D4F8C"/>
    <w:rsid w:val="008D6B2A"/>
    <w:rsid w:val="008D7011"/>
    <w:rsid w:val="008D772A"/>
    <w:rsid w:val="008E028C"/>
    <w:rsid w:val="008E16D4"/>
    <w:rsid w:val="008E3F92"/>
    <w:rsid w:val="008E5ABC"/>
    <w:rsid w:val="008E5B3C"/>
    <w:rsid w:val="008E6791"/>
    <w:rsid w:val="008E7EA3"/>
    <w:rsid w:val="008F00E4"/>
    <w:rsid w:val="008F1C18"/>
    <w:rsid w:val="008F1C37"/>
    <w:rsid w:val="008F2526"/>
    <w:rsid w:val="008F2C18"/>
    <w:rsid w:val="008F32E2"/>
    <w:rsid w:val="008F368D"/>
    <w:rsid w:val="008F3E6C"/>
    <w:rsid w:val="008F3F03"/>
    <w:rsid w:val="008F4C7D"/>
    <w:rsid w:val="0090092A"/>
    <w:rsid w:val="00900A6B"/>
    <w:rsid w:val="00900D34"/>
    <w:rsid w:val="0090115D"/>
    <w:rsid w:val="00903ABB"/>
    <w:rsid w:val="00903F58"/>
    <w:rsid w:val="0090413F"/>
    <w:rsid w:val="00905130"/>
    <w:rsid w:val="00906204"/>
    <w:rsid w:val="0090686D"/>
    <w:rsid w:val="00911017"/>
    <w:rsid w:val="0091132F"/>
    <w:rsid w:val="00912B19"/>
    <w:rsid w:val="009130A9"/>
    <w:rsid w:val="0091438B"/>
    <w:rsid w:val="00914DDD"/>
    <w:rsid w:val="00916D8A"/>
    <w:rsid w:val="0091791E"/>
    <w:rsid w:val="00920332"/>
    <w:rsid w:val="009213B3"/>
    <w:rsid w:val="00923993"/>
    <w:rsid w:val="009248C3"/>
    <w:rsid w:val="00925005"/>
    <w:rsid w:val="009270E0"/>
    <w:rsid w:val="0093005D"/>
    <w:rsid w:val="00934B81"/>
    <w:rsid w:val="00934C2A"/>
    <w:rsid w:val="00937C10"/>
    <w:rsid w:val="009407BD"/>
    <w:rsid w:val="00943216"/>
    <w:rsid w:val="0094378F"/>
    <w:rsid w:val="00943823"/>
    <w:rsid w:val="00944221"/>
    <w:rsid w:val="00944E60"/>
    <w:rsid w:val="00945B4F"/>
    <w:rsid w:val="009508A2"/>
    <w:rsid w:val="0095195B"/>
    <w:rsid w:val="009536E9"/>
    <w:rsid w:val="0095425B"/>
    <w:rsid w:val="009563A6"/>
    <w:rsid w:val="009567E8"/>
    <w:rsid w:val="00956AA0"/>
    <w:rsid w:val="00956C3C"/>
    <w:rsid w:val="00957417"/>
    <w:rsid w:val="009616DE"/>
    <w:rsid w:val="009636D9"/>
    <w:rsid w:val="00963DF3"/>
    <w:rsid w:val="00965E3B"/>
    <w:rsid w:val="00967A68"/>
    <w:rsid w:val="0097046F"/>
    <w:rsid w:val="009734B6"/>
    <w:rsid w:val="009750EE"/>
    <w:rsid w:val="0097513D"/>
    <w:rsid w:val="00976D7B"/>
    <w:rsid w:val="00977A44"/>
    <w:rsid w:val="00977B51"/>
    <w:rsid w:val="00977EE8"/>
    <w:rsid w:val="00977F87"/>
    <w:rsid w:val="00980265"/>
    <w:rsid w:val="00980695"/>
    <w:rsid w:val="00981ACA"/>
    <w:rsid w:val="00981D93"/>
    <w:rsid w:val="00982E18"/>
    <w:rsid w:val="009840E2"/>
    <w:rsid w:val="009864BC"/>
    <w:rsid w:val="009909D1"/>
    <w:rsid w:val="009909ED"/>
    <w:rsid w:val="00990A73"/>
    <w:rsid w:val="00990C28"/>
    <w:rsid w:val="009913D7"/>
    <w:rsid w:val="00993403"/>
    <w:rsid w:val="00993471"/>
    <w:rsid w:val="00994A77"/>
    <w:rsid w:val="0099634F"/>
    <w:rsid w:val="009978DE"/>
    <w:rsid w:val="009A033E"/>
    <w:rsid w:val="009A117B"/>
    <w:rsid w:val="009A1946"/>
    <w:rsid w:val="009A2A29"/>
    <w:rsid w:val="009A2EBC"/>
    <w:rsid w:val="009A3C53"/>
    <w:rsid w:val="009A4286"/>
    <w:rsid w:val="009A444A"/>
    <w:rsid w:val="009A507A"/>
    <w:rsid w:val="009A5B97"/>
    <w:rsid w:val="009B385D"/>
    <w:rsid w:val="009B4507"/>
    <w:rsid w:val="009B6141"/>
    <w:rsid w:val="009C03D5"/>
    <w:rsid w:val="009C1AE6"/>
    <w:rsid w:val="009C24C2"/>
    <w:rsid w:val="009C2C8C"/>
    <w:rsid w:val="009C370C"/>
    <w:rsid w:val="009C3894"/>
    <w:rsid w:val="009C396B"/>
    <w:rsid w:val="009C617C"/>
    <w:rsid w:val="009C7F52"/>
    <w:rsid w:val="009D0F96"/>
    <w:rsid w:val="009D1269"/>
    <w:rsid w:val="009D4E34"/>
    <w:rsid w:val="009D5E20"/>
    <w:rsid w:val="009D7D90"/>
    <w:rsid w:val="009E1032"/>
    <w:rsid w:val="009E1BBA"/>
    <w:rsid w:val="009E21FF"/>
    <w:rsid w:val="009E3643"/>
    <w:rsid w:val="009E3B87"/>
    <w:rsid w:val="009E3F43"/>
    <w:rsid w:val="009E529F"/>
    <w:rsid w:val="009E59D8"/>
    <w:rsid w:val="009E6A17"/>
    <w:rsid w:val="009E6D4D"/>
    <w:rsid w:val="009E7200"/>
    <w:rsid w:val="009E7E43"/>
    <w:rsid w:val="009F1333"/>
    <w:rsid w:val="009F1B1D"/>
    <w:rsid w:val="009F1D08"/>
    <w:rsid w:val="009F1F6D"/>
    <w:rsid w:val="009F28A0"/>
    <w:rsid w:val="009F33B6"/>
    <w:rsid w:val="009F39B0"/>
    <w:rsid w:val="009F39D3"/>
    <w:rsid w:val="009F3E7D"/>
    <w:rsid w:val="009F4962"/>
    <w:rsid w:val="009F5436"/>
    <w:rsid w:val="009F59AA"/>
    <w:rsid w:val="009F5DFB"/>
    <w:rsid w:val="009F647D"/>
    <w:rsid w:val="009F6F8B"/>
    <w:rsid w:val="00A00A23"/>
    <w:rsid w:val="00A02028"/>
    <w:rsid w:val="00A03F6F"/>
    <w:rsid w:val="00A04EF0"/>
    <w:rsid w:val="00A05384"/>
    <w:rsid w:val="00A078A0"/>
    <w:rsid w:val="00A07E51"/>
    <w:rsid w:val="00A11DCD"/>
    <w:rsid w:val="00A12CBC"/>
    <w:rsid w:val="00A12FD8"/>
    <w:rsid w:val="00A13DA2"/>
    <w:rsid w:val="00A15DF2"/>
    <w:rsid w:val="00A174A4"/>
    <w:rsid w:val="00A210C3"/>
    <w:rsid w:val="00A22DCA"/>
    <w:rsid w:val="00A238FA"/>
    <w:rsid w:val="00A24143"/>
    <w:rsid w:val="00A25371"/>
    <w:rsid w:val="00A25D06"/>
    <w:rsid w:val="00A26A20"/>
    <w:rsid w:val="00A27C54"/>
    <w:rsid w:val="00A31454"/>
    <w:rsid w:val="00A31CE9"/>
    <w:rsid w:val="00A324E6"/>
    <w:rsid w:val="00A34E16"/>
    <w:rsid w:val="00A352E8"/>
    <w:rsid w:val="00A3561E"/>
    <w:rsid w:val="00A41E0E"/>
    <w:rsid w:val="00A42119"/>
    <w:rsid w:val="00A4291C"/>
    <w:rsid w:val="00A4387C"/>
    <w:rsid w:val="00A44929"/>
    <w:rsid w:val="00A50159"/>
    <w:rsid w:val="00A51750"/>
    <w:rsid w:val="00A5263D"/>
    <w:rsid w:val="00A5323B"/>
    <w:rsid w:val="00A53AC7"/>
    <w:rsid w:val="00A55A99"/>
    <w:rsid w:val="00A56C91"/>
    <w:rsid w:val="00A56D61"/>
    <w:rsid w:val="00A575F6"/>
    <w:rsid w:val="00A57FC0"/>
    <w:rsid w:val="00A6112C"/>
    <w:rsid w:val="00A62F8C"/>
    <w:rsid w:val="00A63A4C"/>
    <w:rsid w:val="00A63C5C"/>
    <w:rsid w:val="00A63E78"/>
    <w:rsid w:val="00A6486D"/>
    <w:rsid w:val="00A648FA"/>
    <w:rsid w:val="00A65D80"/>
    <w:rsid w:val="00A6622B"/>
    <w:rsid w:val="00A70993"/>
    <w:rsid w:val="00A72C2E"/>
    <w:rsid w:val="00A73215"/>
    <w:rsid w:val="00A74CF1"/>
    <w:rsid w:val="00A7516E"/>
    <w:rsid w:val="00A754C6"/>
    <w:rsid w:val="00A764BD"/>
    <w:rsid w:val="00A7755E"/>
    <w:rsid w:val="00A82640"/>
    <w:rsid w:val="00A834AA"/>
    <w:rsid w:val="00A83D40"/>
    <w:rsid w:val="00A83D4D"/>
    <w:rsid w:val="00A84507"/>
    <w:rsid w:val="00A84A4C"/>
    <w:rsid w:val="00A86EF3"/>
    <w:rsid w:val="00A903BD"/>
    <w:rsid w:val="00A91352"/>
    <w:rsid w:val="00A91CE6"/>
    <w:rsid w:val="00A91F90"/>
    <w:rsid w:val="00A93EFF"/>
    <w:rsid w:val="00A941B1"/>
    <w:rsid w:val="00A945B7"/>
    <w:rsid w:val="00A94ABF"/>
    <w:rsid w:val="00A951A6"/>
    <w:rsid w:val="00A959E9"/>
    <w:rsid w:val="00A95D3B"/>
    <w:rsid w:val="00A97707"/>
    <w:rsid w:val="00A97D9F"/>
    <w:rsid w:val="00AA0476"/>
    <w:rsid w:val="00AA1485"/>
    <w:rsid w:val="00AA1544"/>
    <w:rsid w:val="00AA2007"/>
    <w:rsid w:val="00AA36A4"/>
    <w:rsid w:val="00AA3E53"/>
    <w:rsid w:val="00AA4056"/>
    <w:rsid w:val="00AA42A1"/>
    <w:rsid w:val="00AA4D3B"/>
    <w:rsid w:val="00AA558E"/>
    <w:rsid w:val="00AA6039"/>
    <w:rsid w:val="00AA6BE4"/>
    <w:rsid w:val="00AB039F"/>
    <w:rsid w:val="00AB140D"/>
    <w:rsid w:val="00AB25A1"/>
    <w:rsid w:val="00AB37A5"/>
    <w:rsid w:val="00AB4C0E"/>
    <w:rsid w:val="00AC000A"/>
    <w:rsid w:val="00AC18E3"/>
    <w:rsid w:val="00AC1ABB"/>
    <w:rsid w:val="00AC388A"/>
    <w:rsid w:val="00AC3974"/>
    <w:rsid w:val="00AC4D57"/>
    <w:rsid w:val="00AD0D15"/>
    <w:rsid w:val="00AD13FC"/>
    <w:rsid w:val="00AD19BA"/>
    <w:rsid w:val="00AD3797"/>
    <w:rsid w:val="00AD4A4D"/>
    <w:rsid w:val="00AD51E2"/>
    <w:rsid w:val="00AD563D"/>
    <w:rsid w:val="00AE1EE8"/>
    <w:rsid w:val="00AE2850"/>
    <w:rsid w:val="00AE4267"/>
    <w:rsid w:val="00AE5C3E"/>
    <w:rsid w:val="00AE655D"/>
    <w:rsid w:val="00AE7922"/>
    <w:rsid w:val="00AF0281"/>
    <w:rsid w:val="00AF27F6"/>
    <w:rsid w:val="00AF283F"/>
    <w:rsid w:val="00AF2E24"/>
    <w:rsid w:val="00AF32AD"/>
    <w:rsid w:val="00AF3BCD"/>
    <w:rsid w:val="00AF3CB7"/>
    <w:rsid w:val="00AF5AEA"/>
    <w:rsid w:val="00AF5B88"/>
    <w:rsid w:val="00AF5C8A"/>
    <w:rsid w:val="00AF6507"/>
    <w:rsid w:val="00AF7A22"/>
    <w:rsid w:val="00B008B8"/>
    <w:rsid w:val="00B026A0"/>
    <w:rsid w:val="00B0318F"/>
    <w:rsid w:val="00B03DE6"/>
    <w:rsid w:val="00B06076"/>
    <w:rsid w:val="00B06593"/>
    <w:rsid w:val="00B06AF9"/>
    <w:rsid w:val="00B0750B"/>
    <w:rsid w:val="00B07ED4"/>
    <w:rsid w:val="00B11838"/>
    <w:rsid w:val="00B135B2"/>
    <w:rsid w:val="00B1491D"/>
    <w:rsid w:val="00B15722"/>
    <w:rsid w:val="00B15F76"/>
    <w:rsid w:val="00B162F2"/>
    <w:rsid w:val="00B177D6"/>
    <w:rsid w:val="00B21C7F"/>
    <w:rsid w:val="00B22358"/>
    <w:rsid w:val="00B239E4"/>
    <w:rsid w:val="00B26156"/>
    <w:rsid w:val="00B27047"/>
    <w:rsid w:val="00B2714F"/>
    <w:rsid w:val="00B279F4"/>
    <w:rsid w:val="00B308D1"/>
    <w:rsid w:val="00B32D32"/>
    <w:rsid w:val="00B36ACD"/>
    <w:rsid w:val="00B374FD"/>
    <w:rsid w:val="00B37BC9"/>
    <w:rsid w:val="00B41253"/>
    <w:rsid w:val="00B425DD"/>
    <w:rsid w:val="00B4269C"/>
    <w:rsid w:val="00B42E3F"/>
    <w:rsid w:val="00B464AE"/>
    <w:rsid w:val="00B466D0"/>
    <w:rsid w:val="00B478A9"/>
    <w:rsid w:val="00B51348"/>
    <w:rsid w:val="00B517FF"/>
    <w:rsid w:val="00B51E1E"/>
    <w:rsid w:val="00B5320B"/>
    <w:rsid w:val="00B5347C"/>
    <w:rsid w:val="00B53760"/>
    <w:rsid w:val="00B53B16"/>
    <w:rsid w:val="00B55D96"/>
    <w:rsid w:val="00B56FAC"/>
    <w:rsid w:val="00B60BA0"/>
    <w:rsid w:val="00B60C1A"/>
    <w:rsid w:val="00B61733"/>
    <w:rsid w:val="00B6277A"/>
    <w:rsid w:val="00B62E21"/>
    <w:rsid w:val="00B6373E"/>
    <w:rsid w:val="00B656F5"/>
    <w:rsid w:val="00B6596A"/>
    <w:rsid w:val="00B66881"/>
    <w:rsid w:val="00B670B9"/>
    <w:rsid w:val="00B671D0"/>
    <w:rsid w:val="00B67C2F"/>
    <w:rsid w:val="00B72A0E"/>
    <w:rsid w:val="00B74416"/>
    <w:rsid w:val="00B746A8"/>
    <w:rsid w:val="00B746AF"/>
    <w:rsid w:val="00B7611C"/>
    <w:rsid w:val="00B77B1E"/>
    <w:rsid w:val="00B81B81"/>
    <w:rsid w:val="00B81BF5"/>
    <w:rsid w:val="00B83221"/>
    <w:rsid w:val="00B849BA"/>
    <w:rsid w:val="00B8593C"/>
    <w:rsid w:val="00B87258"/>
    <w:rsid w:val="00B90D37"/>
    <w:rsid w:val="00B92544"/>
    <w:rsid w:val="00B9344F"/>
    <w:rsid w:val="00B943F7"/>
    <w:rsid w:val="00B94BBF"/>
    <w:rsid w:val="00B95D57"/>
    <w:rsid w:val="00B9742A"/>
    <w:rsid w:val="00B975A2"/>
    <w:rsid w:val="00B9778E"/>
    <w:rsid w:val="00BA0586"/>
    <w:rsid w:val="00BA0A5D"/>
    <w:rsid w:val="00BA3892"/>
    <w:rsid w:val="00BA42FE"/>
    <w:rsid w:val="00BA45DA"/>
    <w:rsid w:val="00BA4E29"/>
    <w:rsid w:val="00BA74DC"/>
    <w:rsid w:val="00BA7AD1"/>
    <w:rsid w:val="00BB0225"/>
    <w:rsid w:val="00BB0EA6"/>
    <w:rsid w:val="00BB3A8B"/>
    <w:rsid w:val="00BB49D2"/>
    <w:rsid w:val="00BB5B0A"/>
    <w:rsid w:val="00BB6A5D"/>
    <w:rsid w:val="00BC1E4D"/>
    <w:rsid w:val="00BC2E7E"/>
    <w:rsid w:val="00BC413D"/>
    <w:rsid w:val="00BC7562"/>
    <w:rsid w:val="00BC7BB8"/>
    <w:rsid w:val="00BD02AF"/>
    <w:rsid w:val="00BD0BB0"/>
    <w:rsid w:val="00BD2DEB"/>
    <w:rsid w:val="00BD4C32"/>
    <w:rsid w:val="00BD4E52"/>
    <w:rsid w:val="00BD532E"/>
    <w:rsid w:val="00BD5C81"/>
    <w:rsid w:val="00BD712F"/>
    <w:rsid w:val="00BE0454"/>
    <w:rsid w:val="00BE0494"/>
    <w:rsid w:val="00BE245D"/>
    <w:rsid w:val="00BE29B2"/>
    <w:rsid w:val="00BE2A0A"/>
    <w:rsid w:val="00BE526E"/>
    <w:rsid w:val="00BE7B42"/>
    <w:rsid w:val="00BF1243"/>
    <w:rsid w:val="00BF21A6"/>
    <w:rsid w:val="00BF2A8E"/>
    <w:rsid w:val="00BF367F"/>
    <w:rsid w:val="00BF4372"/>
    <w:rsid w:val="00BF4AC4"/>
    <w:rsid w:val="00BF51C4"/>
    <w:rsid w:val="00BF783E"/>
    <w:rsid w:val="00C00F80"/>
    <w:rsid w:val="00C018C4"/>
    <w:rsid w:val="00C022F0"/>
    <w:rsid w:val="00C028CA"/>
    <w:rsid w:val="00C02CEE"/>
    <w:rsid w:val="00C041EA"/>
    <w:rsid w:val="00C04A84"/>
    <w:rsid w:val="00C061A4"/>
    <w:rsid w:val="00C07595"/>
    <w:rsid w:val="00C112C5"/>
    <w:rsid w:val="00C1194C"/>
    <w:rsid w:val="00C128C6"/>
    <w:rsid w:val="00C13F6E"/>
    <w:rsid w:val="00C17399"/>
    <w:rsid w:val="00C204B8"/>
    <w:rsid w:val="00C219C3"/>
    <w:rsid w:val="00C21C55"/>
    <w:rsid w:val="00C2297B"/>
    <w:rsid w:val="00C23773"/>
    <w:rsid w:val="00C23867"/>
    <w:rsid w:val="00C258C8"/>
    <w:rsid w:val="00C25C12"/>
    <w:rsid w:val="00C26168"/>
    <w:rsid w:val="00C2708D"/>
    <w:rsid w:val="00C308E7"/>
    <w:rsid w:val="00C315C6"/>
    <w:rsid w:val="00C323FC"/>
    <w:rsid w:val="00C355DA"/>
    <w:rsid w:val="00C36E71"/>
    <w:rsid w:val="00C40961"/>
    <w:rsid w:val="00C412B1"/>
    <w:rsid w:val="00C443E2"/>
    <w:rsid w:val="00C44DD2"/>
    <w:rsid w:val="00C46818"/>
    <w:rsid w:val="00C47BDB"/>
    <w:rsid w:val="00C507A4"/>
    <w:rsid w:val="00C50F36"/>
    <w:rsid w:val="00C51465"/>
    <w:rsid w:val="00C516FB"/>
    <w:rsid w:val="00C5218A"/>
    <w:rsid w:val="00C52EC7"/>
    <w:rsid w:val="00C5547F"/>
    <w:rsid w:val="00C5716C"/>
    <w:rsid w:val="00C5756A"/>
    <w:rsid w:val="00C579C1"/>
    <w:rsid w:val="00C57C83"/>
    <w:rsid w:val="00C57CEC"/>
    <w:rsid w:val="00C605EF"/>
    <w:rsid w:val="00C61923"/>
    <w:rsid w:val="00C61D86"/>
    <w:rsid w:val="00C61DE7"/>
    <w:rsid w:val="00C627AA"/>
    <w:rsid w:val="00C629B0"/>
    <w:rsid w:val="00C62E29"/>
    <w:rsid w:val="00C6388C"/>
    <w:rsid w:val="00C679DF"/>
    <w:rsid w:val="00C70830"/>
    <w:rsid w:val="00C70C50"/>
    <w:rsid w:val="00C710A1"/>
    <w:rsid w:val="00C720CC"/>
    <w:rsid w:val="00C72154"/>
    <w:rsid w:val="00C72707"/>
    <w:rsid w:val="00C72E35"/>
    <w:rsid w:val="00C72F0D"/>
    <w:rsid w:val="00C7330E"/>
    <w:rsid w:val="00C740D8"/>
    <w:rsid w:val="00C74A24"/>
    <w:rsid w:val="00C74B38"/>
    <w:rsid w:val="00C756AD"/>
    <w:rsid w:val="00C76E0E"/>
    <w:rsid w:val="00C77266"/>
    <w:rsid w:val="00C777F0"/>
    <w:rsid w:val="00C77A7B"/>
    <w:rsid w:val="00C81187"/>
    <w:rsid w:val="00C813AF"/>
    <w:rsid w:val="00C8142F"/>
    <w:rsid w:val="00C82145"/>
    <w:rsid w:val="00C843F1"/>
    <w:rsid w:val="00C86576"/>
    <w:rsid w:val="00C8677F"/>
    <w:rsid w:val="00C904D6"/>
    <w:rsid w:val="00C9230C"/>
    <w:rsid w:val="00C933C7"/>
    <w:rsid w:val="00C94816"/>
    <w:rsid w:val="00C9507B"/>
    <w:rsid w:val="00C954BA"/>
    <w:rsid w:val="00C970FA"/>
    <w:rsid w:val="00C97A4B"/>
    <w:rsid w:val="00CA1320"/>
    <w:rsid w:val="00CA2D24"/>
    <w:rsid w:val="00CA3203"/>
    <w:rsid w:val="00CA48DA"/>
    <w:rsid w:val="00CA572C"/>
    <w:rsid w:val="00CA798E"/>
    <w:rsid w:val="00CA7D9C"/>
    <w:rsid w:val="00CB061A"/>
    <w:rsid w:val="00CB0A8C"/>
    <w:rsid w:val="00CB0DB7"/>
    <w:rsid w:val="00CB2E95"/>
    <w:rsid w:val="00CB40F8"/>
    <w:rsid w:val="00CB4353"/>
    <w:rsid w:val="00CB4588"/>
    <w:rsid w:val="00CB5346"/>
    <w:rsid w:val="00CB6A0A"/>
    <w:rsid w:val="00CB6D1A"/>
    <w:rsid w:val="00CC113C"/>
    <w:rsid w:val="00CC26AB"/>
    <w:rsid w:val="00CC44B5"/>
    <w:rsid w:val="00CC6673"/>
    <w:rsid w:val="00CD00B5"/>
    <w:rsid w:val="00CD1056"/>
    <w:rsid w:val="00CD1798"/>
    <w:rsid w:val="00CD36D2"/>
    <w:rsid w:val="00CD5223"/>
    <w:rsid w:val="00CD550E"/>
    <w:rsid w:val="00CD733A"/>
    <w:rsid w:val="00CE15CC"/>
    <w:rsid w:val="00CE1E91"/>
    <w:rsid w:val="00CE25A8"/>
    <w:rsid w:val="00CE3086"/>
    <w:rsid w:val="00CE3D3E"/>
    <w:rsid w:val="00CE4749"/>
    <w:rsid w:val="00CE58AD"/>
    <w:rsid w:val="00CE6F72"/>
    <w:rsid w:val="00CF0A2E"/>
    <w:rsid w:val="00CF1DBA"/>
    <w:rsid w:val="00CF2D95"/>
    <w:rsid w:val="00CF348C"/>
    <w:rsid w:val="00CF351C"/>
    <w:rsid w:val="00CF3C08"/>
    <w:rsid w:val="00CF491D"/>
    <w:rsid w:val="00CF570D"/>
    <w:rsid w:val="00D0073C"/>
    <w:rsid w:val="00D02542"/>
    <w:rsid w:val="00D0319C"/>
    <w:rsid w:val="00D05BEC"/>
    <w:rsid w:val="00D06813"/>
    <w:rsid w:val="00D068DF"/>
    <w:rsid w:val="00D10842"/>
    <w:rsid w:val="00D112C5"/>
    <w:rsid w:val="00D144A0"/>
    <w:rsid w:val="00D1520F"/>
    <w:rsid w:val="00D152E6"/>
    <w:rsid w:val="00D15CE3"/>
    <w:rsid w:val="00D16A24"/>
    <w:rsid w:val="00D20213"/>
    <w:rsid w:val="00D21D19"/>
    <w:rsid w:val="00D23248"/>
    <w:rsid w:val="00D2598C"/>
    <w:rsid w:val="00D27A67"/>
    <w:rsid w:val="00D27A9A"/>
    <w:rsid w:val="00D27AF2"/>
    <w:rsid w:val="00D27BFC"/>
    <w:rsid w:val="00D302EF"/>
    <w:rsid w:val="00D314AF"/>
    <w:rsid w:val="00D32D85"/>
    <w:rsid w:val="00D36467"/>
    <w:rsid w:val="00D3751D"/>
    <w:rsid w:val="00D4092C"/>
    <w:rsid w:val="00D411CB"/>
    <w:rsid w:val="00D431C8"/>
    <w:rsid w:val="00D44EDC"/>
    <w:rsid w:val="00D4700E"/>
    <w:rsid w:val="00D5015B"/>
    <w:rsid w:val="00D522DC"/>
    <w:rsid w:val="00D533D0"/>
    <w:rsid w:val="00D5373C"/>
    <w:rsid w:val="00D56D2F"/>
    <w:rsid w:val="00D61087"/>
    <w:rsid w:val="00D615F8"/>
    <w:rsid w:val="00D63BA5"/>
    <w:rsid w:val="00D702F6"/>
    <w:rsid w:val="00D70C34"/>
    <w:rsid w:val="00D710FC"/>
    <w:rsid w:val="00D71ABD"/>
    <w:rsid w:val="00D72154"/>
    <w:rsid w:val="00D73E27"/>
    <w:rsid w:val="00D74E11"/>
    <w:rsid w:val="00D75C5D"/>
    <w:rsid w:val="00D764FB"/>
    <w:rsid w:val="00D77813"/>
    <w:rsid w:val="00D800C9"/>
    <w:rsid w:val="00D802AC"/>
    <w:rsid w:val="00D80D50"/>
    <w:rsid w:val="00D81361"/>
    <w:rsid w:val="00D8296E"/>
    <w:rsid w:val="00D82CA3"/>
    <w:rsid w:val="00D82CFE"/>
    <w:rsid w:val="00D84310"/>
    <w:rsid w:val="00D8694B"/>
    <w:rsid w:val="00D919DA"/>
    <w:rsid w:val="00D93014"/>
    <w:rsid w:val="00D933E0"/>
    <w:rsid w:val="00D978B0"/>
    <w:rsid w:val="00DA001F"/>
    <w:rsid w:val="00DA02B2"/>
    <w:rsid w:val="00DA18A5"/>
    <w:rsid w:val="00DA1F95"/>
    <w:rsid w:val="00DA259C"/>
    <w:rsid w:val="00DA61F1"/>
    <w:rsid w:val="00DA6801"/>
    <w:rsid w:val="00DA7FB0"/>
    <w:rsid w:val="00DB3D28"/>
    <w:rsid w:val="00DB43C1"/>
    <w:rsid w:val="00DB6E06"/>
    <w:rsid w:val="00DB6EC2"/>
    <w:rsid w:val="00DB7840"/>
    <w:rsid w:val="00DB7E4E"/>
    <w:rsid w:val="00DB7E59"/>
    <w:rsid w:val="00DC0CD6"/>
    <w:rsid w:val="00DC1E48"/>
    <w:rsid w:val="00DC20BA"/>
    <w:rsid w:val="00DC36F2"/>
    <w:rsid w:val="00DC4AAA"/>
    <w:rsid w:val="00DC6A7D"/>
    <w:rsid w:val="00DC72A3"/>
    <w:rsid w:val="00DC7C42"/>
    <w:rsid w:val="00DD019D"/>
    <w:rsid w:val="00DD248D"/>
    <w:rsid w:val="00DD5009"/>
    <w:rsid w:val="00DD6B2A"/>
    <w:rsid w:val="00DE0401"/>
    <w:rsid w:val="00DE04CE"/>
    <w:rsid w:val="00DE0B65"/>
    <w:rsid w:val="00DE0B6C"/>
    <w:rsid w:val="00DE0F29"/>
    <w:rsid w:val="00DE3268"/>
    <w:rsid w:val="00DE417C"/>
    <w:rsid w:val="00DE6430"/>
    <w:rsid w:val="00DE7D72"/>
    <w:rsid w:val="00DF03B4"/>
    <w:rsid w:val="00DF065F"/>
    <w:rsid w:val="00DF0990"/>
    <w:rsid w:val="00DF1AED"/>
    <w:rsid w:val="00DF2258"/>
    <w:rsid w:val="00DF23BC"/>
    <w:rsid w:val="00DF2701"/>
    <w:rsid w:val="00DF27EC"/>
    <w:rsid w:val="00DF2B08"/>
    <w:rsid w:val="00DF3598"/>
    <w:rsid w:val="00DF4F8D"/>
    <w:rsid w:val="00DF67BF"/>
    <w:rsid w:val="00DF7FE6"/>
    <w:rsid w:val="00E00248"/>
    <w:rsid w:val="00E008ED"/>
    <w:rsid w:val="00E01648"/>
    <w:rsid w:val="00E019A4"/>
    <w:rsid w:val="00E020D8"/>
    <w:rsid w:val="00E02BA4"/>
    <w:rsid w:val="00E02D2D"/>
    <w:rsid w:val="00E02DF5"/>
    <w:rsid w:val="00E03464"/>
    <w:rsid w:val="00E04BE5"/>
    <w:rsid w:val="00E04DD0"/>
    <w:rsid w:val="00E07DB5"/>
    <w:rsid w:val="00E11B0F"/>
    <w:rsid w:val="00E11E2A"/>
    <w:rsid w:val="00E122E1"/>
    <w:rsid w:val="00E12E1B"/>
    <w:rsid w:val="00E13A64"/>
    <w:rsid w:val="00E13C62"/>
    <w:rsid w:val="00E14802"/>
    <w:rsid w:val="00E14A40"/>
    <w:rsid w:val="00E16043"/>
    <w:rsid w:val="00E16D0E"/>
    <w:rsid w:val="00E17390"/>
    <w:rsid w:val="00E178F6"/>
    <w:rsid w:val="00E20A06"/>
    <w:rsid w:val="00E22D87"/>
    <w:rsid w:val="00E2322B"/>
    <w:rsid w:val="00E24DD3"/>
    <w:rsid w:val="00E2592A"/>
    <w:rsid w:val="00E2690B"/>
    <w:rsid w:val="00E308B8"/>
    <w:rsid w:val="00E308D9"/>
    <w:rsid w:val="00E3123D"/>
    <w:rsid w:val="00E314CC"/>
    <w:rsid w:val="00E3173B"/>
    <w:rsid w:val="00E318E6"/>
    <w:rsid w:val="00E33B69"/>
    <w:rsid w:val="00E3428E"/>
    <w:rsid w:val="00E34332"/>
    <w:rsid w:val="00E363F5"/>
    <w:rsid w:val="00E367B2"/>
    <w:rsid w:val="00E36942"/>
    <w:rsid w:val="00E4036E"/>
    <w:rsid w:val="00E40A38"/>
    <w:rsid w:val="00E40DDA"/>
    <w:rsid w:val="00E40E47"/>
    <w:rsid w:val="00E41544"/>
    <w:rsid w:val="00E41717"/>
    <w:rsid w:val="00E41ADF"/>
    <w:rsid w:val="00E43067"/>
    <w:rsid w:val="00E46D42"/>
    <w:rsid w:val="00E470C9"/>
    <w:rsid w:val="00E47713"/>
    <w:rsid w:val="00E47A1A"/>
    <w:rsid w:val="00E50E21"/>
    <w:rsid w:val="00E518B6"/>
    <w:rsid w:val="00E52DC5"/>
    <w:rsid w:val="00E530BA"/>
    <w:rsid w:val="00E539EA"/>
    <w:rsid w:val="00E53A21"/>
    <w:rsid w:val="00E545E0"/>
    <w:rsid w:val="00E55AAA"/>
    <w:rsid w:val="00E55D8A"/>
    <w:rsid w:val="00E606C8"/>
    <w:rsid w:val="00E613AD"/>
    <w:rsid w:val="00E63988"/>
    <w:rsid w:val="00E63CCB"/>
    <w:rsid w:val="00E65414"/>
    <w:rsid w:val="00E709E0"/>
    <w:rsid w:val="00E710FD"/>
    <w:rsid w:val="00E71C67"/>
    <w:rsid w:val="00E72910"/>
    <w:rsid w:val="00E732E6"/>
    <w:rsid w:val="00E755BB"/>
    <w:rsid w:val="00E76D78"/>
    <w:rsid w:val="00E77402"/>
    <w:rsid w:val="00E82B59"/>
    <w:rsid w:val="00E83287"/>
    <w:rsid w:val="00E835E3"/>
    <w:rsid w:val="00E8362C"/>
    <w:rsid w:val="00E83F15"/>
    <w:rsid w:val="00E90CC1"/>
    <w:rsid w:val="00E90CD7"/>
    <w:rsid w:val="00E914BC"/>
    <w:rsid w:val="00E929C8"/>
    <w:rsid w:val="00E93A7B"/>
    <w:rsid w:val="00E95348"/>
    <w:rsid w:val="00E95677"/>
    <w:rsid w:val="00E95EC8"/>
    <w:rsid w:val="00E9639E"/>
    <w:rsid w:val="00E9670B"/>
    <w:rsid w:val="00E96C2F"/>
    <w:rsid w:val="00E970AF"/>
    <w:rsid w:val="00E97262"/>
    <w:rsid w:val="00E97354"/>
    <w:rsid w:val="00E979E3"/>
    <w:rsid w:val="00EA0068"/>
    <w:rsid w:val="00EA0781"/>
    <w:rsid w:val="00EA0D96"/>
    <w:rsid w:val="00EA1297"/>
    <w:rsid w:val="00EA22AC"/>
    <w:rsid w:val="00EA4ECE"/>
    <w:rsid w:val="00EA66FB"/>
    <w:rsid w:val="00EA7A9B"/>
    <w:rsid w:val="00EB1739"/>
    <w:rsid w:val="00EB185C"/>
    <w:rsid w:val="00EB20D4"/>
    <w:rsid w:val="00EB2785"/>
    <w:rsid w:val="00EB407A"/>
    <w:rsid w:val="00EB59DB"/>
    <w:rsid w:val="00EB7137"/>
    <w:rsid w:val="00EB7E25"/>
    <w:rsid w:val="00EC015B"/>
    <w:rsid w:val="00EC0A4C"/>
    <w:rsid w:val="00EC1D89"/>
    <w:rsid w:val="00EC3606"/>
    <w:rsid w:val="00EC3657"/>
    <w:rsid w:val="00EC42B9"/>
    <w:rsid w:val="00EC4650"/>
    <w:rsid w:val="00EC4F80"/>
    <w:rsid w:val="00EC582E"/>
    <w:rsid w:val="00EC601D"/>
    <w:rsid w:val="00EC72F1"/>
    <w:rsid w:val="00EC7C3A"/>
    <w:rsid w:val="00ED06D7"/>
    <w:rsid w:val="00ED1C0D"/>
    <w:rsid w:val="00ED212B"/>
    <w:rsid w:val="00ED2BB5"/>
    <w:rsid w:val="00ED3049"/>
    <w:rsid w:val="00ED32C4"/>
    <w:rsid w:val="00ED4BB6"/>
    <w:rsid w:val="00ED52E3"/>
    <w:rsid w:val="00ED5A29"/>
    <w:rsid w:val="00ED7750"/>
    <w:rsid w:val="00EE09AD"/>
    <w:rsid w:val="00EE3829"/>
    <w:rsid w:val="00EE45F1"/>
    <w:rsid w:val="00EE5A51"/>
    <w:rsid w:val="00EF0872"/>
    <w:rsid w:val="00EF2D8A"/>
    <w:rsid w:val="00EF3AC6"/>
    <w:rsid w:val="00EF3E44"/>
    <w:rsid w:val="00EF5049"/>
    <w:rsid w:val="00EF6A82"/>
    <w:rsid w:val="00EF7027"/>
    <w:rsid w:val="00EF756B"/>
    <w:rsid w:val="00F01A67"/>
    <w:rsid w:val="00F05483"/>
    <w:rsid w:val="00F058A8"/>
    <w:rsid w:val="00F05F4C"/>
    <w:rsid w:val="00F0640E"/>
    <w:rsid w:val="00F064F1"/>
    <w:rsid w:val="00F06DC2"/>
    <w:rsid w:val="00F106A5"/>
    <w:rsid w:val="00F1184F"/>
    <w:rsid w:val="00F12730"/>
    <w:rsid w:val="00F13098"/>
    <w:rsid w:val="00F13A60"/>
    <w:rsid w:val="00F1406C"/>
    <w:rsid w:val="00F14AEB"/>
    <w:rsid w:val="00F15991"/>
    <w:rsid w:val="00F23EE3"/>
    <w:rsid w:val="00F242D7"/>
    <w:rsid w:val="00F2498D"/>
    <w:rsid w:val="00F24C48"/>
    <w:rsid w:val="00F2525B"/>
    <w:rsid w:val="00F2770F"/>
    <w:rsid w:val="00F27E7B"/>
    <w:rsid w:val="00F304AD"/>
    <w:rsid w:val="00F30850"/>
    <w:rsid w:val="00F31CAE"/>
    <w:rsid w:val="00F326A1"/>
    <w:rsid w:val="00F35526"/>
    <w:rsid w:val="00F358BE"/>
    <w:rsid w:val="00F40D50"/>
    <w:rsid w:val="00F427B1"/>
    <w:rsid w:val="00F454B5"/>
    <w:rsid w:val="00F45578"/>
    <w:rsid w:val="00F47C36"/>
    <w:rsid w:val="00F5123E"/>
    <w:rsid w:val="00F53F6E"/>
    <w:rsid w:val="00F54014"/>
    <w:rsid w:val="00F541B0"/>
    <w:rsid w:val="00F54813"/>
    <w:rsid w:val="00F5620D"/>
    <w:rsid w:val="00F56459"/>
    <w:rsid w:val="00F6042E"/>
    <w:rsid w:val="00F60515"/>
    <w:rsid w:val="00F6180A"/>
    <w:rsid w:val="00F61AA0"/>
    <w:rsid w:val="00F61BA3"/>
    <w:rsid w:val="00F621B6"/>
    <w:rsid w:val="00F62E11"/>
    <w:rsid w:val="00F644D6"/>
    <w:rsid w:val="00F6479F"/>
    <w:rsid w:val="00F67DD3"/>
    <w:rsid w:val="00F70859"/>
    <w:rsid w:val="00F70AFD"/>
    <w:rsid w:val="00F70EB8"/>
    <w:rsid w:val="00F80821"/>
    <w:rsid w:val="00F82329"/>
    <w:rsid w:val="00F824FD"/>
    <w:rsid w:val="00F85A02"/>
    <w:rsid w:val="00F91518"/>
    <w:rsid w:val="00F9177B"/>
    <w:rsid w:val="00F94CC4"/>
    <w:rsid w:val="00FA1655"/>
    <w:rsid w:val="00FA16B4"/>
    <w:rsid w:val="00FA255F"/>
    <w:rsid w:val="00FA25DD"/>
    <w:rsid w:val="00FA2C6C"/>
    <w:rsid w:val="00FA39EE"/>
    <w:rsid w:val="00FA4743"/>
    <w:rsid w:val="00FA60A2"/>
    <w:rsid w:val="00FB0185"/>
    <w:rsid w:val="00FB0C7D"/>
    <w:rsid w:val="00FB22DA"/>
    <w:rsid w:val="00FB23EC"/>
    <w:rsid w:val="00FB2927"/>
    <w:rsid w:val="00FB4A3E"/>
    <w:rsid w:val="00FB4FBB"/>
    <w:rsid w:val="00FB550D"/>
    <w:rsid w:val="00FB6AEE"/>
    <w:rsid w:val="00FB7E69"/>
    <w:rsid w:val="00FC05CA"/>
    <w:rsid w:val="00FC11C6"/>
    <w:rsid w:val="00FC1B0C"/>
    <w:rsid w:val="00FC2B63"/>
    <w:rsid w:val="00FC3A00"/>
    <w:rsid w:val="00FC4C4B"/>
    <w:rsid w:val="00FC5242"/>
    <w:rsid w:val="00FC543C"/>
    <w:rsid w:val="00FC5DAD"/>
    <w:rsid w:val="00FC798C"/>
    <w:rsid w:val="00FC7AD6"/>
    <w:rsid w:val="00FD0AB4"/>
    <w:rsid w:val="00FD0D55"/>
    <w:rsid w:val="00FD28BE"/>
    <w:rsid w:val="00FD2CAC"/>
    <w:rsid w:val="00FD3903"/>
    <w:rsid w:val="00FE5263"/>
    <w:rsid w:val="00FE57A7"/>
    <w:rsid w:val="00FE5AAF"/>
    <w:rsid w:val="00FF1E0F"/>
    <w:rsid w:val="00FF2566"/>
    <w:rsid w:val="00FF74FC"/>
    <w:rsid w:val="00FF7A16"/>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C2AADE"/>
  <w15:docId w15:val="{9949371A-4510-4952-9512-33B38AA59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40" w:unhideWhenUsed="1"/>
    <w:lsdException w:name="toc 5" w:semiHidden="1" w:uiPriority="40" w:unhideWhenUsed="1"/>
    <w:lsdException w:name="toc 6" w:semiHidden="1" w:uiPriority="40" w:unhideWhenUsed="1"/>
    <w:lsdException w:name="toc 7" w:semiHidden="1" w:uiPriority="40" w:unhideWhenUsed="1"/>
    <w:lsdException w:name="toc 8" w:semiHidden="1" w:uiPriority="40" w:unhideWhenUsed="1"/>
    <w:lsdException w:name="toc 9" w:semiHidden="1" w:uiPriority="4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lsdException w:name="List Continue 4" w:semiHidden="1"/>
    <w:lsdException w:name="List Continue 5" w:semiHidden="1"/>
    <w:lsdException w:name="Message Header" w:semiHidden="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7"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455FA3"/>
    <w:pPr>
      <w:spacing w:after="120" w:line="360" w:lineRule="auto"/>
      <w:jc w:val="both"/>
    </w:pPr>
    <w:rPr>
      <w:rFonts w:ascii="Times New Roman" w:hAnsi="Times New Roman"/>
    </w:rPr>
  </w:style>
  <w:style w:type="paragraph" w:styleId="1">
    <w:name w:val="heading 1"/>
    <w:basedOn w:val="a"/>
    <w:next w:val="a"/>
    <w:link w:val="10"/>
    <w:uiPriority w:val="9"/>
    <w:qFormat/>
    <w:rsid w:val="00027520"/>
    <w:pPr>
      <w:keepNext/>
      <w:spacing w:before="480" w:line="240" w:lineRule="auto"/>
      <w:contextualSpacing/>
      <w:jc w:val="left"/>
      <w:outlineLvl w:val="0"/>
    </w:pPr>
    <w:rPr>
      <w:rFonts w:eastAsiaTheme="majorEastAsia" w:cstheme="majorBidi"/>
      <w:b/>
      <w:bCs/>
      <w:sz w:val="28"/>
      <w:szCs w:val="28"/>
    </w:rPr>
  </w:style>
  <w:style w:type="paragraph" w:styleId="2">
    <w:name w:val="heading 2"/>
    <w:basedOn w:val="a"/>
    <w:next w:val="a"/>
    <w:link w:val="20"/>
    <w:uiPriority w:val="9"/>
    <w:rsid w:val="00027520"/>
    <w:pPr>
      <w:keepNext/>
      <w:spacing w:before="480"/>
      <w:jc w:val="left"/>
      <w:outlineLvl w:val="1"/>
    </w:pPr>
    <w:rPr>
      <w:rFonts w:eastAsiaTheme="majorEastAsia" w:cstheme="majorBidi"/>
      <w:b/>
      <w:bCs/>
      <w:sz w:val="26"/>
      <w:szCs w:val="26"/>
    </w:rPr>
  </w:style>
  <w:style w:type="paragraph" w:styleId="3">
    <w:name w:val="heading 3"/>
    <w:basedOn w:val="a"/>
    <w:next w:val="a"/>
    <w:link w:val="30"/>
    <w:uiPriority w:val="9"/>
    <w:unhideWhenUsed/>
    <w:qFormat/>
    <w:rsid w:val="00E01648"/>
    <w:pPr>
      <w:keepNext/>
      <w:spacing w:before="360" w:line="240" w:lineRule="auto"/>
      <w:jc w:val="left"/>
      <w:outlineLvl w:val="2"/>
    </w:pPr>
    <w:rPr>
      <w:rFonts w:eastAsiaTheme="majorEastAsia" w:cstheme="majorBidi"/>
      <w:b/>
      <w:bCs/>
      <w:i/>
      <w:sz w:val="26"/>
    </w:rPr>
  </w:style>
  <w:style w:type="paragraph" w:styleId="4">
    <w:name w:val="heading 4"/>
    <w:basedOn w:val="a"/>
    <w:next w:val="a"/>
    <w:link w:val="40"/>
    <w:uiPriority w:val="9"/>
    <w:unhideWhenUsed/>
    <w:qFormat/>
    <w:rsid w:val="0024771B"/>
    <w:pPr>
      <w:keepNext/>
      <w:spacing w:before="360"/>
      <w:jc w:val="left"/>
      <w:outlineLvl w:val="3"/>
    </w:pPr>
    <w:rPr>
      <w:rFonts w:eastAsiaTheme="majorEastAsia" w:cstheme="majorBidi"/>
      <w:b/>
      <w:bCs/>
      <w:iCs/>
      <w:sz w:val="24"/>
    </w:rPr>
  </w:style>
  <w:style w:type="paragraph" w:styleId="5">
    <w:name w:val="heading 5"/>
    <w:basedOn w:val="a"/>
    <w:next w:val="a"/>
    <w:link w:val="50"/>
    <w:uiPriority w:val="9"/>
    <w:unhideWhenUsed/>
    <w:qFormat/>
    <w:rsid w:val="0024771B"/>
    <w:pPr>
      <w:keepNext/>
      <w:spacing w:before="240"/>
      <w:jc w:val="left"/>
      <w:outlineLvl w:val="4"/>
    </w:pPr>
    <w:rPr>
      <w:rFonts w:eastAsiaTheme="majorEastAsia" w:cstheme="majorBidi"/>
      <w:b/>
      <w:bCs/>
      <w:i/>
      <w:sz w:val="24"/>
    </w:rPr>
  </w:style>
  <w:style w:type="paragraph" w:styleId="6">
    <w:name w:val="heading 6"/>
    <w:basedOn w:val="a"/>
    <w:next w:val="a"/>
    <w:link w:val="60"/>
    <w:uiPriority w:val="9"/>
    <w:unhideWhenUsed/>
    <w:qFormat/>
    <w:rsid w:val="0024771B"/>
    <w:pPr>
      <w:keepNext/>
      <w:spacing w:before="240"/>
      <w:jc w:val="left"/>
      <w:outlineLvl w:val="5"/>
    </w:pPr>
    <w:rPr>
      <w:rFonts w:eastAsiaTheme="majorEastAsia" w:cstheme="majorBidi"/>
      <w:b/>
      <w:bCs/>
      <w:iCs/>
    </w:rPr>
  </w:style>
  <w:style w:type="paragraph" w:styleId="7">
    <w:name w:val="heading 7"/>
    <w:basedOn w:val="a"/>
    <w:next w:val="a"/>
    <w:link w:val="70"/>
    <w:uiPriority w:val="9"/>
    <w:unhideWhenUsed/>
    <w:qFormat/>
    <w:rsid w:val="0024771B"/>
    <w:pPr>
      <w:keepNext/>
      <w:spacing w:before="120"/>
      <w:jc w:val="left"/>
      <w:outlineLvl w:val="6"/>
    </w:pPr>
    <w:rPr>
      <w:rFonts w:eastAsiaTheme="majorEastAsia" w:cstheme="majorBidi"/>
      <w:b/>
      <w:i/>
      <w:iCs/>
    </w:rPr>
  </w:style>
  <w:style w:type="paragraph" w:styleId="8">
    <w:name w:val="heading 8"/>
    <w:basedOn w:val="a"/>
    <w:next w:val="a"/>
    <w:link w:val="80"/>
    <w:uiPriority w:val="9"/>
    <w:unhideWhenUsed/>
    <w:qFormat/>
    <w:rsid w:val="0024771B"/>
    <w:pPr>
      <w:keepNext/>
      <w:spacing w:before="120"/>
      <w:jc w:val="left"/>
      <w:outlineLvl w:val="7"/>
    </w:pPr>
    <w:rPr>
      <w:rFonts w:eastAsiaTheme="majorEastAsia" w:cstheme="majorBidi"/>
      <w:szCs w:val="20"/>
    </w:rPr>
  </w:style>
  <w:style w:type="paragraph" w:styleId="9">
    <w:name w:val="heading 9"/>
    <w:basedOn w:val="a"/>
    <w:next w:val="a"/>
    <w:link w:val="90"/>
    <w:uiPriority w:val="9"/>
    <w:unhideWhenUsed/>
    <w:qFormat/>
    <w:rsid w:val="000009E5"/>
    <w:pPr>
      <w:keepNext/>
      <w:jc w:val="left"/>
      <w:outlineLvl w:val="8"/>
    </w:pPr>
    <w:rPr>
      <w:rFonts w:eastAsiaTheme="majorEastAsia" w:cstheme="majorBidi"/>
      <w:i/>
      <w:iCs/>
      <w:spacing w:val="5"/>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2498D"/>
    <w:rPr>
      <w:rFonts w:ascii="Times New Roman" w:eastAsiaTheme="majorEastAsia" w:hAnsi="Times New Roman" w:cstheme="majorBidi"/>
      <w:b/>
      <w:bCs/>
      <w:sz w:val="28"/>
      <w:szCs w:val="28"/>
    </w:rPr>
  </w:style>
  <w:style w:type="character" w:customStyle="1" w:styleId="20">
    <w:name w:val="标题 2 字符"/>
    <w:basedOn w:val="a0"/>
    <w:link w:val="2"/>
    <w:uiPriority w:val="9"/>
    <w:rsid w:val="00F2498D"/>
    <w:rPr>
      <w:rFonts w:ascii="Times New Roman" w:eastAsiaTheme="majorEastAsia" w:hAnsi="Times New Roman" w:cstheme="majorBidi"/>
      <w:b/>
      <w:bCs/>
      <w:sz w:val="26"/>
      <w:szCs w:val="26"/>
    </w:rPr>
  </w:style>
  <w:style w:type="character" w:customStyle="1" w:styleId="30">
    <w:name w:val="标题 3 字符"/>
    <w:basedOn w:val="a0"/>
    <w:link w:val="3"/>
    <w:uiPriority w:val="9"/>
    <w:rsid w:val="00E01648"/>
    <w:rPr>
      <w:rFonts w:ascii="Times New Roman" w:eastAsiaTheme="majorEastAsia" w:hAnsi="Times New Roman" w:cstheme="majorBidi"/>
      <w:b/>
      <w:bCs/>
      <w:i/>
      <w:sz w:val="26"/>
    </w:rPr>
  </w:style>
  <w:style w:type="character" w:customStyle="1" w:styleId="40">
    <w:name w:val="标题 4 字符"/>
    <w:basedOn w:val="a0"/>
    <w:link w:val="4"/>
    <w:uiPriority w:val="9"/>
    <w:rsid w:val="0024771B"/>
    <w:rPr>
      <w:rFonts w:ascii="Times New Roman" w:eastAsiaTheme="majorEastAsia" w:hAnsi="Times New Roman" w:cstheme="majorBidi"/>
      <w:b/>
      <w:bCs/>
      <w:iCs/>
      <w:sz w:val="24"/>
    </w:rPr>
  </w:style>
  <w:style w:type="character" w:customStyle="1" w:styleId="50">
    <w:name w:val="标题 5 字符"/>
    <w:basedOn w:val="a0"/>
    <w:link w:val="5"/>
    <w:uiPriority w:val="9"/>
    <w:rsid w:val="0024771B"/>
    <w:rPr>
      <w:rFonts w:ascii="Times New Roman" w:eastAsiaTheme="majorEastAsia" w:hAnsi="Times New Roman" w:cstheme="majorBidi"/>
      <w:b/>
      <w:bCs/>
      <w:i/>
      <w:sz w:val="24"/>
    </w:rPr>
  </w:style>
  <w:style w:type="character" w:customStyle="1" w:styleId="60">
    <w:name w:val="标题 6 字符"/>
    <w:basedOn w:val="a0"/>
    <w:link w:val="6"/>
    <w:uiPriority w:val="9"/>
    <w:rsid w:val="0024771B"/>
    <w:rPr>
      <w:rFonts w:ascii="Times New Roman" w:eastAsiaTheme="majorEastAsia" w:hAnsi="Times New Roman" w:cstheme="majorBidi"/>
      <w:b/>
      <w:bCs/>
      <w:iCs/>
    </w:rPr>
  </w:style>
  <w:style w:type="character" w:customStyle="1" w:styleId="70">
    <w:name w:val="标题 7 字符"/>
    <w:basedOn w:val="a0"/>
    <w:link w:val="7"/>
    <w:uiPriority w:val="9"/>
    <w:rsid w:val="0024771B"/>
    <w:rPr>
      <w:rFonts w:ascii="Times New Roman" w:eastAsiaTheme="majorEastAsia" w:hAnsi="Times New Roman" w:cstheme="majorBidi"/>
      <w:b/>
      <w:i/>
      <w:iCs/>
    </w:rPr>
  </w:style>
  <w:style w:type="character" w:customStyle="1" w:styleId="80">
    <w:name w:val="标题 8 字符"/>
    <w:basedOn w:val="a0"/>
    <w:link w:val="8"/>
    <w:uiPriority w:val="9"/>
    <w:rsid w:val="0024771B"/>
    <w:rPr>
      <w:rFonts w:ascii="Times New Roman" w:eastAsiaTheme="majorEastAsia" w:hAnsi="Times New Roman" w:cstheme="majorBidi"/>
      <w:szCs w:val="20"/>
    </w:rPr>
  </w:style>
  <w:style w:type="character" w:customStyle="1" w:styleId="90">
    <w:name w:val="标题 9 字符"/>
    <w:basedOn w:val="a0"/>
    <w:link w:val="9"/>
    <w:uiPriority w:val="9"/>
    <w:rsid w:val="00295D00"/>
    <w:rPr>
      <w:rFonts w:ascii="Times New Roman" w:eastAsiaTheme="majorEastAsia" w:hAnsi="Times New Roman" w:cstheme="majorBidi"/>
      <w:i/>
      <w:iCs/>
      <w:spacing w:val="5"/>
      <w:szCs w:val="20"/>
    </w:rPr>
  </w:style>
  <w:style w:type="paragraph" w:styleId="a3">
    <w:name w:val="caption"/>
    <w:basedOn w:val="a"/>
    <w:next w:val="a"/>
    <w:uiPriority w:val="35"/>
    <w:qFormat/>
    <w:rsid w:val="007D2D8B"/>
    <w:pPr>
      <w:keepNext/>
      <w:spacing w:before="120" w:line="240" w:lineRule="auto"/>
      <w:contextualSpacing/>
      <w:jc w:val="center"/>
    </w:pPr>
    <w:rPr>
      <w:bCs/>
      <w:szCs w:val="18"/>
    </w:rPr>
  </w:style>
  <w:style w:type="character" w:styleId="a4">
    <w:name w:val="Strong"/>
    <w:aliases w:val="Word Feature"/>
    <w:uiPriority w:val="7"/>
    <w:qFormat/>
    <w:rsid w:val="0076346E"/>
    <w:rPr>
      <w:b/>
      <w:bCs/>
      <w:color w:val="0070C0"/>
    </w:rPr>
  </w:style>
  <w:style w:type="character" w:styleId="a5">
    <w:name w:val="Emphasis"/>
    <w:uiPriority w:val="99"/>
    <w:semiHidden/>
    <w:qFormat/>
    <w:rsid w:val="007375E0"/>
    <w:rPr>
      <w:b/>
      <w:bCs/>
      <w:i/>
      <w:iCs/>
      <w:spacing w:val="10"/>
      <w:bdr w:val="none" w:sz="0" w:space="0" w:color="auto"/>
      <w:shd w:val="clear" w:color="auto" w:fill="auto"/>
    </w:rPr>
  </w:style>
  <w:style w:type="paragraph" w:styleId="a6">
    <w:name w:val="No Spacing"/>
    <w:basedOn w:val="a"/>
    <w:uiPriority w:val="1"/>
    <w:qFormat/>
    <w:rsid w:val="003C20CA"/>
    <w:pPr>
      <w:spacing w:line="276" w:lineRule="auto"/>
    </w:pPr>
  </w:style>
  <w:style w:type="paragraph" w:styleId="a7">
    <w:name w:val="List Paragraph"/>
    <w:basedOn w:val="a"/>
    <w:uiPriority w:val="99"/>
    <w:unhideWhenUsed/>
    <w:qFormat/>
    <w:rsid w:val="007375E0"/>
    <w:pPr>
      <w:ind w:left="720"/>
      <w:contextualSpacing/>
    </w:pPr>
  </w:style>
  <w:style w:type="paragraph" w:styleId="TOC">
    <w:name w:val="TOC Heading"/>
    <w:basedOn w:val="1"/>
    <w:next w:val="a"/>
    <w:uiPriority w:val="39"/>
    <w:qFormat/>
    <w:rsid w:val="00E46D42"/>
    <w:pPr>
      <w:spacing w:after="100" w:afterAutospacing="1"/>
      <w:outlineLvl w:val="9"/>
    </w:pPr>
    <w:rPr>
      <w:lang w:bidi="en-US"/>
    </w:rPr>
  </w:style>
  <w:style w:type="paragraph" w:styleId="a8">
    <w:name w:val="Title"/>
    <w:basedOn w:val="a"/>
    <w:next w:val="a"/>
    <w:link w:val="a9"/>
    <w:uiPriority w:val="99"/>
    <w:semiHidden/>
    <w:qFormat/>
    <w:rsid w:val="00C041EA"/>
    <w:pPr>
      <w:spacing w:before="1200" w:after="0" w:line="240" w:lineRule="auto"/>
      <w:contextualSpacing/>
      <w:jc w:val="center"/>
    </w:pPr>
    <w:rPr>
      <w:rFonts w:eastAsiaTheme="majorEastAsia" w:cstheme="majorBidi"/>
      <w:spacing w:val="5"/>
      <w:sz w:val="36"/>
      <w:szCs w:val="52"/>
    </w:rPr>
  </w:style>
  <w:style w:type="character" w:customStyle="1" w:styleId="a9">
    <w:name w:val="标题 字符"/>
    <w:basedOn w:val="a0"/>
    <w:link w:val="a8"/>
    <w:uiPriority w:val="99"/>
    <w:semiHidden/>
    <w:rsid w:val="00027520"/>
    <w:rPr>
      <w:rFonts w:ascii="Times New Roman" w:eastAsiaTheme="majorEastAsia" w:hAnsi="Times New Roman" w:cstheme="majorBidi"/>
      <w:spacing w:val="5"/>
      <w:sz w:val="36"/>
      <w:szCs w:val="52"/>
    </w:rPr>
  </w:style>
  <w:style w:type="paragraph" w:styleId="aa">
    <w:name w:val="Subtitle"/>
    <w:basedOn w:val="a"/>
    <w:link w:val="ab"/>
    <w:uiPriority w:val="99"/>
    <w:semiHidden/>
    <w:qFormat/>
    <w:rsid w:val="00AB140D"/>
    <w:pPr>
      <w:spacing w:after="1440"/>
      <w:jc w:val="center"/>
    </w:pPr>
    <w:rPr>
      <w:rFonts w:eastAsiaTheme="majorEastAsia" w:cstheme="majorBidi"/>
      <w:iCs/>
      <w:spacing w:val="13"/>
      <w:sz w:val="28"/>
      <w:szCs w:val="24"/>
    </w:rPr>
  </w:style>
  <w:style w:type="character" w:customStyle="1" w:styleId="ab">
    <w:name w:val="副标题 字符"/>
    <w:basedOn w:val="a0"/>
    <w:link w:val="aa"/>
    <w:uiPriority w:val="99"/>
    <w:semiHidden/>
    <w:rsid w:val="00027520"/>
    <w:rPr>
      <w:rFonts w:ascii="Times New Roman" w:eastAsiaTheme="majorEastAsia" w:hAnsi="Times New Roman" w:cstheme="majorBidi"/>
      <w:iCs/>
      <w:spacing w:val="13"/>
      <w:sz w:val="28"/>
      <w:szCs w:val="24"/>
    </w:rPr>
  </w:style>
  <w:style w:type="paragraph" w:styleId="ac">
    <w:name w:val="Quote"/>
    <w:basedOn w:val="a"/>
    <w:next w:val="a"/>
    <w:link w:val="ad"/>
    <w:uiPriority w:val="99"/>
    <w:unhideWhenUsed/>
    <w:qFormat/>
    <w:rsid w:val="007375E0"/>
    <w:pPr>
      <w:spacing w:before="200" w:after="0"/>
      <w:ind w:left="360" w:right="360"/>
    </w:pPr>
    <w:rPr>
      <w:i/>
      <w:iCs/>
    </w:rPr>
  </w:style>
  <w:style w:type="character" w:customStyle="1" w:styleId="ad">
    <w:name w:val="引用 字符"/>
    <w:basedOn w:val="a0"/>
    <w:link w:val="ac"/>
    <w:uiPriority w:val="99"/>
    <w:rsid w:val="00027520"/>
    <w:rPr>
      <w:rFonts w:ascii="Times New Roman" w:hAnsi="Times New Roman"/>
      <w:i/>
      <w:iCs/>
    </w:rPr>
  </w:style>
  <w:style w:type="paragraph" w:styleId="ae">
    <w:name w:val="Intense Quote"/>
    <w:basedOn w:val="a"/>
    <w:next w:val="a"/>
    <w:link w:val="af"/>
    <w:uiPriority w:val="99"/>
    <w:unhideWhenUsed/>
    <w:qFormat/>
    <w:rsid w:val="007375E0"/>
    <w:pPr>
      <w:pBdr>
        <w:bottom w:val="single" w:sz="4" w:space="1" w:color="auto"/>
      </w:pBdr>
      <w:spacing w:before="200" w:after="280"/>
      <w:ind w:left="1008" w:right="1152"/>
    </w:pPr>
    <w:rPr>
      <w:b/>
      <w:bCs/>
      <w:i/>
      <w:iCs/>
    </w:rPr>
  </w:style>
  <w:style w:type="character" w:customStyle="1" w:styleId="af">
    <w:name w:val="明显引用 字符"/>
    <w:basedOn w:val="a0"/>
    <w:link w:val="ae"/>
    <w:uiPriority w:val="99"/>
    <w:rsid w:val="00027520"/>
    <w:rPr>
      <w:rFonts w:ascii="Times New Roman" w:hAnsi="Times New Roman"/>
      <w:b/>
      <w:bCs/>
      <w:i/>
      <w:iCs/>
    </w:rPr>
  </w:style>
  <w:style w:type="character" w:styleId="af0">
    <w:name w:val="Subtle Emphasis"/>
    <w:uiPriority w:val="99"/>
    <w:semiHidden/>
    <w:qFormat/>
    <w:rsid w:val="007375E0"/>
    <w:rPr>
      <w:i/>
      <w:iCs/>
    </w:rPr>
  </w:style>
  <w:style w:type="character" w:styleId="af1">
    <w:name w:val="Intense Emphasis"/>
    <w:uiPriority w:val="99"/>
    <w:semiHidden/>
    <w:qFormat/>
    <w:rsid w:val="007375E0"/>
    <w:rPr>
      <w:b/>
      <w:bCs/>
    </w:rPr>
  </w:style>
  <w:style w:type="character" w:styleId="af2">
    <w:name w:val="Subtle Reference"/>
    <w:uiPriority w:val="99"/>
    <w:unhideWhenUsed/>
    <w:qFormat/>
    <w:rsid w:val="007375E0"/>
    <w:rPr>
      <w:smallCaps/>
    </w:rPr>
  </w:style>
  <w:style w:type="character" w:styleId="af3">
    <w:name w:val="Intense Reference"/>
    <w:uiPriority w:val="99"/>
    <w:unhideWhenUsed/>
    <w:qFormat/>
    <w:rsid w:val="007375E0"/>
    <w:rPr>
      <w:smallCaps/>
      <w:spacing w:val="5"/>
      <w:u w:val="single"/>
    </w:rPr>
  </w:style>
  <w:style w:type="character" w:styleId="af4">
    <w:name w:val="Book Title"/>
    <w:uiPriority w:val="99"/>
    <w:unhideWhenUsed/>
    <w:qFormat/>
    <w:rsid w:val="007375E0"/>
    <w:rPr>
      <w:i/>
      <w:iCs/>
      <w:smallCaps/>
      <w:spacing w:val="5"/>
    </w:rPr>
  </w:style>
  <w:style w:type="paragraph" w:customStyle="1" w:styleId="LtrLetterheadAddress">
    <w:name w:val="Ltr Letterhead Address"/>
    <w:basedOn w:val="a"/>
    <w:next w:val="LtrDate"/>
    <w:uiPriority w:val="20"/>
    <w:qFormat/>
    <w:rsid w:val="00AB140D"/>
    <w:pPr>
      <w:spacing w:after="480" w:line="240" w:lineRule="auto"/>
      <w:contextualSpacing/>
      <w:jc w:val="left"/>
    </w:pPr>
  </w:style>
  <w:style w:type="paragraph" w:customStyle="1" w:styleId="LtrDate">
    <w:name w:val="Ltr Date"/>
    <w:next w:val="LtrRecipient"/>
    <w:uiPriority w:val="21"/>
    <w:qFormat/>
    <w:rsid w:val="00AB140D"/>
    <w:pPr>
      <w:spacing w:after="360" w:line="240" w:lineRule="auto"/>
      <w:contextualSpacing/>
    </w:pPr>
    <w:rPr>
      <w:rFonts w:ascii="Times New Roman" w:hAnsi="Times New Roman"/>
    </w:rPr>
  </w:style>
  <w:style w:type="paragraph" w:customStyle="1" w:styleId="LtrRecipient">
    <w:name w:val="Ltr Recipient"/>
    <w:next w:val="LtrGreeting"/>
    <w:uiPriority w:val="22"/>
    <w:qFormat/>
    <w:rsid w:val="00AF3CB7"/>
    <w:pPr>
      <w:spacing w:line="240" w:lineRule="auto"/>
    </w:pPr>
    <w:rPr>
      <w:rFonts w:ascii="Times New Roman" w:hAnsi="Times New Roman"/>
    </w:rPr>
  </w:style>
  <w:style w:type="paragraph" w:customStyle="1" w:styleId="LtrGreeting">
    <w:name w:val="Ltr Greeting"/>
    <w:basedOn w:val="a"/>
    <w:next w:val="LtrParagraph"/>
    <w:uiPriority w:val="23"/>
    <w:qFormat/>
    <w:rsid w:val="00AF3CB7"/>
    <w:pPr>
      <w:jc w:val="left"/>
    </w:pPr>
  </w:style>
  <w:style w:type="paragraph" w:customStyle="1" w:styleId="LtrParagraph">
    <w:name w:val="Ltr Paragraph"/>
    <w:basedOn w:val="a"/>
    <w:uiPriority w:val="24"/>
    <w:qFormat/>
    <w:rsid w:val="00AB140D"/>
    <w:pPr>
      <w:spacing w:line="240" w:lineRule="auto"/>
    </w:pPr>
  </w:style>
  <w:style w:type="paragraph" w:customStyle="1" w:styleId="TPInstitution">
    <w:name w:val="TP Institution"/>
    <w:next w:val="TPDivision"/>
    <w:uiPriority w:val="9"/>
    <w:qFormat/>
    <w:rsid w:val="001C1AE0"/>
    <w:pPr>
      <w:spacing w:after="0" w:line="240" w:lineRule="auto"/>
      <w:jc w:val="center"/>
    </w:pPr>
    <w:rPr>
      <w:rFonts w:ascii="Times New Roman" w:hAnsi="Times New Roman"/>
      <w:sz w:val="30"/>
    </w:rPr>
  </w:style>
  <w:style w:type="paragraph" w:customStyle="1" w:styleId="TPDivision">
    <w:name w:val="TP Division"/>
    <w:next w:val="TPTitle"/>
    <w:uiPriority w:val="10"/>
    <w:qFormat/>
    <w:rsid w:val="001C1AE0"/>
    <w:pPr>
      <w:spacing w:after="1200" w:line="240" w:lineRule="auto"/>
      <w:contextualSpacing/>
      <w:jc w:val="center"/>
    </w:pPr>
    <w:rPr>
      <w:rFonts w:ascii="Times New Roman" w:hAnsi="Times New Roman"/>
      <w:sz w:val="24"/>
    </w:rPr>
  </w:style>
  <w:style w:type="paragraph" w:customStyle="1" w:styleId="TPTitle">
    <w:name w:val="TP Title"/>
    <w:basedOn w:val="a8"/>
    <w:next w:val="TPSubtitle"/>
    <w:uiPriority w:val="11"/>
    <w:qFormat/>
    <w:rsid w:val="00AB140D"/>
    <w:pPr>
      <w:spacing w:before="0" w:after="100" w:afterAutospacing="1"/>
    </w:pPr>
  </w:style>
  <w:style w:type="paragraph" w:customStyle="1" w:styleId="TPSubtitle">
    <w:name w:val="TP Subtitle"/>
    <w:basedOn w:val="TPTitle"/>
    <w:next w:val="TPEmployer"/>
    <w:uiPriority w:val="12"/>
    <w:qFormat/>
    <w:rsid w:val="00AB140D"/>
    <w:pPr>
      <w:spacing w:after="1440" w:afterAutospacing="0"/>
    </w:pPr>
    <w:rPr>
      <w:sz w:val="28"/>
    </w:rPr>
  </w:style>
  <w:style w:type="paragraph" w:customStyle="1" w:styleId="TPEmployer">
    <w:name w:val="TP Employer"/>
    <w:basedOn w:val="a"/>
    <w:next w:val="TPEmployerAddress"/>
    <w:uiPriority w:val="13"/>
    <w:qFormat/>
    <w:rsid w:val="00C355DA"/>
    <w:pPr>
      <w:spacing w:after="0" w:line="240" w:lineRule="auto"/>
      <w:jc w:val="center"/>
    </w:pPr>
    <w:rPr>
      <w:sz w:val="26"/>
    </w:rPr>
  </w:style>
  <w:style w:type="paragraph" w:customStyle="1" w:styleId="TPEmployerAddress">
    <w:name w:val="TP Employer Address"/>
    <w:basedOn w:val="a"/>
    <w:next w:val="TPAuthor"/>
    <w:uiPriority w:val="14"/>
    <w:qFormat/>
    <w:rsid w:val="00C355DA"/>
    <w:pPr>
      <w:spacing w:after="1200" w:line="240" w:lineRule="auto"/>
      <w:contextualSpacing/>
      <w:jc w:val="center"/>
    </w:pPr>
  </w:style>
  <w:style w:type="paragraph" w:customStyle="1" w:styleId="TPAuthor">
    <w:name w:val="TP Author"/>
    <w:next w:val="TPRestrictions"/>
    <w:uiPriority w:val="15"/>
    <w:qFormat/>
    <w:rsid w:val="00C355DA"/>
    <w:pPr>
      <w:spacing w:before="1440" w:after="0" w:line="240" w:lineRule="auto"/>
      <w:jc w:val="center"/>
    </w:pPr>
    <w:rPr>
      <w:rFonts w:ascii="Times New Roman" w:hAnsi="Times New Roman"/>
    </w:rPr>
  </w:style>
  <w:style w:type="paragraph" w:customStyle="1" w:styleId="TPRestrictions">
    <w:name w:val="TP Restrictions"/>
    <w:uiPriority w:val="16"/>
    <w:qFormat/>
    <w:rsid w:val="00905130"/>
    <w:pPr>
      <w:spacing w:before="240" w:after="0" w:line="240" w:lineRule="auto"/>
      <w:contextualSpacing/>
      <w:jc w:val="center"/>
    </w:pPr>
    <w:rPr>
      <w:rFonts w:ascii="Times New Roman" w:hAnsi="Times New Roman"/>
    </w:rPr>
  </w:style>
  <w:style w:type="character" w:styleId="af5">
    <w:name w:val="annotation reference"/>
    <w:basedOn w:val="a0"/>
    <w:uiPriority w:val="99"/>
    <w:semiHidden/>
    <w:rsid w:val="00CE4749"/>
    <w:rPr>
      <w:sz w:val="16"/>
      <w:szCs w:val="16"/>
    </w:rPr>
  </w:style>
  <w:style w:type="paragraph" w:styleId="af6">
    <w:name w:val="annotation text"/>
    <w:basedOn w:val="a"/>
    <w:link w:val="af7"/>
    <w:uiPriority w:val="99"/>
    <w:semiHidden/>
    <w:rsid w:val="00CE4749"/>
    <w:pPr>
      <w:spacing w:line="240" w:lineRule="auto"/>
    </w:pPr>
    <w:rPr>
      <w:sz w:val="20"/>
      <w:szCs w:val="20"/>
    </w:rPr>
  </w:style>
  <w:style w:type="character" w:customStyle="1" w:styleId="af7">
    <w:name w:val="批注文字 字符"/>
    <w:basedOn w:val="a0"/>
    <w:link w:val="af6"/>
    <w:uiPriority w:val="99"/>
    <w:semiHidden/>
    <w:rsid w:val="008515C1"/>
    <w:rPr>
      <w:rFonts w:ascii="Times New Roman" w:hAnsi="Times New Roman"/>
      <w:sz w:val="20"/>
      <w:szCs w:val="20"/>
    </w:rPr>
  </w:style>
  <w:style w:type="paragraph" w:styleId="af8">
    <w:name w:val="annotation subject"/>
    <w:basedOn w:val="af6"/>
    <w:next w:val="af6"/>
    <w:link w:val="af9"/>
    <w:uiPriority w:val="99"/>
    <w:semiHidden/>
    <w:rsid w:val="00CE4749"/>
    <w:rPr>
      <w:b/>
      <w:bCs/>
    </w:rPr>
  </w:style>
  <w:style w:type="character" w:customStyle="1" w:styleId="af9">
    <w:name w:val="批注主题 字符"/>
    <w:basedOn w:val="af7"/>
    <w:link w:val="af8"/>
    <w:uiPriority w:val="99"/>
    <w:semiHidden/>
    <w:rsid w:val="008515C1"/>
    <w:rPr>
      <w:rFonts w:ascii="Times New Roman" w:hAnsi="Times New Roman"/>
      <w:b/>
      <w:bCs/>
      <w:sz w:val="20"/>
      <w:szCs w:val="20"/>
    </w:rPr>
  </w:style>
  <w:style w:type="paragraph" w:styleId="afa">
    <w:name w:val="Balloon Text"/>
    <w:basedOn w:val="a"/>
    <w:link w:val="afb"/>
    <w:uiPriority w:val="99"/>
    <w:semiHidden/>
    <w:rsid w:val="00CE4749"/>
    <w:pPr>
      <w:spacing w:after="0" w:line="240" w:lineRule="auto"/>
    </w:pPr>
    <w:rPr>
      <w:rFonts w:ascii="Tahoma" w:hAnsi="Tahoma" w:cs="Tahoma"/>
      <w:sz w:val="16"/>
      <w:szCs w:val="16"/>
    </w:rPr>
  </w:style>
  <w:style w:type="character" w:customStyle="1" w:styleId="afb">
    <w:name w:val="批注框文本 字符"/>
    <w:basedOn w:val="a0"/>
    <w:link w:val="afa"/>
    <w:uiPriority w:val="99"/>
    <w:semiHidden/>
    <w:rsid w:val="008515C1"/>
    <w:rPr>
      <w:rFonts w:ascii="Tahoma" w:hAnsi="Tahoma" w:cs="Tahoma"/>
      <w:sz w:val="16"/>
      <w:szCs w:val="16"/>
    </w:rPr>
  </w:style>
  <w:style w:type="paragraph" w:styleId="afc">
    <w:name w:val="header"/>
    <w:basedOn w:val="a"/>
    <w:link w:val="afd"/>
    <w:uiPriority w:val="99"/>
    <w:semiHidden/>
    <w:rsid w:val="00CE4749"/>
    <w:pPr>
      <w:tabs>
        <w:tab w:val="center" w:pos="4680"/>
        <w:tab w:val="right" w:pos="9360"/>
      </w:tabs>
      <w:spacing w:after="0" w:line="240" w:lineRule="auto"/>
    </w:pPr>
  </w:style>
  <w:style w:type="character" w:customStyle="1" w:styleId="afd">
    <w:name w:val="页眉 字符"/>
    <w:basedOn w:val="a0"/>
    <w:link w:val="afc"/>
    <w:uiPriority w:val="99"/>
    <w:semiHidden/>
    <w:rsid w:val="008515C1"/>
    <w:rPr>
      <w:rFonts w:ascii="Times New Roman" w:hAnsi="Times New Roman"/>
    </w:rPr>
  </w:style>
  <w:style w:type="paragraph" w:styleId="afe">
    <w:name w:val="footer"/>
    <w:basedOn w:val="a"/>
    <w:link w:val="aff"/>
    <w:uiPriority w:val="99"/>
    <w:rsid w:val="00CE4749"/>
    <w:pPr>
      <w:tabs>
        <w:tab w:val="center" w:pos="4680"/>
        <w:tab w:val="right" w:pos="9360"/>
      </w:tabs>
      <w:spacing w:after="0" w:line="240" w:lineRule="auto"/>
    </w:pPr>
  </w:style>
  <w:style w:type="character" w:customStyle="1" w:styleId="aff">
    <w:name w:val="页脚 字符"/>
    <w:basedOn w:val="a0"/>
    <w:link w:val="afe"/>
    <w:uiPriority w:val="99"/>
    <w:rsid w:val="008515C1"/>
    <w:rPr>
      <w:rFonts w:ascii="Times New Roman" w:hAnsi="Times New Roman"/>
    </w:rPr>
  </w:style>
  <w:style w:type="paragraph" w:customStyle="1" w:styleId="ItemizedList">
    <w:name w:val="Itemized List"/>
    <w:basedOn w:val="a6"/>
    <w:uiPriority w:val="2"/>
    <w:qFormat/>
    <w:rsid w:val="00642544"/>
    <w:pPr>
      <w:contextualSpacing/>
      <w:jc w:val="left"/>
    </w:pPr>
  </w:style>
  <w:style w:type="table" w:styleId="-1">
    <w:name w:val="Light Shading Accent 1"/>
    <w:basedOn w:val="a1"/>
    <w:uiPriority w:val="60"/>
    <w:rsid w:val="008B362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OC1">
    <w:name w:val="toc 1"/>
    <w:basedOn w:val="a"/>
    <w:next w:val="a"/>
    <w:autoRedefine/>
    <w:uiPriority w:val="39"/>
    <w:rsid w:val="00482350"/>
    <w:pPr>
      <w:tabs>
        <w:tab w:val="right" w:leader="dot" w:pos="8630"/>
      </w:tabs>
      <w:spacing w:after="0" w:line="276" w:lineRule="auto"/>
    </w:pPr>
  </w:style>
  <w:style w:type="paragraph" w:customStyle="1" w:styleId="Bdy2Heading">
    <w:name w:val="Bdy 2 Heading"/>
    <w:basedOn w:val="2"/>
    <w:next w:val="a"/>
    <w:uiPriority w:val="8"/>
    <w:qFormat/>
    <w:rsid w:val="00315F45"/>
    <w:pPr>
      <w:numPr>
        <w:ilvl w:val="1"/>
        <w:numId w:val="1"/>
      </w:numPr>
      <w:spacing w:after="100" w:line="240" w:lineRule="auto"/>
      <w:ind w:left="0" w:firstLine="0"/>
    </w:pPr>
  </w:style>
  <w:style w:type="character" w:styleId="aff0">
    <w:name w:val="Hyperlink"/>
    <w:basedOn w:val="a0"/>
    <w:uiPriority w:val="99"/>
    <w:rsid w:val="00166ED7"/>
    <w:rPr>
      <w:color w:val="0000FF" w:themeColor="hyperlink"/>
      <w:u w:val="single"/>
    </w:rPr>
  </w:style>
  <w:style w:type="paragraph" w:customStyle="1" w:styleId="Bdy3Heading">
    <w:name w:val="Bdy 3 Heading"/>
    <w:basedOn w:val="3"/>
    <w:next w:val="a"/>
    <w:uiPriority w:val="8"/>
    <w:qFormat/>
    <w:rsid w:val="00726879"/>
    <w:pPr>
      <w:numPr>
        <w:ilvl w:val="2"/>
        <w:numId w:val="1"/>
      </w:numPr>
      <w:spacing w:after="0"/>
    </w:pPr>
  </w:style>
  <w:style w:type="paragraph" w:customStyle="1" w:styleId="Bdy1Heading">
    <w:name w:val="Bdy 1 Heading"/>
    <w:basedOn w:val="1"/>
    <w:next w:val="a"/>
    <w:uiPriority w:val="8"/>
    <w:qFormat/>
    <w:rsid w:val="00005442"/>
    <w:pPr>
      <w:numPr>
        <w:numId w:val="1"/>
      </w:numPr>
    </w:pPr>
  </w:style>
  <w:style w:type="paragraph" w:customStyle="1" w:styleId="Bdy4Heading">
    <w:name w:val="Bdy 4 Heading"/>
    <w:basedOn w:val="4"/>
    <w:next w:val="a"/>
    <w:uiPriority w:val="8"/>
    <w:qFormat/>
    <w:rsid w:val="00005442"/>
    <w:pPr>
      <w:numPr>
        <w:ilvl w:val="3"/>
        <w:numId w:val="1"/>
      </w:numPr>
    </w:pPr>
  </w:style>
  <w:style w:type="paragraph" w:customStyle="1" w:styleId="Bdy5Heading">
    <w:name w:val="Bdy 5 Heading"/>
    <w:basedOn w:val="5"/>
    <w:next w:val="a"/>
    <w:uiPriority w:val="8"/>
    <w:unhideWhenUsed/>
    <w:rsid w:val="00005442"/>
    <w:pPr>
      <w:numPr>
        <w:ilvl w:val="4"/>
        <w:numId w:val="1"/>
      </w:numPr>
    </w:pPr>
  </w:style>
  <w:style w:type="paragraph" w:customStyle="1" w:styleId="Bdy6Heading">
    <w:name w:val="Bdy 6 Heading"/>
    <w:basedOn w:val="6"/>
    <w:uiPriority w:val="8"/>
    <w:unhideWhenUsed/>
    <w:rsid w:val="00005442"/>
    <w:pPr>
      <w:numPr>
        <w:ilvl w:val="5"/>
        <w:numId w:val="1"/>
      </w:numPr>
    </w:pPr>
  </w:style>
  <w:style w:type="paragraph" w:customStyle="1" w:styleId="Bdy7Heading">
    <w:name w:val="Bdy 7 Heading"/>
    <w:basedOn w:val="7"/>
    <w:next w:val="a"/>
    <w:uiPriority w:val="8"/>
    <w:unhideWhenUsed/>
    <w:rsid w:val="001A5504"/>
    <w:pPr>
      <w:ind w:left="1440" w:hanging="1440"/>
    </w:pPr>
  </w:style>
  <w:style w:type="paragraph" w:customStyle="1" w:styleId="Bdy8Heading">
    <w:name w:val="Bdy 8 Heading"/>
    <w:basedOn w:val="8"/>
    <w:next w:val="a"/>
    <w:uiPriority w:val="8"/>
    <w:unhideWhenUsed/>
    <w:rsid w:val="001A5504"/>
    <w:pPr>
      <w:numPr>
        <w:ilvl w:val="7"/>
        <w:numId w:val="1"/>
      </w:numPr>
    </w:pPr>
  </w:style>
  <w:style w:type="paragraph" w:customStyle="1" w:styleId="Bdy9Heading">
    <w:name w:val="Bdy 9 Heading"/>
    <w:basedOn w:val="9"/>
    <w:next w:val="a"/>
    <w:uiPriority w:val="8"/>
    <w:unhideWhenUsed/>
    <w:rsid w:val="001A5504"/>
    <w:pPr>
      <w:ind w:left="1800" w:hanging="1800"/>
    </w:pPr>
  </w:style>
  <w:style w:type="paragraph" w:styleId="TOC2">
    <w:name w:val="toc 2"/>
    <w:basedOn w:val="a"/>
    <w:next w:val="a"/>
    <w:autoRedefine/>
    <w:uiPriority w:val="39"/>
    <w:rsid w:val="00482350"/>
    <w:pPr>
      <w:tabs>
        <w:tab w:val="right" w:leader="dot" w:pos="8640"/>
      </w:tabs>
      <w:spacing w:after="0" w:line="276" w:lineRule="auto"/>
      <w:ind w:left="221"/>
    </w:pPr>
  </w:style>
  <w:style w:type="paragraph" w:styleId="aff1">
    <w:name w:val="table of figures"/>
    <w:basedOn w:val="a"/>
    <w:next w:val="a"/>
    <w:uiPriority w:val="99"/>
    <w:rsid w:val="001E7521"/>
    <w:pPr>
      <w:spacing w:after="0" w:line="276" w:lineRule="auto"/>
    </w:pPr>
  </w:style>
  <w:style w:type="paragraph" w:styleId="TOC3">
    <w:name w:val="toc 3"/>
    <w:basedOn w:val="a"/>
    <w:next w:val="a"/>
    <w:autoRedefine/>
    <w:uiPriority w:val="39"/>
    <w:unhideWhenUsed/>
    <w:rsid w:val="000155C1"/>
    <w:pPr>
      <w:spacing w:after="0" w:line="276" w:lineRule="auto"/>
      <w:ind w:left="442"/>
    </w:pPr>
  </w:style>
  <w:style w:type="paragraph" w:customStyle="1" w:styleId="LtrClosing">
    <w:name w:val="Ltr Closing"/>
    <w:uiPriority w:val="25"/>
    <w:qFormat/>
    <w:rsid w:val="00AF3CB7"/>
    <w:pPr>
      <w:spacing w:after="960" w:line="240" w:lineRule="auto"/>
      <w:contextualSpacing/>
    </w:pPr>
    <w:rPr>
      <w:rFonts w:ascii="Times New Roman" w:hAnsi="Times New Roman"/>
    </w:rPr>
  </w:style>
  <w:style w:type="paragraph" w:customStyle="1" w:styleId="App1Heading">
    <w:name w:val="App 1 Heading"/>
    <w:basedOn w:val="1"/>
    <w:next w:val="a6"/>
    <w:uiPriority w:val="49"/>
    <w:qFormat/>
    <w:rsid w:val="00EB59DB"/>
    <w:pPr>
      <w:pageBreakBefore/>
      <w:numPr>
        <w:numId w:val="25"/>
      </w:numPr>
    </w:pPr>
  </w:style>
  <w:style w:type="paragraph" w:customStyle="1" w:styleId="LtrLetterhead">
    <w:name w:val="Ltr Letterhead"/>
    <w:basedOn w:val="a"/>
    <w:next w:val="LtrLetterheadAddress"/>
    <w:uiPriority w:val="19"/>
    <w:qFormat/>
    <w:rsid w:val="00DC6A7D"/>
  </w:style>
  <w:style w:type="paragraph" w:customStyle="1" w:styleId="App2Heading">
    <w:name w:val="App 2 Heading"/>
    <w:basedOn w:val="2"/>
    <w:next w:val="a6"/>
    <w:uiPriority w:val="49"/>
    <w:qFormat/>
    <w:rsid w:val="000C53E6"/>
    <w:pPr>
      <w:numPr>
        <w:ilvl w:val="1"/>
        <w:numId w:val="25"/>
      </w:numPr>
    </w:pPr>
  </w:style>
  <w:style w:type="paragraph" w:customStyle="1" w:styleId="App4Heading">
    <w:name w:val="App 4 Heading"/>
    <w:basedOn w:val="4"/>
    <w:uiPriority w:val="49"/>
    <w:unhideWhenUsed/>
    <w:qFormat/>
    <w:rsid w:val="000C53E6"/>
    <w:pPr>
      <w:numPr>
        <w:ilvl w:val="3"/>
        <w:numId w:val="25"/>
      </w:numPr>
    </w:pPr>
  </w:style>
  <w:style w:type="paragraph" w:customStyle="1" w:styleId="App5Heading">
    <w:name w:val="App 5 Heading"/>
    <w:basedOn w:val="5"/>
    <w:uiPriority w:val="49"/>
    <w:unhideWhenUsed/>
    <w:qFormat/>
    <w:rsid w:val="000C53E6"/>
    <w:pPr>
      <w:numPr>
        <w:ilvl w:val="4"/>
        <w:numId w:val="25"/>
      </w:numPr>
    </w:pPr>
  </w:style>
  <w:style w:type="paragraph" w:customStyle="1" w:styleId="App3Heading">
    <w:name w:val="App 3 Heading"/>
    <w:basedOn w:val="3"/>
    <w:uiPriority w:val="49"/>
    <w:qFormat/>
    <w:rsid w:val="000C53E6"/>
    <w:pPr>
      <w:numPr>
        <w:ilvl w:val="2"/>
        <w:numId w:val="25"/>
      </w:numPr>
    </w:pPr>
  </w:style>
  <w:style w:type="paragraph" w:customStyle="1" w:styleId="App6Heading">
    <w:name w:val="App 6 Heading"/>
    <w:basedOn w:val="6"/>
    <w:uiPriority w:val="49"/>
    <w:unhideWhenUsed/>
    <w:qFormat/>
    <w:rsid w:val="000C53E6"/>
    <w:pPr>
      <w:numPr>
        <w:ilvl w:val="5"/>
        <w:numId w:val="25"/>
      </w:numPr>
    </w:pPr>
  </w:style>
  <w:style w:type="paragraph" w:customStyle="1" w:styleId="App7Heading">
    <w:name w:val="App 7 Heading"/>
    <w:basedOn w:val="7"/>
    <w:uiPriority w:val="49"/>
    <w:unhideWhenUsed/>
    <w:qFormat/>
    <w:rsid w:val="000C53E6"/>
    <w:pPr>
      <w:numPr>
        <w:ilvl w:val="6"/>
        <w:numId w:val="25"/>
      </w:numPr>
    </w:pPr>
  </w:style>
  <w:style w:type="paragraph" w:customStyle="1" w:styleId="App8Heading">
    <w:name w:val="App 8 Heading"/>
    <w:basedOn w:val="8"/>
    <w:uiPriority w:val="49"/>
    <w:unhideWhenUsed/>
    <w:qFormat/>
    <w:rsid w:val="000C53E6"/>
    <w:pPr>
      <w:numPr>
        <w:ilvl w:val="7"/>
        <w:numId w:val="25"/>
      </w:numPr>
    </w:pPr>
  </w:style>
  <w:style w:type="paragraph" w:customStyle="1" w:styleId="App9Heading">
    <w:name w:val="App 9 Heading"/>
    <w:basedOn w:val="9"/>
    <w:uiPriority w:val="49"/>
    <w:unhideWhenUsed/>
    <w:qFormat/>
    <w:rsid w:val="000C53E6"/>
    <w:pPr>
      <w:numPr>
        <w:ilvl w:val="8"/>
        <w:numId w:val="25"/>
      </w:numPr>
    </w:pPr>
  </w:style>
  <w:style w:type="paragraph" w:customStyle="1" w:styleId="Figure">
    <w:name w:val="Figure"/>
    <w:next w:val="a3"/>
    <w:uiPriority w:val="3"/>
    <w:qFormat/>
    <w:rsid w:val="000009E5"/>
    <w:pPr>
      <w:keepNext/>
      <w:spacing w:after="0" w:line="240" w:lineRule="auto"/>
      <w:jc w:val="center"/>
    </w:pPr>
    <w:rPr>
      <w:rFonts w:ascii="Times New Roman" w:hAnsi="Times New Roman"/>
      <w:bCs/>
      <w:sz w:val="20"/>
      <w:szCs w:val="18"/>
    </w:rPr>
  </w:style>
  <w:style w:type="character" w:styleId="aff2">
    <w:name w:val="FollowedHyperlink"/>
    <w:basedOn w:val="a0"/>
    <w:uiPriority w:val="99"/>
    <w:semiHidden/>
    <w:unhideWhenUsed/>
    <w:rsid w:val="00EB59DB"/>
    <w:rPr>
      <w:color w:val="800080" w:themeColor="followedHyperlink"/>
      <w:u w:val="single"/>
    </w:rPr>
  </w:style>
  <w:style w:type="paragraph" w:customStyle="1" w:styleId="LtrAddenda">
    <w:name w:val="Ltr Addenda"/>
    <w:basedOn w:val="a"/>
    <w:uiPriority w:val="27"/>
    <w:qFormat/>
    <w:rsid w:val="00AF3CB7"/>
    <w:pPr>
      <w:jc w:val="left"/>
    </w:pPr>
  </w:style>
  <w:style w:type="paragraph" w:customStyle="1" w:styleId="LtrSignature">
    <w:name w:val="Ltr Signature"/>
    <w:basedOn w:val="a"/>
    <w:next w:val="LtrAddenda"/>
    <w:uiPriority w:val="26"/>
    <w:qFormat/>
    <w:rsid w:val="0040577A"/>
    <w:pPr>
      <w:spacing w:line="240" w:lineRule="auto"/>
      <w:jc w:val="left"/>
    </w:pPr>
  </w:style>
  <w:style w:type="table" w:customStyle="1" w:styleId="LightShading3">
    <w:name w:val="Light Shading3"/>
    <w:basedOn w:val="a1"/>
    <w:uiPriority w:val="60"/>
    <w:rsid w:val="00EB59DB"/>
    <w:pPr>
      <w:spacing w:after="0" w:line="240" w:lineRule="auto"/>
    </w:pPr>
    <w:rPr>
      <w:color w:val="000000" w:themeColor="text1" w:themeShade="BF"/>
      <w:lang w:val="en-US"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f3">
    <w:name w:val="footnote text"/>
    <w:basedOn w:val="a"/>
    <w:link w:val="aff4"/>
    <w:uiPriority w:val="99"/>
    <w:semiHidden/>
    <w:unhideWhenUsed/>
    <w:rsid w:val="00EB59DB"/>
    <w:pPr>
      <w:spacing w:after="0" w:line="240" w:lineRule="auto"/>
      <w:jc w:val="left"/>
    </w:pPr>
    <w:rPr>
      <w:sz w:val="20"/>
      <w:szCs w:val="20"/>
      <w:lang w:val="en-US" w:bidi="en-US"/>
    </w:rPr>
  </w:style>
  <w:style w:type="character" w:customStyle="1" w:styleId="aff4">
    <w:name w:val="脚注文本 字符"/>
    <w:basedOn w:val="a0"/>
    <w:link w:val="aff3"/>
    <w:uiPriority w:val="99"/>
    <w:semiHidden/>
    <w:rsid w:val="00EB59DB"/>
    <w:rPr>
      <w:rFonts w:ascii="Times New Roman" w:hAnsi="Times New Roman"/>
      <w:sz w:val="20"/>
      <w:szCs w:val="20"/>
      <w:lang w:val="en-US" w:bidi="en-US"/>
    </w:rPr>
  </w:style>
  <w:style w:type="paragraph" w:customStyle="1" w:styleId="SourceCode">
    <w:name w:val="Source Code"/>
    <w:basedOn w:val="a6"/>
    <w:uiPriority w:val="6"/>
    <w:qFormat/>
    <w:rsid w:val="00A65D80"/>
    <w:pPr>
      <w:spacing w:line="240" w:lineRule="auto"/>
      <w:ind w:left="720"/>
      <w:contextualSpacing/>
      <w:jc w:val="left"/>
    </w:pPr>
    <w:rPr>
      <w:rFonts w:ascii="Consolas" w:hAnsi="Consolas"/>
    </w:rPr>
  </w:style>
  <w:style w:type="table" w:styleId="aff5">
    <w:name w:val="Table Grid"/>
    <w:basedOn w:val="a1"/>
    <w:uiPriority w:val="59"/>
    <w:rsid w:val="004A2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6">
    <w:name w:val="footnote reference"/>
    <w:basedOn w:val="a0"/>
    <w:uiPriority w:val="99"/>
    <w:semiHidden/>
    <w:unhideWhenUsed/>
    <w:rsid w:val="00EB59DB"/>
    <w:rPr>
      <w:vertAlign w:val="superscript"/>
    </w:rPr>
  </w:style>
  <w:style w:type="table" w:customStyle="1" w:styleId="LightShading4">
    <w:name w:val="Light Shading4"/>
    <w:basedOn w:val="a1"/>
    <w:uiPriority w:val="60"/>
    <w:rsid w:val="00EB59DB"/>
    <w:pPr>
      <w:spacing w:after="0" w:line="240" w:lineRule="auto"/>
    </w:pPr>
    <w:rPr>
      <w:color w:val="000000" w:themeColor="text1" w:themeShade="BF"/>
      <w:lang w:val="en-US"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aff7">
    <w:name w:val="Document Map"/>
    <w:basedOn w:val="a"/>
    <w:link w:val="aff8"/>
    <w:uiPriority w:val="99"/>
    <w:semiHidden/>
    <w:unhideWhenUsed/>
    <w:rsid w:val="00EB59DB"/>
    <w:pPr>
      <w:spacing w:after="0" w:line="240" w:lineRule="auto"/>
      <w:jc w:val="left"/>
    </w:pPr>
    <w:rPr>
      <w:rFonts w:ascii="Tahoma" w:hAnsi="Tahoma" w:cs="Tahoma"/>
      <w:sz w:val="16"/>
      <w:szCs w:val="16"/>
      <w:lang w:val="en-US" w:bidi="en-US"/>
    </w:rPr>
  </w:style>
  <w:style w:type="character" w:customStyle="1" w:styleId="aff8">
    <w:name w:val="文档结构图 字符"/>
    <w:basedOn w:val="a0"/>
    <w:link w:val="aff7"/>
    <w:uiPriority w:val="99"/>
    <w:semiHidden/>
    <w:rsid w:val="00EB59DB"/>
    <w:rPr>
      <w:rFonts w:ascii="Tahoma" w:hAnsi="Tahoma" w:cs="Tahoma"/>
      <w:sz w:val="16"/>
      <w:szCs w:val="16"/>
      <w:lang w:val="en-US" w:bidi="en-US"/>
    </w:rPr>
  </w:style>
  <w:style w:type="table" w:customStyle="1" w:styleId="LightShading1">
    <w:name w:val="Light Shading1"/>
    <w:basedOn w:val="a1"/>
    <w:uiPriority w:val="60"/>
    <w:rsid w:val="00EB59DB"/>
    <w:pPr>
      <w:spacing w:after="0" w:line="240" w:lineRule="auto"/>
    </w:pPr>
    <w:rPr>
      <w:color w:val="000000" w:themeColor="text1" w:themeShade="BF"/>
      <w:lang w:val="en-US"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aff9">
    <w:name w:val="Placeholder Text"/>
    <w:basedOn w:val="a0"/>
    <w:uiPriority w:val="99"/>
    <w:semiHidden/>
    <w:rsid w:val="00EB59DB"/>
    <w:rPr>
      <w:color w:val="808080"/>
    </w:rPr>
  </w:style>
  <w:style w:type="table" w:customStyle="1" w:styleId="LightShading2">
    <w:name w:val="Light Shading2"/>
    <w:basedOn w:val="a1"/>
    <w:uiPriority w:val="60"/>
    <w:rsid w:val="00EB59DB"/>
    <w:pPr>
      <w:spacing w:after="0" w:line="240" w:lineRule="auto"/>
    </w:pPr>
    <w:rPr>
      <w:color w:val="000000" w:themeColor="text1" w:themeShade="BF"/>
      <w:lang w:val="en-US" w:bidi="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2-2">
    <w:name w:val="Medium Shading 2 Accent 2"/>
    <w:basedOn w:val="a1"/>
    <w:uiPriority w:val="64"/>
    <w:rsid w:val="00EB59DB"/>
    <w:pPr>
      <w:spacing w:after="0" w:line="240" w:lineRule="auto"/>
    </w:pPr>
    <w:rPr>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
    <w:name w:val="Dark List Accent 2"/>
    <w:basedOn w:val="affa"/>
    <w:uiPriority w:val="70"/>
    <w:rsid w:val="00EB59DB"/>
    <w:pPr>
      <w:spacing w:after="0" w:line="240" w:lineRule="auto"/>
    </w:pPr>
    <w:rPr>
      <w:color w:val="FFFFFF" w:themeColor="background1"/>
      <w:sz w:val="20"/>
      <w:szCs w:val="20"/>
      <w:lang w:eastAsia="en-CA"/>
    </w:rPr>
    <w:tblPr>
      <w:tblStyleRowBandSize w:val="1"/>
      <w:tblStyleColBandSize w:val="1"/>
    </w:tblPr>
    <w:tcPr>
      <w:shd w:val="clear" w:color="auto" w:fill="C0504D" w:themeFill="accent2"/>
    </w:tcPr>
    <w:tblStylePr w:type="firstRow">
      <w:rPr>
        <w:b/>
        <w:bCs/>
        <w:color w:val="auto"/>
      </w:rPr>
      <w:tblPr/>
      <w:tcPr>
        <w:tcBorders>
          <w:top w:val="nil"/>
          <w:left w:val="nil"/>
          <w:bottom w:val="single" w:sz="18" w:space="0" w:color="FFFFFF" w:themeColor="background1"/>
          <w:right w:val="nil"/>
          <w:insideH w:val="nil"/>
          <w:insideV w:val="nil"/>
          <w:tl2br w:val="none" w:sz="0" w:space="0" w:color="auto"/>
          <w:tr2bl w:val="none" w:sz="0" w:space="0" w:color="auto"/>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affa">
    <w:name w:val="Table Professional"/>
    <w:basedOn w:val="a1"/>
    <w:uiPriority w:val="99"/>
    <w:semiHidden/>
    <w:unhideWhenUsed/>
    <w:rsid w:val="00EB59DB"/>
    <w:pPr>
      <w:spacing w:line="360" w:lineRule="auto"/>
      <w:jc w:val="both"/>
    </w:pPr>
    <w:rPr>
      <w:lang w:val="en-US" w:bidi="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ffb">
    <w:name w:val="Bibliography"/>
    <w:basedOn w:val="a"/>
    <w:uiPriority w:val="37"/>
    <w:unhideWhenUsed/>
    <w:qFormat/>
    <w:rsid w:val="00EB59DB"/>
    <w:pPr>
      <w:spacing w:after="0" w:line="240" w:lineRule="auto"/>
      <w:jc w:val="left"/>
    </w:pPr>
    <w:rPr>
      <w:lang w:val="en-US" w:eastAsia="en-CA" w:bidi="en-US"/>
    </w:rPr>
  </w:style>
  <w:style w:type="paragraph" w:customStyle="1" w:styleId="Table">
    <w:name w:val="Table"/>
    <w:uiPriority w:val="4"/>
    <w:qFormat/>
    <w:rsid w:val="007D2D8B"/>
    <w:pPr>
      <w:spacing w:after="0" w:line="240" w:lineRule="auto"/>
    </w:pPr>
    <w:rPr>
      <w:rFonts w:ascii="Times New Roman" w:hAnsi="Times New Roman"/>
      <w:lang w:val="en-US" w:eastAsia="en-CA" w:bidi="en-US"/>
    </w:rPr>
  </w:style>
  <w:style w:type="paragraph" w:customStyle="1" w:styleId="MTDisplayEquation">
    <w:name w:val="MTDisplayEquation"/>
    <w:basedOn w:val="a"/>
    <w:next w:val="a"/>
    <w:link w:val="MTDisplayEquationChar"/>
    <w:rsid w:val="00EA4ECE"/>
    <w:pPr>
      <w:tabs>
        <w:tab w:val="center" w:pos="4680"/>
        <w:tab w:val="right" w:pos="9360"/>
      </w:tabs>
      <w:spacing w:before="240" w:after="240"/>
      <w:jc w:val="center"/>
    </w:pPr>
    <w:rPr>
      <w:rFonts w:eastAsiaTheme="minorHAnsi"/>
    </w:rPr>
  </w:style>
  <w:style w:type="character" w:customStyle="1" w:styleId="MTDisplayEquationChar">
    <w:name w:val="MTDisplayEquation Char"/>
    <w:basedOn w:val="a0"/>
    <w:link w:val="MTDisplayEquation"/>
    <w:rsid w:val="00EA4ECE"/>
    <w:rPr>
      <w:rFonts w:ascii="Times New Roman" w:eastAsiaTheme="minorHAnsi" w:hAnsi="Times New Roman"/>
    </w:rPr>
  </w:style>
  <w:style w:type="table" w:styleId="2-1">
    <w:name w:val="Medium Shading 2 Accent 1"/>
    <w:basedOn w:val="a1"/>
    <w:uiPriority w:val="64"/>
    <w:rsid w:val="00D0254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ffc">
    <w:name w:val="Normal (Web)"/>
    <w:basedOn w:val="a"/>
    <w:uiPriority w:val="99"/>
    <w:semiHidden/>
    <w:unhideWhenUsed/>
    <w:rsid w:val="004912DC"/>
    <w:pPr>
      <w:spacing w:before="100" w:beforeAutospacing="1" w:after="100" w:afterAutospacing="1" w:line="240" w:lineRule="auto"/>
      <w:jc w:val="left"/>
    </w:pPr>
    <w:rPr>
      <w:rFonts w:cs="Times New Roman"/>
      <w:sz w:val="24"/>
      <w:szCs w:val="24"/>
    </w:rPr>
  </w:style>
  <w:style w:type="character" w:styleId="affd">
    <w:name w:val="Unresolved Mention"/>
    <w:basedOn w:val="a0"/>
    <w:uiPriority w:val="99"/>
    <w:semiHidden/>
    <w:unhideWhenUsed/>
    <w:rsid w:val="000E4A61"/>
    <w:rPr>
      <w:color w:val="808080"/>
      <w:shd w:val="clear" w:color="auto" w:fill="E6E6E6"/>
    </w:rPr>
  </w:style>
  <w:style w:type="table" w:styleId="1-2">
    <w:name w:val="Grid Table 1 Light Accent 2"/>
    <w:basedOn w:val="a1"/>
    <w:uiPriority w:val="46"/>
    <w:rsid w:val="00BC1E4D"/>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affe">
    <w:name w:val="Grid Table Light"/>
    <w:basedOn w:val="a1"/>
    <w:uiPriority w:val="40"/>
    <w:rsid w:val="00542A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95906">
      <w:bodyDiv w:val="1"/>
      <w:marLeft w:val="0"/>
      <w:marRight w:val="0"/>
      <w:marTop w:val="0"/>
      <w:marBottom w:val="0"/>
      <w:divBdr>
        <w:top w:val="none" w:sz="0" w:space="0" w:color="auto"/>
        <w:left w:val="none" w:sz="0" w:space="0" w:color="auto"/>
        <w:bottom w:val="none" w:sz="0" w:space="0" w:color="auto"/>
        <w:right w:val="none" w:sz="0" w:space="0" w:color="auto"/>
      </w:divBdr>
      <w:divsChild>
        <w:div w:id="1468356030">
          <w:marLeft w:val="0"/>
          <w:marRight w:val="0"/>
          <w:marTop w:val="0"/>
          <w:marBottom w:val="0"/>
          <w:divBdr>
            <w:top w:val="none" w:sz="0" w:space="0" w:color="auto"/>
            <w:left w:val="none" w:sz="0" w:space="0" w:color="auto"/>
            <w:bottom w:val="none" w:sz="0" w:space="0" w:color="auto"/>
            <w:right w:val="none" w:sz="0" w:space="0" w:color="auto"/>
          </w:divBdr>
          <w:divsChild>
            <w:div w:id="1110394864">
              <w:marLeft w:val="0"/>
              <w:marRight w:val="0"/>
              <w:marTop w:val="0"/>
              <w:marBottom w:val="0"/>
              <w:divBdr>
                <w:top w:val="none" w:sz="0" w:space="0" w:color="auto"/>
                <w:left w:val="none" w:sz="0" w:space="0" w:color="auto"/>
                <w:bottom w:val="none" w:sz="0" w:space="0" w:color="auto"/>
                <w:right w:val="none" w:sz="0" w:space="0" w:color="auto"/>
              </w:divBdr>
            </w:div>
            <w:div w:id="1808736347">
              <w:marLeft w:val="0"/>
              <w:marRight w:val="0"/>
              <w:marTop w:val="0"/>
              <w:marBottom w:val="0"/>
              <w:divBdr>
                <w:top w:val="none" w:sz="0" w:space="0" w:color="auto"/>
                <w:left w:val="none" w:sz="0" w:space="0" w:color="auto"/>
                <w:bottom w:val="none" w:sz="0" w:space="0" w:color="auto"/>
                <w:right w:val="none" w:sz="0" w:space="0" w:color="auto"/>
              </w:divBdr>
            </w:div>
            <w:div w:id="1601916805">
              <w:marLeft w:val="0"/>
              <w:marRight w:val="0"/>
              <w:marTop w:val="0"/>
              <w:marBottom w:val="0"/>
              <w:divBdr>
                <w:top w:val="none" w:sz="0" w:space="0" w:color="auto"/>
                <w:left w:val="none" w:sz="0" w:space="0" w:color="auto"/>
                <w:bottom w:val="none" w:sz="0" w:space="0" w:color="auto"/>
                <w:right w:val="none" w:sz="0" w:space="0" w:color="auto"/>
              </w:divBdr>
            </w:div>
            <w:div w:id="1195384849">
              <w:marLeft w:val="0"/>
              <w:marRight w:val="0"/>
              <w:marTop w:val="0"/>
              <w:marBottom w:val="0"/>
              <w:divBdr>
                <w:top w:val="none" w:sz="0" w:space="0" w:color="auto"/>
                <w:left w:val="none" w:sz="0" w:space="0" w:color="auto"/>
                <w:bottom w:val="none" w:sz="0" w:space="0" w:color="auto"/>
                <w:right w:val="none" w:sz="0" w:space="0" w:color="auto"/>
              </w:divBdr>
            </w:div>
            <w:div w:id="986320094">
              <w:marLeft w:val="0"/>
              <w:marRight w:val="0"/>
              <w:marTop w:val="0"/>
              <w:marBottom w:val="0"/>
              <w:divBdr>
                <w:top w:val="none" w:sz="0" w:space="0" w:color="auto"/>
                <w:left w:val="none" w:sz="0" w:space="0" w:color="auto"/>
                <w:bottom w:val="none" w:sz="0" w:space="0" w:color="auto"/>
                <w:right w:val="none" w:sz="0" w:space="0" w:color="auto"/>
              </w:divBdr>
            </w:div>
            <w:div w:id="996811727">
              <w:marLeft w:val="0"/>
              <w:marRight w:val="0"/>
              <w:marTop w:val="0"/>
              <w:marBottom w:val="0"/>
              <w:divBdr>
                <w:top w:val="none" w:sz="0" w:space="0" w:color="auto"/>
                <w:left w:val="none" w:sz="0" w:space="0" w:color="auto"/>
                <w:bottom w:val="none" w:sz="0" w:space="0" w:color="auto"/>
                <w:right w:val="none" w:sz="0" w:space="0" w:color="auto"/>
              </w:divBdr>
            </w:div>
            <w:div w:id="1383208531">
              <w:marLeft w:val="0"/>
              <w:marRight w:val="0"/>
              <w:marTop w:val="0"/>
              <w:marBottom w:val="0"/>
              <w:divBdr>
                <w:top w:val="none" w:sz="0" w:space="0" w:color="auto"/>
                <w:left w:val="none" w:sz="0" w:space="0" w:color="auto"/>
                <w:bottom w:val="none" w:sz="0" w:space="0" w:color="auto"/>
                <w:right w:val="none" w:sz="0" w:space="0" w:color="auto"/>
              </w:divBdr>
            </w:div>
            <w:div w:id="4741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0216">
      <w:bodyDiv w:val="1"/>
      <w:marLeft w:val="0"/>
      <w:marRight w:val="0"/>
      <w:marTop w:val="0"/>
      <w:marBottom w:val="0"/>
      <w:divBdr>
        <w:top w:val="none" w:sz="0" w:space="0" w:color="auto"/>
        <w:left w:val="none" w:sz="0" w:space="0" w:color="auto"/>
        <w:bottom w:val="none" w:sz="0" w:space="0" w:color="auto"/>
        <w:right w:val="none" w:sz="0" w:space="0" w:color="auto"/>
      </w:divBdr>
      <w:divsChild>
        <w:div w:id="1210415036">
          <w:marLeft w:val="0"/>
          <w:marRight w:val="0"/>
          <w:marTop w:val="0"/>
          <w:marBottom w:val="0"/>
          <w:divBdr>
            <w:top w:val="none" w:sz="0" w:space="0" w:color="auto"/>
            <w:left w:val="none" w:sz="0" w:space="0" w:color="auto"/>
            <w:bottom w:val="none" w:sz="0" w:space="0" w:color="auto"/>
            <w:right w:val="none" w:sz="0" w:space="0" w:color="auto"/>
          </w:divBdr>
          <w:divsChild>
            <w:div w:id="295717700">
              <w:marLeft w:val="0"/>
              <w:marRight w:val="0"/>
              <w:marTop w:val="0"/>
              <w:marBottom w:val="0"/>
              <w:divBdr>
                <w:top w:val="none" w:sz="0" w:space="0" w:color="auto"/>
                <w:left w:val="none" w:sz="0" w:space="0" w:color="auto"/>
                <w:bottom w:val="none" w:sz="0" w:space="0" w:color="auto"/>
                <w:right w:val="none" w:sz="0" w:space="0" w:color="auto"/>
              </w:divBdr>
            </w:div>
            <w:div w:id="355348288">
              <w:marLeft w:val="0"/>
              <w:marRight w:val="0"/>
              <w:marTop w:val="0"/>
              <w:marBottom w:val="0"/>
              <w:divBdr>
                <w:top w:val="none" w:sz="0" w:space="0" w:color="auto"/>
                <w:left w:val="none" w:sz="0" w:space="0" w:color="auto"/>
                <w:bottom w:val="none" w:sz="0" w:space="0" w:color="auto"/>
                <w:right w:val="none" w:sz="0" w:space="0" w:color="auto"/>
              </w:divBdr>
            </w:div>
            <w:div w:id="118162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2526">
      <w:bodyDiv w:val="1"/>
      <w:marLeft w:val="0"/>
      <w:marRight w:val="0"/>
      <w:marTop w:val="0"/>
      <w:marBottom w:val="0"/>
      <w:divBdr>
        <w:top w:val="none" w:sz="0" w:space="0" w:color="auto"/>
        <w:left w:val="none" w:sz="0" w:space="0" w:color="auto"/>
        <w:bottom w:val="none" w:sz="0" w:space="0" w:color="auto"/>
        <w:right w:val="none" w:sz="0" w:space="0" w:color="auto"/>
      </w:divBdr>
    </w:div>
    <w:div w:id="98523729">
      <w:bodyDiv w:val="1"/>
      <w:marLeft w:val="0"/>
      <w:marRight w:val="0"/>
      <w:marTop w:val="0"/>
      <w:marBottom w:val="0"/>
      <w:divBdr>
        <w:top w:val="none" w:sz="0" w:space="0" w:color="auto"/>
        <w:left w:val="none" w:sz="0" w:space="0" w:color="auto"/>
        <w:bottom w:val="none" w:sz="0" w:space="0" w:color="auto"/>
        <w:right w:val="none" w:sz="0" w:space="0" w:color="auto"/>
      </w:divBdr>
    </w:div>
    <w:div w:id="143741966">
      <w:bodyDiv w:val="1"/>
      <w:marLeft w:val="0"/>
      <w:marRight w:val="0"/>
      <w:marTop w:val="0"/>
      <w:marBottom w:val="0"/>
      <w:divBdr>
        <w:top w:val="none" w:sz="0" w:space="0" w:color="auto"/>
        <w:left w:val="none" w:sz="0" w:space="0" w:color="auto"/>
        <w:bottom w:val="none" w:sz="0" w:space="0" w:color="auto"/>
        <w:right w:val="none" w:sz="0" w:space="0" w:color="auto"/>
      </w:divBdr>
    </w:div>
    <w:div w:id="326592494">
      <w:bodyDiv w:val="1"/>
      <w:marLeft w:val="0"/>
      <w:marRight w:val="0"/>
      <w:marTop w:val="0"/>
      <w:marBottom w:val="0"/>
      <w:divBdr>
        <w:top w:val="none" w:sz="0" w:space="0" w:color="auto"/>
        <w:left w:val="none" w:sz="0" w:space="0" w:color="auto"/>
        <w:bottom w:val="none" w:sz="0" w:space="0" w:color="auto"/>
        <w:right w:val="none" w:sz="0" w:space="0" w:color="auto"/>
      </w:divBdr>
      <w:divsChild>
        <w:div w:id="1384795439">
          <w:marLeft w:val="0"/>
          <w:marRight w:val="0"/>
          <w:marTop w:val="0"/>
          <w:marBottom w:val="0"/>
          <w:divBdr>
            <w:top w:val="none" w:sz="0" w:space="0" w:color="auto"/>
            <w:left w:val="none" w:sz="0" w:space="0" w:color="auto"/>
            <w:bottom w:val="none" w:sz="0" w:space="0" w:color="auto"/>
            <w:right w:val="none" w:sz="0" w:space="0" w:color="auto"/>
          </w:divBdr>
          <w:divsChild>
            <w:div w:id="579028556">
              <w:marLeft w:val="0"/>
              <w:marRight w:val="0"/>
              <w:marTop w:val="0"/>
              <w:marBottom w:val="0"/>
              <w:divBdr>
                <w:top w:val="none" w:sz="0" w:space="0" w:color="auto"/>
                <w:left w:val="none" w:sz="0" w:space="0" w:color="auto"/>
                <w:bottom w:val="none" w:sz="0" w:space="0" w:color="auto"/>
                <w:right w:val="none" w:sz="0" w:space="0" w:color="auto"/>
              </w:divBdr>
            </w:div>
            <w:div w:id="1588080704">
              <w:marLeft w:val="0"/>
              <w:marRight w:val="0"/>
              <w:marTop w:val="0"/>
              <w:marBottom w:val="0"/>
              <w:divBdr>
                <w:top w:val="none" w:sz="0" w:space="0" w:color="auto"/>
                <w:left w:val="none" w:sz="0" w:space="0" w:color="auto"/>
                <w:bottom w:val="none" w:sz="0" w:space="0" w:color="auto"/>
                <w:right w:val="none" w:sz="0" w:space="0" w:color="auto"/>
              </w:divBdr>
            </w:div>
            <w:div w:id="626358170">
              <w:marLeft w:val="0"/>
              <w:marRight w:val="0"/>
              <w:marTop w:val="0"/>
              <w:marBottom w:val="0"/>
              <w:divBdr>
                <w:top w:val="none" w:sz="0" w:space="0" w:color="auto"/>
                <w:left w:val="none" w:sz="0" w:space="0" w:color="auto"/>
                <w:bottom w:val="none" w:sz="0" w:space="0" w:color="auto"/>
                <w:right w:val="none" w:sz="0" w:space="0" w:color="auto"/>
              </w:divBdr>
            </w:div>
            <w:div w:id="43140858">
              <w:marLeft w:val="0"/>
              <w:marRight w:val="0"/>
              <w:marTop w:val="0"/>
              <w:marBottom w:val="0"/>
              <w:divBdr>
                <w:top w:val="none" w:sz="0" w:space="0" w:color="auto"/>
                <w:left w:val="none" w:sz="0" w:space="0" w:color="auto"/>
                <w:bottom w:val="none" w:sz="0" w:space="0" w:color="auto"/>
                <w:right w:val="none" w:sz="0" w:space="0" w:color="auto"/>
              </w:divBdr>
            </w:div>
            <w:div w:id="2059620521">
              <w:marLeft w:val="0"/>
              <w:marRight w:val="0"/>
              <w:marTop w:val="0"/>
              <w:marBottom w:val="0"/>
              <w:divBdr>
                <w:top w:val="none" w:sz="0" w:space="0" w:color="auto"/>
                <w:left w:val="none" w:sz="0" w:space="0" w:color="auto"/>
                <w:bottom w:val="none" w:sz="0" w:space="0" w:color="auto"/>
                <w:right w:val="none" w:sz="0" w:space="0" w:color="auto"/>
              </w:divBdr>
            </w:div>
            <w:div w:id="1963920125">
              <w:marLeft w:val="0"/>
              <w:marRight w:val="0"/>
              <w:marTop w:val="0"/>
              <w:marBottom w:val="0"/>
              <w:divBdr>
                <w:top w:val="none" w:sz="0" w:space="0" w:color="auto"/>
                <w:left w:val="none" w:sz="0" w:space="0" w:color="auto"/>
                <w:bottom w:val="none" w:sz="0" w:space="0" w:color="auto"/>
                <w:right w:val="none" w:sz="0" w:space="0" w:color="auto"/>
              </w:divBdr>
            </w:div>
            <w:div w:id="681325378">
              <w:marLeft w:val="0"/>
              <w:marRight w:val="0"/>
              <w:marTop w:val="0"/>
              <w:marBottom w:val="0"/>
              <w:divBdr>
                <w:top w:val="none" w:sz="0" w:space="0" w:color="auto"/>
                <w:left w:val="none" w:sz="0" w:space="0" w:color="auto"/>
                <w:bottom w:val="none" w:sz="0" w:space="0" w:color="auto"/>
                <w:right w:val="none" w:sz="0" w:space="0" w:color="auto"/>
              </w:divBdr>
            </w:div>
            <w:div w:id="1993831831">
              <w:marLeft w:val="0"/>
              <w:marRight w:val="0"/>
              <w:marTop w:val="0"/>
              <w:marBottom w:val="0"/>
              <w:divBdr>
                <w:top w:val="none" w:sz="0" w:space="0" w:color="auto"/>
                <w:left w:val="none" w:sz="0" w:space="0" w:color="auto"/>
                <w:bottom w:val="none" w:sz="0" w:space="0" w:color="auto"/>
                <w:right w:val="none" w:sz="0" w:space="0" w:color="auto"/>
              </w:divBdr>
            </w:div>
            <w:div w:id="1313828310">
              <w:marLeft w:val="0"/>
              <w:marRight w:val="0"/>
              <w:marTop w:val="0"/>
              <w:marBottom w:val="0"/>
              <w:divBdr>
                <w:top w:val="none" w:sz="0" w:space="0" w:color="auto"/>
                <w:left w:val="none" w:sz="0" w:space="0" w:color="auto"/>
                <w:bottom w:val="none" w:sz="0" w:space="0" w:color="auto"/>
                <w:right w:val="none" w:sz="0" w:space="0" w:color="auto"/>
              </w:divBdr>
            </w:div>
            <w:div w:id="1550847651">
              <w:marLeft w:val="0"/>
              <w:marRight w:val="0"/>
              <w:marTop w:val="0"/>
              <w:marBottom w:val="0"/>
              <w:divBdr>
                <w:top w:val="none" w:sz="0" w:space="0" w:color="auto"/>
                <w:left w:val="none" w:sz="0" w:space="0" w:color="auto"/>
                <w:bottom w:val="none" w:sz="0" w:space="0" w:color="auto"/>
                <w:right w:val="none" w:sz="0" w:space="0" w:color="auto"/>
              </w:divBdr>
            </w:div>
            <w:div w:id="66154260">
              <w:marLeft w:val="0"/>
              <w:marRight w:val="0"/>
              <w:marTop w:val="0"/>
              <w:marBottom w:val="0"/>
              <w:divBdr>
                <w:top w:val="none" w:sz="0" w:space="0" w:color="auto"/>
                <w:left w:val="none" w:sz="0" w:space="0" w:color="auto"/>
                <w:bottom w:val="none" w:sz="0" w:space="0" w:color="auto"/>
                <w:right w:val="none" w:sz="0" w:space="0" w:color="auto"/>
              </w:divBdr>
            </w:div>
            <w:div w:id="2029677999">
              <w:marLeft w:val="0"/>
              <w:marRight w:val="0"/>
              <w:marTop w:val="0"/>
              <w:marBottom w:val="0"/>
              <w:divBdr>
                <w:top w:val="none" w:sz="0" w:space="0" w:color="auto"/>
                <w:left w:val="none" w:sz="0" w:space="0" w:color="auto"/>
                <w:bottom w:val="none" w:sz="0" w:space="0" w:color="auto"/>
                <w:right w:val="none" w:sz="0" w:space="0" w:color="auto"/>
              </w:divBdr>
            </w:div>
            <w:div w:id="232856191">
              <w:marLeft w:val="0"/>
              <w:marRight w:val="0"/>
              <w:marTop w:val="0"/>
              <w:marBottom w:val="0"/>
              <w:divBdr>
                <w:top w:val="none" w:sz="0" w:space="0" w:color="auto"/>
                <w:left w:val="none" w:sz="0" w:space="0" w:color="auto"/>
                <w:bottom w:val="none" w:sz="0" w:space="0" w:color="auto"/>
                <w:right w:val="none" w:sz="0" w:space="0" w:color="auto"/>
              </w:divBdr>
            </w:div>
            <w:div w:id="2121995091">
              <w:marLeft w:val="0"/>
              <w:marRight w:val="0"/>
              <w:marTop w:val="0"/>
              <w:marBottom w:val="0"/>
              <w:divBdr>
                <w:top w:val="none" w:sz="0" w:space="0" w:color="auto"/>
                <w:left w:val="none" w:sz="0" w:space="0" w:color="auto"/>
                <w:bottom w:val="none" w:sz="0" w:space="0" w:color="auto"/>
                <w:right w:val="none" w:sz="0" w:space="0" w:color="auto"/>
              </w:divBdr>
            </w:div>
            <w:div w:id="1856573343">
              <w:marLeft w:val="0"/>
              <w:marRight w:val="0"/>
              <w:marTop w:val="0"/>
              <w:marBottom w:val="0"/>
              <w:divBdr>
                <w:top w:val="none" w:sz="0" w:space="0" w:color="auto"/>
                <w:left w:val="none" w:sz="0" w:space="0" w:color="auto"/>
                <w:bottom w:val="none" w:sz="0" w:space="0" w:color="auto"/>
                <w:right w:val="none" w:sz="0" w:space="0" w:color="auto"/>
              </w:divBdr>
            </w:div>
            <w:div w:id="1575427651">
              <w:marLeft w:val="0"/>
              <w:marRight w:val="0"/>
              <w:marTop w:val="0"/>
              <w:marBottom w:val="0"/>
              <w:divBdr>
                <w:top w:val="none" w:sz="0" w:space="0" w:color="auto"/>
                <w:left w:val="none" w:sz="0" w:space="0" w:color="auto"/>
                <w:bottom w:val="none" w:sz="0" w:space="0" w:color="auto"/>
                <w:right w:val="none" w:sz="0" w:space="0" w:color="auto"/>
              </w:divBdr>
            </w:div>
            <w:div w:id="2056193439">
              <w:marLeft w:val="0"/>
              <w:marRight w:val="0"/>
              <w:marTop w:val="0"/>
              <w:marBottom w:val="0"/>
              <w:divBdr>
                <w:top w:val="none" w:sz="0" w:space="0" w:color="auto"/>
                <w:left w:val="none" w:sz="0" w:space="0" w:color="auto"/>
                <w:bottom w:val="none" w:sz="0" w:space="0" w:color="auto"/>
                <w:right w:val="none" w:sz="0" w:space="0" w:color="auto"/>
              </w:divBdr>
            </w:div>
            <w:div w:id="593823052">
              <w:marLeft w:val="0"/>
              <w:marRight w:val="0"/>
              <w:marTop w:val="0"/>
              <w:marBottom w:val="0"/>
              <w:divBdr>
                <w:top w:val="none" w:sz="0" w:space="0" w:color="auto"/>
                <w:left w:val="none" w:sz="0" w:space="0" w:color="auto"/>
                <w:bottom w:val="none" w:sz="0" w:space="0" w:color="auto"/>
                <w:right w:val="none" w:sz="0" w:space="0" w:color="auto"/>
              </w:divBdr>
            </w:div>
            <w:div w:id="1004362884">
              <w:marLeft w:val="0"/>
              <w:marRight w:val="0"/>
              <w:marTop w:val="0"/>
              <w:marBottom w:val="0"/>
              <w:divBdr>
                <w:top w:val="none" w:sz="0" w:space="0" w:color="auto"/>
                <w:left w:val="none" w:sz="0" w:space="0" w:color="auto"/>
                <w:bottom w:val="none" w:sz="0" w:space="0" w:color="auto"/>
                <w:right w:val="none" w:sz="0" w:space="0" w:color="auto"/>
              </w:divBdr>
            </w:div>
            <w:div w:id="1556743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78279">
      <w:bodyDiv w:val="1"/>
      <w:marLeft w:val="0"/>
      <w:marRight w:val="0"/>
      <w:marTop w:val="0"/>
      <w:marBottom w:val="0"/>
      <w:divBdr>
        <w:top w:val="none" w:sz="0" w:space="0" w:color="auto"/>
        <w:left w:val="none" w:sz="0" w:space="0" w:color="auto"/>
        <w:bottom w:val="none" w:sz="0" w:space="0" w:color="auto"/>
        <w:right w:val="none" w:sz="0" w:space="0" w:color="auto"/>
      </w:divBdr>
    </w:div>
    <w:div w:id="410930118">
      <w:bodyDiv w:val="1"/>
      <w:marLeft w:val="0"/>
      <w:marRight w:val="0"/>
      <w:marTop w:val="0"/>
      <w:marBottom w:val="0"/>
      <w:divBdr>
        <w:top w:val="none" w:sz="0" w:space="0" w:color="auto"/>
        <w:left w:val="none" w:sz="0" w:space="0" w:color="auto"/>
        <w:bottom w:val="none" w:sz="0" w:space="0" w:color="auto"/>
        <w:right w:val="none" w:sz="0" w:space="0" w:color="auto"/>
      </w:divBdr>
    </w:div>
    <w:div w:id="432212996">
      <w:bodyDiv w:val="1"/>
      <w:marLeft w:val="0"/>
      <w:marRight w:val="0"/>
      <w:marTop w:val="0"/>
      <w:marBottom w:val="0"/>
      <w:divBdr>
        <w:top w:val="none" w:sz="0" w:space="0" w:color="auto"/>
        <w:left w:val="none" w:sz="0" w:space="0" w:color="auto"/>
        <w:bottom w:val="none" w:sz="0" w:space="0" w:color="auto"/>
        <w:right w:val="none" w:sz="0" w:space="0" w:color="auto"/>
      </w:divBdr>
    </w:div>
    <w:div w:id="439616065">
      <w:bodyDiv w:val="1"/>
      <w:marLeft w:val="0"/>
      <w:marRight w:val="0"/>
      <w:marTop w:val="0"/>
      <w:marBottom w:val="0"/>
      <w:divBdr>
        <w:top w:val="none" w:sz="0" w:space="0" w:color="auto"/>
        <w:left w:val="none" w:sz="0" w:space="0" w:color="auto"/>
        <w:bottom w:val="none" w:sz="0" w:space="0" w:color="auto"/>
        <w:right w:val="none" w:sz="0" w:space="0" w:color="auto"/>
      </w:divBdr>
    </w:div>
    <w:div w:id="443159415">
      <w:bodyDiv w:val="1"/>
      <w:marLeft w:val="0"/>
      <w:marRight w:val="0"/>
      <w:marTop w:val="0"/>
      <w:marBottom w:val="0"/>
      <w:divBdr>
        <w:top w:val="none" w:sz="0" w:space="0" w:color="auto"/>
        <w:left w:val="none" w:sz="0" w:space="0" w:color="auto"/>
        <w:bottom w:val="none" w:sz="0" w:space="0" w:color="auto"/>
        <w:right w:val="none" w:sz="0" w:space="0" w:color="auto"/>
      </w:divBdr>
      <w:divsChild>
        <w:div w:id="1542278770">
          <w:marLeft w:val="0"/>
          <w:marRight w:val="0"/>
          <w:marTop w:val="0"/>
          <w:marBottom w:val="0"/>
          <w:divBdr>
            <w:top w:val="none" w:sz="0" w:space="0" w:color="auto"/>
            <w:left w:val="none" w:sz="0" w:space="0" w:color="auto"/>
            <w:bottom w:val="none" w:sz="0" w:space="0" w:color="auto"/>
            <w:right w:val="none" w:sz="0" w:space="0" w:color="auto"/>
          </w:divBdr>
          <w:divsChild>
            <w:div w:id="892736594">
              <w:marLeft w:val="0"/>
              <w:marRight w:val="0"/>
              <w:marTop w:val="0"/>
              <w:marBottom w:val="0"/>
              <w:divBdr>
                <w:top w:val="none" w:sz="0" w:space="0" w:color="auto"/>
                <w:left w:val="none" w:sz="0" w:space="0" w:color="auto"/>
                <w:bottom w:val="none" w:sz="0" w:space="0" w:color="auto"/>
                <w:right w:val="none" w:sz="0" w:space="0" w:color="auto"/>
              </w:divBdr>
            </w:div>
            <w:div w:id="376855577">
              <w:marLeft w:val="0"/>
              <w:marRight w:val="0"/>
              <w:marTop w:val="0"/>
              <w:marBottom w:val="0"/>
              <w:divBdr>
                <w:top w:val="none" w:sz="0" w:space="0" w:color="auto"/>
                <w:left w:val="none" w:sz="0" w:space="0" w:color="auto"/>
                <w:bottom w:val="none" w:sz="0" w:space="0" w:color="auto"/>
                <w:right w:val="none" w:sz="0" w:space="0" w:color="auto"/>
              </w:divBdr>
            </w:div>
            <w:div w:id="1345786117">
              <w:marLeft w:val="0"/>
              <w:marRight w:val="0"/>
              <w:marTop w:val="0"/>
              <w:marBottom w:val="0"/>
              <w:divBdr>
                <w:top w:val="none" w:sz="0" w:space="0" w:color="auto"/>
                <w:left w:val="none" w:sz="0" w:space="0" w:color="auto"/>
                <w:bottom w:val="none" w:sz="0" w:space="0" w:color="auto"/>
                <w:right w:val="none" w:sz="0" w:space="0" w:color="auto"/>
              </w:divBdr>
            </w:div>
            <w:div w:id="1970433285">
              <w:marLeft w:val="0"/>
              <w:marRight w:val="0"/>
              <w:marTop w:val="0"/>
              <w:marBottom w:val="0"/>
              <w:divBdr>
                <w:top w:val="none" w:sz="0" w:space="0" w:color="auto"/>
                <w:left w:val="none" w:sz="0" w:space="0" w:color="auto"/>
                <w:bottom w:val="none" w:sz="0" w:space="0" w:color="auto"/>
                <w:right w:val="none" w:sz="0" w:space="0" w:color="auto"/>
              </w:divBdr>
            </w:div>
            <w:div w:id="1929339428">
              <w:marLeft w:val="0"/>
              <w:marRight w:val="0"/>
              <w:marTop w:val="0"/>
              <w:marBottom w:val="0"/>
              <w:divBdr>
                <w:top w:val="none" w:sz="0" w:space="0" w:color="auto"/>
                <w:left w:val="none" w:sz="0" w:space="0" w:color="auto"/>
                <w:bottom w:val="none" w:sz="0" w:space="0" w:color="auto"/>
                <w:right w:val="none" w:sz="0" w:space="0" w:color="auto"/>
              </w:divBdr>
            </w:div>
            <w:div w:id="296840407">
              <w:marLeft w:val="0"/>
              <w:marRight w:val="0"/>
              <w:marTop w:val="0"/>
              <w:marBottom w:val="0"/>
              <w:divBdr>
                <w:top w:val="none" w:sz="0" w:space="0" w:color="auto"/>
                <w:left w:val="none" w:sz="0" w:space="0" w:color="auto"/>
                <w:bottom w:val="none" w:sz="0" w:space="0" w:color="auto"/>
                <w:right w:val="none" w:sz="0" w:space="0" w:color="auto"/>
              </w:divBdr>
            </w:div>
            <w:div w:id="505873943">
              <w:marLeft w:val="0"/>
              <w:marRight w:val="0"/>
              <w:marTop w:val="0"/>
              <w:marBottom w:val="0"/>
              <w:divBdr>
                <w:top w:val="none" w:sz="0" w:space="0" w:color="auto"/>
                <w:left w:val="none" w:sz="0" w:space="0" w:color="auto"/>
                <w:bottom w:val="none" w:sz="0" w:space="0" w:color="auto"/>
                <w:right w:val="none" w:sz="0" w:space="0" w:color="auto"/>
              </w:divBdr>
            </w:div>
            <w:div w:id="512958837">
              <w:marLeft w:val="0"/>
              <w:marRight w:val="0"/>
              <w:marTop w:val="0"/>
              <w:marBottom w:val="0"/>
              <w:divBdr>
                <w:top w:val="none" w:sz="0" w:space="0" w:color="auto"/>
                <w:left w:val="none" w:sz="0" w:space="0" w:color="auto"/>
                <w:bottom w:val="none" w:sz="0" w:space="0" w:color="auto"/>
                <w:right w:val="none" w:sz="0" w:space="0" w:color="auto"/>
              </w:divBdr>
            </w:div>
            <w:div w:id="503935614">
              <w:marLeft w:val="0"/>
              <w:marRight w:val="0"/>
              <w:marTop w:val="0"/>
              <w:marBottom w:val="0"/>
              <w:divBdr>
                <w:top w:val="none" w:sz="0" w:space="0" w:color="auto"/>
                <w:left w:val="none" w:sz="0" w:space="0" w:color="auto"/>
                <w:bottom w:val="none" w:sz="0" w:space="0" w:color="auto"/>
                <w:right w:val="none" w:sz="0" w:space="0" w:color="auto"/>
              </w:divBdr>
            </w:div>
            <w:div w:id="1993632633">
              <w:marLeft w:val="0"/>
              <w:marRight w:val="0"/>
              <w:marTop w:val="0"/>
              <w:marBottom w:val="0"/>
              <w:divBdr>
                <w:top w:val="none" w:sz="0" w:space="0" w:color="auto"/>
                <w:left w:val="none" w:sz="0" w:space="0" w:color="auto"/>
                <w:bottom w:val="none" w:sz="0" w:space="0" w:color="auto"/>
                <w:right w:val="none" w:sz="0" w:space="0" w:color="auto"/>
              </w:divBdr>
            </w:div>
            <w:div w:id="818770397">
              <w:marLeft w:val="0"/>
              <w:marRight w:val="0"/>
              <w:marTop w:val="0"/>
              <w:marBottom w:val="0"/>
              <w:divBdr>
                <w:top w:val="none" w:sz="0" w:space="0" w:color="auto"/>
                <w:left w:val="none" w:sz="0" w:space="0" w:color="auto"/>
                <w:bottom w:val="none" w:sz="0" w:space="0" w:color="auto"/>
                <w:right w:val="none" w:sz="0" w:space="0" w:color="auto"/>
              </w:divBdr>
            </w:div>
            <w:div w:id="1215510968">
              <w:marLeft w:val="0"/>
              <w:marRight w:val="0"/>
              <w:marTop w:val="0"/>
              <w:marBottom w:val="0"/>
              <w:divBdr>
                <w:top w:val="none" w:sz="0" w:space="0" w:color="auto"/>
                <w:left w:val="none" w:sz="0" w:space="0" w:color="auto"/>
                <w:bottom w:val="none" w:sz="0" w:space="0" w:color="auto"/>
                <w:right w:val="none" w:sz="0" w:space="0" w:color="auto"/>
              </w:divBdr>
            </w:div>
            <w:div w:id="1868592438">
              <w:marLeft w:val="0"/>
              <w:marRight w:val="0"/>
              <w:marTop w:val="0"/>
              <w:marBottom w:val="0"/>
              <w:divBdr>
                <w:top w:val="none" w:sz="0" w:space="0" w:color="auto"/>
                <w:left w:val="none" w:sz="0" w:space="0" w:color="auto"/>
                <w:bottom w:val="none" w:sz="0" w:space="0" w:color="auto"/>
                <w:right w:val="none" w:sz="0" w:space="0" w:color="auto"/>
              </w:divBdr>
            </w:div>
            <w:div w:id="899243273">
              <w:marLeft w:val="0"/>
              <w:marRight w:val="0"/>
              <w:marTop w:val="0"/>
              <w:marBottom w:val="0"/>
              <w:divBdr>
                <w:top w:val="none" w:sz="0" w:space="0" w:color="auto"/>
                <w:left w:val="none" w:sz="0" w:space="0" w:color="auto"/>
                <w:bottom w:val="none" w:sz="0" w:space="0" w:color="auto"/>
                <w:right w:val="none" w:sz="0" w:space="0" w:color="auto"/>
              </w:divBdr>
            </w:div>
            <w:div w:id="1253079418">
              <w:marLeft w:val="0"/>
              <w:marRight w:val="0"/>
              <w:marTop w:val="0"/>
              <w:marBottom w:val="0"/>
              <w:divBdr>
                <w:top w:val="none" w:sz="0" w:space="0" w:color="auto"/>
                <w:left w:val="none" w:sz="0" w:space="0" w:color="auto"/>
                <w:bottom w:val="none" w:sz="0" w:space="0" w:color="auto"/>
                <w:right w:val="none" w:sz="0" w:space="0" w:color="auto"/>
              </w:divBdr>
            </w:div>
            <w:div w:id="1707942954">
              <w:marLeft w:val="0"/>
              <w:marRight w:val="0"/>
              <w:marTop w:val="0"/>
              <w:marBottom w:val="0"/>
              <w:divBdr>
                <w:top w:val="none" w:sz="0" w:space="0" w:color="auto"/>
                <w:left w:val="none" w:sz="0" w:space="0" w:color="auto"/>
                <w:bottom w:val="none" w:sz="0" w:space="0" w:color="auto"/>
                <w:right w:val="none" w:sz="0" w:space="0" w:color="auto"/>
              </w:divBdr>
            </w:div>
            <w:div w:id="1629163854">
              <w:marLeft w:val="0"/>
              <w:marRight w:val="0"/>
              <w:marTop w:val="0"/>
              <w:marBottom w:val="0"/>
              <w:divBdr>
                <w:top w:val="none" w:sz="0" w:space="0" w:color="auto"/>
                <w:left w:val="none" w:sz="0" w:space="0" w:color="auto"/>
                <w:bottom w:val="none" w:sz="0" w:space="0" w:color="auto"/>
                <w:right w:val="none" w:sz="0" w:space="0" w:color="auto"/>
              </w:divBdr>
            </w:div>
            <w:div w:id="1578902960">
              <w:marLeft w:val="0"/>
              <w:marRight w:val="0"/>
              <w:marTop w:val="0"/>
              <w:marBottom w:val="0"/>
              <w:divBdr>
                <w:top w:val="none" w:sz="0" w:space="0" w:color="auto"/>
                <w:left w:val="none" w:sz="0" w:space="0" w:color="auto"/>
                <w:bottom w:val="none" w:sz="0" w:space="0" w:color="auto"/>
                <w:right w:val="none" w:sz="0" w:space="0" w:color="auto"/>
              </w:divBdr>
            </w:div>
            <w:div w:id="1482187809">
              <w:marLeft w:val="0"/>
              <w:marRight w:val="0"/>
              <w:marTop w:val="0"/>
              <w:marBottom w:val="0"/>
              <w:divBdr>
                <w:top w:val="none" w:sz="0" w:space="0" w:color="auto"/>
                <w:left w:val="none" w:sz="0" w:space="0" w:color="auto"/>
                <w:bottom w:val="none" w:sz="0" w:space="0" w:color="auto"/>
                <w:right w:val="none" w:sz="0" w:space="0" w:color="auto"/>
              </w:divBdr>
            </w:div>
            <w:div w:id="1807383055">
              <w:marLeft w:val="0"/>
              <w:marRight w:val="0"/>
              <w:marTop w:val="0"/>
              <w:marBottom w:val="0"/>
              <w:divBdr>
                <w:top w:val="none" w:sz="0" w:space="0" w:color="auto"/>
                <w:left w:val="none" w:sz="0" w:space="0" w:color="auto"/>
                <w:bottom w:val="none" w:sz="0" w:space="0" w:color="auto"/>
                <w:right w:val="none" w:sz="0" w:space="0" w:color="auto"/>
              </w:divBdr>
            </w:div>
            <w:div w:id="120043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633">
      <w:bodyDiv w:val="1"/>
      <w:marLeft w:val="0"/>
      <w:marRight w:val="0"/>
      <w:marTop w:val="0"/>
      <w:marBottom w:val="0"/>
      <w:divBdr>
        <w:top w:val="none" w:sz="0" w:space="0" w:color="auto"/>
        <w:left w:val="none" w:sz="0" w:space="0" w:color="auto"/>
        <w:bottom w:val="none" w:sz="0" w:space="0" w:color="auto"/>
        <w:right w:val="none" w:sz="0" w:space="0" w:color="auto"/>
      </w:divBdr>
    </w:div>
    <w:div w:id="541327559">
      <w:bodyDiv w:val="1"/>
      <w:marLeft w:val="0"/>
      <w:marRight w:val="0"/>
      <w:marTop w:val="0"/>
      <w:marBottom w:val="0"/>
      <w:divBdr>
        <w:top w:val="none" w:sz="0" w:space="0" w:color="auto"/>
        <w:left w:val="none" w:sz="0" w:space="0" w:color="auto"/>
        <w:bottom w:val="none" w:sz="0" w:space="0" w:color="auto"/>
        <w:right w:val="none" w:sz="0" w:space="0" w:color="auto"/>
      </w:divBdr>
    </w:div>
    <w:div w:id="622153545">
      <w:bodyDiv w:val="1"/>
      <w:marLeft w:val="0"/>
      <w:marRight w:val="0"/>
      <w:marTop w:val="0"/>
      <w:marBottom w:val="0"/>
      <w:divBdr>
        <w:top w:val="none" w:sz="0" w:space="0" w:color="auto"/>
        <w:left w:val="none" w:sz="0" w:space="0" w:color="auto"/>
        <w:bottom w:val="none" w:sz="0" w:space="0" w:color="auto"/>
        <w:right w:val="none" w:sz="0" w:space="0" w:color="auto"/>
      </w:divBdr>
      <w:divsChild>
        <w:div w:id="120541077">
          <w:marLeft w:val="0"/>
          <w:marRight w:val="0"/>
          <w:marTop w:val="0"/>
          <w:marBottom w:val="0"/>
          <w:divBdr>
            <w:top w:val="none" w:sz="0" w:space="0" w:color="auto"/>
            <w:left w:val="none" w:sz="0" w:space="0" w:color="auto"/>
            <w:bottom w:val="none" w:sz="0" w:space="0" w:color="auto"/>
            <w:right w:val="none" w:sz="0" w:space="0" w:color="auto"/>
          </w:divBdr>
          <w:divsChild>
            <w:div w:id="869799925">
              <w:marLeft w:val="0"/>
              <w:marRight w:val="0"/>
              <w:marTop w:val="0"/>
              <w:marBottom w:val="0"/>
              <w:divBdr>
                <w:top w:val="none" w:sz="0" w:space="0" w:color="auto"/>
                <w:left w:val="none" w:sz="0" w:space="0" w:color="auto"/>
                <w:bottom w:val="none" w:sz="0" w:space="0" w:color="auto"/>
                <w:right w:val="none" w:sz="0" w:space="0" w:color="auto"/>
              </w:divBdr>
            </w:div>
            <w:div w:id="252595491">
              <w:marLeft w:val="0"/>
              <w:marRight w:val="0"/>
              <w:marTop w:val="0"/>
              <w:marBottom w:val="0"/>
              <w:divBdr>
                <w:top w:val="none" w:sz="0" w:space="0" w:color="auto"/>
                <w:left w:val="none" w:sz="0" w:space="0" w:color="auto"/>
                <w:bottom w:val="none" w:sz="0" w:space="0" w:color="auto"/>
                <w:right w:val="none" w:sz="0" w:space="0" w:color="auto"/>
              </w:divBdr>
            </w:div>
            <w:div w:id="1499349743">
              <w:marLeft w:val="0"/>
              <w:marRight w:val="0"/>
              <w:marTop w:val="0"/>
              <w:marBottom w:val="0"/>
              <w:divBdr>
                <w:top w:val="none" w:sz="0" w:space="0" w:color="auto"/>
                <w:left w:val="none" w:sz="0" w:space="0" w:color="auto"/>
                <w:bottom w:val="none" w:sz="0" w:space="0" w:color="auto"/>
                <w:right w:val="none" w:sz="0" w:space="0" w:color="auto"/>
              </w:divBdr>
            </w:div>
            <w:div w:id="1917132901">
              <w:marLeft w:val="0"/>
              <w:marRight w:val="0"/>
              <w:marTop w:val="0"/>
              <w:marBottom w:val="0"/>
              <w:divBdr>
                <w:top w:val="none" w:sz="0" w:space="0" w:color="auto"/>
                <w:left w:val="none" w:sz="0" w:space="0" w:color="auto"/>
                <w:bottom w:val="none" w:sz="0" w:space="0" w:color="auto"/>
                <w:right w:val="none" w:sz="0" w:space="0" w:color="auto"/>
              </w:divBdr>
            </w:div>
            <w:div w:id="1626036896">
              <w:marLeft w:val="0"/>
              <w:marRight w:val="0"/>
              <w:marTop w:val="0"/>
              <w:marBottom w:val="0"/>
              <w:divBdr>
                <w:top w:val="none" w:sz="0" w:space="0" w:color="auto"/>
                <w:left w:val="none" w:sz="0" w:space="0" w:color="auto"/>
                <w:bottom w:val="none" w:sz="0" w:space="0" w:color="auto"/>
                <w:right w:val="none" w:sz="0" w:space="0" w:color="auto"/>
              </w:divBdr>
            </w:div>
            <w:div w:id="1399941719">
              <w:marLeft w:val="0"/>
              <w:marRight w:val="0"/>
              <w:marTop w:val="0"/>
              <w:marBottom w:val="0"/>
              <w:divBdr>
                <w:top w:val="none" w:sz="0" w:space="0" w:color="auto"/>
                <w:left w:val="none" w:sz="0" w:space="0" w:color="auto"/>
                <w:bottom w:val="none" w:sz="0" w:space="0" w:color="auto"/>
                <w:right w:val="none" w:sz="0" w:space="0" w:color="auto"/>
              </w:divBdr>
            </w:div>
            <w:div w:id="592130316">
              <w:marLeft w:val="0"/>
              <w:marRight w:val="0"/>
              <w:marTop w:val="0"/>
              <w:marBottom w:val="0"/>
              <w:divBdr>
                <w:top w:val="none" w:sz="0" w:space="0" w:color="auto"/>
                <w:left w:val="none" w:sz="0" w:space="0" w:color="auto"/>
                <w:bottom w:val="none" w:sz="0" w:space="0" w:color="auto"/>
                <w:right w:val="none" w:sz="0" w:space="0" w:color="auto"/>
              </w:divBdr>
            </w:div>
            <w:div w:id="510146694">
              <w:marLeft w:val="0"/>
              <w:marRight w:val="0"/>
              <w:marTop w:val="0"/>
              <w:marBottom w:val="0"/>
              <w:divBdr>
                <w:top w:val="none" w:sz="0" w:space="0" w:color="auto"/>
                <w:left w:val="none" w:sz="0" w:space="0" w:color="auto"/>
                <w:bottom w:val="none" w:sz="0" w:space="0" w:color="auto"/>
                <w:right w:val="none" w:sz="0" w:space="0" w:color="auto"/>
              </w:divBdr>
            </w:div>
            <w:div w:id="2038190578">
              <w:marLeft w:val="0"/>
              <w:marRight w:val="0"/>
              <w:marTop w:val="0"/>
              <w:marBottom w:val="0"/>
              <w:divBdr>
                <w:top w:val="none" w:sz="0" w:space="0" w:color="auto"/>
                <w:left w:val="none" w:sz="0" w:space="0" w:color="auto"/>
                <w:bottom w:val="none" w:sz="0" w:space="0" w:color="auto"/>
                <w:right w:val="none" w:sz="0" w:space="0" w:color="auto"/>
              </w:divBdr>
            </w:div>
            <w:div w:id="1306660582">
              <w:marLeft w:val="0"/>
              <w:marRight w:val="0"/>
              <w:marTop w:val="0"/>
              <w:marBottom w:val="0"/>
              <w:divBdr>
                <w:top w:val="none" w:sz="0" w:space="0" w:color="auto"/>
                <w:left w:val="none" w:sz="0" w:space="0" w:color="auto"/>
                <w:bottom w:val="none" w:sz="0" w:space="0" w:color="auto"/>
                <w:right w:val="none" w:sz="0" w:space="0" w:color="auto"/>
              </w:divBdr>
            </w:div>
            <w:div w:id="266735410">
              <w:marLeft w:val="0"/>
              <w:marRight w:val="0"/>
              <w:marTop w:val="0"/>
              <w:marBottom w:val="0"/>
              <w:divBdr>
                <w:top w:val="none" w:sz="0" w:space="0" w:color="auto"/>
                <w:left w:val="none" w:sz="0" w:space="0" w:color="auto"/>
                <w:bottom w:val="none" w:sz="0" w:space="0" w:color="auto"/>
                <w:right w:val="none" w:sz="0" w:space="0" w:color="auto"/>
              </w:divBdr>
            </w:div>
            <w:div w:id="1935239627">
              <w:marLeft w:val="0"/>
              <w:marRight w:val="0"/>
              <w:marTop w:val="0"/>
              <w:marBottom w:val="0"/>
              <w:divBdr>
                <w:top w:val="none" w:sz="0" w:space="0" w:color="auto"/>
                <w:left w:val="none" w:sz="0" w:space="0" w:color="auto"/>
                <w:bottom w:val="none" w:sz="0" w:space="0" w:color="auto"/>
                <w:right w:val="none" w:sz="0" w:space="0" w:color="auto"/>
              </w:divBdr>
            </w:div>
            <w:div w:id="78369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90776">
      <w:bodyDiv w:val="1"/>
      <w:marLeft w:val="0"/>
      <w:marRight w:val="0"/>
      <w:marTop w:val="0"/>
      <w:marBottom w:val="0"/>
      <w:divBdr>
        <w:top w:val="none" w:sz="0" w:space="0" w:color="auto"/>
        <w:left w:val="none" w:sz="0" w:space="0" w:color="auto"/>
        <w:bottom w:val="none" w:sz="0" w:space="0" w:color="auto"/>
        <w:right w:val="none" w:sz="0" w:space="0" w:color="auto"/>
      </w:divBdr>
    </w:div>
    <w:div w:id="722021556">
      <w:bodyDiv w:val="1"/>
      <w:marLeft w:val="0"/>
      <w:marRight w:val="0"/>
      <w:marTop w:val="0"/>
      <w:marBottom w:val="0"/>
      <w:divBdr>
        <w:top w:val="none" w:sz="0" w:space="0" w:color="auto"/>
        <w:left w:val="none" w:sz="0" w:space="0" w:color="auto"/>
        <w:bottom w:val="none" w:sz="0" w:space="0" w:color="auto"/>
        <w:right w:val="none" w:sz="0" w:space="0" w:color="auto"/>
      </w:divBdr>
    </w:div>
    <w:div w:id="812212605">
      <w:bodyDiv w:val="1"/>
      <w:marLeft w:val="0"/>
      <w:marRight w:val="0"/>
      <w:marTop w:val="0"/>
      <w:marBottom w:val="0"/>
      <w:divBdr>
        <w:top w:val="none" w:sz="0" w:space="0" w:color="auto"/>
        <w:left w:val="none" w:sz="0" w:space="0" w:color="auto"/>
        <w:bottom w:val="none" w:sz="0" w:space="0" w:color="auto"/>
        <w:right w:val="none" w:sz="0" w:space="0" w:color="auto"/>
      </w:divBdr>
    </w:div>
    <w:div w:id="813834381">
      <w:bodyDiv w:val="1"/>
      <w:marLeft w:val="0"/>
      <w:marRight w:val="0"/>
      <w:marTop w:val="0"/>
      <w:marBottom w:val="0"/>
      <w:divBdr>
        <w:top w:val="none" w:sz="0" w:space="0" w:color="auto"/>
        <w:left w:val="none" w:sz="0" w:space="0" w:color="auto"/>
        <w:bottom w:val="none" w:sz="0" w:space="0" w:color="auto"/>
        <w:right w:val="none" w:sz="0" w:space="0" w:color="auto"/>
      </w:divBdr>
    </w:div>
    <w:div w:id="816536633">
      <w:bodyDiv w:val="1"/>
      <w:marLeft w:val="0"/>
      <w:marRight w:val="0"/>
      <w:marTop w:val="0"/>
      <w:marBottom w:val="0"/>
      <w:divBdr>
        <w:top w:val="none" w:sz="0" w:space="0" w:color="auto"/>
        <w:left w:val="none" w:sz="0" w:space="0" w:color="auto"/>
        <w:bottom w:val="none" w:sz="0" w:space="0" w:color="auto"/>
        <w:right w:val="none" w:sz="0" w:space="0" w:color="auto"/>
      </w:divBdr>
    </w:div>
    <w:div w:id="820463459">
      <w:bodyDiv w:val="1"/>
      <w:marLeft w:val="0"/>
      <w:marRight w:val="0"/>
      <w:marTop w:val="0"/>
      <w:marBottom w:val="0"/>
      <w:divBdr>
        <w:top w:val="none" w:sz="0" w:space="0" w:color="auto"/>
        <w:left w:val="none" w:sz="0" w:space="0" w:color="auto"/>
        <w:bottom w:val="none" w:sz="0" w:space="0" w:color="auto"/>
        <w:right w:val="none" w:sz="0" w:space="0" w:color="auto"/>
      </w:divBdr>
    </w:div>
    <w:div w:id="852375854">
      <w:bodyDiv w:val="1"/>
      <w:marLeft w:val="0"/>
      <w:marRight w:val="0"/>
      <w:marTop w:val="0"/>
      <w:marBottom w:val="0"/>
      <w:divBdr>
        <w:top w:val="none" w:sz="0" w:space="0" w:color="auto"/>
        <w:left w:val="none" w:sz="0" w:space="0" w:color="auto"/>
        <w:bottom w:val="none" w:sz="0" w:space="0" w:color="auto"/>
        <w:right w:val="none" w:sz="0" w:space="0" w:color="auto"/>
      </w:divBdr>
      <w:divsChild>
        <w:div w:id="229656392">
          <w:marLeft w:val="-14"/>
          <w:marRight w:val="0"/>
          <w:marTop w:val="0"/>
          <w:marBottom w:val="0"/>
          <w:divBdr>
            <w:top w:val="none" w:sz="0" w:space="0" w:color="auto"/>
            <w:left w:val="none" w:sz="0" w:space="0" w:color="auto"/>
            <w:bottom w:val="none" w:sz="0" w:space="0" w:color="auto"/>
            <w:right w:val="none" w:sz="0" w:space="0" w:color="auto"/>
          </w:divBdr>
        </w:div>
      </w:divsChild>
    </w:div>
    <w:div w:id="869803920">
      <w:bodyDiv w:val="1"/>
      <w:marLeft w:val="0"/>
      <w:marRight w:val="0"/>
      <w:marTop w:val="0"/>
      <w:marBottom w:val="0"/>
      <w:divBdr>
        <w:top w:val="none" w:sz="0" w:space="0" w:color="auto"/>
        <w:left w:val="none" w:sz="0" w:space="0" w:color="auto"/>
        <w:bottom w:val="none" w:sz="0" w:space="0" w:color="auto"/>
        <w:right w:val="none" w:sz="0" w:space="0" w:color="auto"/>
      </w:divBdr>
    </w:div>
    <w:div w:id="917052692">
      <w:bodyDiv w:val="1"/>
      <w:marLeft w:val="0"/>
      <w:marRight w:val="0"/>
      <w:marTop w:val="0"/>
      <w:marBottom w:val="0"/>
      <w:divBdr>
        <w:top w:val="none" w:sz="0" w:space="0" w:color="auto"/>
        <w:left w:val="none" w:sz="0" w:space="0" w:color="auto"/>
        <w:bottom w:val="none" w:sz="0" w:space="0" w:color="auto"/>
        <w:right w:val="none" w:sz="0" w:space="0" w:color="auto"/>
      </w:divBdr>
    </w:div>
    <w:div w:id="957417406">
      <w:bodyDiv w:val="1"/>
      <w:marLeft w:val="0"/>
      <w:marRight w:val="0"/>
      <w:marTop w:val="0"/>
      <w:marBottom w:val="0"/>
      <w:divBdr>
        <w:top w:val="none" w:sz="0" w:space="0" w:color="auto"/>
        <w:left w:val="none" w:sz="0" w:space="0" w:color="auto"/>
        <w:bottom w:val="none" w:sz="0" w:space="0" w:color="auto"/>
        <w:right w:val="none" w:sz="0" w:space="0" w:color="auto"/>
      </w:divBdr>
    </w:div>
    <w:div w:id="988632521">
      <w:bodyDiv w:val="1"/>
      <w:marLeft w:val="0"/>
      <w:marRight w:val="0"/>
      <w:marTop w:val="0"/>
      <w:marBottom w:val="0"/>
      <w:divBdr>
        <w:top w:val="none" w:sz="0" w:space="0" w:color="auto"/>
        <w:left w:val="none" w:sz="0" w:space="0" w:color="auto"/>
        <w:bottom w:val="none" w:sz="0" w:space="0" w:color="auto"/>
        <w:right w:val="none" w:sz="0" w:space="0" w:color="auto"/>
      </w:divBdr>
    </w:div>
    <w:div w:id="1018776417">
      <w:bodyDiv w:val="1"/>
      <w:marLeft w:val="0"/>
      <w:marRight w:val="0"/>
      <w:marTop w:val="0"/>
      <w:marBottom w:val="0"/>
      <w:divBdr>
        <w:top w:val="none" w:sz="0" w:space="0" w:color="auto"/>
        <w:left w:val="none" w:sz="0" w:space="0" w:color="auto"/>
        <w:bottom w:val="none" w:sz="0" w:space="0" w:color="auto"/>
        <w:right w:val="none" w:sz="0" w:space="0" w:color="auto"/>
      </w:divBdr>
    </w:div>
    <w:div w:id="1094594558">
      <w:bodyDiv w:val="1"/>
      <w:marLeft w:val="0"/>
      <w:marRight w:val="0"/>
      <w:marTop w:val="0"/>
      <w:marBottom w:val="0"/>
      <w:divBdr>
        <w:top w:val="none" w:sz="0" w:space="0" w:color="auto"/>
        <w:left w:val="none" w:sz="0" w:space="0" w:color="auto"/>
        <w:bottom w:val="none" w:sz="0" w:space="0" w:color="auto"/>
        <w:right w:val="none" w:sz="0" w:space="0" w:color="auto"/>
      </w:divBdr>
    </w:div>
    <w:div w:id="1115127457">
      <w:bodyDiv w:val="1"/>
      <w:marLeft w:val="0"/>
      <w:marRight w:val="0"/>
      <w:marTop w:val="0"/>
      <w:marBottom w:val="0"/>
      <w:divBdr>
        <w:top w:val="none" w:sz="0" w:space="0" w:color="auto"/>
        <w:left w:val="none" w:sz="0" w:space="0" w:color="auto"/>
        <w:bottom w:val="none" w:sz="0" w:space="0" w:color="auto"/>
        <w:right w:val="none" w:sz="0" w:space="0" w:color="auto"/>
      </w:divBdr>
    </w:div>
    <w:div w:id="1148786928">
      <w:bodyDiv w:val="1"/>
      <w:marLeft w:val="0"/>
      <w:marRight w:val="0"/>
      <w:marTop w:val="0"/>
      <w:marBottom w:val="0"/>
      <w:divBdr>
        <w:top w:val="none" w:sz="0" w:space="0" w:color="auto"/>
        <w:left w:val="none" w:sz="0" w:space="0" w:color="auto"/>
        <w:bottom w:val="none" w:sz="0" w:space="0" w:color="auto"/>
        <w:right w:val="none" w:sz="0" w:space="0" w:color="auto"/>
      </w:divBdr>
    </w:div>
    <w:div w:id="1154029842">
      <w:bodyDiv w:val="1"/>
      <w:marLeft w:val="0"/>
      <w:marRight w:val="0"/>
      <w:marTop w:val="0"/>
      <w:marBottom w:val="0"/>
      <w:divBdr>
        <w:top w:val="none" w:sz="0" w:space="0" w:color="auto"/>
        <w:left w:val="none" w:sz="0" w:space="0" w:color="auto"/>
        <w:bottom w:val="none" w:sz="0" w:space="0" w:color="auto"/>
        <w:right w:val="none" w:sz="0" w:space="0" w:color="auto"/>
      </w:divBdr>
      <w:divsChild>
        <w:div w:id="1117486734">
          <w:marLeft w:val="0"/>
          <w:marRight w:val="0"/>
          <w:marTop w:val="0"/>
          <w:marBottom w:val="0"/>
          <w:divBdr>
            <w:top w:val="none" w:sz="0" w:space="0" w:color="auto"/>
            <w:left w:val="none" w:sz="0" w:space="0" w:color="auto"/>
            <w:bottom w:val="none" w:sz="0" w:space="0" w:color="auto"/>
            <w:right w:val="none" w:sz="0" w:space="0" w:color="auto"/>
          </w:divBdr>
          <w:divsChild>
            <w:div w:id="1914273508">
              <w:marLeft w:val="0"/>
              <w:marRight w:val="0"/>
              <w:marTop w:val="0"/>
              <w:marBottom w:val="0"/>
              <w:divBdr>
                <w:top w:val="none" w:sz="0" w:space="0" w:color="auto"/>
                <w:left w:val="none" w:sz="0" w:space="0" w:color="auto"/>
                <w:bottom w:val="none" w:sz="0" w:space="0" w:color="auto"/>
                <w:right w:val="none" w:sz="0" w:space="0" w:color="auto"/>
              </w:divBdr>
            </w:div>
            <w:div w:id="37165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51166">
      <w:bodyDiv w:val="1"/>
      <w:marLeft w:val="0"/>
      <w:marRight w:val="0"/>
      <w:marTop w:val="0"/>
      <w:marBottom w:val="0"/>
      <w:divBdr>
        <w:top w:val="none" w:sz="0" w:space="0" w:color="auto"/>
        <w:left w:val="none" w:sz="0" w:space="0" w:color="auto"/>
        <w:bottom w:val="none" w:sz="0" w:space="0" w:color="auto"/>
        <w:right w:val="none" w:sz="0" w:space="0" w:color="auto"/>
      </w:divBdr>
    </w:div>
    <w:div w:id="1290357454">
      <w:bodyDiv w:val="1"/>
      <w:marLeft w:val="0"/>
      <w:marRight w:val="0"/>
      <w:marTop w:val="0"/>
      <w:marBottom w:val="0"/>
      <w:divBdr>
        <w:top w:val="none" w:sz="0" w:space="0" w:color="auto"/>
        <w:left w:val="none" w:sz="0" w:space="0" w:color="auto"/>
        <w:bottom w:val="none" w:sz="0" w:space="0" w:color="auto"/>
        <w:right w:val="none" w:sz="0" w:space="0" w:color="auto"/>
      </w:divBdr>
      <w:divsChild>
        <w:div w:id="1450472455">
          <w:marLeft w:val="0"/>
          <w:marRight w:val="0"/>
          <w:marTop w:val="0"/>
          <w:marBottom w:val="0"/>
          <w:divBdr>
            <w:top w:val="none" w:sz="0" w:space="0" w:color="auto"/>
            <w:left w:val="none" w:sz="0" w:space="0" w:color="auto"/>
            <w:bottom w:val="none" w:sz="0" w:space="0" w:color="auto"/>
            <w:right w:val="none" w:sz="0" w:space="0" w:color="auto"/>
          </w:divBdr>
          <w:divsChild>
            <w:div w:id="1207840702">
              <w:marLeft w:val="0"/>
              <w:marRight w:val="0"/>
              <w:marTop w:val="0"/>
              <w:marBottom w:val="0"/>
              <w:divBdr>
                <w:top w:val="none" w:sz="0" w:space="0" w:color="auto"/>
                <w:left w:val="none" w:sz="0" w:space="0" w:color="auto"/>
                <w:bottom w:val="none" w:sz="0" w:space="0" w:color="auto"/>
                <w:right w:val="none" w:sz="0" w:space="0" w:color="auto"/>
              </w:divBdr>
            </w:div>
            <w:div w:id="479423830">
              <w:marLeft w:val="0"/>
              <w:marRight w:val="0"/>
              <w:marTop w:val="0"/>
              <w:marBottom w:val="0"/>
              <w:divBdr>
                <w:top w:val="none" w:sz="0" w:space="0" w:color="auto"/>
                <w:left w:val="none" w:sz="0" w:space="0" w:color="auto"/>
                <w:bottom w:val="none" w:sz="0" w:space="0" w:color="auto"/>
                <w:right w:val="none" w:sz="0" w:space="0" w:color="auto"/>
              </w:divBdr>
            </w:div>
            <w:div w:id="357856115">
              <w:marLeft w:val="0"/>
              <w:marRight w:val="0"/>
              <w:marTop w:val="0"/>
              <w:marBottom w:val="0"/>
              <w:divBdr>
                <w:top w:val="none" w:sz="0" w:space="0" w:color="auto"/>
                <w:left w:val="none" w:sz="0" w:space="0" w:color="auto"/>
                <w:bottom w:val="none" w:sz="0" w:space="0" w:color="auto"/>
                <w:right w:val="none" w:sz="0" w:space="0" w:color="auto"/>
              </w:divBdr>
            </w:div>
            <w:div w:id="69947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13361">
      <w:bodyDiv w:val="1"/>
      <w:marLeft w:val="0"/>
      <w:marRight w:val="0"/>
      <w:marTop w:val="0"/>
      <w:marBottom w:val="0"/>
      <w:divBdr>
        <w:top w:val="none" w:sz="0" w:space="0" w:color="auto"/>
        <w:left w:val="none" w:sz="0" w:space="0" w:color="auto"/>
        <w:bottom w:val="none" w:sz="0" w:space="0" w:color="auto"/>
        <w:right w:val="none" w:sz="0" w:space="0" w:color="auto"/>
      </w:divBdr>
    </w:div>
    <w:div w:id="1408845808">
      <w:bodyDiv w:val="1"/>
      <w:marLeft w:val="0"/>
      <w:marRight w:val="0"/>
      <w:marTop w:val="0"/>
      <w:marBottom w:val="0"/>
      <w:divBdr>
        <w:top w:val="none" w:sz="0" w:space="0" w:color="auto"/>
        <w:left w:val="none" w:sz="0" w:space="0" w:color="auto"/>
        <w:bottom w:val="none" w:sz="0" w:space="0" w:color="auto"/>
        <w:right w:val="none" w:sz="0" w:space="0" w:color="auto"/>
      </w:divBdr>
    </w:div>
    <w:div w:id="1625041474">
      <w:bodyDiv w:val="1"/>
      <w:marLeft w:val="0"/>
      <w:marRight w:val="0"/>
      <w:marTop w:val="0"/>
      <w:marBottom w:val="0"/>
      <w:divBdr>
        <w:top w:val="none" w:sz="0" w:space="0" w:color="auto"/>
        <w:left w:val="none" w:sz="0" w:space="0" w:color="auto"/>
        <w:bottom w:val="none" w:sz="0" w:space="0" w:color="auto"/>
        <w:right w:val="none" w:sz="0" w:space="0" w:color="auto"/>
      </w:divBdr>
    </w:div>
    <w:div w:id="1631131283">
      <w:bodyDiv w:val="1"/>
      <w:marLeft w:val="0"/>
      <w:marRight w:val="0"/>
      <w:marTop w:val="0"/>
      <w:marBottom w:val="0"/>
      <w:divBdr>
        <w:top w:val="none" w:sz="0" w:space="0" w:color="auto"/>
        <w:left w:val="none" w:sz="0" w:space="0" w:color="auto"/>
        <w:bottom w:val="none" w:sz="0" w:space="0" w:color="auto"/>
        <w:right w:val="none" w:sz="0" w:space="0" w:color="auto"/>
      </w:divBdr>
    </w:div>
    <w:div w:id="1631207389">
      <w:bodyDiv w:val="1"/>
      <w:marLeft w:val="0"/>
      <w:marRight w:val="0"/>
      <w:marTop w:val="0"/>
      <w:marBottom w:val="0"/>
      <w:divBdr>
        <w:top w:val="none" w:sz="0" w:space="0" w:color="auto"/>
        <w:left w:val="none" w:sz="0" w:space="0" w:color="auto"/>
        <w:bottom w:val="none" w:sz="0" w:space="0" w:color="auto"/>
        <w:right w:val="none" w:sz="0" w:space="0" w:color="auto"/>
      </w:divBdr>
    </w:div>
    <w:div w:id="1691375882">
      <w:bodyDiv w:val="1"/>
      <w:marLeft w:val="0"/>
      <w:marRight w:val="0"/>
      <w:marTop w:val="0"/>
      <w:marBottom w:val="0"/>
      <w:divBdr>
        <w:top w:val="none" w:sz="0" w:space="0" w:color="auto"/>
        <w:left w:val="none" w:sz="0" w:space="0" w:color="auto"/>
        <w:bottom w:val="none" w:sz="0" w:space="0" w:color="auto"/>
        <w:right w:val="none" w:sz="0" w:space="0" w:color="auto"/>
      </w:divBdr>
    </w:div>
    <w:div w:id="1700739651">
      <w:bodyDiv w:val="1"/>
      <w:marLeft w:val="0"/>
      <w:marRight w:val="0"/>
      <w:marTop w:val="0"/>
      <w:marBottom w:val="0"/>
      <w:divBdr>
        <w:top w:val="none" w:sz="0" w:space="0" w:color="auto"/>
        <w:left w:val="none" w:sz="0" w:space="0" w:color="auto"/>
        <w:bottom w:val="none" w:sz="0" w:space="0" w:color="auto"/>
        <w:right w:val="none" w:sz="0" w:space="0" w:color="auto"/>
      </w:divBdr>
    </w:div>
    <w:div w:id="1716389118">
      <w:bodyDiv w:val="1"/>
      <w:marLeft w:val="0"/>
      <w:marRight w:val="0"/>
      <w:marTop w:val="0"/>
      <w:marBottom w:val="0"/>
      <w:divBdr>
        <w:top w:val="none" w:sz="0" w:space="0" w:color="auto"/>
        <w:left w:val="none" w:sz="0" w:space="0" w:color="auto"/>
        <w:bottom w:val="none" w:sz="0" w:space="0" w:color="auto"/>
        <w:right w:val="none" w:sz="0" w:space="0" w:color="auto"/>
      </w:divBdr>
    </w:div>
    <w:div w:id="1733458049">
      <w:bodyDiv w:val="1"/>
      <w:marLeft w:val="0"/>
      <w:marRight w:val="0"/>
      <w:marTop w:val="0"/>
      <w:marBottom w:val="0"/>
      <w:divBdr>
        <w:top w:val="none" w:sz="0" w:space="0" w:color="auto"/>
        <w:left w:val="none" w:sz="0" w:space="0" w:color="auto"/>
        <w:bottom w:val="none" w:sz="0" w:space="0" w:color="auto"/>
        <w:right w:val="none" w:sz="0" w:space="0" w:color="auto"/>
      </w:divBdr>
    </w:div>
    <w:div w:id="1925412863">
      <w:bodyDiv w:val="1"/>
      <w:marLeft w:val="0"/>
      <w:marRight w:val="0"/>
      <w:marTop w:val="0"/>
      <w:marBottom w:val="0"/>
      <w:divBdr>
        <w:top w:val="none" w:sz="0" w:space="0" w:color="auto"/>
        <w:left w:val="none" w:sz="0" w:space="0" w:color="auto"/>
        <w:bottom w:val="none" w:sz="0" w:space="0" w:color="auto"/>
        <w:right w:val="none" w:sz="0" w:space="0" w:color="auto"/>
      </w:divBdr>
    </w:div>
    <w:div w:id="1998608390">
      <w:bodyDiv w:val="1"/>
      <w:marLeft w:val="0"/>
      <w:marRight w:val="0"/>
      <w:marTop w:val="0"/>
      <w:marBottom w:val="0"/>
      <w:divBdr>
        <w:top w:val="none" w:sz="0" w:space="0" w:color="auto"/>
        <w:left w:val="none" w:sz="0" w:space="0" w:color="auto"/>
        <w:bottom w:val="none" w:sz="0" w:space="0" w:color="auto"/>
        <w:right w:val="none" w:sz="0" w:space="0" w:color="auto"/>
      </w:divBdr>
    </w:div>
    <w:div w:id="1999192344">
      <w:bodyDiv w:val="1"/>
      <w:marLeft w:val="0"/>
      <w:marRight w:val="0"/>
      <w:marTop w:val="0"/>
      <w:marBottom w:val="0"/>
      <w:divBdr>
        <w:top w:val="none" w:sz="0" w:space="0" w:color="auto"/>
        <w:left w:val="none" w:sz="0" w:space="0" w:color="auto"/>
        <w:bottom w:val="none" w:sz="0" w:space="0" w:color="auto"/>
        <w:right w:val="none" w:sz="0" w:space="0" w:color="auto"/>
      </w:divBdr>
    </w:div>
    <w:div w:id="2018531182">
      <w:bodyDiv w:val="1"/>
      <w:marLeft w:val="0"/>
      <w:marRight w:val="0"/>
      <w:marTop w:val="0"/>
      <w:marBottom w:val="0"/>
      <w:divBdr>
        <w:top w:val="none" w:sz="0" w:space="0" w:color="auto"/>
        <w:left w:val="none" w:sz="0" w:space="0" w:color="auto"/>
        <w:bottom w:val="none" w:sz="0" w:space="0" w:color="auto"/>
        <w:right w:val="none" w:sz="0" w:space="0" w:color="auto"/>
      </w:divBdr>
    </w:div>
    <w:div w:id="2026787128">
      <w:bodyDiv w:val="1"/>
      <w:marLeft w:val="0"/>
      <w:marRight w:val="0"/>
      <w:marTop w:val="0"/>
      <w:marBottom w:val="0"/>
      <w:divBdr>
        <w:top w:val="none" w:sz="0" w:space="0" w:color="auto"/>
        <w:left w:val="none" w:sz="0" w:space="0" w:color="auto"/>
        <w:bottom w:val="none" w:sz="0" w:space="0" w:color="auto"/>
        <w:right w:val="none" w:sz="0" w:space="0" w:color="auto"/>
      </w:divBdr>
    </w:div>
    <w:div w:id="2090883429">
      <w:bodyDiv w:val="1"/>
      <w:marLeft w:val="0"/>
      <w:marRight w:val="0"/>
      <w:marTop w:val="0"/>
      <w:marBottom w:val="0"/>
      <w:divBdr>
        <w:top w:val="none" w:sz="0" w:space="0" w:color="auto"/>
        <w:left w:val="none" w:sz="0" w:space="0" w:color="auto"/>
        <w:bottom w:val="none" w:sz="0" w:space="0" w:color="auto"/>
        <w:right w:val="none" w:sz="0" w:space="0" w:color="auto"/>
      </w:divBdr>
    </w:div>
    <w:div w:id="2090885868">
      <w:bodyDiv w:val="1"/>
      <w:marLeft w:val="0"/>
      <w:marRight w:val="0"/>
      <w:marTop w:val="0"/>
      <w:marBottom w:val="0"/>
      <w:divBdr>
        <w:top w:val="none" w:sz="0" w:space="0" w:color="auto"/>
        <w:left w:val="none" w:sz="0" w:space="0" w:color="auto"/>
        <w:bottom w:val="none" w:sz="0" w:space="0" w:color="auto"/>
        <w:right w:val="none" w:sz="0" w:space="0" w:color="auto"/>
      </w:divBdr>
    </w:div>
    <w:div w:id="2118713862">
      <w:bodyDiv w:val="1"/>
      <w:marLeft w:val="0"/>
      <w:marRight w:val="0"/>
      <w:marTop w:val="0"/>
      <w:marBottom w:val="0"/>
      <w:divBdr>
        <w:top w:val="none" w:sz="0" w:space="0" w:color="auto"/>
        <w:left w:val="none" w:sz="0" w:space="0" w:color="auto"/>
        <w:bottom w:val="none" w:sz="0" w:space="0" w:color="auto"/>
        <w:right w:val="none" w:sz="0" w:space="0" w:color="auto"/>
      </w:divBdr>
    </w:div>
    <w:div w:id="212056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DHu54</b:Tag>
    <b:SourceType>Book</b:SourceType>
    <b:Guid>{022975B1-1DBB-4BE9-989D-5497B1FF6629}</b:Guid>
    <b:Author>
      <b:Author>
        <b:NameList>
          <b:Person>
            <b:Last>Huff</b:Last>
            <b:First>D.</b:First>
          </b:Person>
        </b:NameList>
      </b:Author>
    </b:Author>
    <b:Title>How to Lie with Statistics</b:Title>
    <b:Year>1954</b:Year>
    <b:City>New York</b:City>
    <b:Publisher>Norton</b:Publisher>
    <b:RefOrder>1</b:RefOrder>
  </b:Source>
  <b:Source>
    <b:Tag>Dou15</b:Tag>
    <b:SourceType>Report</b:SourceType>
    <b:Guid>{97FFF235-27EA-44F9-96E6-2A9240CD5808}</b:Guid>
    <b:Title>Engineering report writing using Word 2010</b:Title>
    <b:Year>2015</b:Year>
    <b:Author>
      <b:Author>
        <b:NameList>
          <b:Person>
            <b:Last>Harder</b:Last>
            <b:First>Douglas</b:First>
            <b:Middle>Wilhelm</b:Middle>
          </b:Person>
        </b:NameList>
      </b:Author>
    </b:Author>
    <b:Publisher>University of Waterloo</b:Publisher>
    <b:City>Waterloo</b:City>
    <b:RefOrder>2</b:RefOrder>
  </b:Source>
</b:Sources>
</file>

<file path=customXml/itemProps1.xml><?xml version="1.0" encoding="utf-8"?>
<ds:datastoreItem xmlns:ds="http://schemas.openxmlformats.org/officeDocument/2006/customXml" ds:itemID="{C0333CE1-9C19-4009-AFCB-043AAC2D9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9</Pages>
  <Words>8395</Words>
  <Characters>44834</Characters>
  <Application>Microsoft Office Word</Application>
  <DocSecurity>0</DocSecurity>
  <Lines>1793</Lines>
  <Paragraphs>967</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5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Wilhelm Harder</dc:creator>
  <cp:keywords/>
  <dc:description/>
  <cp:lastModifiedBy>Zikun Zhan</cp:lastModifiedBy>
  <cp:revision>4</cp:revision>
  <cp:lastPrinted>2020-04-06T01:06:00Z</cp:lastPrinted>
  <dcterms:created xsi:type="dcterms:W3CDTF">2020-04-06T01:07:00Z</dcterms:created>
  <dcterms:modified xsi:type="dcterms:W3CDTF">2020-04-06T01:28:00Z</dcterms:modified>
</cp:coreProperties>
</file>